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7BC177" w14:textId="71F6B2AF" w:rsidR="002C4554" w:rsidRPr="002C4554" w:rsidRDefault="002C4554" w:rsidP="00396C32">
      <w:pPr>
        <w:spacing w:line="360" w:lineRule="auto"/>
        <w:jc w:val="both"/>
        <w:rPr>
          <w:rFonts w:ascii="Times New Roman" w:hAnsi="Times New Roman" w:cs="Times New Roman"/>
          <w:b/>
          <w:sz w:val="28"/>
          <w:szCs w:val="28"/>
          <w:u w:val="single"/>
        </w:rPr>
      </w:pPr>
      <w:r w:rsidRPr="002C4554">
        <w:rPr>
          <w:rFonts w:ascii="Times New Roman" w:hAnsi="Times New Roman" w:cs="Times New Roman"/>
          <w:b/>
          <w:sz w:val="28"/>
          <w:szCs w:val="28"/>
          <w:u w:val="single"/>
        </w:rPr>
        <w:t>Original Research Article</w:t>
      </w:r>
    </w:p>
    <w:p w14:paraId="3D5F600D" w14:textId="04A1F169" w:rsidR="002C4554" w:rsidRDefault="002C4554" w:rsidP="00396C32">
      <w:pPr>
        <w:spacing w:line="360" w:lineRule="auto"/>
        <w:jc w:val="both"/>
        <w:rPr>
          <w:rFonts w:ascii="Times New Roman" w:hAnsi="Times New Roman" w:cs="Times New Roman"/>
          <w:b/>
          <w:sz w:val="28"/>
          <w:szCs w:val="28"/>
        </w:rPr>
      </w:pPr>
      <w:r w:rsidRPr="002C4554">
        <w:rPr>
          <w:rFonts w:ascii="Times New Roman" w:hAnsi="Times New Roman" w:cs="Times New Roman"/>
          <w:b/>
          <w:sz w:val="28"/>
          <w:szCs w:val="28"/>
        </w:rPr>
        <w:t>Length</w:t>
      </w:r>
      <w:r w:rsidR="00B332C6">
        <w:rPr>
          <w:rFonts w:ascii="Times New Roman" w:hAnsi="Times New Roman" w:cs="Times New Roman"/>
          <w:b/>
          <w:sz w:val="28"/>
          <w:szCs w:val="28"/>
        </w:rPr>
        <w:t>-</w:t>
      </w:r>
      <w:r w:rsidRPr="002C4554">
        <w:rPr>
          <w:rFonts w:ascii="Times New Roman" w:hAnsi="Times New Roman" w:cs="Times New Roman"/>
          <w:b/>
          <w:sz w:val="28"/>
          <w:szCs w:val="28"/>
        </w:rPr>
        <w:t xml:space="preserve">weight relationship and relative condition factor of striped dwarf catfish </w:t>
      </w:r>
      <w:r w:rsidRPr="00930D22">
        <w:rPr>
          <w:rFonts w:ascii="Times New Roman" w:hAnsi="Times New Roman" w:cs="Times New Roman"/>
          <w:b/>
          <w:i/>
          <w:iCs/>
          <w:sz w:val="28"/>
          <w:szCs w:val="28"/>
        </w:rPr>
        <w:t>Mystus tengara</w:t>
      </w:r>
      <w:r w:rsidRPr="002C4554">
        <w:rPr>
          <w:rFonts w:ascii="Times New Roman" w:hAnsi="Times New Roman" w:cs="Times New Roman"/>
          <w:b/>
          <w:sz w:val="28"/>
          <w:szCs w:val="28"/>
        </w:rPr>
        <w:t xml:space="preserve"> from Rupnarayan River, West Bengal</w:t>
      </w:r>
    </w:p>
    <w:p w14:paraId="21F10176" w14:textId="743E4C2D" w:rsidR="003973B2" w:rsidRDefault="003973B2" w:rsidP="00974244">
      <w:pPr>
        <w:spacing w:line="360" w:lineRule="auto"/>
        <w:jc w:val="both"/>
        <w:rPr>
          <w:rFonts w:ascii="Times New Roman" w:hAnsi="Times New Roman" w:cs="Times New Roman"/>
          <w:b/>
          <w:sz w:val="28"/>
          <w:szCs w:val="28"/>
        </w:rPr>
      </w:pPr>
    </w:p>
    <w:p w14:paraId="14FD499E" w14:textId="77777777" w:rsidR="00895A13" w:rsidRDefault="00895A13" w:rsidP="00974244">
      <w:pPr>
        <w:spacing w:line="360" w:lineRule="auto"/>
        <w:jc w:val="both"/>
        <w:rPr>
          <w:rFonts w:ascii="Times New Roman" w:hAnsi="Times New Roman" w:cs="Times New Roman"/>
          <w:b/>
          <w:sz w:val="28"/>
          <w:szCs w:val="28"/>
        </w:rPr>
      </w:pPr>
    </w:p>
    <w:p w14:paraId="4351C7A1" w14:textId="384FAEB2" w:rsidR="00223056" w:rsidRPr="00974244" w:rsidRDefault="00A62555" w:rsidP="00974244">
      <w:pPr>
        <w:spacing w:line="360" w:lineRule="auto"/>
        <w:jc w:val="both"/>
        <w:rPr>
          <w:rFonts w:ascii="Times New Roman" w:hAnsi="Times New Roman" w:cs="Times New Roman"/>
          <w:b/>
          <w:sz w:val="28"/>
          <w:szCs w:val="28"/>
        </w:rPr>
      </w:pPr>
      <w:r>
        <w:rPr>
          <w:rFonts w:ascii="Times New Roman" w:hAnsi="Times New Roman" w:cs="Times New Roman"/>
          <w:b/>
          <w:sz w:val="24"/>
          <w:szCs w:val="24"/>
        </w:rPr>
        <w:t>A</w:t>
      </w:r>
      <w:r w:rsidR="00BD5F19" w:rsidRPr="00753D1F">
        <w:rPr>
          <w:rFonts w:ascii="Times New Roman" w:hAnsi="Times New Roman" w:cs="Times New Roman"/>
          <w:b/>
          <w:sz w:val="24"/>
          <w:szCs w:val="24"/>
        </w:rPr>
        <w:t>bstract:</w:t>
      </w:r>
      <w:r w:rsidR="000A0917" w:rsidRPr="00753D1F">
        <w:rPr>
          <w:rFonts w:ascii="Times New Roman" w:hAnsi="Times New Roman" w:cs="Times New Roman"/>
          <w:b/>
          <w:sz w:val="24"/>
          <w:szCs w:val="24"/>
        </w:rPr>
        <w:t xml:space="preserve"> </w:t>
      </w:r>
      <w:r w:rsidR="008500D3" w:rsidRPr="00753D1F">
        <w:rPr>
          <w:rFonts w:ascii="Times New Roman" w:hAnsi="Times New Roman" w:cs="Times New Roman"/>
          <w:bCs/>
          <w:sz w:val="24"/>
          <w:szCs w:val="24"/>
        </w:rPr>
        <w:t xml:space="preserve">The objective of </w:t>
      </w:r>
      <w:r w:rsidR="00DB5E2B" w:rsidRPr="00753D1F">
        <w:rPr>
          <w:rFonts w:ascii="Times New Roman" w:hAnsi="Times New Roman" w:cs="Times New Roman"/>
          <w:bCs/>
          <w:sz w:val="24"/>
          <w:szCs w:val="24"/>
        </w:rPr>
        <w:t xml:space="preserve">the </w:t>
      </w:r>
      <w:r w:rsidR="008500D3" w:rsidRPr="00753D1F">
        <w:rPr>
          <w:rFonts w:ascii="Times New Roman" w:hAnsi="Times New Roman" w:cs="Times New Roman"/>
          <w:bCs/>
          <w:sz w:val="24"/>
          <w:szCs w:val="24"/>
        </w:rPr>
        <w:t xml:space="preserve">present study </w:t>
      </w:r>
      <w:r w:rsidR="00DB5E2B" w:rsidRPr="00753D1F">
        <w:rPr>
          <w:rFonts w:ascii="Times New Roman" w:hAnsi="Times New Roman" w:cs="Times New Roman"/>
          <w:bCs/>
          <w:sz w:val="24"/>
          <w:szCs w:val="24"/>
        </w:rPr>
        <w:t xml:space="preserve">is </w:t>
      </w:r>
      <w:r w:rsidR="008500D3" w:rsidRPr="00753D1F">
        <w:rPr>
          <w:rFonts w:ascii="Times New Roman" w:hAnsi="Times New Roman" w:cs="Times New Roman"/>
          <w:bCs/>
          <w:sz w:val="24"/>
          <w:szCs w:val="24"/>
        </w:rPr>
        <w:t xml:space="preserve">to assess the length-weight relationships </w:t>
      </w:r>
      <w:r w:rsidR="00DB5E2B" w:rsidRPr="00753D1F">
        <w:rPr>
          <w:rFonts w:ascii="Times New Roman" w:hAnsi="Times New Roman" w:cs="Times New Roman"/>
          <w:bCs/>
          <w:sz w:val="24"/>
          <w:szCs w:val="24"/>
        </w:rPr>
        <w:t xml:space="preserve">and relative </w:t>
      </w:r>
      <w:r w:rsidR="008500D3" w:rsidRPr="00753D1F">
        <w:rPr>
          <w:rFonts w:ascii="Times New Roman" w:hAnsi="Times New Roman" w:cs="Times New Roman"/>
          <w:bCs/>
          <w:sz w:val="24"/>
          <w:szCs w:val="24"/>
        </w:rPr>
        <w:t>condition factor</w:t>
      </w:r>
      <w:r w:rsidR="002B31EF" w:rsidRPr="00753D1F">
        <w:rPr>
          <w:rFonts w:ascii="Times New Roman" w:hAnsi="Times New Roman" w:cs="Times New Roman"/>
          <w:bCs/>
          <w:sz w:val="24"/>
          <w:szCs w:val="24"/>
        </w:rPr>
        <w:t xml:space="preserve"> </w:t>
      </w:r>
      <w:r w:rsidR="00734334" w:rsidRPr="00753D1F">
        <w:rPr>
          <w:rFonts w:ascii="Times New Roman" w:hAnsi="Times New Roman" w:cs="Times New Roman"/>
          <w:bCs/>
          <w:sz w:val="24"/>
          <w:szCs w:val="24"/>
        </w:rPr>
        <w:t xml:space="preserve">of </w:t>
      </w:r>
      <w:r w:rsidR="008500D3" w:rsidRPr="00753D1F">
        <w:rPr>
          <w:rFonts w:ascii="Times New Roman" w:hAnsi="Times New Roman" w:cs="Times New Roman"/>
          <w:bCs/>
          <w:i/>
          <w:iCs/>
          <w:sz w:val="24"/>
          <w:szCs w:val="24"/>
        </w:rPr>
        <w:t>Mystus tengara</w:t>
      </w:r>
      <w:r w:rsidR="008500D3" w:rsidRPr="00753D1F">
        <w:rPr>
          <w:rFonts w:ascii="Times New Roman" w:hAnsi="Times New Roman" w:cs="Times New Roman"/>
          <w:bCs/>
          <w:sz w:val="24"/>
          <w:szCs w:val="24"/>
        </w:rPr>
        <w:t xml:space="preserve"> (Hamilton,</w:t>
      </w:r>
      <w:r w:rsidR="002B31EF" w:rsidRPr="00753D1F">
        <w:rPr>
          <w:rFonts w:ascii="Times New Roman" w:hAnsi="Times New Roman" w:cs="Times New Roman"/>
          <w:bCs/>
          <w:sz w:val="24"/>
          <w:szCs w:val="24"/>
        </w:rPr>
        <w:t xml:space="preserve"> </w:t>
      </w:r>
      <w:r w:rsidR="008500D3" w:rsidRPr="00753D1F">
        <w:rPr>
          <w:rFonts w:ascii="Times New Roman" w:hAnsi="Times New Roman" w:cs="Times New Roman"/>
          <w:bCs/>
          <w:sz w:val="24"/>
          <w:szCs w:val="24"/>
        </w:rPr>
        <w:t xml:space="preserve">1822) from </w:t>
      </w:r>
      <w:r w:rsidR="00B332C6">
        <w:rPr>
          <w:rFonts w:ascii="Times New Roman" w:hAnsi="Times New Roman" w:cs="Times New Roman"/>
          <w:bCs/>
          <w:sz w:val="24"/>
          <w:szCs w:val="24"/>
        </w:rPr>
        <w:t xml:space="preserve">the </w:t>
      </w:r>
      <w:r w:rsidR="008500D3" w:rsidRPr="00753D1F">
        <w:rPr>
          <w:rFonts w:ascii="Times New Roman" w:hAnsi="Times New Roman" w:cs="Times New Roman"/>
          <w:bCs/>
          <w:sz w:val="24"/>
          <w:szCs w:val="24"/>
        </w:rPr>
        <w:t xml:space="preserve">Rupnarayan </w:t>
      </w:r>
      <w:r w:rsidR="00DB5E2B" w:rsidRPr="00753D1F">
        <w:rPr>
          <w:rFonts w:ascii="Times New Roman" w:hAnsi="Times New Roman" w:cs="Times New Roman"/>
          <w:bCs/>
          <w:sz w:val="24"/>
          <w:szCs w:val="24"/>
        </w:rPr>
        <w:t>R</w:t>
      </w:r>
      <w:r w:rsidR="008500D3" w:rsidRPr="00753D1F">
        <w:rPr>
          <w:rFonts w:ascii="Times New Roman" w:hAnsi="Times New Roman" w:cs="Times New Roman"/>
          <w:bCs/>
          <w:sz w:val="24"/>
          <w:szCs w:val="24"/>
        </w:rPr>
        <w:t>iver</w:t>
      </w:r>
      <w:r w:rsidR="00E56561">
        <w:rPr>
          <w:rFonts w:ascii="Times New Roman" w:hAnsi="Times New Roman" w:cs="Times New Roman"/>
          <w:bCs/>
          <w:sz w:val="24"/>
          <w:szCs w:val="24"/>
        </w:rPr>
        <w:t xml:space="preserve"> of</w:t>
      </w:r>
      <w:r w:rsidR="004C3078" w:rsidRPr="00753D1F">
        <w:rPr>
          <w:rFonts w:ascii="Times New Roman" w:hAnsi="Times New Roman" w:cs="Times New Roman"/>
          <w:bCs/>
          <w:sz w:val="24"/>
          <w:szCs w:val="24"/>
        </w:rPr>
        <w:t xml:space="preserve"> W.B</w:t>
      </w:r>
      <w:r w:rsidR="00411860" w:rsidRPr="00753D1F">
        <w:rPr>
          <w:rFonts w:ascii="Times New Roman" w:hAnsi="Times New Roman" w:cs="Times New Roman"/>
          <w:bCs/>
          <w:sz w:val="24"/>
          <w:szCs w:val="24"/>
        </w:rPr>
        <w:t>.</w:t>
      </w:r>
      <w:r w:rsidR="000A0917" w:rsidRPr="00753D1F">
        <w:rPr>
          <w:rFonts w:ascii="Times New Roman" w:hAnsi="Times New Roman" w:cs="Times New Roman"/>
          <w:bCs/>
          <w:sz w:val="24"/>
          <w:szCs w:val="24"/>
        </w:rPr>
        <w:t xml:space="preserve">  </w:t>
      </w:r>
      <w:r w:rsidR="004C3078" w:rsidRPr="00753D1F">
        <w:rPr>
          <w:rFonts w:ascii="Times New Roman" w:hAnsi="Times New Roman" w:cs="Times New Roman"/>
          <w:sz w:val="24"/>
          <w:szCs w:val="24"/>
        </w:rPr>
        <w:t>From January</w:t>
      </w:r>
      <w:r w:rsidR="00356B15" w:rsidRPr="00753D1F">
        <w:rPr>
          <w:rFonts w:ascii="Times New Roman" w:hAnsi="Times New Roman" w:cs="Times New Roman"/>
          <w:sz w:val="24"/>
          <w:szCs w:val="24"/>
        </w:rPr>
        <w:t xml:space="preserve"> 202</w:t>
      </w:r>
      <w:r w:rsidR="004C3078" w:rsidRPr="00753D1F">
        <w:rPr>
          <w:rFonts w:ascii="Times New Roman" w:hAnsi="Times New Roman" w:cs="Times New Roman"/>
          <w:sz w:val="24"/>
          <w:szCs w:val="24"/>
        </w:rPr>
        <w:t>5 to December</w:t>
      </w:r>
      <w:r w:rsidR="000A0917" w:rsidRPr="00753D1F">
        <w:rPr>
          <w:rFonts w:ascii="Times New Roman" w:hAnsi="Times New Roman" w:cs="Times New Roman"/>
          <w:sz w:val="24"/>
          <w:szCs w:val="24"/>
        </w:rPr>
        <w:t xml:space="preserve"> </w:t>
      </w:r>
      <w:r w:rsidR="00356B15" w:rsidRPr="00753D1F">
        <w:rPr>
          <w:rFonts w:ascii="Times New Roman" w:hAnsi="Times New Roman" w:cs="Times New Roman"/>
          <w:sz w:val="24"/>
          <w:szCs w:val="24"/>
        </w:rPr>
        <w:t>202</w:t>
      </w:r>
      <w:r w:rsidR="004C3078" w:rsidRPr="00753D1F">
        <w:rPr>
          <w:rFonts w:ascii="Times New Roman" w:hAnsi="Times New Roman" w:cs="Times New Roman"/>
          <w:sz w:val="24"/>
          <w:szCs w:val="24"/>
        </w:rPr>
        <w:t>5</w:t>
      </w:r>
      <w:r w:rsidR="00356B15" w:rsidRPr="00753D1F">
        <w:rPr>
          <w:rFonts w:ascii="Times New Roman" w:hAnsi="Times New Roman" w:cs="Times New Roman"/>
          <w:sz w:val="24"/>
          <w:szCs w:val="24"/>
        </w:rPr>
        <w:t xml:space="preserve">, 311 specimens </w:t>
      </w:r>
      <w:r w:rsidR="00E12722" w:rsidRPr="00753D1F">
        <w:rPr>
          <w:rFonts w:ascii="Times New Roman" w:hAnsi="Times New Roman" w:cs="Times New Roman"/>
          <w:sz w:val="24"/>
          <w:szCs w:val="24"/>
        </w:rPr>
        <w:t>were</w:t>
      </w:r>
      <w:r w:rsidR="000A0917" w:rsidRPr="00753D1F">
        <w:rPr>
          <w:rFonts w:ascii="Times New Roman" w:hAnsi="Times New Roman" w:cs="Times New Roman"/>
          <w:sz w:val="24"/>
          <w:szCs w:val="24"/>
        </w:rPr>
        <w:t xml:space="preserve"> </w:t>
      </w:r>
      <w:r w:rsidR="00B332C6">
        <w:rPr>
          <w:rFonts w:ascii="Times New Roman" w:hAnsi="Times New Roman" w:cs="Times New Roman"/>
          <w:sz w:val="24"/>
          <w:szCs w:val="24"/>
        </w:rPr>
        <w:t xml:space="preserve">collected </w:t>
      </w:r>
      <w:r w:rsidR="00E12722" w:rsidRPr="00753D1F">
        <w:rPr>
          <w:rFonts w:ascii="Times New Roman" w:hAnsi="Times New Roman" w:cs="Times New Roman"/>
          <w:sz w:val="24"/>
          <w:szCs w:val="24"/>
        </w:rPr>
        <w:t>(</w:t>
      </w:r>
      <w:r w:rsidR="00356B15" w:rsidRPr="00753D1F">
        <w:rPr>
          <w:rFonts w:ascii="Times New Roman" w:hAnsi="Times New Roman" w:cs="Times New Roman"/>
          <w:sz w:val="24"/>
          <w:szCs w:val="24"/>
        </w:rPr>
        <w:t>comprising 193females and 118 males</w:t>
      </w:r>
      <w:r w:rsidR="00974244">
        <w:rPr>
          <w:rFonts w:ascii="Times New Roman" w:hAnsi="Times New Roman" w:cs="Times New Roman"/>
          <w:sz w:val="24"/>
          <w:szCs w:val="24"/>
        </w:rPr>
        <w:t xml:space="preserve">) </w:t>
      </w:r>
      <w:r w:rsidR="00974244">
        <w:rPr>
          <w:rFonts w:ascii="Times New Roman" w:hAnsi="Times New Roman" w:cs="Times New Roman"/>
          <w:bCs/>
          <w:sz w:val="24"/>
          <w:szCs w:val="24"/>
        </w:rPr>
        <w:t xml:space="preserve">using </w:t>
      </w:r>
      <w:r w:rsidR="00E12722" w:rsidRPr="00753D1F">
        <w:rPr>
          <w:rFonts w:ascii="Times New Roman" w:hAnsi="Times New Roman" w:cs="Times New Roman"/>
          <w:bCs/>
          <w:sz w:val="24"/>
          <w:szCs w:val="24"/>
        </w:rPr>
        <w:t>conventional fishing equipment</w:t>
      </w:r>
      <w:r w:rsidR="00356B15" w:rsidRPr="00753D1F">
        <w:rPr>
          <w:rFonts w:ascii="Times New Roman" w:hAnsi="Times New Roman" w:cs="Times New Roman"/>
          <w:sz w:val="24"/>
          <w:szCs w:val="24"/>
        </w:rPr>
        <w:t xml:space="preserve">. </w:t>
      </w:r>
      <w:r w:rsidR="00974244">
        <w:rPr>
          <w:rFonts w:ascii="Times New Roman" w:hAnsi="Times New Roman" w:cs="Times New Roman"/>
          <w:sz w:val="24"/>
          <w:szCs w:val="24"/>
        </w:rPr>
        <w:t>F</w:t>
      </w:r>
      <w:r w:rsidR="00E12722" w:rsidRPr="00753D1F">
        <w:rPr>
          <w:rFonts w:ascii="Times New Roman" w:hAnsi="Times New Roman" w:cs="Times New Roman"/>
          <w:sz w:val="24"/>
          <w:szCs w:val="24"/>
        </w:rPr>
        <w:t>emale</w:t>
      </w:r>
      <w:r w:rsidR="00974244">
        <w:rPr>
          <w:rFonts w:ascii="Times New Roman" w:hAnsi="Times New Roman" w:cs="Times New Roman"/>
          <w:sz w:val="24"/>
          <w:szCs w:val="24"/>
        </w:rPr>
        <w:t xml:space="preserve"> </w:t>
      </w:r>
      <w:r w:rsidR="00DB5E57">
        <w:rPr>
          <w:rFonts w:ascii="Times New Roman" w:hAnsi="Times New Roman" w:cs="Times New Roman"/>
          <w:sz w:val="24"/>
          <w:szCs w:val="24"/>
        </w:rPr>
        <w:t>specimens’</w:t>
      </w:r>
      <w:r w:rsidR="00356B15" w:rsidRPr="00753D1F">
        <w:rPr>
          <w:rFonts w:ascii="Times New Roman" w:hAnsi="Times New Roman" w:cs="Times New Roman"/>
          <w:sz w:val="24"/>
          <w:szCs w:val="24"/>
        </w:rPr>
        <w:t xml:space="preserve"> total length</w:t>
      </w:r>
      <w:r w:rsidR="000A0917" w:rsidRPr="00753D1F">
        <w:rPr>
          <w:rFonts w:ascii="Times New Roman" w:hAnsi="Times New Roman" w:cs="Times New Roman"/>
          <w:sz w:val="24"/>
          <w:szCs w:val="24"/>
        </w:rPr>
        <w:t xml:space="preserve"> </w:t>
      </w:r>
      <w:r w:rsidR="00356B15" w:rsidRPr="00753D1F">
        <w:rPr>
          <w:rFonts w:ascii="Times New Roman" w:hAnsi="Times New Roman" w:cs="Times New Roman"/>
          <w:sz w:val="24"/>
          <w:szCs w:val="24"/>
        </w:rPr>
        <w:t xml:space="preserve">ranged from </w:t>
      </w:r>
      <w:r w:rsidR="00DB5E2B" w:rsidRPr="00753D1F">
        <w:rPr>
          <w:rFonts w:ascii="Times New Roman" w:hAnsi="Times New Roman" w:cs="Times New Roman"/>
          <w:sz w:val="24"/>
          <w:szCs w:val="24"/>
        </w:rPr>
        <w:t xml:space="preserve">5.2-12.9 </w:t>
      </w:r>
      <w:r w:rsidR="002D5031">
        <w:rPr>
          <w:rFonts w:ascii="Times New Roman" w:hAnsi="Times New Roman" w:cs="Times New Roman"/>
          <w:sz w:val="24"/>
          <w:szCs w:val="24"/>
        </w:rPr>
        <w:t xml:space="preserve">cm and weight </w:t>
      </w:r>
      <w:r w:rsidR="00C10088" w:rsidRPr="00753D1F">
        <w:rPr>
          <w:rFonts w:ascii="Times New Roman" w:hAnsi="Times New Roman" w:cs="Times New Roman"/>
          <w:sz w:val="24"/>
          <w:szCs w:val="24"/>
        </w:rPr>
        <w:t xml:space="preserve">2.3-19.9 </w:t>
      </w:r>
      <w:r w:rsidR="00356B15" w:rsidRPr="00753D1F">
        <w:rPr>
          <w:rFonts w:ascii="Times New Roman" w:hAnsi="Times New Roman" w:cs="Times New Roman"/>
          <w:sz w:val="24"/>
          <w:szCs w:val="24"/>
        </w:rPr>
        <w:t>gm</w:t>
      </w:r>
      <w:r w:rsidR="00B332C6">
        <w:rPr>
          <w:rFonts w:ascii="Times New Roman" w:hAnsi="Times New Roman" w:cs="Times New Roman"/>
          <w:sz w:val="24"/>
          <w:szCs w:val="24"/>
        </w:rPr>
        <w:t>,</w:t>
      </w:r>
      <w:r w:rsidR="00974244">
        <w:rPr>
          <w:rFonts w:ascii="Times New Roman" w:hAnsi="Times New Roman" w:cs="Times New Roman"/>
          <w:sz w:val="24"/>
          <w:szCs w:val="24"/>
        </w:rPr>
        <w:t xml:space="preserve"> while male </w:t>
      </w:r>
      <w:r w:rsidR="00930D22">
        <w:rPr>
          <w:rFonts w:ascii="Times New Roman" w:hAnsi="Times New Roman" w:cs="Times New Roman"/>
          <w:sz w:val="24"/>
          <w:szCs w:val="24"/>
        </w:rPr>
        <w:t>specimens</w:t>
      </w:r>
      <w:r w:rsidR="00974244">
        <w:rPr>
          <w:rFonts w:ascii="Times New Roman" w:hAnsi="Times New Roman" w:cs="Times New Roman"/>
          <w:sz w:val="24"/>
          <w:szCs w:val="24"/>
        </w:rPr>
        <w:t xml:space="preserve"> </w:t>
      </w:r>
      <w:r w:rsidR="00C10088" w:rsidRPr="00753D1F">
        <w:rPr>
          <w:rFonts w:ascii="Times New Roman" w:hAnsi="Times New Roman" w:cs="Times New Roman"/>
          <w:sz w:val="24"/>
          <w:szCs w:val="24"/>
        </w:rPr>
        <w:t>length range</w:t>
      </w:r>
      <w:r w:rsidR="00DB5E2B" w:rsidRPr="00753D1F">
        <w:rPr>
          <w:rFonts w:ascii="Times New Roman" w:hAnsi="Times New Roman" w:cs="Times New Roman"/>
          <w:sz w:val="24"/>
          <w:szCs w:val="24"/>
        </w:rPr>
        <w:t>d</w:t>
      </w:r>
      <w:r w:rsidR="002D5031">
        <w:rPr>
          <w:rFonts w:ascii="Times New Roman" w:hAnsi="Times New Roman" w:cs="Times New Roman"/>
          <w:sz w:val="24"/>
          <w:szCs w:val="24"/>
        </w:rPr>
        <w:t xml:space="preserve"> </w:t>
      </w:r>
      <w:r w:rsidR="00B332C6">
        <w:rPr>
          <w:rFonts w:ascii="Times New Roman" w:hAnsi="Times New Roman" w:cs="Times New Roman"/>
          <w:sz w:val="24"/>
          <w:szCs w:val="24"/>
        </w:rPr>
        <w:t xml:space="preserve">from </w:t>
      </w:r>
      <w:r w:rsidR="00DB5E2B" w:rsidRPr="00753D1F">
        <w:rPr>
          <w:rFonts w:ascii="Times New Roman" w:hAnsi="Times New Roman" w:cs="Times New Roman"/>
          <w:sz w:val="24"/>
          <w:szCs w:val="24"/>
        </w:rPr>
        <w:t xml:space="preserve">7.5-10.9 </w:t>
      </w:r>
      <w:r w:rsidR="002D5031">
        <w:rPr>
          <w:rFonts w:ascii="Times New Roman" w:hAnsi="Times New Roman" w:cs="Times New Roman"/>
          <w:sz w:val="24"/>
          <w:szCs w:val="24"/>
        </w:rPr>
        <w:t>cm and weight</w:t>
      </w:r>
      <w:r w:rsidR="00DB5E2B" w:rsidRPr="00753D1F">
        <w:rPr>
          <w:rFonts w:ascii="Times New Roman" w:hAnsi="Times New Roman" w:cs="Times New Roman"/>
          <w:sz w:val="24"/>
          <w:szCs w:val="24"/>
        </w:rPr>
        <w:t xml:space="preserve"> 2 </w:t>
      </w:r>
      <w:r w:rsidR="00E12722" w:rsidRPr="00753D1F">
        <w:rPr>
          <w:rFonts w:ascii="Times New Roman" w:hAnsi="Times New Roman" w:cs="Times New Roman"/>
          <w:sz w:val="24"/>
          <w:szCs w:val="24"/>
        </w:rPr>
        <w:t>-13.3 gm</w:t>
      </w:r>
      <w:r w:rsidR="00293AB3" w:rsidRPr="00753D1F">
        <w:rPr>
          <w:rFonts w:ascii="Times New Roman" w:hAnsi="Times New Roman" w:cs="Times New Roman"/>
          <w:sz w:val="24"/>
          <w:szCs w:val="24"/>
        </w:rPr>
        <w:t>.</w:t>
      </w:r>
      <w:r w:rsidR="002D5031">
        <w:rPr>
          <w:rFonts w:ascii="Times New Roman" w:hAnsi="Times New Roman" w:cs="Times New Roman"/>
          <w:sz w:val="24"/>
          <w:szCs w:val="24"/>
        </w:rPr>
        <w:t xml:space="preserve"> Female dominated males in number and size.</w:t>
      </w:r>
      <w:r w:rsidR="000A0917" w:rsidRPr="00753D1F">
        <w:rPr>
          <w:rFonts w:ascii="Times New Roman" w:hAnsi="Times New Roman" w:cs="Times New Roman"/>
          <w:sz w:val="24"/>
          <w:szCs w:val="24"/>
        </w:rPr>
        <w:t xml:space="preserve"> </w:t>
      </w:r>
      <w:r w:rsidR="002D5031">
        <w:rPr>
          <w:rFonts w:ascii="Times New Roman" w:hAnsi="Times New Roman" w:cs="Times New Roman"/>
          <w:sz w:val="24"/>
          <w:szCs w:val="24"/>
        </w:rPr>
        <w:t>Length</w:t>
      </w:r>
      <w:r w:rsidR="00B332C6">
        <w:rPr>
          <w:rFonts w:ascii="Times New Roman" w:hAnsi="Times New Roman" w:cs="Times New Roman"/>
          <w:sz w:val="24"/>
          <w:szCs w:val="24"/>
        </w:rPr>
        <w:t>-</w:t>
      </w:r>
      <w:r w:rsidR="002D5031">
        <w:rPr>
          <w:rFonts w:ascii="Times New Roman" w:hAnsi="Times New Roman" w:cs="Times New Roman"/>
          <w:sz w:val="24"/>
          <w:szCs w:val="24"/>
        </w:rPr>
        <w:t xml:space="preserve">weight relationship analysis indicated </w:t>
      </w:r>
      <w:r w:rsidR="00B80379">
        <w:rPr>
          <w:rFonts w:ascii="Times New Roman" w:hAnsi="Times New Roman" w:cs="Times New Roman"/>
          <w:sz w:val="24"/>
          <w:szCs w:val="24"/>
        </w:rPr>
        <w:t xml:space="preserve">a </w:t>
      </w:r>
      <w:r w:rsidR="002D5031">
        <w:rPr>
          <w:rFonts w:ascii="Times New Roman" w:hAnsi="Times New Roman" w:cs="Times New Roman"/>
          <w:sz w:val="24"/>
          <w:szCs w:val="24"/>
        </w:rPr>
        <w:t xml:space="preserve">strong correlation (r) and high growth performance. </w:t>
      </w:r>
      <w:r w:rsidR="00B80379">
        <w:rPr>
          <w:rFonts w:ascii="Times New Roman" w:hAnsi="Times New Roman" w:cs="Times New Roman"/>
          <w:bCs/>
          <w:sz w:val="24"/>
          <w:szCs w:val="24"/>
        </w:rPr>
        <w:t>The f</w:t>
      </w:r>
      <w:r w:rsidR="000561C6" w:rsidRPr="00753D1F">
        <w:rPr>
          <w:rFonts w:ascii="Times New Roman" w:hAnsi="Times New Roman" w:cs="Times New Roman"/>
          <w:bCs/>
          <w:sz w:val="24"/>
          <w:szCs w:val="24"/>
        </w:rPr>
        <w:t xml:space="preserve">emale exhibits </w:t>
      </w:r>
      <w:bookmarkStart w:id="0" w:name="_Hlk128509486"/>
      <w:r w:rsidR="000561C6" w:rsidRPr="00753D1F">
        <w:rPr>
          <w:rFonts w:ascii="Times New Roman" w:hAnsi="Times New Roman" w:cs="Times New Roman"/>
          <w:bCs/>
          <w:sz w:val="24"/>
          <w:szCs w:val="24"/>
        </w:rPr>
        <w:t xml:space="preserve">positive allometric </w:t>
      </w:r>
      <w:bookmarkEnd w:id="0"/>
      <w:r w:rsidR="0051163A" w:rsidRPr="00753D1F">
        <w:rPr>
          <w:rFonts w:ascii="Times New Roman" w:hAnsi="Times New Roman" w:cs="Times New Roman"/>
          <w:bCs/>
          <w:sz w:val="24"/>
          <w:szCs w:val="24"/>
        </w:rPr>
        <w:t>growth (</w:t>
      </w:r>
      <w:r w:rsidR="000561C6" w:rsidRPr="00753D1F">
        <w:rPr>
          <w:rFonts w:ascii="Times New Roman" w:hAnsi="Times New Roman" w:cs="Times New Roman"/>
          <w:bCs/>
          <w:sz w:val="24"/>
          <w:szCs w:val="24"/>
        </w:rPr>
        <w:t>b=</w:t>
      </w:r>
      <w:r w:rsidR="000561C6" w:rsidRPr="00753D1F">
        <w:rPr>
          <w:rFonts w:ascii="Times New Roman" w:hAnsi="Times New Roman" w:cs="Times New Roman"/>
          <w:sz w:val="24"/>
          <w:szCs w:val="24"/>
        </w:rPr>
        <w:t>3.102</w:t>
      </w:r>
      <w:r w:rsidR="000561C6" w:rsidRPr="00753D1F">
        <w:rPr>
          <w:rFonts w:ascii="Times New Roman" w:hAnsi="Times New Roman" w:cs="Times New Roman"/>
          <w:bCs/>
          <w:sz w:val="24"/>
          <w:szCs w:val="24"/>
        </w:rPr>
        <w:t xml:space="preserve">), but </w:t>
      </w:r>
      <w:r w:rsidR="00B80379">
        <w:rPr>
          <w:rFonts w:ascii="Times New Roman" w:hAnsi="Times New Roman" w:cs="Times New Roman"/>
          <w:bCs/>
          <w:sz w:val="24"/>
          <w:szCs w:val="24"/>
        </w:rPr>
        <w:t xml:space="preserve">the </w:t>
      </w:r>
      <w:r w:rsidR="000561C6" w:rsidRPr="00753D1F">
        <w:rPr>
          <w:rFonts w:ascii="Times New Roman" w:hAnsi="Times New Roman" w:cs="Times New Roman"/>
          <w:bCs/>
          <w:sz w:val="24"/>
          <w:szCs w:val="24"/>
        </w:rPr>
        <w:t xml:space="preserve">male exhibits </w:t>
      </w:r>
      <w:r w:rsidR="000646B1" w:rsidRPr="00753D1F">
        <w:rPr>
          <w:rFonts w:ascii="Times New Roman" w:hAnsi="Times New Roman" w:cs="Times New Roman"/>
          <w:bCs/>
          <w:sz w:val="24"/>
          <w:szCs w:val="24"/>
        </w:rPr>
        <w:t xml:space="preserve">negative </w:t>
      </w:r>
      <w:r w:rsidR="007F38A6" w:rsidRPr="00753D1F">
        <w:rPr>
          <w:rFonts w:ascii="Times New Roman" w:hAnsi="Times New Roman" w:cs="Times New Roman"/>
          <w:bCs/>
          <w:sz w:val="24"/>
          <w:szCs w:val="24"/>
        </w:rPr>
        <w:t>allometric growth</w:t>
      </w:r>
      <w:r w:rsidR="000561C6" w:rsidRPr="00753D1F">
        <w:rPr>
          <w:rFonts w:ascii="Times New Roman" w:hAnsi="Times New Roman" w:cs="Times New Roman"/>
          <w:bCs/>
          <w:sz w:val="24"/>
          <w:szCs w:val="24"/>
        </w:rPr>
        <w:t xml:space="preserve"> (b=2.</w:t>
      </w:r>
      <w:r w:rsidR="000D052E" w:rsidRPr="00753D1F">
        <w:rPr>
          <w:rFonts w:ascii="Times New Roman" w:hAnsi="Times New Roman" w:cs="Times New Roman"/>
          <w:bCs/>
          <w:sz w:val="24"/>
          <w:szCs w:val="24"/>
        </w:rPr>
        <w:t>97)</w:t>
      </w:r>
      <w:r w:rsidR="00DB5E2B" w:rsidRPr="00753D1F">
        <w:rPr>
          <w:rFonts w:ascii="Times New Roman" w:hAnsi="Times New Roman" w:cs="Times New Roman"/>
          <w:bCs/>
          <w:sz w:val="24"/>
          <w:szCs w:val="24"/>
        </w:rPr>
        <w:t>,</w:t>
      </w:r>
      <w:r w:rsidR="000D052E" w:rsidRPr="00753D1F">
        <w:rPr>
          <w:rFonts w:ascii="Times New Roman" w:hAnsi="Times New Roman" w:cs="Times New Roman"/>
          <w:sz w:val="24"/>
          <w:szCs w:val="24"/>
        </w:rPr>
        <w:t xml:space="preserve"> and</w:t>
      </w:r>
      <w:r w:rsidR="000561C6" w:rsidRPr="00753D1F">
        <w:rPr>
          <w:rFonts w:ascii="Times New Roman" w:hAnsi="Times New Roman" w:cs="Times New Roman"/>
          <w:sz w:val="24"/>
          <w:szCs w:val="24"/>
        </w:rPr>
        <w:t xml:space="preserve"> </w:t>
      </w:r>
      <w:r w:rsidR="00DB5E2B" w:rsidRPr="00753D1F">
        <w:rPr>
          <w:rFonts w:ascii="Times New Roman" w:hAnsi="Times New Roman" w:cs="Times New Roman"/>
          <w:sz w:val="24"/>
          <w:szCs w:val="24"/>
        </w:rPr>
        <w:t xml:space="preserve">the </w:t>
      </w:r>
      <w:r w:rsidR="000561C6" w:rsidRPr="00753D1F">
        <w:rPr>
          <w:rFonts w:ascii="Times New Roman" w:hAnsi="Times New Roman" w:cs="Times New Roman"/>
          <w:sz w:val="24"/>
          <w:szCs w:val="24"/>
        </w:rPr>
        <w:t xml:space="preserve">combined </w:t>
      </w:r>
      <w:r w:rsidR="007F38A6" w:rsidRPr="00753D1F">
        <w:rPr>
          <w:rFonts w:ascii="Times New Roman" w:hAnsi="Times New Roman" w:cs="Times New Roman"/>
          <w:sz w:val="24"/>
          <w:szCs w:val="24"/>
        </w:rPr>
        <w:t xml:space="preserve">population </w:t>
      </w:r>
      <w:r w:rsidR="000561C6" w:rsidRPr="00753D1F">
        <w:rPr>
          <w:rFonts w:ascii="Times New Roman" w:hAnsi="Times New Roman" w:cs="Times New Roman"/>
          <w:sz w:val="24"/>
          <w:szCs w:val="24"/>
        </w:rPr>
        <w:t>demonstrate</w:t>
      </w:r>
      <w:r w:rsidR="00B80379">
        <w:rPr>
          <w:rFonts w:ascii="Times New Roman" w:hAnsi="Times New Roman" w:cs="Times New Roman"/>
          <w:sz w:val="24"/>
          <w:szCs w:val="24"/>
        </w:rPr>
        <w:t>s</w:t>
      </w:r>
      <w:r w:rsidR="000561C6" w:rsidRPr="00753D1F">
        <w:rPr>
          <w:rFonts w:ascii="Times New Roman" w:hAnsi="Times New Roman" w:cs="Times New Roman"/>
          <w:sz w:val="24"/>
          <w:szCs w:val="24"/>
        </w:rPr>
        <w:t xml:space="preserve"> (b=3.03)</w:t>
      </w:r>
      <w:r w:rsidR="002D5031">
        <w:rPr>
          <w:rFonts w:ascii="Times New Roman" w:hAnsi="Times New Roman" w:cs="Times New Roman"/>
          <w:sz w:val="24"/>
          <w:szCs w:val="24"/>
        </w:rPr>
        <w:t>,</w:t>
      </w:r>
      <w:r w:rsidR="002D5031">
        <w:rPr>
          <w:rFonts w:ascii="Times New Roman" w:hAnsi="Times New Roman" w:cs="Times New Roman"/>
          <w:bCs/>
          <w:sz w:val="24"/>
          <w:szCs w:val="24"/>
        </w:rPr>
        <w:t xml:space="preserve"> suggesting</w:t>
      </w:r>
      <w:r w:rsidR="007F38A6" w:rsidRPr="00753D1F">
        <w:rPr>
          <w:rFonts w:ascii="Times New Roman" w:hAnsi="Times New Roman" w:cs="Times New Roman"/>
          <w:bCs/>
          <w:sz w:val="24"/>
          <w:szCs w:val="24"/>
        </w:rPr>
        <w:t xml:space="preserve"> an optimum</w:t>
      </w:r>
      <w:r w:rsidR="002D5031">
        <w:rPr>
          <w:rFonts w:ascii="Times New Roman" w:hAnsi="Times New Roman" w:cs="Times New Roman"/>
          <w:bCs/>
          <w:sz w:val="24"/>
          <w:szCs w:val="24"/>
        </w:rPr>
        <w:t xml:space="preserve"> climate condition</w:t>
      </w:r>
      <w:r w:rsidR="00BC3303">
        <w:rPr>
          <w:rFonts w:ascii="Times New Roman" w:hAnsi="Times New Roman" w:cs="Times New Roman"/>
          <w:bCs/>
          <w:sz w:val="24"/>
          <w:szCs w:val="24"/>
        </w:rPr>
        <w:t xml:space="preserve"> for fish growth</w:t>
      </w:r>
      <w:r w:rsidR="007F38A6" w:rsidRPr="00753D1F">
        <w:rPr>
          <w:rFonts w:ascii="Times New Roman" w:hAnsi="Times New Roman" w:cs="Times New Roman"/>
          <w:bCs/>
          <w:sz w:val="24"/>
          <w:szCs w:val="24"/>
        </w:rPr>
        <w:t>.</w:t>
      </w:r>
      <w:r w:rsidR="000A0917" w:rsidRPr="00753D1F">
        <w:rPr>
          <w:rFonts w:ascii="Times New Roman" w:hAnsi="Times New Roman" w:cs="Times New Roman"/>
          <w:bCs/>
          <w:sz w:val="24"/>
          <w:szCs w:val="24"/>
        </w:rPr>
        <w:t xml:space="preserve"> </w:t>
      </w:r>
      <w:bookmarkStart w:id="1" w:name="_Hlk128512634"/>
      <w:r w:rsidR="00BC3303">
        <w:rPr>
          <w:rFonts w:ascii="Times New Roman" w:hAnsi="Times New Roman" w:cs="Times New Roman"/>
          <w:bCs/>
          <w:sz w:val="24"/>
          <w:szCs w:val="24"/>
        </w:rPr>
        <w:t>Relative condition factor</w:t>
      </w:r>
      <w:r w:rsidR="00DB5E2B" w:rsidRPr="00753D1F">
        <w:rPr>
          <w:rFonts w:ascii="Times New Roman" w:hAnsi="Times New Roman" w:cs="Times New Roman"/>
          <w:bCs/>
          <w:i/>
          <w:iCs/>
          <w:sz w:val="24"/>
          <w:szCs w:val="24"/>
        </w:rPr>
        <w:t xml:space="preserve"> </w:t>
      </w:r>
      <w:r w:rsidR="00BC3303">
        <w:rPr>
          <w:rFonts w:ascii="Times New Roman" w:hAnsi="Times New Roman" w:cs="Times New Roman"/>
          <w:bCs/>
          <w:sz w:val="24"/>
          <w:szCs w:val="24"/>
        </w:rPr>
        <w:t>(</w:t>
      </w:r>
      <w:r w:rsidR="004B3C3F" w:rsidRPr="00753D1F">
        <w:rPr>
          <w:rFonts w:ascii="Times New Roman" w:hAnsi="Times New Roman" w:cs="Times New Roman"/>
          <w:bCs/>
          <w:sz w:val="24"/>
          <w:szCs w:val="24"/>
        </w:rPr>
        <w:t>K</w:t>
      </w:r>
      <w:r w:rsidR="00BC3303">
        <w:rPr>
          <w:rFonts w:ascii="Times New Roman" w:hAnsi="Times New Roman" w:cs="Times New Roman"/>
          <w:bCs/>
          <w:sz w:val="24"/>
          <w:szCs w:val="24"/>
        </w:rPr>
        <w:t>n)</w:t>
      </w:r>
      <w:r w:rsidR="003D2EAB" w:rsidRPr="00753D1F">
        <w:rPr>
          <w:rFonts w:ascii="Times New Roman" w:hAnsi="Times New Roman" w:cs="Times New Roman"/>
          <w:bCs/>
          <w:sz w:val="24"/>
          <w:szCs w:val="24"/>
        </w:rPr>
        <w:t xml:space="preserve"> value range</w:t>
      </w:r>
      <w:r w:rsidR="00DB5E2B" w:rsidRPr="00753D1F">
        <w:rPr>
          <w:rFonts w:ascii="Times New Roman" w:hAnsi="Times New Roman" w:cs="Times New Roman"/>
          <w:bCs/>
          <w:sz w:val="24"/>
          <w:szCs w:val="24"/>
        </w:rPr>
        <w:t>s</w:t>
      </w:r>
      <w:r w:rsidR="003D2EAB" w:rsidRPr="00753D1F">
        <w:rPr>
          <w:rFonts w:ascii="Times New Roman" w:hAnsi="Times New Roman" w:cs="Times New Roman"/>
          <w:bCs/>
          <w:sz w:val="24"/>
          <w:szCs w:val="24"/>
        </w:rPr>
        <w:t xml:space="preserve"> </w:t>
      </w:r>
      <w:r w:rsidR="00DB5E2B" w:rsidRPr="00753D1F">
        <w:rPr>
          <w:rFonts w:ascii="Times New Roman" w:hAnsi="Times New Roman" w:cs="Times New Roman"/>
          <w:bCs/>
          <w:sz w:val="24"/>
          <w:szCs w:val="24"/>
        </w:rPr>
        <w:t>from</w:t>
      </w:r>
      <w:bookmarkEnd w:id="1"/>
      <w:r w:rsidR="004C3078" w:rsidRPr="00753D1F">
        <w:rPr>
          <w:rFonts w:ascii="Times New Roman" w:hAnsi="Times New Roman" w:cs="Times New Roman"/>
          <w:bCs/>
          <w:sz w:val="24"/>
          <w:szCs w:val="24"/>
        </w:rPr>
        <w:t xml:space="preserve"> </w:t>
      </w:r>
      <w:r w:rsidR="004B3C3F" w:rsidRPr="00753D1F">
        <w:rPr>
          <w:rFonts w:ascii="Times New Roman" w:hAnsi="Times New Roman" w:cs="Times New Roman"/>
          <w:sz w:val="24"/>
          <w:szCs w:val="24"/>
        </w:rPr>
        <w:t>1.02±0.19</w:t>
      </w:r>
      <w:r w:rsidR="00BC3303">
        <w:rPr>
          <w:rFonts w:ascii="Times New Roman" w:hAnsi="Times New Roman" w:cs="Times New Roman"/>
          <w:sz w:val="24"/>
          <w:szCs w:val="24"/>
        </w:rPr>
        <w:t xml:space="preserve"> for female</w:t>
      </w:r>
      <w:r w:rsidR="00B80379">
        <w:rPr>
          <w:rFonts w:ascii="Times New Roman" w:hAnsi="Times New Roman" w:cs="Times New Roman"/>
          <w:sz w:val="24"/>
          <w:szCs w:val="24"/>
        </w:rPr>
        <w:t>s</w:t>
      </w:r>
      <w:r w:rsidR="003D2EAB" w:rsidRPr="00753D1F">
        <w:rPr>
          <w:rFonts w:ascii="Times New Roman" w:hAnsi="Times New Roman" w:cs="Times New Roman"/>
          <w:bCs/>
          <w:sz w:val="24"/>
          <w:szCs w:val="24"/>
        </w:rPr>
        <w:t xml:space="preserve">, </w:t>
      </w:r>
      <w:r w:rsidR="00223056" w:rsidRPr="00753D1F">
        <w:rPr>
          <w:rFonts w:ascii="Times New Roman" w:hAnsi="Times New Roman" w:cs="Times New Roman"/>
          <w:bCs/>
          <w:sz w:val="24"/>
          <w:szCs w:val="24"/>
        </w:rPr>
        <w:t>while for</w:t>
      </w:r>
      <w:r w:rsidR="003D2EAB" w:rsidRPr="00753D1F">
        <w:rPr>
          <w:rFonts w:ascii="Times New Roman" w:hAnsi="Times New Roman" w:cs="Times New Roman"/>
          <w:bCs/>
          <w:sz w:val="24"/>
          <w:szCs w:val="24"/>
        </w:rPr>
        <w:t xml:space="preserve"> </w:t>
      </w:r>
      <w:r w:rsidR="00B80379">
        <w:rPr>
          <w:rFonts w:ascii="Times New Roman" w:hAnsi="Times New Roman" w:cs="Times New Roman"/>
          <w:bCs/>
          <w:sz w:val="24"/>
          <w:szCs w:val="24"/>
        </w:rPr>
        <w:t>males,</w:t>
      </w:r>
      <w:r w:rsidR="000A0917" w:rsidRPr="00753D1F">
        <w:rPr>
          <w:rFonts w:ascii="Times New Roman" w:hAnsi="Times New Roman" w:cs="Times New Roman"/>
          <w:bCs/>
          <w:sz w:val="24"/>
          <w:szCs w:val="24"/>
        </w:rPr>
        <w:t xml:space="preserve"> </w:t>
      </w:r>
      <w:r w:rsidR="004B3C3F" w:rsidRPr="00753D1F">
        <w:rPr>
          <w:rFonts w:ascii="Times New Roman" w:hAnsi="Times New Roman" w:cs="Times New Roman"/>
          <w:sz w:val="24"/>
          <w:szCs w:val="24"/>
        </w:rPr>
        <w:t>1.01±0.13</w:t>
      </w:r>
      <w:r w:rsidR="003D2EAB" w:rsidRPr="00753D1F">
        <w:rPr>
          <w:rFonts w:ascii="Times New Roman" w:hAnsi="Times New Roman" w:cs="Times New Roman"/>
          <w:bCs/>
          <w:sz w:val="24"/>
          <w:szCs w:val="24"/>
        </w:rPr>
        <w:t xml:space="preserve">, and </w:t>
      </w:r>
      <w:r w:rsidR="004B3C3F" w:rsidRPr="00753D1F">
        <w:rPr>
          <w:rFonts w:ascii="Times New Roman" w:hAnsi="Times New Roman" w:cs="Times New Roman"/>
          <w:sz w:val="24"/>
          <w:szCs w:val="24"/>
        </w:rPr>
        <w:t>1.03±0.20</w:t>
      </w:r>
      <w:r w:rsidR="00BC3303">
        <w:rPr>
          <w:rFonts w:ascii="Times New Roman" w:hAnsi="Times New Roman" w:cs="Times New Roman"/>
          <w:sz w:val="24"/>
          <w:szCs w:val="24"/>
        </w:rPr>
        <w:t xml:space="preserve"> for </w:t>
      </w:r>
      <w:r w:rsidR="00B80379">
        <w:rPr>
          <w:rFonts w:ascii="Times New Roman" w:hAnsi="Times New Roman" w:cs="Times New Roman"/>
          <w:sz w:val="24"/>
          <w:szCs w:val="24"/>
        </w:rPr>
        <w:t xml:space="preserve">the </w:t>
      </w:r>
      <w:r w:rsidR="00BC3303" w:rsidRPr="00753D1F">
        <w:rPr>
          <w:rFonts w:ascii="Times New Roman" w:hAnsi="Times New Roman" w:cs="Times New Roman"/>
          <w:bCs/>
          <w:sz w:val="24"/>
          <w:szCs w:val="24"/>
        </w:rPr>
        <w:t>combined population</w:t>
      </w:r>
      <w:r w:rsidR="004B3C3F" w:rsidRPr="00753D1F">
        <w:rPr>
          <w:rFonts w:ascii="Times New Roman" w:hAnsi="Times New Roman" w:cs="Times New Roman"/>
          <w:sz w:val="24"/>
          <w:szCs w:val="24"/>
        </w:rPr>
        <w:t>.</w:t>
      </w:r>
      <w:r w:rsidR="00DB5E2B" w:rsidRPr="00753D1F">
        <w:rPr>
          <w:rFonts w:ascii="Times New Roman" w:hAnsi="Times New Roman" w:cs="Times New Roman"/>
          <w:sz w:val="24"/>
          <w:szCs w:val="24"/>
        </w:rPr>
        <w:t xml:space="preserve"> </w:t>
      </w:r>
      <w:r w:rsidR="004B3C3F" w:rsidRPr="00753D1F">
        <w:rPr>
          <w:rFonts w:ascii="Times New Roman" w:hAnsi="Times New Roman" w:cs="Times New Roman"/>
          <w:sz w:val="24"/>
          <w:szCs w:val="24"/>
        </w:rPr>
        <w:t xml:space="preserve">‘Kn’ value higher than one (1) signifies </w:t>
      </w:r>
      <w:r w:rsidR="00B80379">
        <w:rPr>
          <w:rFonts w:ascii="Times New Roman" w:hAnsi="Times New Roman" w:cs="Times New Roman"/>
          <w:sz w:val="24"/>
          <w:szCs w:val="24"/>
        </w:rPr>
        <w:t xml:space="preserve">a </w:t>
      </w:r>
      <w:r w:rsidR="004B3C3F" w:rsidRPr="00753D1F">
        <w:rPr>
          <w:rFonts w:ascii="Times New Roman" w:hAnsi="Times New Roman" w:cs="Times New Roman"/>
          <w:sz w:val="24"/>
          <w:szCs w:val="24"/>
        </w:rPr>
        <w:t>better condition of fish in a specific environmental state.</w:t>
      </w:r>
      <w:r w:rsidR="00CC4FC8" w:rsidRPr="00753D1F">
        <w:rPr>
          <w:rFonts w:ascii="Times New Roman" w:hAnsi="Times New Roman" w:cs="Times New Roman"/>
          <w:sz w:val="24"/>
          <w:szCs w:val="24"/>
        </w:rPr>
        <w:t xml:space="preserve"> </w:t>
      </w:r>
      <w:r w:rsidR="00BC3303">
        <w:rPr>
          <w:rFonts w:ascii="Times New Roman" w:hAnsi="Times New Roman" w:cs="Times New Roman"/>
          <w:sz w:val="24"/>
          <w:szCs w:val="24"/>
        </w:rPr>
        <w:t>Overall, the findings indicate that the environment of</w:t>
      </w:r>
      <w:r w:rsidR="00223056" w:rsidRPr="00753D1F">
        <w:rPr>
          <w:rFonts w:ascii="Times New Roman" w:hAnsi="Times New Roman" w:cs="Times New Roman"/>
          <w:sz w:val="24"/>
          <w:szCs w:val="24"/>
        </w:rPr>
        <w:t xml:space="preserve"> </w:t>
      </w:r>
      <w:r w:rsidR="00B80379">
        <w:rPr>
          <w:rFonts w:ascii="Times New Roman" w:hAnsi="Times New Roman" w:cs="Times New Roman"/>
          <w:sz w:val="24"/>
          <w:szCs w:val="24"/>
        </w:rPr>
        <w:t xml:space="preserve">the </w:t>
      </w:r>
      <w:r w:rsidR="00223056" w:rsidRPr="00753D1F">
        <w:rPr>
          <w:rFonts w:ascii="Times New Roman" w:hAnsi="Times New Roman" w:cs="Times New Roman"/>
          <w:sz w:val="24"/>
          <w:szCs w:val="24"/>
        </w:rPr>
        <w:t>Rupnarayan</w:t>
      </w:r>
      <w:r w:rsidR="00BC3303">
        <w:rPr>
          <w:rFonts w:ascii="Times New Roman" w:hAnsi="Times New Roman" w:cs="Times New Roman"/>
          <w:sz w:val="24"/>
          <w:szCs w:val="24"/>
        </w:rPr>
        <w:t xml:space="preserve"> River</w:t>
      </w:r>
      <w:r w:rsidR="00223056" w:rsidRPr="00753D1F">
        <w:rPr>
          <w:rFonts w:ascii="Times New Roman" w:hAnsi="Times New Roman" w:cs="Times New Roman"/>
          <w:sz w:val="24"/>
          <w:szCs w:val="24"/>
        </w:rPr>
        <w:t xml:space="preserve"> </w:t>
      </w:r>
      <w:r w:rsidR="00B80379">
        <w:rPr>
          <w:rFonts w:ascii="Times New Roman" w:hAnsi="Times New Roman" w:cs="Times New Roman"/>
          <w:sz w:val="24"/>
          <w:szCs w:val="24"/>
        </w:rPr>
        <w:t xml:space="preserve">is </w:t>
      </w:r>
      <w:r w:rsidR="00223056" w:rsidRPr="00753D1F">
        <w:rPr>
          <w:rFonts w:ascii="Times New Roman" w:hAnsi="Times New Roman" w:cs="Times New Roman"/>
          <w:sz w:val="24"/>
          <w:szCs w:val="24"/>
        </w:rPr>
        <w:t>suitable for the healthy</w:t>
      </w:r>
      <w:r w:rsidR="00BC3303">
        <w:rPr>
          <w:rFonts w:ascii="Times New Roman" w:hAnsi="Times New Roman" w:cs="Times New Roman"/>
          <w:sz w:val="24"/>
          <w:szCs w:val="24"/>
        </w:rPr>
        <w:t xml:space="preserve"> growth and </w:t>
      </w:r>
      <w:r w:rsidR="00BC3303" w:rsidRPr="00753D1F">
        <w:rPr>
          <w:rFonts w:ascii="Times New Roman" w:hAnsi="Times New Roman" w:cs="Times New Roman"/>
          <w:sz w:val="24"/>
          <w:szCs w:val="24"/>
        </w:rPr>
        <w:t>development</w:t>
      </w:r>
      <w:r w:rsidR="00223056" w:rsidRPr="00753D1F">
        <w:rPr>
          <w:rFonts w:ascii="Times New Roman" w:hAnsi="Times New Roman" w:cs="Times New Roman"/>
          <w:sz w:val="24"/>
          <w:szCs w:val="24"/>
        </w:rPr>
        <w:t xml:space="preserve"> of </w:t>
      </w:r>
      <w:r w:rsidR="00223056" w:rsidRPr="00753D1F">
        <w:rPr>
          <w:rFonts w:ascii="Times New Roman" w:hAnsi="Times New Roman" w:cs="Times New Roman"/>
          <w:i/>
          <w:iCs/>
          <w:sz w:val="24"/>
          <w:szCs w:val="24"/>
        </w:rPr>
        <w:t>Mystus tengara</w:t>
      </w:r>
      <w:r w:rsidR="00223056" w:rsidRPr="00753D1F">
        <w:rPr>
          <w:rFonts w:ascii="Times New Roman" w:hAnsi="Times New Roman" w:cs="Times New Roman"/>
          <w:sz w:val="24"/>
          <w:szCs w:val="24"/>
        </w:rPr>
        <w:t>.</w:t>
      </w:r>
    </w:p>
    <w:p w14:paraId="46507742" w14:textId="24F4BE2E" w:rsidR="003973B2" w:rsidRDefault="00223056" w:rsidP="002D2461">
      <w:pPr>
        <w:spacing w:line="480" w:lineRule="auto"/>
        <w:jc w:val="both"/>
        <w:rPr>
          <w:rFonts w:ascii="Times New Roman" w:hAnsi="Times New Roman" w:cs="Times New Roman"/>
          <w:sz w:val="24"/>
          <w:szCs w:val="24"/>
        </w:rPr>
      </w:pPr>
      <w:r w:rsidRPr="00753D1F">
        <w:rPr>
          <w:rFonts w:ascii="Times New Roman" w:hAnsi="Times New Roman" w:cs="Times New Roman"/>
          <w:b/>
          <w:sz w:val="24"/>
          <w:szCs w:val="24"/>
        </w:rPr>
        <w:t>Keywords</w:t>
      </w:r>
      <w:r w:rsidRPr="00753D1F">
        <w:rPr>
          <w:rFonts w:ascii="Times New Roman" w:hAnsi="Times New Roman" w:cs="Times New Roman"/>
          <w:bCs/>
          <w:sz w:val="24"/>
          <w:szCs w:val="24"/>
        </w:rPr>
        <w:t xml:space="preserve">: </w:t>
      </w:r>
      <w:r w:rsidRPr="00753D1F">
        <w:rPr>
          <w:rFonts w:ascii="Times New Roman" w:hAnsi="Times New Roman" w:cs="Times New Roman"/>
          <w:bCs/>
          <w:i/>
          <w:iCs/>
          <w:sz w:val="24"/>
          <w:szCs w:val="24"/>
        </w:rPr>
        <w:t>Mystus tengara</w:t>
      </w:r>
      <w:r w:rsidRPr="00753D1F">
        <w:rPr>
          <w:rFonts w:ascii="Times New Roman" w:hAnsi="Times New Roman" w:cs="Times New Roman"/>
          <w:bCs/>
          <w:sz w:val="24"/>
          <w:szCs w:val="24"/>
        </w:rPr>
        <w:t>, length</w:t>
      </w:r>
      <w:r w:rsidR="00DB5E2B" w:rsidRPr="00753D1F">
        <w:rPr>
          <w:rFonts w:ascii="Times New Roman" w:hAnsi="Times New Roman" w:cs="Times New Roman"/>
          <w:bCs/>
          <w:sz w:val="24"/>
          <w:szCs w:val="24"/>
        </w:rPr>
        <w:t>-</w:t>
      </w:r>
      <w:r w:rsidRPr="00753D1F">
        <w:rPr>
          <w:rFonts w:ascii="Times New Roman" w:hAnsi="Times New Roman" w:cs="Times New Roman"/>
          <w:bCs/>
          <w:sz w:val="24"/>
          <w:szCs w:val="24"/>
        </w:rPr>
        <w:t>weight relationship</w:t>
      </w:r>
      <w:r w:rsidR="00DB5E57">
        <w:rPr>
          <w:rFonts w:ascii="Times New Roman" w:hAnsi="Times New Roman" w:cs="Times New Roman"/>
          <w:bCs/>
          <w:sz w:val="24"/>
          <w:szCs w:val="24"/>
        </w:rPr>
        <w:t xml:space="preserve"> (LWR)</w:t>
      </w:r>
      <w:r w:rsidRPr="00753D1F">
        <w:rPr>
          <w:rFonts w:ascii="Times New Roman" w:hAnsi="Times New Roman" w:cs="Times New Roman"/>
          <w:bCs/>
          <w:sz w:val="24"/>
          <w:szCs w:val="24"/>
        </w:rPr>
        <w:t>, relative condition factor</w:t>
      </w:r>
      <w:r w:rsidR="00DB5E57">
        <w:rPr>
          <w:rFonts w:ascii="Times New Roman" w:hAnsi="Times New Roman" w:cs="Times New Roman"/>
          <w:bCs/>
          <w:sz w:val="24"/>
          <w:szCs w:val="24"/>
        </w:rPr>
        <w:t xml:space="preserve"> (Kn)</w:t>
      </w:r>
      <w:r w:rsidRPr="00753D1F">
        <w:rPr>
          <w:rFonts w:ascii="Times New Roman" w:hAnsi="Times New Roman" w:cs="Times New Roman"/>
          <w:bCs/>
          <w:sz w:val="24"/>
          <w:szCs w:val="24"/>
        </w:rPr>
        <w:t xml:space="preserve">, Rupnarayan </w:t>
      </w:r>
      <w:r w:rsidR="004C3078" w:rsidRPr="00753D1F">
        <w:rPr>
          <w:rFonts w:ascii="Times New Roman" w:hAnsi="Times New Roman" w:cs="Times New Roman"/>
          <w:bCs/>
          <w:sz w:val="24"/>
          <w:szCs w:val="24"/>
        </w:rPr>
        <w:t>River</w:t>
      </w:r>
    </w:p>
    <w:p w14:paraId="2AD84144" w14:textId="71904268" w:rsidR="00B300BA" w:rsidRPr="003973B2" w:rsidRDefault="00B300BA" w:rsidP="002D2461">
      <w:pPr>
        <w:spacing w:line="480" w:lineRule="auto"/>
        <w:jc w:val="both"/>
        <w:rPr>
          <w:rFonts w:ascii="Times New Roman" w:hAnsi="Times New Roman" w:cs="Times New Roman"/>
          <w:sz w:val="24"/>
          <w:szCs w:val="24"/>
        </w:rPr>
      </w:pPr>
      <w:r w:rsidRPr="00753D1F">
        <w:rPr>
          <w:rFonts w:ascii="Times New Roman" w:hAnsi="Times New Roman" w:cs="Times New Roman"/>
          <w:b/>
          <w:bCs/>
          <w:sz w:val="24"/>
          <w:szCs w:val="24"/>
        </w:rPr>
        <w:t xml:space="preserve">1. </w:t>
      </w:r>
      <w:r w:rsidR="003039DF" w:rsidRPr="00753D1F">
        <w:rPr>
          <w:rFonts w:ascii="Times New Roman" w:hAnsi="Times New Roman" w:cs="Times New Roman"/>
          <w:b/>
          <w:bCs/>
          <w:sz w:val="24"/>
          <w:szCs w:val="24"/>
        </w:rPr>
        <w:t>Introduction:</w:t>
      </w:r>
    </w:p>
    <w:p w14:paraId="454C859A" w14:textId="70E24410" w:rsidR="00BB7BB4" w:rsidRPr="00753D1F" w:rsidRDefault="00EF128A" w:rsidP="002D2461">
      <w:pPr>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The stripped dwaft catfish,</w:t>
      </w:r>
      <w:r w:rsidR="0051163A" w:rsidRPr="00753D1F">
        <w:rPr>
          <w:rFonts w:ascii="Times New Roman" w:hAnsi="Times New Roman" w:cs="Times New Roman"/>
          <w:sz w:val="24"/>
          <w:szCs w:val="24"/>
        </w:rPr>
        <w:t xml:space="preserve"> </w:t>
      </w:r>
      <w:r w:rsidR="00C35743" w:rsidRPr="00753D1F">
        <w:rPr>
          <w:rFonts w:ascii="Times New Roman" w:hAnsi="Times New Roman" w:cs="Times New Roman"/>
          <w:i/>
          <w:sz w:val="24"/>
          <w:szCs w:val="24"/>
        </w:rPr>
        <w:t>Mystus tengara</w:t>
      </w:r>
      <w:r w:rsidR="009000F8" w:rsidRPr="00753D1F">
        <w:rPr>
          <w:rFonts w:ascii="Times New Roman" w:hAnsi="Times New Roman" w:cs="Times New Roman"/>
          <w:sz w:val="24"/>
          <w:szCs w:val="24"/>
        </w:rPr>
        <w:t xml:space="preserve"> (Hamilton 1822)</w:t>
      </w:r>
      <w:r w:rsidR="00A82D17" w:rsidRPr="00753D1F">
        <w:rPr>
          <w:rFonts w:ascii="Times New Roman" w:hAnsi="Times New Roman" w:cs="Times New Roman"/>
          <w:sz w:val="24"/>
          <w:szCs w:val="24"/>
        </w:rPr>
        <w:t>,</w:t>
      </w:r>
      <w:r w:rsidR="00A5001B" w:rsidRPr="00753D1F">
        <w:rPr>
          <w:rFonts w:ascii="Times New Roman" w:hAnsi="Times New Roman" w:cs="Times New Roman"/>
          <w:sz w:val="24"/>
          <w:szCs w:val="24"/>
        </w:rPr>
        <w:t xml:space="preserve"> </w:t>
      </w:r>
      <w:r w:rsidR="00243745" w:rsidRPr="00753D1F">
        <w:rPr>
          <w:rFonts w:ascii="Times New Roman" w:hAnsi="Times New Roman" w:cs="Times New Roman"/>
          <w:sz w:val="24"/>
          <w:szCs w:val="24"/>
        </w:rPr>
        <w:t xml:space="preserve">is </w:t>
      </w:r>
      <w:r w:rsidR="0016463D" w:rsidRPr="00753D1F">
        <w:rPr>
          <w:rFonts w:ascii="Times New Roman" w:hAnsi="Times New Roman" w:cs="Times New Roman"/>
          <w:sz w:val="24"/>
          <w:szCs w:val="24"/>
        </w:rPr>
        <w:t>a</w:t>
      </w:r>
      <w:r w:rsidR="00243745" w:rsidRPr="00753D1F">
        <w:rPr>
          <w:rFonts w:ascii="Times New Roman" w:hAnsi="Times New Roman" w:cs="Times New Roman"/>
          <w:sz w:val="24"/>
          <w:szCs w:val="24"/>
        </w:rPr>
        <w:t xml:space="preserve"> small indigenous freshwater</w:t>
      </w:r>
      <w:r w:rsidR="0051163A" w:rsidRPr="00753D1F">
        <w:rPr>
          <w:rFonts w:ascii="Times New Roman" w:hAnsi="Times New Roman" w:cs="Times New Roman"/>
          <w:sz w:val="24"/>
          <w:szCs w:val="24"/>
        </w:rPr>
        <w:t xml:space="preserve"> </w:t>
      </w:r>
      <w:r w:rsidR="00243745" w:rsidRPr="00753D1F">
        <w:rPr>
          <w:rFonts w:ascii="Times New Roman" w:hAnsi="Times New Roman" w:cs="Times New Roman"/>
          <w:sz w:val="24"/>
          <w:szCs w:val="24"/>
        </w:rPr>
        <w:t xml:space="preserve">fish </w:t>
      </w:r>
      <w:r w:rsidR="0068482F" w:rsidRPr="00753D1F">
        <w:rPr>
          <w:rFonts w:ascii="Times New Roman" w:hAnsi="Times New Roman" w:cs="Times New Roman"/>
          <w:sz w:val="24"/>
          <w:szCs w:val="24"/>
        </w:rPr>
        <w:t>belong</w:t>
      </w:r>
      <w:r w:rsidR="008E622C" w:rsidRPr="00753D1F">
        <w:rPr>
          <w:rFonts w:ascii="Times New Roman" w:hAnsi="Times New Roman" w:cs="Times New Roman"/>
          <w:sz w:val="24"/>
          <w:szCs w:val="24"/>
        </w:rPr>
        <w:t>ing</w:t>
      </w:r>
      <w:r w:rsidR="0068482F" w:rsidRPr="00753D1F">
        <w:rPr>
          <w:rFonts w:ascii="Times New Roman" w:hAnsi="Times New Roman" w:cs="Times New Roman"/>
          <w:sz w:val="24"/>
          <w:szCs w:val="24"/>
        </w:rPr>
        <w:t xml:space="preserve"> to </w:t>
      </w:r>
      <w:r w:rsidR="00B80379">
        <w:rPr>
          <w:rFonts w:ascii="Times New Roman" w:hAnsi="Times New Roman" w:cs="Times New Roman"/>
          <w:sz w:val="24"/>
          <w:szCs w:val="24"/>
        </w:rPr>
        <w:t xml:space="preserve">the </w:t>
      </w:r>
      <w:r w:rsidR="001D1F9C" w:rsidRPr="00753D1F">
        <w:rPr>
          <w:rFonts w:ascii="Times New Roman" w:hAnsi="Times New Roman" w:cs="Times New Roman"/>
          <w:sz w:val="24"/>
          <w:szCs w:val="24"/>
        </w:rPr>
        <w:t xml:space="preserve">order </w:t>
      </w:r>
      <w:r w:rsidR="00B80379">
        <w:rPr>
          <w:rFonts w:ascii="Times New Roman" w:hAnsi="Times New Roman" w:cs="Times New Roman"/>
          <w:sz w:val="24"/>
          <w:szCs w:val="24"/>
        </w:rPr>
        <w:t>S</w:t>
      </w:r>
      <w:r w:rsidR="00AE14CB" w:rsidRPr="00753D1F">
        <w:rPr>
          <w:rFonts w:ascii="Times New Roman" w:hAnsi="Times New Roman" w:cs="Times New Roman"/>
          <w:sz w:val="24"/>
          <w:szCs w:val="24"/>
        </w:rPr>
        <w:t>iluriformes</w:t>
      </w:r>
      <w:r w:rsidR="00CA61FE" w:rsidRPr="00753D1F">
        <w:rPr>
          <w:rFonts w:ascii="Times New Roman" w:hAnsi="Times New Roman" w:cs="Times New Roman"/>
          <w:sz w:val="24"/>
          <w:szCs w:val="24"/>
        </w:rPr>
        <w:t xml:space="preserve"> and </w:t>
      </w:r>
      <w:r w:rsidR="00CD69A4" w:rsidRPr="00753D1F">
        <w:rPr>
          <w:rFonts w:ascii="Times New Roman" w:hAnsi="Times New Roman" w:cs="Times New Roman"/>
          <w:sz w:val="24"/>
          <w:szCs w:val="24"/>
        </w:rPr>
        <w:t>family Bargidae</w:t>
      </w:r>
      <w:r w:rsidR="00FD4497" w:rsidRPr="00753D1F">
        <w:rPr>
          <w:rFonts w:ascii="Times New Roman" w:hAnsi="Times New Roman" w:cs="Times New Roman"/>
          <w:sz w:val="24"/>
          <w:szCs w:val="24"/>
        </w:rPr>
        <w:t xml:space="preserve"> (Paul B et al</w:t>
      </w:r>
      <w:r w:rsidR="00A571C7" w:rsidRPr="00753D1F">
        <w:rPr>
          <w:rFonts w:ascii="Times New Roman" w:hAnsi="Times New Roman" w:cs="Times New Roman"/>
          <w:sz w:val="24"/>
          <w:szCs w:val="24"/>
        </w:rPr>
        <w:t>.</w:t>
      </w:r>
      <w:r w:rsidR="00FD4497" w:rsidRPr="00753D1F">
        <w:rPr>
          <w:rFonts w:ascii="Times New Roman" w:hAnsi="Times New Roman" w:cs="Times New Roman"/>
          <w:sz w:val="24"/>
          <w:szCs w:val="24"/>
        </w:rPr>
        <w:t xml:space="preserve"> 2017</w:t>
      </w:r>
      <w:r w:rsidR="00D114A6" w:rsidRPr="00753D1F">
        <w:rPr>
          <w:rFonts w:ascii="Times New Roman" w:hAnsi="Times New Roman" w:cs="Times New Roman"/>
          <w:sz w:val="24"/>
          <w:szCs w:val="24"/>
        </w:rPr>
        <w:t xml:space="preserve">; </w:t>
      </w:r>
      <w:r w:rsidR="00D114A6" w:rsidRPr="00753D1F">
        <w:rPr>
          <w:rFonts w:ascii="Times New Roman" w:hAnsi="Times New Roman" w:cs="Times New Roman"/>
          <w:sz w:val="24"/>
          <w:szCs w:val="24"/>
          <w:lang w:eastAsia="en-IN"/>
        </w:rPr>
        <w:t>Jayaram 2003</w:t>
      </w:r>
      <w:r w:rsidR="00FD4497" w:rsidRPr="00753D1F">
        <w:rPr>
          <w:rFonts w:ascii="Times New Roman" w:hAnsi="Times New Roman" w:cs="Times New Roman"/>
          <w:sz w:val="24"/>
          <w:szCs w:val="24"/>
        </w:rPr>
        <w:t>)</w:t>
      </w:r>
      <w:r w:rsidR="004E126B" w:rsidRPr="00753D1F">
        <w:rPr>
          <w:rFonts w:ascii="Times New Roman" w:hAnsi="Times New Roman" w:cs="Times New Roman"/>
          <w:sz w:val="24"/>
          <w:szCs w:val="24"/>
        </w:rPr>
        <w:t xml:space="preserve"> widely dist</w:t>
      </w:r>
      <w:r w:rsidR="00B80379">
        <w:rPr>
          <w:rFonts w:ascii="Times New Roman" w:hAnsi="Times New Roman" w:cs="Times New Roman"/>
          <w:sz w:val="24"/>
          <w:szCs w:val="24"/>
        </w:rPr>
        <w:t>ribut</w:t>
      </w:r>
      <w:r w:rsidR="004E126B" w:rsidRPr="00753D1F">
        <w:rPr>
          <w:rFonts w:ascii="Times New Roman" w:hAnsi="Times New Roman" w:cs="Times New Roman"/>
          <w:sz w:val="24"/>
          <w:szCs w:val="24"/>
        </w:rPr>
        <w:t xml:space="preserve">ed </w:t>
      </w:r>
      <w:r w:rsidR="00BB7BB4" w:rsidRPr="00753D1F">
        <w:rPr>
          <w:rFonts w:ascii="Times New Roman" w:hAnsi="Times New Roman" w:cs="Times New Roman"/>
          <w:sz w:val="24"/>
          <w:szCs w:val="24"/>
        </w:rPr>
        <w:t>in</w:t>
      </w:r>
      <w:r w:rsidR="004E126B" w:rsidRPr="00753D1F">
        <w:rPr>
          <w:rFonts w:ascii="Times New Roman" w:hAnsi="Times New Roman" w:cs="Times New Roman"/>
          <w:sz w:val="24"/>
          <w:szCs w:val="24"/>
        </w:rPr>
        <w:t xml:space="preserve"> both running and </w:t>
      </w:r>
      <w:r w:rsidR="0016463D" w:rsidRPr="00753D1F">
        <w:rPr>
          <w:rFonts w:ascii="Times New Roman" w:hAnsi="Times New Roman" w:cs="Times New Roman"/>
          <w:sz w:val="24"/>
          <w:szCs w:val="24"/>
        </w:rPr>
        <w:t xml:space="preserve">standing </w:t>
      </w:r>
      <w:r w:rsidR="004E126B" w:rsidRPr="00753D1F">
        <w:rPr>
          <w:rFonts w:ascii="Times New Roman" w:hAnsi="Times New Roman" w:cs="Times New Roman"/>
          <w:sz w:val="24"/>
          <w:szCs w:val="24"/>
        </w:rPr>
        <w:t xml:space="preserve">waters of rivers, ponds, flooded fields, and abandoned </w:t>
      </w:r>
      <w:r w:rsidR="004E126B" w:rsidRPr="00753D1F">
        <w:rPr>
          <w:rFonts w:ascii="Times New Roman" w:hAnsi="Times New Roman" w:cs="Times New Roman"/>
          <w:sz w:val="24"/>
          <w:szCs w:val="24"/>
        </w:rPr>
        <w:lastRenderedPageBreak/>
        <w:t xml:space="preserve">water </w:t>
      </w:r>
      <w:r w:rsidR="00D114A6" w:rsidRPr="00753D1F">
        <w:rPr>
          <w:rFonts w:ascii="Times New Roman" w:hAnsi="Times New Roman" w:cs="Times New Roman"/>
          <w:sz w:val="24"/>
          <w:szCs w:val="24"/>
        </w:rPr>
        <w:t>bodies of</w:t>
      </w:r>
      <w:r w:rsidR="004E126B" w:rsidRPr="00753D1F">
        <w:rPr>
          <w:rFonts w:ascii="Times New Roman" w:hAnsi="Times New Roman" w:cs="Times New Roman"/>
          <w:sz w:val="24"/>
          <w:szCs w:val="24"/>
        </w:rPr>
        <w:t xml:space="preserve"> the Indian subcontinent, Bangladesh, Pakistan, Afghanistan, Sri Lanka, Nepal, and Bhutan</w:t>
      </w:r>
      <w:r w:rsidR="00A571C7" w:rsidRPr="00753D1F">
        <w:rPr>
          <w:rFonts w:ascii="Times New Roman" w:hAnsi="Times New Roman" w:cs="Times New Roman"/>
          <w:sz w:val="24"/>
          <w:szCs w:val="24"/>
        </w:rPr>
        <w:t xml:space="preserve"> (Talwar and Jhingran</w:t>
      </w:r>
      <w:r w:rsidR="00FD4497" w:rsidRPr="00753D1F">
        <w:rPr>
          <w:rFonts w:ascii="Times New Roman" w:hAnsi="Times New Roman" w:cs="Times New Roman"/>
          <w:sz w:val="24"/>
          <w:szCs w:val="24"/>
        </w:rPr>
        <w:t xml:space="preserve"> 1991</w:t>
      </w:r>
      <w:r w:rsidR="00D114A6" w:rsidRPr="00753D1F">
        <w:rPr>
          <w:rFonts w:ascii="Times New Roman" w:hAnsi="Times New Roman" w:cs="Times New Roman"/>
          <w:sz w:val="24"/>
          <w:szCs w:val="24"/>
        </w:rPr>
        <w:t xml:space="preserve">; </w:t>
      </w:r>
      <w:r w:rsidR="008F73D9" w:rsidRPr="00753D1F">
        <w:rPr>
          <w:rFonts w:ascii="Times New Roman" w:hAnsi="Times New Roman" w:cs="Times New Roman"/>
          <w:sz w:val="24"/>
          <w:szCs w:val="24"/>
        </w:rPr>
        <w:t>Mondal A. et</w:t>
      </w:r>
      <w:r w:rsidR="00B80379">
        <w:rPr>
          <w:rFonts w:ascii="Times New Roman" w:hAnsi="Times New Roman" w:cs="Times New Roman"/>
          <w:sz w:val="24"/>
          <w:szCs w:val="24"/>
        </w:rPr>
        <w:t xml:space="preserve"> al.</w:t>
      </w:r>
      <w:r w:rsidR="008F73D9" w:rsidRPr="00753D1F">
        <w:rPr>
          <w:rFonts w:ascii="Times New Roman" w:hAnsi="Times New Roman" w:cs="Times New Roman"/>
          <w:sz w:val="24"/>
          <w:szCs w:val="24"/>
        </w:rPr>
        <w:t xml:space="preserve"> 2017</w:t>
      </w:r>
      <w:r w:rsidR="00D114A6" w:rsidRPr="00753D1F">
        <w:rPr>
          <w:rFonts w:ascii="Times New Roman" w:hAnsi="Times New Roman" w:cs="Times New Roman"/>
          <w:sz w:val="24"/>
          <w:szCs w:val="24"/>
        </w:rPr>
        <w:t xml:space="preserve">; </w:t>
      </w:r>
      <w:r w:rsidR="00D114A6" w:rsidRPr="00753D1F">
        <w:rPr>
          <w:rFonts w:ascii="Times New Roman" w:hAnsi="Times New Roman" w:cs="Times New Roman"/>
          <w:sz w:val="24"/>
          <w:szCs w:val="24"/>
          <w:lang w:eastAsia="en-IN"/>
        </w:rPr>
        <w:t>Gupta 2015</w:t>
      </w:r>
      <w:r w:rsidR="008F73D9" w:rsidRPr="00753D1F">
        <w:rPr>
          <w:rFonts w:ascii="Times New Roman" w:hAnsi="Times New Roman" w:cs="Times New Roman"/>
          <w:sz w:val="24"/>
          <w:szCs w:val="24"/>
        </w:rPr>
        <w:t>)</w:t>
      </w:r>
      <w:r w:rsidR="00614CF0" w:rsidRPr="00753D1F">
        <w:rPr>
          <w:rFonts w:ascii="Times New Roman" w:hAnsi="Times New Roman" w:cs="Times New Roman"/>
          <w:sz w:val="24"/>
          <w:szCs w:val="24"/>
        </w:rPr>
        <w:t>.</w:t>
      </w:r>
      <w:r w:rsidR="004C3078" w:rsidRPr="00753D1F">
        <w:rPr>
          <w:rFonts w:ascii="Times New Roman" w:hAnsi="Times New Roman" w:cs="Times New Roman"/>
          <w:sz w:val="24"/>
          <w:szCs w:val="24"/>
        </w:rPr>
        <w:t xml:space="preserve"> </w:t>
      </w:r>
      <w:r w:rsidR="004E126B" w:rsidRPr="00753D1F">
        <w:rPr>
          <w:rFonts w:ascii="Times New Roman" w:hAnsi="Times New Roman" w:cs="Times New Roman"/>
          <w:i/>
          <w:iCs/>
          <w:sz w:val="24"/>
          <w:szCs w:val="24"/>
        </w:rPr>
        <w:t>Mystus</w:t>
      </w:r>
      <w:r w:rsidR="0051163A" w:rsidRPr="00753D1F">
        <w:rPr>
          <w:rFonts w:ascii="Times New Roman" w:hAnsi="Times New Roman" w:cs="Times New Roman"/>
          <w:i/>
          <w:iCs/>
          <w:sz w:val="24"/>
          <w:szCs w:val="24"/>
        </w:rPr>
        <w:t xml:space="preserve"> </w:t>
      </w:r>
      <w:r w:rsidR="004E126B" w:rsidRPr="00753D1F">
        <w:rPr>
          <w:rFonts w:ascii="Times New Roman" w:hAnsi="Times New Roman" w:cs="Times New Roman"/>
          <w:sz w:val="24"/>
          <w:szCs w:val="24"/>
        </w:rPr>
        <w:t>sp.</w:t>
      </w:r>
      <w:r w:rsidR="0051163A" w:rsidRPr="00753D1F">
        <w:rPr>
          <w:rFonts w:ascii="Times New Roman" w:hAnsi="Times New Roman" w:cs="Times New Roman"/>
          <w:sz w:val="24"/>
          <w:szCs w:val="24"/>
        </w:rPr>
        <w:t xml:space="preserve"> </w:t>
      </w:r>
      <w:r w:rsidR="00614CF0" w:rsidRPr="00753D1F">
        <w:rPr>
          <w:rFonts w:ascii="Times New Roman" w:hAnsi="Times New Roman" w:cs="Times New Roman"/>
          <w:sz w:val="24"/>
          <w:szCs w:val="24"/>
        </w:rPr>
        <w:t>supports the livelihoods of many subsistence and artisanal fishermen on the Indian subcontinent as an important source of nutrition for rural dwellers</w:t>
      </w:r>
      <w:r w:rsidR="00A571C7" w:rsidRPr="00753D1F">
        <w:rPr>
          <w:rFonts w:ascii="Times New Roman" w:hAnsi="Times New Roman" w:cs="Times New Roman"/>
          <w:sz w:val="24"/>
          <w:szCs w:val="24"/>
        </w:rPr>
        <w:t xml:space="preserve"> (Ahmed </w:t>
      </w:r>
      <w:r w:rsidR="00A571C7" w:rsidRPr="00753D1F">
        <w:rPr>
          <w:rFonts w:ascii="Times New Roman" w:hAnsi="Times New Roman" w:cs="Times New Roman"/>
          <w:iCs/>
          <w:sz w:val="24"/>
          <w:szCs w:val="24"/>
        </w:rPr>
        <w:t xml:space="preserve">et </w:t>
      </w:r>
      <w:r w:rsidR="004E700C" w:rsidRPr="00753D1F">
        <w:rPr>
          <w:rFonts w:ascii="Times New Roman" w:hAnsi="Times New Roman" w:cs="Times New Roman"/>
          <w:iCs/>
          <w:sz w:val="24"/>
          <w:szCs w:val="24"/>
        </w:rPr>
        <w:t>al</w:t>
      </w:r>
      <w:r w:rsidR="00A571C7" w:rsidRPr="00753D1F">
        <w:rPr>
          <w:rFonts w:ascii="Times New Roman" w:hAnsi="Times New Roman" w:cs="Times New Roman"/>
          <w:iCs/>
          <w:sz w:val="24"/>
          <w:szCs w:val="24"/>
        </w:rPr>
        <w:t>.</w:t>
      </w:r>
      <w:r w:rsidR="004E700C" w:rsidRPr="00753D1F">
        <w:rPr>
          <w:rFonts w:ascii="Times New Roman" w:hAnsi="Times New Roman" w:cs="Times New Roman"/>
          <w:sz w:val="24"/>
          <w:szCs w:val="24"/>
        </w:rPr>
        <w:t xml:space="preserve"> 2012)</w:t>
      </w:r>
      <w:r w:rsidR="00614CF0" w:rsidRPr="00753D1F">
        <w:rPr>
          <w:rFonts w:ascii="Times New Roman" w:hAnsi="Times New Roman" w:cs="Times New Roman"/>
          <w:sz w:val="24"/>
          <w:szCs w:val="24"/>
        </w:rPr>
        <w:t xml:space="preserve">. Additionally, in recent years, the species has become more valuable for its ornamental value as an indigenous aquarium fish </w:t>
      </w:r>
      <w:r w:rsidR="00A571C7" w:rsidRPr="00753D1F">
        <w:rPr>
          <w:rFonts w:ascii="Times New Roman" w:hAnsi="Times New Roman" w:cs="Times New Roman"/>
          <w:sz w:val="24"/>
          <w:szCs w:val="24"/>
        </w:rPr>
        <w:t>(Jayalal and Ramachandran</w:t>
      </w:r>
      <w:r w:rsidR="004E700C" w:rsidRPr="00753D1F">
        <w:rPr>
          <w:rFonts w:ascii="Times New Roman" w:hAnsi="Times New Roman" w:cs="Times New Roman"/>
          <w:sz w:val="24"/>
          <w:szCs w:val="24"/>
        </w:rPr>
        <w:t xml:space="preserve"> 2012) </w:t>
      </w:r>
      <w:r w:rsidR="0016463D" w:rsidRPr="00753D1F">
        <w:rPr>
          <w:rFonts w:ascii="Times New Roman" w:hAnsi="Times New Roman" w:cs="Times New Roman"/>
          <w:sz w:val="24"/>
          <w:szCs w:val="24"/>
        </w:rPr>
        <w:t xml:space="preserve">and also exported as </w:t>
      </w:r>
      <w:r w:rsidR="00B80379">
        <w:rPr>
          <w:rFonts w:ascii="Times New Roman" w:hAnsi="Times New Roman" w:cs="Times New Roman"/>
          <w:sz w:val="24"/>
          <w:szCs w:val="24"/>
        </w:rPr>
        <w:t xml:space="preserve">an </w:t>
      </w:r>
      <w:r w:rsidR="0016463D" w:rsidRPr="00753D1F">
        <w:rPr>
          <w:rFonts w:ascii="Times New Roman" w:hAnsi="Times New Roman" w:cs="Times New Roman"/>
          <w:sz w:val="24"/>
          <w:szCs w:val="24"/>
        </w:rPr>
        <w:t>ornamental fish in foreign fish market</w:t>
      </w:r>
      <w:r w:rsidR="00B80379">
        <w:rPr>
          <w:rFonts w:ascii="Times New Roman" w:hAnsi="Times New Roman" w:cs="Times New Roman"/>
          <w:sz w:val="24"/>
          <w:szCs w:val="24"/>
        </w:rPr>
        <w:t>s</w:t>
      </w:r>
      <w:r w:rsidR="00A571C7" w:rsidRPr="00753D1F">
        <w:rPr>
          <w:rFonts w:ascii="Times New Roman" w:hAnsi="Times New Roman" w:cs="Times New Roman"/>
          <w:sz w:val="24"/>
          <w:szCs w:val="24"/>
        </w:rPr>
        <w:t xml:space="preserve"> (Gupta and Banerjee</w:t>
      </w:r>
      <w:r w:rsidR="004C3078" w:rsidRPr="00753D1F">
        <w:rPr>
          <w:rFonts w:ascii="Times New Roman" w:hAnsi="Times New Roman" w:cs="Times New Roman"/>
          <w:sz w:val="24"/>
          <w:szCs w:val="24"/>
        </w:rPr>
        <w:t xml:space="preserve"> </w:t>
      </w:r>
      <w:r w:rsidR="004E700C" w:rsidRPr="00753D1F">
        <w:rPr>
          <w:rFonts w:ascii="Times New Roman" w:hAnsi="Times New Roman" w:cs="Times New Roman"/>
          <w:sz w:val="24"/>
          <w:szCs w:val="24"/>
        </w:rPr>
        <w:t>2014a)</w:t>
      </w:r>
      <w:r w:rsidR="0048338D" w:rsidRPr="00753D1F">
        <w:rPr>
          <w:rFonts w:ascii="Times New Roman" w:hAnsi="Times New Roman" w:cs="Times New Roman"/>
          <w:sz w:val="24"/>
          <w:szCs w:val="24"/>
        </w:rPr>
        <w:t>. However</w:t>
      </w:r>
      <w:r w:rsidR="00811976" w:rsidRPr="00753D1F">
        <w:rPr>
          <w:rFonts w:ascii="Times New Roman" w:hAnsi="Times New Roman" w:cs="Times New Roman"/>
          <w:sz w:val="24"/>
          <w:szCs w:val="24"/>
        </w:rPr>
        <w:t>, due to heavy fishing pressure</w:t>
      </w:r>
      <w:r w:rsidR="00B80379">
        <w:rPr>
          <w:rFonts w:ascii="Times New Roman" w:hAnsi="Times New Roman" w:cs="Times New Roman"/>
          <w:sz w:val="24"/>
          <w:szCs w:val="24"/>
        </w:rPr>
        <w:t xml:space="preserve"> and</w:t>
      </w:r>
      <w:r w:rsidR="00C54C07" w:rsidRPr="00753D1F">
        <w:rPr>
          <w:rFonts w:ascii="Times New Roman" w:hAnsi="Times New Roman" w:cs="Times New Roman"/>
          <w:sz w:val="24"/>
          <w:szCs w:val="24"/>
        </w:rPr>
        <w:t xml:space="preserve"> various environment</w:t>
      </w:r>
      <w:r w:rsidR="00B80379">
        <w:rPr>
          <w:rFonts w:ascii="Times New Roman" w:hAnsi="Times New Roman" w:cs="Times New Roman"/>
          <w:sz w:val="24"/>
          <w:szCs w:val="24"/>
        </w:rPr>
        <w:t>al</w:t>
      </w:r>
      <w:r w:rsidR="00C54C07" w:rsidRPr="00753D1F">
        <w:rPr>
          <w:rFonts w:ascii="Times New Roman" w:hAnsi="Times New Roman" w:cs="Times New Roman"/>
          <w:sz w:val="24"/>
          <w:szCs w:val="24"/>
        </w:rPr>
        <w:t xml:space="preserve"> and anthropogenic </w:t>
      </w:r>
      <w:r w:rsidR="001B512D" w:rsidRPr="00753D1F">
        <w:rPr>
          <w:rFonts w:ascii="Times New Roman" w:hAnsi="Times New Roman" w:cs="Times New Roman"/>
          <w:sz w:val="24"/>
          <w:szCs w:val="24"/>
        </w:rPr>
        <w:t>factors</w:t>
      </w:r>
      <w:r w:rsidR="00C54C07" w:rsidRPr="00753D1F">
        <w:rPr>
          <w:rFonts w:ascii="Times New Roman" w:hAnsi="Times New Roman" w:cs="Times New Roman"/>
          <w:sz w:val="24"/>
          <w:szCs w:val="24"/>
        </w:rPr>
        <w:t xml:space="preserve">, the population </w:t>
      </w:r>
      <w:r w:rsidR="009B2A13" w:rsidRPr="00753D1F">
        <w:rPr>
          <w:rFonts w:ascii="Times New Roman" w:hAnsi="Times New Roman" w:cs="Times New Roman"/>
          <w:sz w:val="24"/>
          <w:szCs w:val="24"/>
        </w:rPr>
        <w:t xml:space="preserve">of </w:t>
      </w:r>
      <w:r w:rsidR="00AE14CB" w:rsidRPr="00753D1F">
        <w:rPr>
          <w:rFonts w:ascii="Times New Roman" w:hAnsi="Times New Roman" w:cs="Times New Roman"/>
          <w:i/>
          <w:iCs/>
          <w:sz w:val="24"/>
          <w:szCs w:val="24"/>
        </w:rPr>
        <w:t>M</w:t>
      </w:r>
      <w:r w:rsidR="009B2A13" w:rsidRPr="00753D1F">
        <w:rPr>
          <w:rFonts w:ascii="Times New Roman" w:hAnsi="Times New Roman" w:cs="Times New Roman"/>
          <w:i/>
          <w:iCs/>
          <w:sz w:val="24"/>
          <w:szCs w:val="24"/>
        </w:rPr>
        <w:t>.</w:t>
      </w:r>
      <w:r w:rsidR="00811976" w:rsidRPr="00753D1F">
        <w:rPr>
          <w:rFonts w:ascii="Times New Roman" w:hAnsi="Times New Roman" w:cs="Times New Roman"/>
          <w:i/>
          <w:iCs/>
          <w:sz w:val="24"/>
          <w:szCs w:val="24"/>
        </w:rPr>
        <w:t xml:space="preserve"> tengara</w:t>
      </w:r>
      <w:r w:rsidR="00811976" w:rsidRPr="00753D1F">
        <w:rPr>
          <w:rFonts w:ascii="Times New Roman" w:hAnsi="Times New Roman" w:cs="Times New Roman"/>
          <w:sz w:val="24"/>
          <w:szCs w:val="24"/>
        </w:rPr>
        <w:t xml:space="preserve"> is </w:t>
      </w:r>
      <w:r w:rsidR="001B512D" w:rsidRPr="00753D1F">
        <w:rPr>
          <w:rFonts w:ascii="Times New Roman" w:hAnsi="Times New Roman" w:cs="Times New Roman"/>
          <w:sz w:val="24"/>
          <w:szCs w:val="24"/>
        </w:rPr>
        <w:t>declining</w:t>
      </w:r>
      <w:r w:rsidR="00811976" w:rsidRPr="00753D1F">
        <w:rPr>
          <w:rFonts w:ascii="Times New Roman" w:hAnsi="Times New Roman" w:cs="Times New Roman"/>
          <w:sz w:val="24"/>
          <w:szCs w:val="24"/>
        </w:rPr>
        <w:t>.</w:t>
      </w:r>
      <w:r w:rsidR="0051163A" w:rsidRPr="00753D1F">
        <w:rPr>
          <w:rFonts w:ascii="Times New Roman" w:hAnsi="Times New Roman" w:cs="Times New Roman"/>
          <w:sz w:val="24"/>
          <w:szCs w:val="24"/>
        </w:rPr>
        <w:t xml:space="preserve"> </w:t>
      </w:r>
      <w:r w:rsidRPr="00753D1F">
        <w:rPr>
          <w:rFonts w:ascii="Times New Roman" w:hAnsi="Times New Roman" w:cs="Times New Roman"/>
          <w:sz w:val="24"/>
          <w:szCs w:val="24"/>
        </w:rPr>
        <w:t>According to the status</w:t>
      </w:r>
      <w:r w:rsidR="00B80379">
        <w:rPr>
          <w:rFonts w:ascii="Times New Roman" w:hAnsi="Times New Roman" w:cs="Times New Roman"/>
          <w:sz w:val="24"/>
          <w:szCs w:val="24"/>
        </w:rPr>
        <w:t>,</w:t>
      </w:r>
      <w:r w:rsidRPr="00753D1F">
        <w:rPr>
          <w:rFonts w:ascii="Times New Roman" w:hAnsi="Times New Roman" w:cs="Times New Roman"/>
          <w:sz w:val="24"/>
          <w:szCs w:val="24"/>
        </w:rPr>
        <w:t xml:space="preserve"> </w:t>
      </w:r>
      <w:r w:rsidRPr="00753D1F">
        <w:rPr>
          <w:rFonts w:ascii="Times New Roman" w:hAnsi="Times New Roman" w:cs="Times New Roman"/>
          <w:i/>
          <w:iCs/>
          <w:sz w:val="24"/>
          <w:szCs w:val="24"/>
        </w:rPr>
        <w:t>M. tengara</w:t>
      </w:r>
      <w:r w:rsidR="0051163A" w:rsidRPr="00753D1F">
        <w:rPr>
          <w:rFonts w:ascii="Times New Roman" w:hAnsi="Times New Roman" w:cs="Times New Roman"/>
          <w:i/>
          <w:iCs/>
          <w:sz w:val="24"/>
          <w:szCs w:val="24"/>
        </w:rPr>
        <w:t xml:space="preserve"> </w:t>
      </w:r>
      <w:r w:rsidR="0016463D" w:rsidRPr="00753D1F">
        <w:rPr>
          <w:rFonts w:ascii="Times New Roman" w:hAnsi="Times New Roman" w:cs="Times New Roman"/>
          <w:sz w:val="24"/>
          <w:szCs w:val="24"/>
        </w:rPr>
        <w:t>is</w:t>
      </w:r>
      <w:r w:rsidR="0051163A" w:rsidRPr="00753D1F">
        <w:rPr>
          <w:rFonts w:ascii="Times New Roman" w:hAnsi="Times New Roman" w:cs="Times New Roman"/>
          <w:sz w:val="24"/>
          <w:szCs w:val="24"/>
        </w:rPr>
        <w:t xml:space="preserve"> </w:t>
      </w:r>
      <w:r w:rsidR="00B80379">
        <w:rPr>
          <w:rFonts w:ascii="Times New Roman" w:hAnsi="Times New Roman" w:cs="Times New Roman"/>
          <w:sz w:val="24"/>
          <w:szCs w:val="24"/>
        </w:rPr>
        <w:t xml:space="preserve">of </w:t>
      </w:r>
      <w:r w:rsidR="0016463D" w:rsidRPr="00753D1F">
        <w:rPr>
          <w:rFonts w:ascii="Times New Roman" w:hAnsi="Times New Roman" w:cs="Times New Roman"/>
          <w:sz w:val="24"/>
          <w:szCs w:val="24"/>
        </w:rPr>
        <w:t>least concern</w:t>
      </w:r>
      <w:r w:rsidRPr="00753D1F">
        <w:rPr>
          <w:rFonts w:ascii="Times New Roman" w:hAnsi="Times New Roman" w:cs="Times New Roman"/>
          <w:sz w:val="24"/>
          <w:szCs w:val="24"/>
        </w:rPr>
        <w:t xml:space="preserve"> in India</w:t>
      </w:r>
      <w:r w:rsidR="00A571C7" w:rsidRPr="00753D1F">
        <w:rPr>
          <w:rFonts w:ascii="Times New Roman" w:hAnsi="Times New Roman" w:cs="Times New Roman"/>
          <w:sz w:val="24"/>
          <w:szCs w:val="24"/>
        </w:rPr>
        <w:t xml:space="preserve"> (Ng</w:t>
      </w:r>
      <w:r w:rsidR="00F517A1" w:rsidRPr="00753D1F">
        <w:rPr>
          <w:rFonts w:ascii="Times New Roman" w:hAnsi="Times New Roman" w:cs="Times New Roman"/>
          <w:sz w:val="24"/>
          <w:szCs w:val="24"/>
        </w:rPr>
        <w:t xml:space="preserve"> 2010).</w:t>
      </w:r>
    </w:p>
    <w:p w14:paraId="23AE2BC1" w14:textId="36BC74F1" w:rsidR="00F14DD0" w:rsidRPr="00753D1F" w:rsidRDefault="00E7006D" w:rsidP="002D2461">
      <w:pPr>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Length-weight relationship is considered a significant biological parameter in fisher</w:t>
      </w:r>
      <w:r w:rsidR="00B80379">
        <w:rPr>
          <w:rFonts w:ascii="Times New Roman" w:hAnsi="Times New Roman" w:cs="Times New Roman"/>
          <w:sz w:val="24"/>
          <w:szCs w:val="24"/>
        </w:rPr>
        <w:t>ies</w:t>
      </w:r>
      <w:r w:rsidR="00C174EC" w:rsidRPr="00753D1F">
        <w:rPr>
          <w:rFonts w:ascii="Times New Roman" w:hAnsi="Times New Roman" w:cs="Times New Roman"/>
          <w:sz w:val="24"/>
          <w:szCs w:val="24"/>
        </w:rPr>
        <w:t xml:space="preserve"> because it determines the growth rate, maturity timing, taxonomic distinctions between species, population dynamics, </w:t>
      </w:r>
      <w:r w:rsidR="00B80379">
        <w:rPr>
          <w:rFonts w:ascii="Times New Roman" w:hAnsi="Times New Roman" w:cs="Times New Roman"/>
          <w:sz w:val="24"/>
          <w:szCs w:val="24"/>
        </w:rPr>
        <w:t xml:space="preserve">and </w:t>
      </w:r>
      <w:r w:rsidR="00C174EC" w:rsidRPr="00753D1F">
        <w:rPr>
          <w:rFonts w:ascii="Times New Roman" w:hAnsi="Times New Roman" w:cs="Times New Roman"/>
          <w:sz w:val="24"/>
          <w:szCs w:val="24"/>
        </w:rPr>
        <w:t xml:space="preserve">habitat </w:t>
      </w:r>
      <w:r w:rsidR="002700BD" w:rsidRPr="00753D1F">
        <w:rPr>
          <w:rFonts w:ascii="Times New Roman" w:hAnsi="Times New Roman" w:cs="Times New Roman"/>
          <w:sz w:val="24"/>
          <w:szCs w:val="24"/>
        </w:rPr>
        <w:t>suitability (</w:t>
      </w:r>
      <w:r w:rsidR="00A571C7" w:rsidRPr="00753D1F">
        <w:rPr>
          <w:rFonts w:ascii="Times New Roman" w:hAnsi="Times New Roman" w:cs="Times New Roman"/>
          <w:sz w:val="24"/>
          <w:szCs w:val="24"/>
        </w:rPr>
        <w:t>Pauly</w:t>
      </w:r>
      <w:r w:rsidR="00F20C5D" w:rsidRPr="00753D1F">
        <w:rPr>
          <w:rFonts w:ascii="Times New Roman" w:hAnsi="Times New Roman" w:cs="Times New Roman"/>
          <w:sz w:val="24"/>
          <w:szCs w:val="24"/>
        </w:rPr>
        <w:t xml:space="preserve"> 1984)</w:t>
      </w:r>
      <w:r w:rsidR="00C174EC" w:rsidRPr="00753D1F">
        <w:rPr>
          <w:rFonts w:ascii="Times New Roman" w:hAnsi="Times New Roman" w:cs="Times New Roman"/>
          <w:sz w:val="24"/>
          <w:szCs w:val="24"/>
        </w:rPr>
        <w:t>. Additionally,</w:t>
      </w:r>
      <w:r w:rsidR="0051163A" w:rsidRPr="00753D1F">
        <w:rPr>
          <w:rFonts w:ascii="Times New Roman" w:hAnsi="Times New Roman" w:cs="Times New Roman"/>
          <w:sz w:val="24"/>
          <w:szCs w:val="24"/>
        </w:rPr>
        <w:t xml:space="preserve"> </w:t>
      </w:r>
      <w:r w:rsidR="00791A06" w:rsidRPr="00753D1F">
        <w:rPr>
          <w:rFonts w:ascii="Times New Roman" w:hAnsi="Times New Roman" w:cs="Times New Roman"/>
          <w:sz w:val="24"/>
          <w:szCs w:val="24"/>
        </w:rPr>
        <w:t>length</w:t>
      </w:r>
      <w:r w:rsidR="00B80379">
        <w:rPr>
          <w:rFonts w:ascii="Times New Roman" w:hAnsi="Times New Roman" w:cs="Times New Roman"/>
          <w:sz w:val="24"/>
          <w:szCs w:val="24"/>
        </w:rPr>
        <w:t>-</w:t>
      </w:r>
      <w:r w:rsidR="00791A06" w:rsidRPr="00753D1F">
        <w:rPr>
          <w:rFonts w:ascii="Times New Roman" w:hAnsi="Times New Roman" w:cs="Times New Roman"/>
          <w:sz w:val="24"/>
          <w:szCs w:val="24"/>
        </w:rPr>
        <w:t>weight relationships are essential for stock assessment and conservation</w:t>
      </w:r>
      <w:r w:rsidR="00BE431E" w:rsidRPr="00753D1F">
        <w:rPr>
          <w:rFonts w:ascii="Times New Roman" w:hAnsi="Times New Roman" w:cs="Times New Roman"/>
          <w:sz w:val="24"/>
          <w:szCs w:val="24"/>
        </w:rPr>
        <w:t xml:space="preserve"> (</w:t>
      </w:r>
      <w:r w:rsidR="00A571C7" w:rsidRPr="00753D1F">
        <w:rPr>
          <w:rFonts w:ascii="Times New Roman" w:hAnsi="Times New Roman" w:cs="Times New Roman"/>
          <w:sz w:val="24"/>
          <w:szCs w:val="24"/>
        </w:rPr>
        <w:t>Ahmed et al. 2012; Hossain et al.</w:t>
      </w:r>
      <w:r w:rsidR="003428E4" w:rsidRPr="00753D1F">
        <w:rPr>
          <w:rFonts w:ascii="Times New Roman" w:hAnsi="Times New Roman" w:cs="Times New Roman"/>
          <w:sz w:val="24"/>
          <w:szCs w:val="24"/>
        </w:rPr>
        <w:t xml:space="preserve"> 2009; </w:t>
      </w:r>
      <w:r w:rsidR="00BE431E" w:rsidRPr="00753D1F">
        <w:rPr>
          <w:rFonts w:ascii="Times New Roman" w:hAnsi="Times New Roman" w:cs="Times New Roman"/>
          <w:sz w:val="24"/>
          <w:szCs w:val="24"/>
        </w:rPr>
        <w:t>Martin-Smith, 1996)</w:t>
      </w:r>
      <w:r w:rsidR="00791A06" w:rsidRPr="00753D1F">
        <w:rPr>
          <w:rFonts w:ascii="Times New Roman" w:hAnsi="Times New Roman" w:cs="Times New Roman"/>
          <w:sz w:val="24"/>
          <w:szCs w:val="24"/>
        </w:rPr>
        <w:t>.</w:t>
      </w:r>
      <w:r w:rsidR="0051163A" w:rsidRPr="00753D1F">
        <w:rPr>
          <w:rFonts w:ascii="Times New Roman" w:hAnsi="Times New Roman" w:cs="Times New Roman"/>
          <w:sz w:val="24"/>
          <w:szCs w:val="24"/>
        </w:rPr>
        <w:t xml:space="preserve"> </w:t>
      </w:r>
      <w:r w:rsidR="00F14DD0" w:rsidRPr="00753D1F">
        <w:rPr>
          <w:rFonts w:ascii="Times New Roman" w:hAnsi="Times New Roman" w:cs="Times New Roman"/>
          <w:sz w:val="24"/>
          <w:szCs w:val="24"/>
        </w:rPr>
        <w:t>Increases in length, weight</w:t>
      </w:r>
      <w:r w:rsidR="00B80379">
        <w:rPr>
          <w:rFonts w:ascii="Times New Roman" w:hAnsi="Times New Roman" w:cs="Times New Roman"/>
          <w:sz w:val="24"/>
          <w:szCs w:val="24"/>
        </w:rPr>
        <w:t>,</w:t>
      </w:r>
      <w:r w:rsidR="00F14DD0" w:rsidRPr="00753D1F">
        <w:rPr>
          <w:rFonts w:ascii="Times New Roman" w:hAnsi="Times New Roman" w:cs="Times New Roman"/>
          <w:sz w:val="24"/>
          <w:szCs w:val="24"/>
        </w:rPr>
        <w:t xml:space="preserve"> or both are all indicators of growth. For this reason, length and</w:t>
      </w:r>
      <w:r w:rsidR="00013928" w:rsidRPr="00753D1F">
        <w:rPr>
          <w:rFonts w:ascii="Times New Roman" w:hAnsi="Times New Roman" w:cs="Times New Roman"/>
          <w:sz w:val="24"/>
          <w:szCs w:val="24"/>
        </w:rPr>
        <w:t xml:space="preserve"> </w:t>
      </w:r>
      <w:r w:rsidR="00F14DD0" w:rsidRPr="00753D1F">
        <w:rPr>
          <w:rFonts w:ascii="Times New Roman" w:hAnsi="Times New Roman" w:cs="Times New Roman"/>
          <w:sz w:val="24"/>
          <w:szCs w:val="24"/>
        </w:rPr>
        <w:t>weight can be used to estimate growth</w:t>
      </w:r>
      <w:r w:rsidR="00144BEA" w:rsidRPr="00753D1F">
        <w:rPr>
          <w:rFonts w:ascii="Times New Roman" w:hAnsi="Times New Roman" w:cs="Times New Roman"/>
          <w:sz w:val="24"/>
          <w:szCs w:val="24"/>
        </w:rPr>
        <w:t xml:space="preserve"> (Le Cren 1951). </w:t>
      </w:r>
      <w:r w:rsidR="00E060B7" w:rsidRPr="00753D1F">
        <w:rPr>
          <w:rFonts w:ascii="Times New Roman" w:hAnsi="Times New Roman" w:cs="Times New Roman"/>
          <w:sz w:val="24"/>
          <w:szCs w:val="24"/>
        </w:rPr>
        <w:t xml:space="preserve">Since it is simpler to accurately measure length than weight in the field, weight can be predicted later by using the length-weight </w:t>
      </w:r>
      <w:r w:rsidR="001B512D" w:rsidRPr="00753D1F">
        <w:rPr>
          <w:rFonts w:ascii="Times New Roman" w:hAnsi="Times New Roman" w:cs="Times New Roman"/>
          <w:sz w:val="24"/>
          <w:szCs w:val="24"/>
        </w:rPr>
        <w:t>relation</w:t>
      </w:r>
      <w:r w:rsidR="00E060B7" w:rsidRPr="00753D1F">
        <w:rPr>
          <w:rFonts w:ascii="Times New Roman" w:hAnsi="Times New Roman" w:cs="Times New Roman"/>
          <w:sz w:val="24"/>
          <w:szCs w:val="24"/>
        </w:rPr>
        <w:t>.</w:t>
      </w:r>
      <w:r w:rsidR="00A96311" w:rsidRPr="00753D1F">
        <w:rPr>
          <w:rFonts w:ascii="Times New Roman" w:hAnsi="Times New Roman" w:cs="Times New Roman"/>
          <w:sz w:val="24"/>
          <w:szCs w:val="24"/>
        </w:rPr>
        <w:t xml:space="preserve"> Any individual or group of </w:t>
      </w:r>
      <w:r w:rsidR="00E00CB1" w:rsidRPr="00753D1F">
        <w:rPr>
          <w:rFonts w:ascii="Times New Roman" w:hAnsi="Times New Roman" w:cs="Times New Roman"/>
          <w:sz w:val="24"/>
          <w:szCs w:val="24"/>
        </w:rPr>
        <w:t>fish’s</w:t>
      </w:r>
      <w:r w:rsidR="00013928" w:rsidRPr="00753D1F">
        <w:rPr>
          <w:rFonts w:ascii="Times New Roman" w:hAnsi="Times New Roman" w:cs="Times New Roman"/>
          <w:sz w:val="24"/>
          <w:szCs w:val="24"/>
        </w:rPr>
        <w:t xml:space="preserve"> </w:t>
      </w:r>
      <w:r w:rsidR="00A96311" w:rsidRPr="00753D1F">
        <w:rPr>
          <w:rFonts w:ascii="Times New Roman" w:hAnsi="Times New Roman" w:cs="Times New Roman"/>
          <w:sz w:val="24"/>
          <w:szCs w:val="24"/>
        </w:rPr>
        <w:t>difference from expected weight or length is taken as evidence of their general well-being o</w:t>
      </w:r>
      <w:r w:rsidR="00B80379">
        <w:rPr>
          <w:rFonts w:ascii="Times New Roman" w:hAnsi="Times New Roman" w:cs="Times New Roman"/>
          <w:sz w:val="24"/>
          <w:szCs w:val="24"/>
        </w:rPr>
        <w:t>r</w:t>
      </w:r>
      <w:r w:rsidR="00A96311" w:rsidRPr="00753D1F">
        <w:rPr>
          <w:rFonts w:ascii="Times New Roman" w:hAnsi="Times New Roman" w:cs="Times New Roman"/>
          <w:sz w:val="24"/>
          <w:szCs w:val="24"/>
        </w:rPr>
        <w:t xml:space="preserve"> health</w:t>
      </w:r>
      <w:r w:rsidR="0051163A" w:rsidRPr="00753D1F">
        <w:rPr>
          <w:rFonts w:ascii="Times New Roman" w:hAnsi="Times New Roman" w:cs="Times New Roman"/>
          <w:sz w:val="24"/>
          <w:szCs w:val="24"/>
        </w:rPr>
        <w:t xml:space="preserve"> </w:t>
      </w:r>
      <w:r w:rsidR="00A571C7" w:rsidRPr="00753D1F">
        <w:rPr>
          <w:rFonts w:ascii="Times New Roman" w:hAnsi="Times New Roman" w:cs="Times New Roman"/>
          <w:sz w:val="24"/>
          <w:szCs w:val="24"/>
        </w:rPr>
        <w:t>(Pauly</w:t>
      </w:r>
      <w:r w:rsidRPr="00753D1F">
        <w:rPr>
          <w:rFonts w:ascii="Times New Roman" w:hAnsi="Times New Roman" w:cs="Times New Roman"/>
          <w:sz w:val="24"/>
          <w:szCs w:val="24"/>
        </w:rPr>
        <w:t xml:space="preserve"> 1993)</w:t>
      </w:r>
      <w:r w:rsidR="00A96311" w:rsidRPr="00753D1F">
        <w:rPr>
          <w:rFonts w:ascii="Times New Roman" w:hAnsi="Times New Roman" w:cs="Times New Roman"/>
          <w:sz w:val="24"/>
          <w:szCs w:val="24"/>
        </w:rPr>
        <w:t>.</w:t>
      </w:r>
      <w:r w:rsidR="003D5964" w:rsidRPr="00753D1F">
        <w:rPr>
          <w:rFonts w:ascii="Times New Roman" w:hAnsi="Times New Roman" w:cs="Times New Roman"/>
          <w:sz w:val="24"/>
          <w:szCs w:val="24"/>
        </w:rPr>
        <w:t xml:space="preserve"> Fish can grow</w:t>
      </w:r>
      <w:r w:rsidR="00A571C7" w:rsidRPr="00753D1F">
        <w:rPr>
          <w:rFonts w:ascii="Times New Roman" w:hAnsi="Times New Roman" w:cs="Times New Roman"/>
          <w:sz w:val="24"/>
          <w:szCs w:val="24"/>
        </w:rPr>
        <w:t xml:space="preserve"> in three ways (Ujjania et al. </w:t>
      </w:r>
      <w:r w:rsidR="003D5964" w:rsidRPr="00753D1F">
        <w:rPr>
          <w:rFonts w:ascii="Times New Roman" w:hAnsi="Times New Roman" w:cs="Times New Roman"/>
          <w:sz w:val="24"/>
          <w:szCs w:val="24"/>
        </w:rPr>
        <w:t>2012</w:t>
      </w:r>
      <w:r w:rsidR="00A571C7" w:rsidRPr="00753D1F">
        <w:rPr>
          <w:rFonts w:ascii="Times New Roman" w:hAnsi="Times New Roman" w:cs="Times New Roman"/>
          <w:sz w:val="24"/>
          <w:szCs w:val="24"/>
        </w:rPr>
        <w:t>; Gurkan and Taskavak</w:t>
      </w:r>
      <w:r w:rsidR="00B17D98" w:rsidRPr="00753D1F">
        <w:rPr>
          <w:rFonts w:ascii="Times New Roman" w:hAnsi="Times New Roman" w:cs="Times New Roman"/>
          <w:sz w:val="24"/>
          <w:szCs w:val="24"/>
        </w:rPr>
        <w:t xml:space="preserve"> 2007</w:t>
      </w:r>
      <w:r w:rsidR="003D5964" w:rsidRPr="00753D1F">
        <w:rPr>
          <w:rFonts w:ascii="Times New Roman" w:hAnsi="Times New Roman" w:cs="Times New Roman"/>
          <w:sz w:val="24"/>
          <w:szCs w:val="24"/>
        </w:rPr>
        <w:t>): isometric growth (b=3), positive allometric growth (b&gt; 3)</w:t>
      </w:r>
      <w:r w:rsidR="00B80379">
        <w:rPr>
          <w:rFonts w:ascii="Times New Roman" w:hAnsi="Times New Roman" w:cs="Times New Roman"/>
          <w:sz w:val="24"/>
          <w:szCs w:val="24"/>
        </w:rPr>
        <w:t>,</w:t>
      </w:r>
      <w:r w:rsidR="003D5964" w:rsidRPr="00753D1F">
        <w:rPr>
          <w:rFonts w:ascii="Times New Roman" w:hAnsi="Times New Roman" w:cs="Times New Roman"/>
          <w:sz w:val="24"/>
          <w:szCs w:val="24"/>
        </w:rPr>
        <w:t xml:space="preserve"> and negative allometric growth (b ˂3).</w:t>
      </w:r>
    </w:p>
    <w:p w14:paraId="6BD1578A" w14:textId="7B6BBA9B" w:rsidR="008E622C" w:rsidRPr="00753D1F" w:rsidRDefault="00A3572A" w:rsidP="002D2461">
      <w:pPr>
        <w:spacing w:line="480" w:lineRule="auto"/>
        <w:jc w:val="both"/>
        <w:rPr>
          <w:rFonts w:ascii="Times New Roman" w:hAnsi="Times New Roman" w:cs="Times New Roman"/>
          <w:i/>
          <w:iCs/>
          <w:sz w:val="24"/>
          <w:szCs w:val="24"/>
        </w:rPr>
      </w:pPr>
      <w:r w:rsidRPr="00753D1F">
        <w:rPr>
          <w:rFonts w:ascii="Times New Roman" w:hAnsi="Times New Roman" w:cs="Times New Roman"/>
          <w:sz w:val="24"/>
          <w:szCs w:val="24"/>
        </w:rPr>
        <w:t xml:space="preserve">In fisheries science, condition factor is </w:t>
      </w:r>
      <w:r w:rsidR="00B80379">
        <w:rPr>
          <w:rFonts w:ascii="Times New Roman" w:hAnsi="Times New Roman" w:cs="Times New Roman"/>
          <w:sz w:val="24"/>
          <w:szCs w:val="24"/>
        </w:rPr>
        <w:t xml:space="preserve">a </w:t>
      </w:r>
      <w:r w:rsidRPr="00753D1F">
        <w:rPr>
          <w:rFonts w:ascii="Times New Roman" w:hAnsi="Times New Roman" w:cs="Times New Roman"/>
          <w:sz w:val="24"/>
          <w:szCs w:val="24"/>
        </w:rPr>
        <w:t>standard practice</w:t>
      </w:r>
      <w:r w:rsidR="00B80379">
        <w:rPr>
          <w:rFonts w:ascii="Times New Roman" w:hAnsi="Times New Roman" w:cs="Times New Roman"/>
          <w:sz w:val="24"/>
          <w:szCs w:val="24"/>
        </w:rPr>
        <w:t xml:space="preserve"> that</w:t>
      </w:r>
      <w:r w:rsidRPr="00753D1F">
        <w:rPr>
          <w:rFonts w:ascii="Times New Roman" w:hAnsi="Times New Roman" w:cs="Times New Roman"/>
          <w:sz w:val="24"/>
          <w:szCs w:val="24"/>
        </w:rPr>
        <w:t xml:space="preserve"> serves as a measure for growth coefficient attribution variability</w:t>
      </w:r>
      <w:r w:rsidR="0051163A" w:rsidRPr="00753D1F">
        <w:rPr>
          <w:rFonts w:ascii="Times New Roman" w:hAnsi="Times New Roman" w:cs="Times New Roman"/>
          <w:sz w:val="24"/>
          <w:szCs w:val="24"/>
        </w:rPr>
        <w:t xml:space="preserve"> </w:t>
      </w:r>
      <w:r w:rsidR="00A571C7" w:rsidRPr="00753D1F">
        <w:rPr>
          <w:rFonts w:ascii="Times New Roman" w:hAnsi="Times New Roman" w:cs="Times New Roman"/>
          <w:sz w:val="24"/>
          <w:szCs w:val="24"/>
        </w:rPr>
        <w:t xml:space="preserve">(Alam </w:t>
      </w:r>
      <w:r w:rsidR="00BE431E" w:rsidRPr="00753D1F">
        <w:rPr>
          <w:rFonts w:ascii="Times New Roman" w:hAnsi="Times New Roman" w:cs="Times New Roman"/>
          <w:sz w:val="24"/>
          <w:szCs w:val="24"/>
        </w:rPr>
        <w:t>2014)</w:t>
      </w:r>
      <w:r w:rsidRPr="00753D1F">
        <w:rPr>
          <w:rFonts w:ascii="Times New Roman" w:hAnsi="Times New Roman" w:cs="Times New Roman"/>
          <w:sz w:val="24"/>
          <w:szCs w:val="24"/>
        </w:rPr>
        <w:t>.</w:t>
      </w:r>
      <w:r w:rsidR="0051163A" w:rsidRPr="00753D1F">
        <w:rPr>
          <w:rFonts w:ascii="Times New Roman" w:hAnsi="Times New Roman" w:cs="Times New Roman"/>
          <w:sz w:val="24"/>
          <w:szCs w:val="24"/>
        </w:rPr>
        <w:t xml:space="preserve"> </w:t>
      </w:r>
      <w:r w:rsidR="008F6C84" w:rsidRPr="00753D1F">
        <w:rPr>
          <w:rFonts w:ascii="Times New Roman" w:hAnsi="Times New Roman" w:cs="Times New Roman"/>
          <w:sz w:val="24"/>
          <w:szCs w:val="24"/>
        </w:rPr>
        <w:t xml:space="preserve">The relative condition factor can also be determined using the </w:t>
      </w:r>
      <w:r w:rsidR="001B512D" w:rsidRPr="00753D1F">
        <w:rPr>
          <w:rFonts w:ascii="Times New Roman" w:hAnsi="Times New Roman" w:cs="Times New Roman"/>
          <w:sz w:val="24"/>
          <w:szCs w:val="24"/>
        </w:rPr>
        <w:t>fish’s</w:t>
      </w:r>
      <w:r w:rsidR="008F6C84" w:rsidRPr="00753D1F">
        <w:rPr>
          <w:rFonts w:ascii="Times New Roman" w:hAnsi="Times New Roman" w:cs="Times New Roman"/>
          <w:sz w:val="24"/>
          <w:szCs w:val="24"/>
        </w:rPr>
        <w:t xml:space="preserve"> actual weight and experimental weight obtained from the length-weight </w:t>
      </w:r>
      <w:r w:rsidR="008F6C84" w:rsidRPr="00753D1F">
        <w:rPr>
          <w:rFonts w:ascii="Times New Roman" w:hAnsi="Times New Roman" w:cs="Times New Roman"/>
          <w:sz w:val="24"/>
          <w:szCs w:val="24"/>
        </w:rPr>
        <w:lastRenderedPageBreak/>
        <w:t>relationship.</w:t>
      </w:r>
      <w:r w:rsidRPr="00753D1F">
        <w:rPr>
          <w:rFonts w:ascii="Times New Roman" w:hAnsi="Times New Roman" w:cs="Times New Roman"/>
          <w:sz w:val="24"/>
          <w:szCs w:val="24"/>
        </w:rPr>
        <w:t xml:space="preserve"> It gives a numerical representation of a fish's state, including its level of health, robustness, plumpness, and fatness</w:t>
      </w:r>
      <w:r w:rsidR="00A654C6" w:rsidRPr="00753D1F">
        <w:rPr>
          <w:rFonts w:ascii="Times New Roman" w:hAnsi="Times New Roman" w:cs="Times New Roman"/>
          <w:sz w:val="24"/>
          <w:szCs w:val="24"/>
        </w:rPr>
        <w:t xml:space="preserve"> (Rao et al. 1987)</w:t>
      </w:r>
      <w:r w:rsidRPr="00753D1F">
        <w:rPr>
          <w:rFonts w:ascii="Times New Roman" w:hAnsi="Times New Roman" w:cs="Times New Roman"/>
          <w:sz w:val="24"/>
          <w:szCs w:val="24"/>
        </w:rPr>
        <w:t>. A fish's health changes due to interactions between its food situation, parasite diseases, and external physical variables. It represents recent physical and biological conditions</w:t>
      </w:r>
      <w:r w:rsidR="00A571C7" w:rsidRPr="00753D1F">
        <w:rPr>
          <w:rFonts w:ascii="Times New Roman" w:hAnsi="Times New Roman" w:cs="Times New Roman"/>
          <w:sz w:val="24"/>
          <w:szCs w:val="24"/>
        </w:rPr>
        <w:t xml:space="preserve"> (Gupta and Tripathi</w:t>
      </w:r>
      <w:r w:rsidR="003428E4" w:rsidRPr="00753D1F">
        <w:rPr>
          <w:rFonts w:ascii="Times New Roman" w:hAnsi="Times New Roman" w:cs="Times New Roman"/>
          <w:sz w:val="24"/>
          <w:szCs w:val="24"/>
        </w:rPr>
        <w:t xml:space="preserve"> 2017)</w:t>
      </w:r>
      <w:r w:rsidRPr="00753D1F">
        <w:rPr>
          <w:rFonts w:ascii="Times New Roman" w:hAnsi="Times New Roman" w:cs="Times New Roman"/>
          <w:sz w:val="24"/>
          <w:szCs w:val="24"/>
        </w:rPr>
        <w:t>.</w:t>
      </w:r>
      <w:r w:rsidR="00013928" w:rsidRPr="00753D1F">
        <w:rPr>
          <w:rFonts w:ascii="Times New Roman" w:hAnsi="Times New Roman" w:cs="Times New Roman"/>
          <w:sz w:val="24"/>
          <w:szCs w:val="24"/>
        </w:rPr>
        <w:t xml:space="preserve"> </w:t>
      </w:r>
      <w:r w:rsidR="00627072" w:rsidRPr="00753D1F">
        <w:rPr>
          <w:rFonts w:ascii="Times New Roman" w:hAnsi="Times New Roman" w:cs="Times New Roman"/>
          <w:sz w:val="24"/>
          <w:szCs w:val="24"/>
        </w:rPr>
        <w:t>With the calculation of the condition factor, the growth evaluation and well</w:t>
      </w:r>
      <w:r w:rsidR="00B80379">
        <w:rPr>
          <w:rFonts w:ascii="Times New Roman" w:hAnsi="Times New Roman" w:cs="Times New Roman"/>
          <w:sz w:val="24"/>
          <w:szCs w:val="24"/>
        </w:rPr>
        <w:t>-</w:t>
      </w:r>
      <w:r w:rsidR="00627072" w:rsidRPr="00753D1F">
        <w:rPr>
          <w:rFonts w:ascii="Times New Roman" w:hAnsi="Times New Roman" w:cs="Times New Roman"/>
          <w:sz w:val="24"/>
          <w:szCs w:val="24"/>
        </w:rPr>
        <w:t>being are verified</w:t>
      </w:r>
      <w:r w:rsidR="00E7006D" w:rsidRPr="00753D1F">
        <w:rPr>
          <w:rFonts w:ascii="Times New Roman" w:hAnsi="Times New Roman" w:cs="Times New Roman"/>
          <w:sz w:val="24"/>
          <w:szCs w:val="24"/>
        </w:rPr>
        <w:t xml:space="preserve"> (Froese and Pauly, 1998)</w:t>
      </w:r>
      <w:r w:rsidR="00627072" w:rsidRPr="00753D1F">
        <w:rPr>
          <w:rFonts w:ascii="Times New Roman" w:hAnsi="Times New Roman" w:cs="Times New Roman"/>
          <w:sz w:val="24"/>
          <w:szCs w:val="24"/>
        </w:rPr>
        <w:t>.</w:t>
      </w:r>
      <w:r w:rsidR="00013928" w:rsidRPr="00753D1F">
        <w:rPr>
          <w:rFonts w:ascii="Times New Roman" w:hAnsi="Times New Roman" w:cs="Times New Roman"/>
          <w:sz w:val="24"/>
          <w:szCs w:val="24"/>
        </w:rPr>
        <w:t xml:space="preserve"> </w:t>
      </w:r>
      <w:r w:rsidR="001B512D" w:rsidRPr="00753D1F">
        <w:rPr>
          <w:rFonts w:ascii="Times New Roman" w:hAnsi="Times New Roman" w:cs="Times New Roman"/>
          <w:sz w:val="24"/>
          <w:szCs w:val="24"/>
        </w:rPr>
        <w:t xml:space="preserve">A few </w:t>
      </w:r>
      <w:r w:rsidR="00AE14CB" w:rsidRPr="00753D1F">
        <w:rPr>
          <w:rFonts w:ascii="Times New Roman" w:hAnsi="Times New Roman" w:cs="Times New Roman"/>
          <w:sz w:val="24"/>
          <w:szCs w:val="24"/>
        </w:rPr>
        <w:t xml:space="preserve">studies on </w:t>
      </w:r>
      <w:r w:rsidR="00513581" w:rsidRPr="00753D1F">
        <w:rPr>
          <w:rFonts w:ascii="Times New Roman" w:hAnsi="Times New Roman" w:cs="Times New Roman"/>
          <w:sz w:val="24"/>
          <w:szCs w:val="24"/>
        </w:rPr>
        <w:t xml:space="preserve">length weight relationship </w:t>
      </w:r>
      <w:r w:rsidR="00A126AB" w:rsidRPr="00753D1F">
        <w:rPr>
          <w:rFonts w:ascii="Times New Roman" w:hAnsi="Times New Roman" w:cs="Times New Roman"/>
          <w:sz w:val="24"/>
          <w:szCs w:val="24"/>
        </w:rPr>
        <w:t>of</w:t>
      </w:r>
      <w:r w:rsidR="0051163A" w:rsidRPr="00753D1F">
        <w:rPr>
          <w:rFonts w:ascii="Times New Roman" w:hAnsi="Times New Roman" w:cs="Times New Roman"/>
          <w:sz w:val="24"/>
          <w:szCs w:val="24"/>
        </w:rPr>
        <w:t xml:space="preserve"> </w:t>
      </w:r>
      <w:r w:rsidR="00AE14CB" w:rsidRPr="00753D1F">
        <w:rPr>
          <w:rFonts w:ascii="Times New Roman" w:hAnsi="Times New Roman" w:cs="Times New Roman"/>
          <w:i/>
          <w:iCs/>
          <w:sz w:val="24"/>
          <w:szCs w:val="24"/>
        </w:rPr>
        <w:t>M.</w:t>
      </w:r>
      <w:r w:rsidR="00013928" w:rsidRPr="00753D1F">
        <w:rPr>
          <w:rFonts w:ascii="Times New Roman" w:hAnsi="Times New Roman" w:cs="Times New Roman"/>
          <w:i/>
          <w:iCs/>
          <w:sz w:val="24"/>
          <w:szCs w:val="24"/>
        </w:rPr>
        <w:t xml:space="preserve"> </w:t>
      </w:r>
      <w:r w:rsidR="00AE14CB" w:rsidRPr="00753D1F">
        <w:rPr>
          <w:rFonts w:ascii="Times New Roman" w:hAnsi="Times New Roman" w:cs="Times New Roman"/>
          <w:i/>
          <w:iCs/>
          <w:sz w:val="24"/>
          <w:szCs w:val="24"/>
        </w:rPr>
        <w:t>tengara</w:t>
      </w:r>
      <w:r w:rsidR="0051163A" w:rsidRPr="00753D1F">
        <w:rPr>
          <w:rFonts w:ascii="Times New Roman" w:hAnsi="Times New Roman" w:cs="Times New Roman"/>
          <w:i/>
          <w:iCs/>
          <w:sz w:val="24"/>
          <w:szCs w:val="24"/>
        </w:rPr>
        <w:t xml:space="preserve"> </w:t>
      </w:r>
      <w:r w:rsidR="00B80379">
        <w:rPr>
          <w:rFonts w:ascii="Times New Roman" w:hAnsi="Times New Roman" w:cs="Times New Roman"/>
          <w:sz w:val="24"/>
          <w:szCs w:val="24"/>
        </w:rPr>
        <w:t>have been</w:t>
      </w:r>
      <w:r w:rsidR="00A126AB" w:rsidRPr="00753D1F">
        <w:rPr>
          <w:rFonts w:ascii="Times New Roman" w:hAnsi="Times New Roman" w:cs="Times New Roman"/>
          <w:sz w:val="24"/>
          <w:szCs w:val="24"/>
        </w:rPr>
        <w:t xml:space="preserve"> carried out in India, Bangladesh (Akther</w:t>
      </w:r>
      <w:r w:rsidR="009D7A5E" w:rsidRPr="00753D1F">
        <w:rPr>
          <w:rFonts w:ascii="Times New Roman" w:hAnsi="Times New Roman" w:cs="Times New Roman"/>
          <w:sz w:val="24"/>
          <w:szCs w:val="24"/>
        </w:rPr>
        <w:t xml:space="preserve"> </w:t>
      </w:r>
      <w:r w:rsidR="00A126AB" w:rsidRPr="00753D1F">
        <w:rPr>
          <w:rFonts w:ascii="Times New Roman" w:hAnsi="Times New Roman" w:cs="Times New Roman"/>
          <w:sz w:val="24"/>
          <w:szCs w:val="24"/>
        </w:rPr>
        <w:t>et</w:t>
      </w:r>
      <w:r w:rsidR="00B80379">
        <w:rPr>
          <w:rFonts w:ascii="Times New Roman" w:hAnsi="Times New Roman" w:cs="Times New Roman"/>
          <w:sz w:val="24"/>
          <w:szCs w:val="24"/>
        </w:rPr>
        <w:t xml:space="preserve"> al.</w:t>
      </w:r>
      <w:r w:rsidR="00A126AB" w:rsidRPr="00753D1F">
        <w:rPr>
          <w:rFonts w:ascii="Times New Roman" w:hAnsi="Times New Roman" w:cs="Times New Roman"/>
          <w:sz w:val="24"/>
          <w:szCs w:val="24"/>
        </w:rPr>
        <w:t xml:space="preserve"> 2017</w:t>
      </w:r>
      <w:r w:rsidR="002700BD" w:rsidRPr="00753D1F">
        <w:rPr>
          <w:rFonts w:ascii="Times New Roman" w:hAnsi="Times New Roman" w:cs="Times New Roman"/>
          <w:sz w:val="24"/>
          <w:szCs w:val="24"/>
        </w:rPr>
        <w:t>;</w:t>
      </w:r>
      <w:r w:rsidR="00A571C7" w:rsidRPr="00753D1F">
        <w:rPr>
          <w:rFonts w:ascii="Times New Roman" w:hAnsi="Times New Roman" w:cs="Times New Roman"/>
          <w:sz w:val="24"/>
          <w:szCs w:val="24"/>
        </w:rPr>
        <w:t xml:space="preserve"> Gupta et</w:t>
      </w:r>
      <w:r w:rsidR="00A126AB" w:rsidRPr="00753D1F">
        <w:rPr>
          <w:rFonts w:ascii="Times New Roman" w:hAnsi="Times New Roman" w:cs="Times New Roman"/>
          <w:sz w:val="24"/>
          <w:szCs w:val="24"/>
        </w:rPr>
        <w:t xml:space="preserve"> al</w:t>
      </w:r>
      <w:r w:rsidR="00A571C7" w:rsidRPr="00753D1F">
        <w:rPr>
          <w:rFonts w:ascii="Times New Roman" w:hAnsi="Times New Roman" w:cs="Times New Roman"/>
          <w:sz w:val="24"/>
          <w:szCs w:val="24"/>
        </w:rPr>
        <w:t>.</w:t>
      </w:r>
      <w:r w:rsidR="00A126AB" w:rsidRPr="00753D1F">
        <w:rPr>
          <w:rFonts w:ascii="Times New Roman" w:hAnsi="Times New Roman" w:cs="Times New Roman"/>
          <w:sz w:val="24"/>
          <w:szCs w:val="24"/>
        </w:rPr>
        <w:t xml:space="preserve"> 2015</w:t>
      </w:r>
      <w:r w:rsidR="002700BD" w:rsidRPr="00753D1F">
        <w:rPr>
          <w:rFonts w:ascii="Times New Roman" w:hAnsi="Times New Roman" w:cs="Times New Roman"/>
          <w:sz w:val="24"/>
          <w:szCs w:val="24"/>
        </w:rPr>
        <w:t>;</w:t>
      </w:r>
      <w:r w:rsidR="00A126AB" w:rsidRPr="00753D1F">
        <w:rPr>
          <w:rFonts w:ascii="Times New Roman" w:hAnsi="Times New Roman" w:cs="Times New Roman"/>
          <w:sz w:val="24"/>
          <w:szCs w:val="24"/>
        </w:rPr>
        <w:t xml:space="preserve"> Mitu </w:t>
      </w:r>
      <w:r w:rsidR="00A571C7" w:rsidRPr="00753D1F">
        <w:rPr>
          <w:rFonts w:ascii="Times New Roman" w:hAnsi="Times New Roman" w:cs="Times New Roman"/>
          <w:sz w:val="24"/>
          <w:szCs w:val="24"/>
        </w:rPr>
        <w:t>et</w:t>
      </w:r>
      <w:r w:rsidR="00A126AB" w:rsidRPr="00753D1F">
        <w:rPr>
          <w:rFonts w:ascii="Times New Roman" w:hAnsi="Times New Roman" w:cs="Times New Roman"/>
          <w:sz w:val="24"/>
          <w:szCs w:val="24"/>
        </w:rPr>
        <w:t xml:space="preserve"> al</w:t>
      </w:r>
      <w:r w:rsidR="00A571C7" w:rsidRPr="00753D1F">
        <w:rPr>
          <w:rFonts w:ascii="Times New Roman" w:hAnsi="Times New Roman" w:cs="Times New Roman"/>
          <w:sz w:val="24"/>
          <w:szCs w:val="24"/>
        </w:rPr>
        <w:t>.</w:t>
      </w:r>
      <w:r w:rsidR="00A126AB" w:rsidRPr="00753D1F">
        <w:rPr>
          <w:rFonts w:ascii="Times New Roman" w:hAnsi="Times New Roman" w:cs="Times New Roman"/>
          <w:sz w:val="24"/>
          <w:szCs w:val="24"/>
        </w:rPr>
        <w:t xml:space="preserve"> 2019</w:t>
      </w:r>
      <w:r w:rsidR="002700BD" w:rsidRPr="00753D1F">
        <w:rPr>
          <w:rFonts w:ascii="Times New Roman" w:hAnsi="Times New Roman" w:cs="Times New Roman"/>
          <w:sz w:val="24"/>
          <w:szCs w:val="24"/>
        </w:rPr>
        <w:t>;</w:t>
      </w:r>
      <w:r w:rsidR="00A571C7" w:rsidRPr="00753D1F">
        <w:rPr>
          <w:rFonts w:ascii="Times New Roman" w:hAnsi="Times New Roman" w:cs="Times New Roman"/>
          <w:sz w:val="24"/>
          <w:szCs w:val="24"/>
        </w:rPr>
        <w:t xml:space="preserve"> Kalita 2017</w:t>
      </w:r>
      <w:r w:rsidR="002700BD" w:rsidRPr="00753D1F">
        <w:rPr>
          <w:rFonts w:ascii="Times New Roman" w:hAnsi="Times New Roman" w:cs="Times New Roman"/>
          <w:sz w:val="24"/>
          <w:szCs w:val="24"/>
        </w:rPr>
        <w:t xml:space="preserve">). Therefore, no data </w:t>
      </w:r>
      <w:r w:rsidR="00B80379">
        <w:rPr>
          <w:rFonts w:ascii="Times New Roman" w:hAnsi="Times New Roman" w:cs="Times New Roman"/>
          <w:sz w:val="24"/>
          <w:szCs w:val="24"/>
        </w:rPr>
        <w:t xml:space="preserve">is </w:t>
      </w:r>
      <w:r w:rsidR="002700BD" w:rsidRPr="00753D1F">
        <w:rPr>
          <w:rFonts w:ascii="Times New Roman" w:hAnsi="Times New Roman" w:cs="Times New Roman"/>
          <w:sz w:val="24"/>
          <w:szCs w:val="24"/>
        </w:rPr>
        <w:t xml:space="preserve">available on length </w:t>
      </w:r>
      <w:r w:rsidR="00DD4E27" w:rsidRPr="00753D1F">
        <w:rPr>
          <w:rFonts w:ascii="Times New Roman" w:hAnsi="Times New Roman" w:cs="Times New Roman"/>
          <w:sz w:val="24"/>
          <w:szCs w:val="24"/>
        </w:rPr>
        <w:t xml:space="preserve">weight relationship and condition factor of </w:t>
      </w:r>
      <w:r w:rsidR="00DD4E27" w:rsidRPr="00753D1F">
        <w:rPr>
          <w:rFonts w:ascii="Times New Roman" w:hAnsi="Times New Roman" w:cs="Times New Roman"/>
          <w:i/>
          <w:iCs/>
          <w:sz w:val="24"/>
          <w:szCs w:val="24"/>
        </w:rPr>
        <w:t>M. tengara</w:t>
      </w:r>
      <w:r w:rsidR="00DD4E27" w:rsidRPr="00753D1F">
        <w:rPr>
          <w:rFonts w:ascii="Times New Roman" w:hAnsi="Times New Roman" w:cs="Times New Roman"/>
          <w:sz w:val="24"/>
          <w:szCs w:val="24"/>
        </w:rPr>
        <w:t xml:space="preserve"> from </w:t>
      </w:r>
      <w:r w:rsidR="00B80379">
        <w:rPr>
          <w:rFonts w:ascii="Times New Roman" w:hAnsi="Times New Roman" w:cs="Times New Roman"/>
          <w:sz w:val="24"/>
          <w:szCs w:val="24"/>
        </w:rPr>
        <w:t xml:space="preserve">the </w:t>
      </w:r>
      <w:r w:rsidR="00DD4E27" w:rsidRPr="00753D1F">
        <w:rPr>
          <w:rFonts w:ascii="Times New Roman" w:hAnsi="Times New Roman" w:cs="Times New Roman"/>
          <w:sz w:val="24"/>
          <w:szCs w:val="24"/>
        </w:rPr>
        <w:t xml:space="preserve">Rupnarayan </w:t>
      </w:r>
      <w:r w:rsidR="00A571C7" w:rsidRPr="00753D1F">
        <w:rPr>
          <w:rFonts w:ascii="Times New Roman" w:hAnsi="Times New Roman" w:cs="Times New Roman"/>
          <w:sz w:val="24"/>
          <w:szCs w:val="24"/>
        </w:rPr>
        <w:t>River</w:t>
      </w:r>
      <w:r w:rsidR="00DD4E27" w:rsidRPr="00753D1F">
        <w:rPr>
          <w:rFonts w:ascii="Times New Roman" w:hAnsi="Times New Roman" w:cs="Times New Roman"/>
          <w:sz w:val="24"/>
          <w:szCs w:val="24"/>
        </w:rPr>
        <w:t xml:space="preserve">. The objective of </w:t>
      </w:r>
      <w:r w:rsidR="00B80379">
        <w:rPr>
          <w:rFonts w:ascii="Times New Roman" w:hAnsi="Times New Roman" w:cs="Times New Roman"/>
          <w:sz w:val="24"/>
          <w:szCs w:val="24"/>
        </w:rPr>
        <w:t xml:space="preserve">the </w:t>
      </w:r>
      <w:r w:rsidR="00DD4E27" w:rsidRPr="00753D1F">
        <w:rPr>
          <w:rFonts w:ascii="Times New Roman" w:hAnsi="Times New Roman" w:cs="Times New Roman"/>
          <w:sz w:val="24"/>
          <w:szCs w:val="24"/>
        </w:rPr>
        <w:t xml:space="preserve">present study was </w:t>
      </w:r>
      <w:r w:rsidR="00B80379">
        <w:rPr>
          <w:rFonts w:ascii="Times New Roman" w:hAnsi="Times New Roman" w:cs="Times New Roman"/>
          <w:sz w:val="24"/>
          <w:szCs w:val="24"/>
        </w:rPr>
        <w:t>to provide</w:t>
      </w:r>
      <w:r w:rsidR="00DD4E27" w:rsidRPr="00753D1F">
        <w:rPr>
          <w:rFonts w:ascii="Times New Roman" w:hAnsi="Times New Roman" w:cs="Times New Roman"/>
          <w:sz w:val="24"/>
          <w:szCs w:val="24"/>
        </w:rPr>
        <w:t xml:space="preserve"> more information of length weight relation and condition factor of </w:t>
      </w:r>
      <w:r w:rsidR="00DD4E27" w:rsidRPr="00753D1F">
        <w:rPr>
          <w:rFonts w:ascii="Times New Roman" w:hAnsi="Times New Roman" w:cs="Times New Roman"/>
          <w:i/>
          <w:iCs/>
          <w:sz w:val="24"/>
          <w:szCs w:val="24"/>
        </w:rPr>
        <w:t>Mystus tengara</w:t>
      </w:r>
      <w:r w:rsidR="00DD4E27" w:rsidRPr="00753D1F">
        <w:rPr>
          <w:rFonts w:ascii="Times New Roman" w:hAnsi="Times New Roman" w:cs="Times New Roman"/>
          <w:sz w:val="24"/>
          <w:szCs w:val="24"/>
        </w:rPr>
        <w:t xml:space="preserve"> from </w:t>
      </w:r>
      <w:r w:rsidR="00B80379">
        <w:rPr>
          <w:rFonts w:ascii="Times New Roman" w:hAnsi="Times New Roman" w:cs="Times New Roman"/>
          <w:sz w:val="24"/>
          <w:szCs w:val="24"/>
        </w:rPr>
        <w:t xml:space="preserve">the </w:t>
      </w:r>
      <w:r w:rsidR="00DD4E27" w:rsidRPr="00753D1F">
        <w:rPr>
          <w:rFonts w:ascii="Times New Roman" w:hAnsi="Times New Roman" w:cs="Times New Roman"/>
          <w:sz w:val="24"/>
          <w:szCs w:val="24"/>
        </w:rPr>
        <w:t xml:space="preserve">Rupnarayn </w:t>
      </w:r>
      <w:r w:rsidR="00A571C7" w:rsidRPr="00753D1F">
        <w:rPr>
          <w:rFonts w:ascii="Times New Roman" w:hAnsi="Times New Roman" w:cs="Times New Roman"/>
          <w:sz w:val="24"/>
          <w:szCs w:val="24"/>
        </w:rPr>
        <w:t>River</w:t>
      </w:r>
      <w:r w:rsidR="00DD4E27" w:rsidRPr="00753D1F">
        <w:rPr>
          <w:rFonts w:ascii="Times New Roman" w:hAnsi="Times New Roman" w:cs="Times New Roman"/>
          <w:sz w:val="24"/>
          <w:szCs w:val="24"/>
        </w:rPr>
        <w:t>.</w:t>
      </w:r>
    </w:p>
    <w:p w14:paraId="59182D76" w14:textId="6EE2D3A0" w:rsidR="00B21A52" w:rsidRPr="00753D1F" w:rsidRDefault="00D45CCA" w:rsidP="002D2461">
      <w:pPr>
        <w:autoSpaceDE w:val="0"/>
        <w:autoSpaceDN w:val="0"/>
        <w:adjustRightInd w:val="0"/>
        <w:spacing w:after="0" w:line="480" w:lineRule="auto"/>
        <w:jc w:val="both"/>
        <w:rPr>
          <w:rFonts w:ascii="Times New Roman" w:hAnsi="Times New Roman" w:cs="Times New Roman"/>
          <w:b/>
          <w:bCs/>
          <w:sz w:val="24"/>
          <w:szCs w:val="24"/>
        </w:rPr>
      </w:pPr>
      <w:r w:rsidRPr="00753D1F">
        <w:rPr>
          <w:rFonts w:ascii="Times New Roman" w:hAnsi="Times New Roman" w:cs="Times New Roman"/>
          <w:b/>
          <w:bCs/>
          <w:sz w:val="24"/>
          <w:szCs w:val="24"/>
        </w:rPr>
        <w:t xml:space="preserve">2. </w:t>
      </w:r>
      <w:r w:rsidR="00712AEB" w:rsidRPr="00753D1F">
        <w:rPr>
          <w:rFonts w:ascii="Times New Roman" w:hAnsi="Times New Roman" w:cs="Times New Roman"/>
          <w:b/>
          <w:bCs/>
          <w:sz w:val="24"/>
          <w:szCs w:val="24"/>
        </w:rPr>
        <w:t>Materials and method</w:t>
      </w:r>
      <w:r w:rsidR="00B80379">
        <w:rPr>
          <w:rFonts w:ascii="Times New Roman" w:hAnsi="Times New Roman" w:cs="Times New Roman"/>
          <w:b/>
          <w:bCs/>
          <w:sz w:val="24"/>
          <w:szCs w:val="24"/>
        </w:rPr>
        <w:t>s</w:t>
      </w:r>
      <w:r w:rsidR="00712AEB" w:rsidRPr="00753D1F">
        <w:rPr>
          <w:rFonts w:ascii="Times New Roman" w:hAnsi="Times New Roman" w:cs="Times New Roman"/>
          <w:b/>
          <w:bCs/>
          <w:sz w:val="24"/>
          <w:szCs w:val="24"/>
        </w:rPr>
        <w:t>:</w:t>
      </w:r>
    </w:p>
    <w:p w14:paraId="0F94EA1A" w14:textId="4AFE2E87" w:rsidR="00D45CCA" w:rsidRPr="00753D1F" w:rsidRDefault="00D45CCA" w:rsidP="002D2461">
      <w:pPr>
        <w:autoSpaceDE w:val="0"/>
        <w:autoSpaceDN w:val="0"/>
        <w:adjustRightInd w:val="0"/>
        <w:spacing w:after="0" w:line="480" w:lineRule="auto"/>
        <w:jc w:val="both"/>
        <w:rPr>
          <w:rFonts w:ascii="Times New Roman" w:hAnsi="Times New Roman" w:cs="Times New Roman"/>
          <w:b/>
          <w:bCs/>
          <w:sz w:val="24"/>
          <w:szCs w:val="24"/>
        </w:rPr>
      </w:pPr>
      <w:r w:rsidRPr="00753D1F">
        <w:rPr>
          <w:rFonts w:ascii="Times New Roman" w:hAnsi="Times New Roman" w:cs="Times New Roman"/>
          <w:b/>
          <w:bCs/>
          <w:sz w:val="24"/>
          <w:szCs w:val="24"/>
        </w:rPr>
        <w:t>2.</w:t>
      </w:r>
      <w:r w:rsidR="00CC4FC8" w:rsidRPr="00753D1F">
        <w:rPr>
          <w:rFonts w:ascii="Times New Roman" w:hAnsi="Times New Roman" w:cs="Times New Roman"/>
          <w:b/>
          <w:bCs/>
          <w:sz w:val="24"/>
          <w:szCs w:val="24"/>
        </w:rPr>
        <w:t>1. Description</w:t>
      </w:r>
      <w:r w:rsidR="000650D5" w:rsidRPr="00753D1F">
        <w:rPr>
          <w:rFonts w:ascii="Times New Roman" w:hAnsi="Times New Roman" w:cs="Times New Roman"/>
          <w:b/>
          <w:bCs/>
          <w:sz w:val="24"/>
          <w:szCs w:val="24"/>
        </w:rPr>
        <w:t xml:space="preserve"> of study area</w:t>
      </w:r>
      <w:r w:rsidRPr="00753D1F">
        <w:rPr>
          <w:rFonts w:ascii="Times New Roman" w:hAnsi="Times New Roman" w:cs="Times New Roman"/>
          <w:b/>
          <w:bCs/>
          <w:sz w:val="24"/>
          <w:szCs w:val="24"/>
        </w:rPr>
        <w:t xml:space="preserve">: </w:t>
      </w:r>
    </w:p>
    <w:p w14:paraId="5EE59FF1" w14:textId="7A3C0912" w:rsidR="00846B93" w:rsidRPr="00753D1F" w:rsidRDefault="00341060"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 xml:space="preserve">The Rupnarayan River watershed area </w:t>
      </w:r>
      <w:r w:rsidR="001B512D" w:rsidRPr="00753D1F">
        <w:rPr>
          <w:rFonts w:ascii="Times New Roman" w:hAnsi="Times New Roman" w:cs="Times New Roman"/>
          <w:sz w:val="24"/>
          <w:szCs w:val="24"/>
        </w:rPr>
        <w:t>was used</w:t>
      </w:r>
      <w:r w:rsidRPr="00753D1F">
        <w:rPr>
          <w:rFonts w:ascii="Times New Roman" w:hAnsi="Times New Roman" w:cs="Times New Roman"/>
          <w:sz w:val="24"/>
          <w:szCs w:val="24"/>
        </w:rPr>
        <w:t xml:space="preserve"> as the site for this study.</w:t>
      </w:r>
      <w:r w:rsidR="00D0388A" w:rsidRPr="00753D1F">
        <w:rPr>
          <w:rFonts w:ascii="Times New Roman" w:hAnsi="Times New Roman" w:cs="Times New Roman"/>
          <w:sz w:val="24"/>
          <w:szCs w:val="24"/>
        </w:rPr>
        <w:t xml:space="preserve"> On the foothills of the Chhota Nagpur plateau, northeast of the town of Purulia, it originates as the Dhaleswari</w:t>
      </w:r>
      <w:r w:rsidR="00403CC7" w:rsidRPr="00753D1F">
        <w:rPr>
          <w:rFonts w:ascii="Times New Roman" w:hAnsi="Times New Roman" w:cs="Times New Roman"/>
          <w:sz w:val="24"/>
          <w:szCs w:val="24"/>
        </w:rPr>
        <w:t xml:space="preserve">. After passing through the town of Bankura, where it is known as the Dwarakeswar </w:t>
      </w:r>
      <w:r w:rsidR="00A571C7" w:rsidRPr="00753D1F">
        <w:rPr>
          <w:rFonts w:ascii="Times New Roman" w:hAnsi="Times New Roman" w:cs="Times New Roman"/>
          <w:sz w:val="24"/>
          <w:szCs w:val="24"/>
        </w:rPr>
        <w:t>River</w:t>
      </w:r>
      <w:r w:rsidR="00403CC7" w:rsidRPr="00753D1F">
        <w:rPr>
          <w:rFonts w:ascii="Times New Roman" w:hAnsi="Times New Roman" w:cs="Times New Roman"/>
          <w:sz w:val="24"/>
          <w:szCs w:val="24"/>
        </w:rPr>
        <w:t xml:space="preserve">, it then takes a convoluted southeasterly course and </w:t>
      </w:r>
      <w:r w:rsidR="001B512D" w:rsidRPr="00753D1F">
        <w:rPr>
          <w:rFonts w:ascii="Times New Roman" w:hAnsi="Times New Roman" w:cs="Times New Roman"/>
          <w:sz w:val="24"/>
          <w:szCs w:val="24"/>
        </w:rPr>
        <w:t xml:space="preserve">joins </w:t>
      </w:r>
      <w:r w:rsidR="00403CC7" w:rsidRPr="00753D1F">
        <w:rPr>
          <w:rFonts w:ascii="Times New Roman" w:hAnsi="Times New Roman" w:cs="Times New Roman"/>
          <w:sz w:val="24"/>
          <w:szCs w:val="24"/>
        </w:rPr>
        <w:t>the Sila</w:t>
      </w:r>
      <w:r w:rsidR="00435938" w:rsidRPr="00753D1F">
        <w:rPr>
          <w:rFonts w:ascii="Times New Roman" w:hAnsi="Times New Roman" w:cs="Times New Roman"/>
          <w:sz w:val="24"/>
          <w:szCs w:val="24"/>
        </w:rPr>
        <w:t>i</w:t>
      </w:r>
      <w:r w:rsidR="00403CC7" w:rsidRPr="00753D1F">
        <w:rPr>
          <w:rFonts w:ascii="Times New Roman" w:hAnsi="Times New Roman" w:cs="Times New Roman"/>
          <w:sz w:val="24"/>
          <w:szCs w:val="24"/>
        </w:rPr>
        <w:t xml:space="preserve"> close to the town of Ghatal</w:t>
      </w:r>
      <w:r w:rsidR="001B512D" w:rsidRPr="00753D1F">
        <w:rPr>
          <w:rFonts w:ascii="Times New Roman" w:hAnsi="Times New Roman" w:cs="Times New Roman"/>
          <w:sz w:val="24"/>
          <w:szCs w:val="24"/>
        </w:rPr>
        <w:t>, Purba Medinipur</w:t>
      </w:r>
      <w:r w:rsidR="00B80379">
        <w:rPr>
          <w:rFonts w:ascii="Times New Roman" w:hAnsi="Times New Roman" w:cs="Times New Roman"/>
          <w:sz w:val="24"/>
          <w:szCs w:val="24"/>
        </w:rPr>
        <w:t>,</w:t>
      </w:r>
      <w:r w:rsidR="001B512D" w:rsidRPr="00753D1F">
        <w:rPr>
          <w:rFonts w:ascii="Times New Roman" w:hAnsi="Times New Roman" w:cs="Times New Roman"/>
          <w:sz w:val="24"/>
          <w:szCs w:val="24"/>
        </w:rPr>
        <w:t xml:space="preserve"> </w:t>
      </w:r>
      <w:r w:rsidR="00403CC7" w:rsidRPr="00753D1F">
        <w:rPr>
          <w:rFonts w:ascii="Times New Roman" w:hAnsi="Times New Roman" w:cs="Times New Roman"/>
          <w:sz w:val="24"/>
          <w:szCs w:val="24"/>
        </w:rPr>
        <w:t>and takes the name Rupnarayan there.</w:t>
      </w:r>
      <w:r w:rsidR="00880F44" w:rsidRPr="00753D1F">
        <w:rPr>
          <w:rFonts w:ascii="Times New Roman" w:hAnsi="Times New Roman" w:cs="Times New Roman"/>
          <w:sz w:val="24"/>
          <w:szCs w:val="24"/>
        </w:rPr>
        <w:t xml:space="preserve"> We select four</w:t>
      </w:r>
      <w:r w:rsidR="005B4F3A" w:rsidRPr="00753D1F">
        <w:rPr>
          <w:rFonts w:ascii="Times New Roman" w:hAnsi="Times New Roman" w:cs="Times New Roman"/>
          <w:sz w:val="24"/>
          <w:szCs w:val="24"/>
        </w:rPr>
        <w:t xml:space="preserve"> sides </w:t>
      </w:r>
      <w:r w:rsidR="005C7260" w:rsidRPr="00753D1F">
        <w:rPr>
          <w:rFonts w:ascii="Times New Roman" w:hAnsi="Times New Roman" w:cs="Times New Roman"/>
          <w:sz w:val="24"/>
          <w:szCs w:val="24"/>
        </w:rPr>
        <w:t xml:space="preserve">of Rupnarayan </w:t>
      </w:r>
      <w:r w:rsidR="005B4F3A" w:rsidRPr="00753D1F">
        <w:rPr>
          <w:rFonts w:ascii="Times New Roman" w:hAnsi="Times New Roman" w:cs="Times New Roman"/>
          <w:sz w:val="24"/>
          <w:szCs w:val="24"/>
        </w:rPr>
        <w:t>for monthly sampling. Sampling side details given below:</w:t>
      </w:r>
      <w:r w:rsidR="00503240" w:rsidRPr="00753D1F">
        <w:rPr>
          <w:rFonts w:ascii="Times New Roman" w:hAnsi="Times New Roman" w:cs="Times New Roman"/>
          <w:sz w:val="24"/>
          <w:szCs w:val="24"/>
        </w:rPr>
        <w:t xml:space="preserve"> (Tab</w:t>
      </w:r>
      <w:r w:rsidR="00B80379">
        <w:rPr>
          <w:rFonts w:ascii="Times New Roman" w:hAnsi="Times New Roman" w:cs="Times New Roman"/>
          <w:sz w:val="24"/>
          <w:szCs w:val="24"/>
        </w:rPr>
        <w:t xml:space="preserve">le </w:t>
      </w:r>
      <w:r w:rsidR="00503240" w:rsidRPr="00753D1F">
        <w:rPr>
          <w:rFonts w:ascii="Times New Roman" w:hAnsi="Times New Roman" w:cs="Times New Roman"/>
          <w:sz w:val="24"/>
          <w:szCs w:val="24"/>
        </w:rPr>
        <w:t>1)</w:t>
      </w:r>
    </w:p>
    <w:p w14:paraId="22DEF031" w14:textId="7FA46B7E" w:rsidR="00C92673" w:rsidRPr="00753D1F" w:rsidRDefault="005B4F3A"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b/>
          <w:bCs/>
          <w:sz w:val="24"/>
          <w:szCs w:val="24"/>
        </w:rPr>
        <w:t>2.</w:t>
      </w:r>
      <w:r w:rsidR="00DB10B7" w:rsidRPr="00753D1F">
        <w:rPr>
          <w:rFonts w:ascii="Times New Roman" w:hAnsi="Times New Roman" w:cs="Times New Roman"/>
          <w:b/>
          <w:bCs/>
          <w:sz w:val="24"/>
          <w:szCs w:val="24"/>
        </w:rPr>
        <w:t>2. Method</w:t>
      </w:r>
      <w:r w:rsidR="005C7260" w:rsidRPr="00753D1F">
        <w:rPr>
          <w:rFonts w:ascii="Times New Roman" w:hAnsi="Times New Roman" w:cs="Times New Roman"/>
          <w:b/>
          <w:bCs/>
          <w:sz w:val="24"/>
          <w:szCs w:val="24"/>
        </w:rPr>
        <w:t xml:space="preserve"> of s</w:t>
      </w:r>
      <w:r w:rsidR="005E4790" w:rsidRPr="00753D1F">
        <w:rPr>
          <w:rFonts w:ascii="Times New Roman" w:hAnsi="Times New Roman" w:cs="Times New Roman"/>
          <w:b/>
          <w:bCs/>
          <w:sz w:val="24"/>
          <w:szCs w:val="24"/>
        </w:rPr>
        <w:t>ampl</w:t>
      </w:r>
      <w:r w:rsidR="005C7260" w:rsidRPr="00753D1F">
        <w:rPr>
          <w:rFonts w:ascii="Times New Roman" w:hAnsi="Times New Roman" w:cs="Times New Roman"/>
          <w:b/>
          <w:bCs/>
          <w:sz w:val="24"/>
          <w:szCs w:val="24"/>
        </w:rPr>
        <w:t>ing</w:t>
      </w:r>
      <w:r w:rsidR="00677506" w:rsidRPr="00753D1F">
        <w:rPr>
          <w:rFonts w:ascii="Times New Roman" w:hAnsi="Times New Roman" w:cs="Times New Roman"/>
          <w:b/>
          <w:bCs/>
          <w:sz w:val="24"/>
          <w:szCs w:val="24"/>
        </w:rPr>
        <w:t xml:space="preserve"> and </w:t>
      </w:r>
      <w:r w:rsidR="005C7260" w:rsidRPr="00753D1F">
        <w:rPr>
          <w:rFonts w:ascii="Times New Roman" w:hAnsi="Times New Roman" w:cs="Times New Roman"/>
          <w:b/>
          <w:bCs/>
          <w:sz w:val="24"/>
          <w:szCs w:val="24"/>
        </w:rPr>
        <w:t>data collection</w:t>
      </w:r>
      <w:r w:rsidR="005E4790" w:rsidRPr="00753D1F">
        <w:rPr>
          <w:rFonts w:ascii="Times New Roman" w:hAnsi="Times New Roman" w:cs="Times New Roman"/>
          <w:b/>
          <w:bCs/>
          <w:sz w:val="24"/>
          <w:szCs w:val="24"/>
        </w:rPr>
        <w:t>:</w:t>
      </w:r>
    </w:p>
    <w:p w14:paraId="5DB153DA" w14:textId="5FB6083B" w:rsidR="00435938" w:rsidRPr="00753D1F" w:rsidRDefault="005C7260"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In total</w:t>
      </w:r>
      <w:r w:rsidR="00B80379">
        <w:rPr>
          <w:rFonts w:ascii="Times New Roman" w:hAnsi="Times New Roman" w:cs="Times New Roman"/>
          <w:sz w:val="24"/>
          <w:szCs w:val="24"/>
        </w:rPr>
        <w:t>,</w:t>
      </w:r>
      <w:r w:rsidRPr="00753D1F">
        <w:rPr>
          <w:rFonts w:ascii="Times New Roman" w:hAnsi="Times New Roman" w:cs="Times New Roman"/>
          <w:sz w:val="24"/>
          <w:szCs w:val="24"/>
        </w:rPr>
        <w:t xml:space="preserve"> </w:t>
      </w:r>
      <w:r w:rsidR="00EA4872" w:rsidRPr="00753D1F">
        <w:rPr>
          <w:rFonts w:ascii="Times New Roman" w:hAnsi="Times New Roman" w:cs="Times New Roman"/>
          <w:sz w:val="24"/>
          <w:szCs w:val="24"/>
        </w:rPr>
        <w:t xml:space="preserve">311 </w:t>
      </w:r>
      <w:r w:rsidR="00B80379">
        <w:rPr>
          <w:rFonts w:ascii="Times New Roman" w:hAnsi="Times New Roman" w:cs="Times New Roman"/>
          <w:sz w:val="24"/>
          <w:szCs w:val="24"/>
        </w:rPr>
        <w:t>fish</w:t>
      </w:r>
      <w:r w:rsidRPr="00753D1F">
        <w:rPr>
          <w:rFonts w:ascii="Times New Roman" w:hAnsi="Times New Roman" w:cs="Times New Roman"/>
          <w:sz w:val="24"/>
          <w:szCs w:val="24"/>
        </w:rPr>
        <w:t xml:space="preserve"> were collected </w:t>
      </w:r>
      <w:r w:rsidR="00B80379">
        <w:rPr>
          <w:rFonts w:ascii="Times New Roman" w:hAnsi="Times New Roman" w:cs="Times New Roman"/>
          <w:sz w:val="24"/>
          <w:szCs w:val="24"/>
        </w:rPr>
        <w:t>every month</w:t>
      </w:r>
      <w:r w:rsidR="00880F44" w:rsidRPr="00753D1F">
        <w:rPr>
          <w:rFonts w:ascii="Times New Roman" w:hAnsi="Times New Roman" w:cs="Times New Roman"/>
          <w:sz w:val="24"/>
          <w:szCs w:val="24"/>
        </w:rPr>
        <w:t xml:space="preserve"> from January</w:t>
      </w:r>
      <w:r w:rsidR="004A448B" w:rsidRPr="00753D1F">
        <w:rPr>
          <w:rFonts w:ascii="Times New Roman" w:hAnsi="Times New Roman" w:cs="Times New Roman"/>
          <w:sz w:val="24"/>
          <w:szCs w:val="24"/>
        </w:rPr>
        <w:t xml:space="preserve"> 202</w:t>
      </w:r>
      <w:r w:rsidR="00B80379">
        <w:rPr>
          <w:rFonts w:ascii="Times New Roman" w:hAnsi="Times New Roman" w:cs="Times New Roman"/>
          <w:sz w:val="24"/>
          <w:szCs w:val="24"/>
        </w:rPr>
        <w:t>3</w:t>
      </w:r>
      <w:r w:rsidR="00880F44" w:rsidRPr="00753D1F">
        <w:rPr>
          <w:rFonts w:ascii="Times New Roman" w:hAnsi="Times New Roman" w:cs="Times New Roman"/>
          <w:sz w:val="24"/>
          <w:szCs w:val="24"/>
        </w:rPr>
        <w:t xml:space="preserve"> to December</w:t>
      </w:r>
      <w:r w:rsidR="004A448B" w:rsidRPr="00753D1F">
        <w:rPr>
          <w:rFonts w:ascii="Times New Roman" w:hAnsi="Times New Roman" w:cs="Times New Roman"/>
          <w:sz w:val="24"/>
          <w:szCs w:val="24"/>
        </w:rPr>
        <w:t xml:space="preserve"> 202</w:t>
      </w:r>
      <w:r w:rsidR="00B80379">
        <w:rPr>
          <w:rFonts w:ascii="Times New Roman" w:hAnsi="Times New Roman" w:cs="Times New Roman"/>
          <w:sz w:val="24"/>
          <w:szCs w:val="24"/>
        </w:rPr>
        <w:t>3</w:t>
      </w:r>
      <w:r w:rsidR="004A448B" w:rsidRPr="00753D1F">
        <w:rPr>
          <w:rFonts w:ascii="Times New Roman" w:hAnsi="Times New Roman" w:cs="Times New Roman"/>
          <w:sz w:val="24"/>
          <w:szCs w:val="24"/>
        </w:rPr>
        <w:t xml:space="preserve"> </w:t>
      </w:r>
      <w:r w:rsidRPr="00753D1F">
        <w:rPr>
          <w:rFonts w:ascii="Times New Roman" w:hAnsi="Times New Roman" w:cs="Times New Roman"/>
          <w:sz w:val="24"/>
          <w:szCs w:val="24"/>
        </w:rPr>
        <w:t>w</w:t>
      </w:r>
      <w:r w:rsidR="00D55952" w:rsidRPr="00753D1F">
        <w:rPr>
          <w:rFonts w:ascii="Times New Roman" w:hAnsi="Times New Roman" w:cs="Times New Roman"/>
          <w:sz w:val="24"/>
          <w:szCs w:val="24"/>
        </w:rPr>
        <w:t>ith the help of local fishermen</w:t>
      </w:r>
      <w:r w:rsidR="00B80379">
        <w:rPr>
          <w:rFonts w:ascii="Times New Roman" w:hAnsi="Times New Roman" w:cs="Times New Roman"/>
          <w:sz w:val="24"/>
          <w:szCs w:val="24"/>
        </w:rPr>
        <w:t>,</w:t>
      </w:r>
      <w:r w:rsidR="00D55952" w:rsidRPr="00753D1F">
        <w:rPr>
          <w:rFonts w:ascii="Times New Roman" w:hAnsi="Times New Roman" w:cs="Times New Roman"/>
          <w:sz w:val="24"/>
          <w:szCs w:val="24"/>
        </w:rPr>
        <w:t xml:space="preserve"> and a variety of traditional fishing </w:t>
      </w:r>
      <w:r w:rsidR="0051163A" w:rsidRPr="00753D1F">
        <w:rPr>
          <w:rFonts w:ascii="Times New Roman" w:hAnsi="Times New Roman" w:cs="Times New Roman"/>
          <w:sz w:val="24"/>
          <w:szCs w:val="24"/>
        </w:rPr>
        <w:t>equipment (</w:t>
      </w:r>
      <w:r w:rsidR="00D55952" w:rsidRPr="00753D1F">
        <w:rPr>
          <w:rFonts w:ascii="Times New Roman" w:hAnsi="Times New Roman" w:cs="Times New Roman"/>
          <w:sz w:val="24"/>
          <w:szCs w:val="24"/>
        </w:rPr>
        <w:t>Cast net, gill net</w:t>
      </w:r>
      <w:r w:rsidR="00B80379">
        <w:rPr>
          <w:rFonts w:ascii="Times New Roman" w:hAnsi="Times New Roman" w:cs="Times New Roman"/>
          <w:sz w:val="24"/>
          <w:szCs w:val="24"/>
        </w:rPr>
        <w:t>,</w:t>
      </w:r>
      <w:r w:rsidR="00F96D4A" w:rsidRPr="00753D1F">
        <w:rPr>
          <w:rFonts w:ascii="Times New Roman" w:hAnsi="Times New Roman" w:cs="Times New Roman"/>
          <w:sz w:val="24"/>
          <w:szCs w:val="24"/>
        </w:rPr>
        <w:t xml:space="preserve"> and drag </w:t>
      </w:r>
      <w:r w:rsidR="0051163A" w:rsidRPr="00753D1F">
        <w:rPr>
          <w:rFonts w:ascii="Times New Roman" w:hAnsi="Times New Roman" w:cs="Times New Roman"/>
          <w:sz w:val="24"/>
          <w:szCs w:val="24"/>
        </w:rPr>
        <w:t>net) w</w:t>
      </w:r>
      <w:r w:rsidR="00B80379">
        <w:rPr>
          <w:rFonts w:ascii="Times New Roman" w:hAnsi="Times New Roman" w:cs="Times New Roman"/>
          <w:sz w:val="24"/>
          <w:szCs w:val="24"/>
        </w:rPr>
        <w:t>as</w:t>
      </w:r>
      <w:r w:rsidRPr="00753D1F">
        <w:rPr>
          <w:rFonts w:ascii="Times New Roman" w:hAnsi="Times New Roman" w:cs="Times New Roman"/>
          <w:sz w:val="24"/>
          <w:szCs w:val="24"/>
        </w:rPr>
        <w:t xml:space="preserve"> used for sample collection</w:t>
      </w:r>
      <w:r w:rsidR="00D55952" w:rsidRPr="00753D1F">
        <w:rPr>
          <w:rFonts w:ascii="Times New Roman" w:hAnsi="Times New Roman" w:cs="Times New Roman"/>
          <w:sz w:val="24"/>
          <w:szCs w:val="24"/>
        </w:rPr>
        <w:t>.</w:t>
      </w:r>
      <w:r w:rsidR="003903D8" w:rsidRPr="00753D1F">
        <w:rPr>
          <w:rFonts w:ascii="Times New Roman" w:hAnsi="Times New Roman" w:cs="Times New Roman"/>
          <w:sz w:val="24"/>
          <w:szCs w:val="24"/>
        </w:rPr>
        <w:t xml:space="preserve"> After collection</w:t>
      </w:r>
      <w:r w:rsidR="00B80379">
        <w:rPr>
          <w:rFonts w:ascii="Times New Roman" w:hAnsi="Times New Roman" w:cs="Times New Roman"/>
          <w:sz w:val="24"/>
          <w:szCs w:val="24"/>
        </w:rPr>
        <w:t>,</w:t>
      </w:r>
      <w:r w:rsidR="003903D8" w:rsidRPr="00753D1F">
        <w:rPr>
          <w:rFonts w:ascii="Times New Roman" w:hAnsi="Times New Roman" w:cs="Times New Roman"/>
          <w:sz w:val="24"/>
          <w:szCs w:val="24"/>
        </w:rPr>
        <w:t xml:space="preserve"> </w:t>
      </w:r>
      <w:r w:rsidR="00461C07" w:rsidRPr="00753D1F">
        <w:rPr>
          <w:rFonts w:ascii="Times New Roman" w:hAnsi="Times New Roman" w:cs="Times New Roman"/>
          <w:sz w:val="24"/>
          <w:szCs w:val="24"/>
        </w:rPr>
        <w:t xml:space="preserve">specimens </w:t>
      </w:r>
      <w:r w:rsidR="004C34FD" w:rsidRPr="00753D1F">
        <w:rPr>
          <w:rFonts w:ascii="Times New Roman" w:hAnsi="Times New Roman" w:cs="Times New Roman"/>
          <w:sz w:val="24"/>
          <w:szCs w:val="24"/>
        </w:rPr>
        <w:t>were preserved in</w:t>
      </w:r>
      <w:r w:rsidR="00677506" w:rsidRPr="00753D1F">
        <w:rPr>
          <w:rFonts w:ascii="Times New Roman" w:hAnsi="Times New Roman" w:cs="Times New Roman"/>
          <w:sz w:val="24"/>
          <w:szCs w:val="24"/>
        </w:rPr>
        <w:t xml:space="preserve"> 10% formalin and brought to the laboratory</w:t>
      </w:r>
      <w:r w:rsidR="00B80379">
        <w:rPr>
          <w:rFonts w:ascii="Times New Roman" w:hAnsi="Times New Roman" w:cs="Times New Roman"/>
          <w:sz w:val="24"/>
          <w:szCs w:val="24"/>
        </w:rPr>
        <w:t>, where they were</w:t>
      </w:r>
      <w:r w:rsidR="00F96D4A" w:rsidRPr="00753D1F">
        <w:rPr>
          <w:rFonts w:ascii="Times New Roman" w:hAnsi="Times New Roman" w:cs="Times New Roman"/>
          <w:sz w:val="24"/>
          <w:szCs w:val="24"/>
        </w:rPr>
        <w:t xml:space="preserve"> identified </w:t>
      </w:r>
      <w:r w:rsidR="00B80379">
        <w:rPr>
          <w:rFonts w:ascii="Times New Roman" w:hAnsi="Times New Roman" w:cs="Times New Roman"/>
          <w:sz w:val="24"/>
          <w:szCs w:val="24"/>
        </w:rPr>
        <w:t>(</w:t>
      </w:r>
      <w:r w:rsidR="00F96D4A" w:rsidRPr="00753D1F">
        <w:rPr>
          <w:rFonts w:ascii="Times New Roman" w:hAnsi="Times New Roman" w:cs="Times New Roman"/>
          <w:sz w:val="24"/>
          <w:szCs w:val="24"/>
        </w:rPr>
        <w:t>according to Jayaram</w:t>
      </w:r>
      <w:r w:rsidR="00880F44" w:rsidRPr="00753D1F">
        <w:rPr>
          <w:rFonts w:ascii="Times New Roman" w:hAnsi="Times New Roman" w:cs="Times New Roman"/>
          <w:sz w:val="24"/>
          <w:szCs w:val="24"/>
        </w:rPr>
        <w:t xml:space="preserve"> 2003</w:t>
      </w:r>
      <w:r w:rsidR="00B80379">
        <w:rPr>
          <w:rFonts w:ascii="Times New Roman" w:hAnsi="Times New Roman" w:cs="Times New Roman"/>
          <w:sz w:val="24"/>
          <w:szCs w:val="24"/>
        </w:rPr>
        <w:t>;</w:t>
      </w:r>
      <w:r w:rsidR="00F96D4A" w:rsidRPr="00753D1F">
        <w:rPr>
          <w:rFonts w:ascii="Times New Roman" w:hAnsi="Times New Roman" w:cs="Times New Roman"/>
          <w:sz w:val="24"/>
          <w:szCs w:val="24"/>
        </w:rPr>
        <w:t xml:space="preserve"> Talwar and </w:t>
      </w:r>
      <w:r w:rsidR="00F96D4A" w:rsidRPr="00753D1F">
        <w:rPr>
          <w:rFonts w:ascii="Times New Roman" w:hAnsi="Times New Roman" w:cs="Times New Roman"/>
          <w:sz w:val="24"/>
          <w:szCs w:val="24"/>
        </w:rPr>
        <w:lastRenderedPageBreak/>
        <w:t>Jhingran</w:t>
      </w:r>
      <w:r w:rsidR="00567E21" w:rsidRPr="00753D1F">
        <w:rPr>
          <w:rFonts w:ascii="Times New Roman" w:hAnsi="Times New Roman" w:cs="Times New Roman"/>
          <w:sz w:val="24"/>
          <w:szCs w:val="24"/>
        </w:rPr>
        <w:t xml:space="preserve"> 1991)</w:t>
      </w:r>
      <w:r w:rsidR="00677506" w:rsidRPr="00753D1F">
        <w:rPr>
          <w:rFonts w:ascii="Times New Roman" w:hAnsi="Times New Roman" w:cs="Times New Roman"/>
          <w:sz w:val="24"/>
          <w:szCs w:val="24"/>
        </w:rPr>
        <w:t xml:space="preserve">. </w:t>
      </w:r>
      <w:r w:rsidR="005B4F3A" w:rsidRPr="00753D1F">
        <w:rPr>
          <w:rFonts w:ascii="Times New Roman" w:hAnsi="Times New Roman" w:cs="Times New Roman"/>
          <w:sz w:val="24"/>
          <w:szCs w:val="24"/>
        </w:rPr>
        <w:t xml:space="preserve">The </w:t>
      </w:r>
      <w:r w:rsidR="00461C07" w:rsidRPr="00753D1F">
        <w:rPr>
          <w:rFonts w:ascii="Times New Roman" w:hAnsi="Times New Roman" w:cs="Times New Roman"/>
          <w:sz w:val="24"/>
          <w:szCs w:val="24"/>
        </w:rPr>
        <w:t>fish</w:t>
      </w:r>
      <w:r w:rsidR="005B4F3A" w:rsidRPr="00753D1F">
        <w:rPr>
          <w:rFonts w:ascii="Times New Roman" w:hAnsi="Times New Roman" w:cs="Times New Roman"/>
          <w:sz w:val="24"/>
          <w:szCs w:val="24"/>
        </w:rPr>
        <w:t xml:space="preserve"> w</w:t>
      </w:r>
      <w:r w:rsidR="00461C07" w:rsidRPr="00753D1F">
        <w:rPr>
          <w:rFonts w:ascii="Times New Roman" w:hAnsi="Times New Roman" w:cs="Times New Roman"/>
          <w:sz w:val="24"/>
          <w:szCs w:val="24"/>
        </w:rPr>
        <w:t xml:space="preserve">as </w:t>
      </w:r>
      <w:r w:rsidR="005B4F3A" w:rsidRPr="00753D1F">
        <w:rPr>
          <w:rFonts w:ascii="Times New Roman" w:hAnsi="Times New Roman" w:cs="Times New Roman"/>
          <w:sz w:val="24"/>
          <w:szCs w:val="24"/>
        </w:rPr>
        <w:t xml:space="preserve">individually measured </w:t>
      </w:r>
      <w:r w:rsidR="00B80379">
        <w:rPr>
          <w:rFonts w:ascii="Times New Roman" w:hAnsi="Times New Roman" w:cs="Times New Roman"/>
          <w:sz w:val="24"/>
          <w:szCs w:val="24"/>
        </w:rPr>
        <w:t xml:space="preserve">for </w:t>
      </w:r>
      <w:r w:rsidR="00567E21" w:rsidRPr="00753D1F">
        <w:rPr>
          <w:rFonts w:ascii="Times New Roman" w:hAnsi="Times New Roman" w:cs="Times New Roman"/>
          <w:sz w:val="24"/>
          <w:szCs w:val="24"/>
        </w:rPr>
        <w:t xml:space="preserve">length </w:t>
      </w:r>
      <w:r w:rsidR="005B4F3A" w:rsidRPr="00753D1F">
        <w:rPr>
          <w:rFonts w:ascii="Times New Roman" w:hAnsi="Times New Roman" w:cs="Times New Roman"/>
          <w:sz w:val="24"/>
          <w:szCs w:val="24"/>
        </w:rPr>
        <w:t xml:space="preserve">and </w:t>
      </w:r>
      <w:r w:rsidR="00C92673" w:rsidRPr="00753D1F">
        <w:rPr>
          <w:rFonts w:ascii="Times New Roman" w:hAnsi="Times New Roman" w:cs="Times New Roman"/>
          <w:sz w:val="24"/>
          <w:szCs w:val="24"/>
        </w:rPr>
        <w:t>weight. Total</w:t>
      </w:r>
      <w:r w:rsidR="00D8729A" w:rsidRPr="00753D1F">
        <w:rPr>
          <w:rFonts w:ascii="Times New Roman" w:hAnsi="Times New Roman" w:cs="Times New Roman"/>
          <w:sz w:val="24"/>
          <w:szCs w:val="24"/>
        </w:rPr>
        <w:t xml:space="preserve"> length (TL) was measured to the nearest </w:t>
      </w:r>
      <w:r w:rsidR="00C92673" w:rsidRPr="00753D1F">
        <w:rPr>
          <w:rFonts w:ascii="Times New Roman" w:hAnsi="Times New Roman" w:cs="Times New Roman"/>
          <w:sz w:val="24"/>
          <w:szCs w:val="24"/>
        </w:rPr>
        <w:t xml:space="preserve">centimeter </w:t>
      </w:r>
      <w:r w:rsidR="00D8729A" w:rsidRPr="00753D1F">
        <w:rPr>
          <w:rFonts w:ascii="Times New Roman" w:hAnsi="Times New Roman" w:cs="Times New Roman"/>
          <w:sz w:val="24"/>
          <w:szCs w:val="24"/>
        </w:rPr>
        <w:t>(nearest 0.01cm) from the tip of the snout (mouth closed) to the extended tip of the caudal fin. Using a top</w:t>
      </w:r>
      <w:r w:rsidR="00B80379">
        <w:rPr>
          <w:rFonts w:ascii="Times New Roman" w:hAnsi="Times New Roman" w:cs="Times New Roman"/>
          <w:sz w:val="24"/>
          <w:szCs w:val="24"/>
        </w:rPr>
        <w:t>-</w:t>
      </w:r>
      <w:r w:rsidR="00D8729A" w:rsidRPr="00753D1F">
        <w:rPr>
          <w:rFonts w:ascii="Times New Roman" w:hAnsi="Times New Roman" w:cs="Times New Roman"/>
          <w:sz w:val="24"/>
          <w:szCs w:val="24"/>
        </w:rPr>
        <w:t xml:space="preserve">loading balance, the weight (W) of each fish was measured to the nearest </w:t>
      </w:r>
      <w:r w:rsidR="00880F44" w:rsidRPr="00753D1F">
        <w:rPr>
          <w:rFonts w:ascii="Times New Roman" w:hAnsi="Times New Roman" w:cs="Times New Roman"/>
          <w:sz w:val="24"/>
          <w:szCs w:val="24"/>
        </w:rPr>
        <w:t>gram</w:t>
      </w:r>
      <w:r w:rsidR="00D8729A" w:rsidRPr="00753D1F">
        <w:rPr>
          <w:rFonts w:ascii="Times New Roman" w:hAnsi="Times New Roman" w:cs="Times New Roman"/>
          <w:sz w:val="24"/>
          <w:szCs w:val="24"/>
        </w:rPr>
        <w:t xml:space="preserve"> (nearest 0.001</w:t>
      </w:r>
      <w:r w:rsidR="00B80379">
        <w:rPr>
          <w:rFonts w:ascii="Times New Roman" w:hAnsi="Times New Roman" w:cs="Times New Roman"/>
          <w:sz w:val="24"/>
          <w:szCs w:val="24"/>
        </w:rPr>
        <w:t xml:space="preserve"> g</w:t>
      </w:r>
      <w:r w:rsidR="00D8729A" w:rsidRPr="00753D1F">
        <w:rPr>
          <w:rFonts w:ascii="Times New Roman" w:hAnsi="Times New Roman" w:cs="Times New Roman"/>
          <w:sz w:val="24"/>
          <w:szCs w:val="24"/>
        </w:rPr>
        <w:t>).</w:t>
      </w:r>
    </w:p>
    <w:p w14:paraId="76EABA0B" w14:textId="2F741D2D" w:rsidR="00435938" w:rsidRPr="00753D1F" w:rsidRDefault="00A85C13" w:rsidP="002D2461">
      <w:pPr>
        <w:autoSpaceDE w:val="0"/>
        <w:autoSpaceDN w:val="0"/>
        <w:adjustRightInd w:val="0"/>
        <w:spacing w:after="0" w:line="480" w:lineRule="auto"/>
        <w:jc w:val="both"/>
        <w:rPr>
          <w:rFonts w:ascii="Times New Roman" w:hAnsi="Times New Roman" w:cs="Times New Roman"/>
          <w:b/>
          <w:bCs/>
          <w:sz w:val="24"/>
          <w:szCs w:val="24"/>
        </w:rPr>
      </w:pPr>
      <w:r w:rsidRPr="00753D1F">
        <w:rPr>
          <w:rFonts w:ascii="Times New Roman" w:hAnsi="Times New Roman" w:cs="Times New Roman"/>
          <w:b/>
          <w:bCs/>
          <w:sz w:val="24"/>
          <w:szCs w:val="24"/>
        </w:rPr>
        <w:t xml:space="preserve">2.3. </w:t>
      </w:r>
      <w:r w:rsidR="00DE071E" w:rsidRPr="00753D1F">
        <w:rPr>
          <w:rFonts w:ascii="Times New Roman" w:hAnsi="Times New Roman" w:cs="Times New Roman"/>
          <w:b/>
          <w:bCs/>
          <w:sz w:val="24"/>
          <w:szCs w:val="24"/>
        </w:rPr>
        <w:t>Length</w:t>
      </w:r>
      <w:r w:rsidR="00B80379">
        <w:rPr>
          <w:rFonts w:ascii="Times New Roman" w:hAnsi="Times New Roman" w:cs="Times New Roman"/>
          <w:b/>
          <w:bCs/>
          <w:sz w:val="24"/>
          <w:szCs w:val="24"/>
        </w:rPr>
        <w:t>-</w:t>
      </w:r>
      <w:r w:rsidR="00DE071E" w:rsidRPr="00753D1F">
        <w:rPr>
          <w:rFonts w:ascii="Times New Roman" w:hAnsi="Times New Roman" w:cs="Times New Roman"/>
          <w:b/>
          <w:bCs/>
          <w:sz w:val="24"/>
          <w:szCs w:val="24"/>
        </w:rPr>
        <w:t>weight relationship:</w:t>
      </w:r>
    </w:p>
    <w:p w14:paraId="25F02EC2" w14:textId="2EF9AFC5" w:rsidR="00A04D12" w:rsidRPr="00753D1F" w:rsidRDefault="00880F44"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 xml:space="preserve">(Ricker 1973 and Pauly </w:t>
      </w:r>
      <w:r w:rsidR="009A0A87" w:rsidRPr="00753D1F">
        <w:rPr>
          <w:rFonts w:ascii="Times New Roman" w:hAnsi="Times New Roman" w:cs="Times New Roman"/>
          <w:sz w:val="24"/>
          <w:szCs w:val="24"/>
        </w:rPr>
        <w:t>1983) exploited the allometric growth formula, which is represented as</w:t>
      </w:r>
    </w:p>
    <w:p w14:paraId="0A3E9E93" w14:textId="77777777" w:rsidR="00A04D12" w:rsidRPr="00753D1F" w:rsidRDefault="009A0A87"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W = aL</w:t>
      </w:r>
      <w:r w:rsidR="00545A1E" w:rsidRPr="00753D1F">
        <w:rPr>
          <w:rFonts w:ascii="Times New Roman" w:hAnsi="Times New Roman" w:cs="Times New Roman"/>
          <w:sz w:val="24"/>
          <w:szCs w:val="24"/>
          <w:vertAlign w:val="superscript"/>
        </w:rPr>
        <w:t>b</w:t>
      </w:r>
      <w:r w:rsidRPr="00753D1F">
        <w:rPr>
          <w:rFonts w:ascii="Times New Roman" w:hAnsi="Times New Roman" w:cs="Times New Roman"/>
          <w:sz w:val="24"/>
          <w:szCs w:val="24"/>
        </w:rPr>
        <w:t>, to calculate the length-weight relationship.</w:t>
      </w:r>
    </w:p>
    <w:p w14:paraId="1F561591" w14:textId="2B9EEEC9" w:rsidR="00A04D12" w:rsidRPr="00753D1F" w:rsidRDefault="00880F44"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Where</w:t>
      </w:r>
      <w:r w:rsidR="009A0A87" w:rsidRPr="00753D1F">
        <w:rPr>
          <w:rFonts w:ascii="Times New Roman" w:hAnsi="Times New Roman" w:cs="Times New Roman"/>
          <w:sz w:val="24"/>
          <w:szCs w:val="24"/>
        </w:rPr>
        <w:t xml:space="preserve"> W</w:t>
      </w:r>
      <w:r w:rsidR="00A04D12" w:rsidRPr="00753D1F">
        <w:rPr>
          <w:rFonts w:ascii="Times New Roman" w:hAnsi="Times New Roman" w:cs="Times New Roman"/>
          <w:sz w:val="24"/>
          <w:szCs w:val="24"/>
        </w:rPr>
        <w:t xml:space="preserve"> =</w:t>
      </w:r>
      <w:r w:rsidR="009A0A87" w:rsidRPr="00753D1F">
        <w:rPr>
          <w:rFonts w:ascii="Times New Roman" w:hAnsi="Times New Roman" w:cs="Times New Roman"/>
          <w:sz w:val="24"/>
          <w:szCs w:val="24"/>
        </w:rPr>
        <w:t xml:space="preserve"> indicates weight</w:t>
      </w:r>
      <w:r w:rsidR="00545A1E" w:rsidRPr="00753D1F">
        <w:rPr>
          <w:rFonts w:ascii="Times New Roman" w:hAnsi="Times New Roman" w:cs="Times New Roman"/>
          <w:sz w:val="24"/>
          <w:szCs w:val="24"/>
        </w:rPr>
        <w:t xml:space="preserve"> in grams</w:t>
      </w:r>
      <w:r w:rsidR="009A0A87" w:rsidRPr="00753D1F">
        <w:rPr>
          <w:rFonts w:ascii="Times New Roman" w:hAnsi="Times New Roman" w:cs="Times New Roman"/>
          <w:sz w:val="24"/>
          <w:szCs w:val="24"/>
        </w:rPr>
        <w:t>,</w:t>
      </w:r>
    </w:p>
    <w:p w14:paraId="44861CF0" w14:textId="149013ED" w:rsidR="00A04D12" w:rsidRPr="00753D1F" w:rsidRDefault="009A0A87"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L</w:t>
      </w:r>
      <w:r w:rsidR="00B80379">
        <w:rPr>
          <w:rFonts w:ascii="Times New Roman" w:hAnsi="Times New Roman" w:cs="Times New Roman"/>
          <w:sz w:val="24"/>
          <w:szCs w:val="24"/>
        </w:rPr>
        <w:t xml:space="preserve"> </w:t>
      </w:r>
      <w:r w:rsidR="000F75E2" w:rsidRPr="00753D1F">
        <w:rPr>
          <w:rFonts w:ascii="Times New Roman" w:hAnsi="Times New Roman" w:cs="Times New Roman"/>
          <w:sz w:val="24"/>
          <w:szCs w:val="24"/>
        </w:rPr>
        <w:t>= Indicate</w:t>
      </w:r>
      <w:r w:rsidR="0051163A" w:rsidRPr="00753D1F">
        <w:rPr>
          <w:rFonts w:ascii="Times New Roman" w:hAnsi="Times New Roman" w:cs="Times New Roman"/>
          <w:sz w:val="24"/>
          <w:szCs w:val="24"/>
        </w:rPr>
        <w:t xml:space="preserve"> </w:t>
      </w:r>
      <w:r w:rsidRPr="00753D1F">
        <w:rPr>
          <w:rFonts w:ascii="Times New Roman" w:hAnsi="Times New Roman" w:cs="Times New Roman"/>
          <w:sz w:val="24"/>
          <w:szCs w:val="24"/>
        </w:rPr>
        <w:t>length</w:t>
      </w:r>
      <w:r w:rsidR="00545A1E" w:rsidRPr="00753D1F">
        <w:rPr>
          <w:rFonts w:ascii="Times New Roman" w:hAnsi="Times New Roman" w:cs="Times New Roman"/>
          <w:sz w:val="24"/>
          <w:szCs w:val="24"/>
        </w:rPr>
        <w:t xml:space="preserve"> in centimeters</w:t>
      </w:r>
      <w:r w:rsidRPr="00753D1F">
        <w:rPr>
          <w:rFonts w:ascii="Times New Roman" w:hAnsi="Times New Roman" w:cs="Times New Roman"/>
          <w:sz w:val="24"/>
          <w:szCs w:val="24"/>
        </w:rPr>
        <w:t>,</w:t>
      </w:r>
    </w:p>
    <w:p w14:paraId="6811050B" w14:textId="77777777" w:rsidR="00A04D12" w:rsidRPr="00753D1F" w:rsidRDefault="009A0A87"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a</w:t>
      </w:r>
      <w:r w:rsidR="00A04D12" w:rsidRPr="00753D1F">
        <w:rPr>
          <w:rFonts w:ascii="Times New Roman" w:hAnsi="Times New Roman" w:cs="Times New Roman"/>
          <w:sz w:val="24"/>
          <w:szCs w:val="24"/>
        </w:rPr>
        <w:t xml:space="preserve"> =</w:t>
      </w:r>
      <w:r w:rsidRPr="00753D1F">
        <w:rPr>
          <w:rFonts w:ascii="Times New Roman" w:hAnsi="Times New Roman" w:cs="Times New Roman"/>
          <w:sz w:val="24"/>
          <w:szCs w:val="24"/>
        </w:rPr>
        <w:t xml:space="preserve"> is a constant, and</w:t>
      </w:r>
    </w:p>
    <w:p w14:paraId="6FFB5960" w14:textId="77777777" w:rsidR="00A04D12" w:rsidRPr="00753D1F" w:rsidRDefault="009A0A87"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b</w:t>
      </w:r>
      <w:r w:rsidR="00A04D12" w:rsidRPr="00753D1F">
        <w:rPr>
          <w:rFonts w:ascii="Times New Roman" w:hAnsi="Times New Roman" w:cs="Times New Roman"/>
          <w:sz w:val="24"/>
          <w:szCs w:val="24"/>
        </w:rPr>
        <w:t xml:space="preserve"> =</w:t>
      </w:r>
      <w:r w:rsidRPr="00753D1F">
        <w:rPr>
          <w:rFonts w:ascii="Times New Roman" w:hAnsi="Times New Roman" w:cs="Times New Roman"/>
          <w:sz w:val="24"/>
          <w:szCs w:val="24"/>
        </w:rPr>
        <w:t xml:space="preserve"> denotes an exponent.</w:t>
      </w:r>
    </w:p>
    <w:p w14:paraId="18A0A4AC" w14:textId="765936FF" w:rsidR="00A04D12" w:rsidRPr="00753D1F" w:rsidRDefault="00880F44"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 xml:space="preserve">(Le Cren's </w:t>
      </w:r>
      <w:r w:rsidR="009A0A87" w:rsidRPr="00753D1F">
        <w:rPr>
          <w:rFonts w:ascii="Times New Roman" w:hAnsi="Times New Roman" w:cs="Times New Roman"/>
          <w:sz w:val="24"/>
          <w:szCs w:val="24"/>
        </w:rPr>
        <w:t xml:space="preserve">1951) </w:t>
      </w:r>
      <w:r w:rsidR="00B80379">
        <w:rPr>
          <w:rFonts w:ascii="Times New Roman" w:hAnsi="Times New Roman" w:cs="Times New Roman"/>
          <w:sz w:val="24"/>
          <w:szCs w:val="24"/>
        </w:rPr>
        <w:t xml:space="preserve">The </w:t>
      </w:r>
      <w:r w:rsidR="009A0A87" w:rsidRPr="00753D1F">
        <w:rPr>
          <w:rFonts w:ascii="Times New Roman" w:hAnsi="Times New Roman" w:cs="Times New Roman"/>
          <w:sz w:val="24"/>
          <w:szCs w:val="24"/>
        </w:rPr>
        <w:t>recommendation that the equation be converted into a logarithmic form led to the following expression:</w:t>
      </w:r>
    </w:p>
    <w:p w14:paraId="65DA2A6E" w14:textId="77777777" w:rsidR="00A04D12" w:rsidRPr="00753D1F" w:rsidRDefault="009A0A87"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Log W = Log a + b Log L</w:t>
      </w:r>
      <w:r w:rsidR="004058EB" w:rsidRPr="00753D1F">
        <w:rPr>
          <w:rFonts w:ascii="Times New Roman" w:hAnsi="Times New Roman" w:cs="Times New Roman"/>
          <w:sz w:val="24"/>
          <w:szCs w:val="24"/>
        </w:rPr>
        <w:t>.</w:t>
      </w:r>
    </w:p>
    <w:p w14:paraId="7D9AB6E4" w14:textId="0D4AEAE8" w:rsidR="00A04D12" w:rsidRPr="00753D1F" w:rsidRDefault="00880F44"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Where</w:t>
      </w:r>
      <w:r w:rsidR="004058EB" w:rsidRPr="00753D1F">
        <w:rPr>
          <w:rFonts w:ascii="Times New Roman" w:hAnsi="Times New Roman" w:cs="Times New Roman"/>
          <w:sz w:val="24"/>
          <w:szCs w:val="24"/>
        </w:rPr>
        <w:t xml:space="preserve"> b</w:t>
      </w:r>
      <w:r w:rsidR="00A04D12" w:rsidRPr="00753D1F">
        <w:rPr>
          <w:rFonts w:ascii="Times New Roman" w:hAnsi="Times New Roman" w:cs="Times New Roman"/>
          <w:sz w:val="24"/>
          <w:szCs w:val="24"/>
        </w:rPr>
        <w:t xml:space="preserve"> = </w:t>
      </w:r>
      <w:r w:rsidR="004058EB" w:rsidRPr="00753D1F">
        <w:rPr>
          <w:rFonts w:ascii="Times New Roman" w:hAnsi="Times New Roman" w:cs="Times New Roman"/>
          <w:sz w:val="24"/>
          <w:szCs w:val="24"/>
        </w:rPr>
        <w:t>is the growth coefficient</w:t>
      </w:r>
    </w:p>
    <w:p w14:paraId="33674F7A" w14:textId="77777777" w:rsidR="00A04D12" w:rsidRPr="00753D1F" w:rsidRDefault="004058EB"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a</w:t>
      </w:r>
      <w:r w:rsidR="00A04D12" w:rsidRPr="00753D1F">
        <w:rPr>
          <w:rFonts w:ascii="Times New Roman" w:hAnsi="Times New Roman" w:cs="Times New Roman"/>
          <w:sz w:val="24"/>
          <w:szCs w:val="24"/>
        </w:rPr>
        <w:t xml:space="preserve"> =</w:t>
      </w:r>
      <w:r w:rsidRPr="00753D1F">
        <w:rPr>
          <w:rFonts w:ascii="Times New Roman" w:hAnsi="Times New Roman" w:cs="Times New Roman"/>
          <w:sz w:val="24"/>
          <w:szCs w:val="24"/>
        </w:rPr>
        <w:t xml:space="preserve"> is a constant indicating initial growth</w:t>
      </w:r>
      <w:r w:rsidR="00545A1E" w:rsidRPr="00753D1F">
        <w:rPr>
          <w:rFonts w:ascii="Times New Roman" w:hAnsi="Times New Roman" w:cs="Times New Roman"/>
          <w:sz w:val="24"/>
          <w:szCs w:val="24"/>
        </w:rPr>
        <w:t>.</w:t>
      </w:r>
    </w:p>
    <w:p w14:paraId="1D60BE89" w14:textId="579FD4EA" w:rsidR="00545A1E" w:rsidRPr="00753D1F" w:rsidRDefault="00545A1E"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The parameters ‘a</w:t>
      </w:r>
      <w:r w:rsidR="00B80379">
        <w:rPr>
          <w:rFonts w:ascii="Times New Roman" w:hAnsi="Times New Roman" w:cs="Times New Roman"/>
          <w:sz w:val="24"/>
          <w:szCs w:val="24"/>
        </w:rPr>
        <w:t xml:space="preserve"> </w:t>
      </w:r>
      <w:r w:rsidRPr="00753D1F">
        <w:rPr>
          <w:rFonts w:ascii="Times New Roman" w:hAnsi="Times New Roman" w:cs="Times New Roman"/>
          <w:sz w:val="24"/>
          <w:szCs w:val="24"/>
        </w:rPr>
        <w:t>’ and ‘b’ were estimated by linear regression on log transformed equation:</w:t>
      </w:r>
    </w:p>
    <w:p w14:paraId="23C14416" w14:textId="1024CE94" w:rsidR="00545A1E" w:rsidRPr="00753D1F" w:rsidRDefault="00A85C13" w:rsidP="002D2461">
      <w:pPr>
        <w:autoSpaceDE w:val="0"/>
        <w:autoSpaceDN w:val="0"/>
        <w:adjustRightInd w:val="0"/>
        <w:spacing w:after="0" w:line="480" w:lineRule="auto"/>
        <w:jc w:val="both"/>
        <w:rPr>
          <w:rFonts w:ascii="Times New Roman" w:hAnsi="Times New Roman" w:cs="Times New Roman"/>
          <w:b/>
          <w:bCs/>
          <w:sz w:val="24"/>
          <w:szCs w:val="24"/>
        </w:rPr>
      </w:pPr>
      <w:r w:rsidRPr="00753D1F">
        <w:rPr>
          <w:rFonts w:ascii="Times New Roman" w:hAnsi="Times New Roman" w:cs="Times New Roman"/>
          <w:b/>
          <w:bCs/>
          <w:sz w:val="24"/>
          <w:szCs w:val="24"/>
        </w:rPr>
        <w:t xml:space="preserve">2.4. </w:t>
      </w:r>
      <w:r w:rsidR="006460A3" w:rsidRPr="00753D1F">
        <w:rPr>
          <w:rFonts w:ascii="Times New Roman" w:hAnsi="Times New Roman" w:cs="Times New Roman"/>
          <w:b/>
          <w:bCs/>
          <w:sz w:val="24"/>
          <w:szCs w:val="24"/>
        </w:rPr>
        <w:t xml:space="preserve">Relative </w:t>
      </w:r>
      <w:r w:rsidR="00B80379">
        <w:rPr>
          <w:rFonts w:ascii="Times New Roman" w:hAnsi="Times New Roman" w:cs="Times New Roman"/>
          <w:b/>
          <w:bCs/>
          <w:sz w:val="24"/>
          <w:szCs w:val="24"/>
        </w:rPr>
        <w:t>C</w:t>
      </w:r>
      <w:r w:rsidR="006460A3" w:rsidRPr="00753D1F">
        <w:rPr>
          <w:rFonts w:ascii="Times New Roman" w:hAnsi="Times New Roman" w:cs="Times New Roman"/>
          <w:b/>
          <w:bCs/>
          <w:sz w:val="24"/>
          <w:szCs w:val="24"/>
        </w:rPr>
        <w:t>ondition Factor:</w:t>
      </w:r>
    </w:p>
    <w:p w14:paraId="485DD02A" w14:textId="1BCB8973" w:rsidR="000C31E6" w:rsidRPr="00753D1F" w:rsidRDefault="004078B4"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Specific variations from the common length-weight relationship have been investigated using the ordinary name condition.</w:t>
      </w:r>
      <w:r w:rsidR="0051163A" w:rsidRPr="00753D1F">
        <w:rPr>
          <w:rFonts w:ascii="Times New Roman" w:hAnsi="Times New Roman" w:cs="Times New Roman"/>
          <w:sz w:val="24"/>
          <w:szCs w:val="24"/>
        </w:rPr>
        <w:t xml:space="preserve"> </w:t>
      </w:r>
      <w:r w:rsidR="006460A3" w:rsidRPr="00753D1F">
        <w:rPr>
          <w:rFonts w:ascii="Times New Roman" w:hAnsi="Times New Roman" w:cs="Times New Roman"/>
          <w:sz w:val="24"/>
          <w:szCs w:val="24"/>
        </w:rPr>
        <w:t>The following formula was used to estimate the Rela</w:t>
      </w:r>
      <w:r w:rsidR="00880F44" w:rsidRPr="00753D1F">
        <w:rPr>
          <w:rFonts w:ascii="Times New Roman" w:hAnsi="Times New Roman" w:cs="Times New Roman"/>
          <w:sz w:val="24"/>
          <w:szCs w:val="24"/>
        </w:rPr>
        <w:t xml:space="preserve">tive condition factor (Le Cren </w:t>
      </w:r>
      <w:r w:rsidR="006460A3" w:rsidRPr="00753D1F">
        <w:rPr>
          <w:rFonts w:ascii="Times New Roman" w:hAnsi="Times New Roman" w:cs="Times New Roman"/>
          <w:sz w:val="24"/>
          <w:szCs w:val="24"/>
        </w:rPr>
        <w:t>1951).</w:t>
      </w:r>
    </w:p>
    <w:p w14:paraId="0407DC34" w14:textId="77777777" w:rsidR="00A5001B" w:rsidRPr="00753D1F" w:rsidRDefault="006460A3"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 xml:space="preserve">  Kn = W/^W</w:t>
      </w:r>
    </w:p>
    <w:p w14:paraId="3DAB51FE" w14:textId="1890618C" w:rsidR="006460A3" w:rsidRPr="00753D1F" w:rsidRDefault="00A5001B"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 xml:space="preserve">  </w:t>
      </w:r>
      <w:r w:rsidR="006460A3" w:rsidRPr="00753D1F">
        <w:rPr>
          <w:rFonts w:ascii="Times New Roman" w:hAnsi="Times New Roman" w:cs="Times New Roman"/>
          <w:sz w:val="24"/>
          <w:szCs w:val="24"/>
        </w:rPr>
        <w:t>Where W = observed weight</w:t>
      </w:r>
    </w:p>
    <w:p w14:paraId="7075546A" w14:textId="6F15AC00" w:rsidR="006460A3" w:rsidRPr="00753D1F" w:rsidRDefault="006460A3"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 xml:space="preserve"> ^W = calculated weight from </w:t>
      </w:r>
      <w:r w:rsidR="00B80379">
        <w:rPr>
          <w:rFonts w:ascii="Times New Roman" w:hAnsi="Times New Roman" w:cs="Times New Roman"/>
          <w:sz w:val="24"/>
          <w:szCs w:val="24"/>
        </w:rPr>
        <w:t xml:space="preserve">the </w:t>
      </w:r>
      <w:r w:rsidRPr="00753D1F">
        <w:rPr>
          <w:rFonts w:ascii="Times New Roman" w:hAnsi="Times New Roman" w:cs="Times New Roman"/>
          <w:sz w:val="24"/>
          <w:szCs w:val="24"/>
        </w:rPr>
        <w:t>length-weight relationship</w:t>
      </w:r>
      <w:r w:rsidR="006D187A" w:rsidRPr="00753D1F">
        <w:rPr>
          <w:rFonts w:ascii="Times New Roman" w:hAnsi="Times New Roman" w:cs="Times New Roman"/>
          <w:sz w:val="24"/>
          <w:szCs w:val="24"/>
        </w:rPr>
        <w:t xml:space="preserve"> formula</w:t>
      </w:r>
      <w:r w:rsidRPr="00753D1F">
        <w:rPr>
          <w:rFonts w:ascii="Times New Roman" w:hAnsi="Times New Roman" w:cs="Times New Roman"/>
          <w:sz w:val="24"/>
          <w:szCs w:val="24"/>
        </w:rPr>
        <w:t>.</w:t>
      </w:r>
    </w:p>
    <w:p w14:paraId="510277BB" w14:textId="1A8E784B" w:rsidR="00545A1E" w:rsidRPr="00753D1F" w:rsidRDefault="00A85C13" w:rsidP="002D2461">
      <w:pPr>
        <w:autoSpaceDE w:val="0"/>
        <w:autoSpaceDN w:val="0"/>
        <w:adjustRightInd w:val="0"/>
        <w:spacing w:after="0" w:line="480" w:lineRule="auto"/>
        <w:jc w:val="both"/>
        <w:rPr>
          <w:rFonts w:ascii="Times New Roman" w:hAnsi="Times New Roman" w:cs="Times New Roman"/>
          <w:b/>
          <w:bCs/>
          <w:sz w:val="24"/>
          <w:szCs w:val="24"/>
        </w:rPr>
      </w:pPr>
      <w:r w:rsidRPr="00753D1F">
        <w:rPr>
          <w:rFonts w:ascii="Times New Roman" w:hAnsi="Times New Roman" w:cs="Times New Roman"/>
          <w:b/>
          <w:bCs/>
          <w:sz w:val="24"/>
          <w:szCs w:val="24"/>
        </w:rPr>
        <w:lastRenderedPageBreak/>
        <w:t xml:space="preserve">2.5. </w:t>
      </w:r>
      <w:r w:rsidR="006460A3" w:rsidRPr="00753D1F">
        <w:rPr>
          <w:rFonts w:ascii="Times New Roman" w:hAnsi="Times New Roman" w:cs="Times New Roman"/>
          <w:b/>
          <w:bCs/>
          <w:sz w:val="24"/>
          <w:szCs w:val="24"/>
        </w:rPr>
        <w:t>Data Analysis:</w:t>
      </w:r>
    </w:p>
    <w:p w14:paraId="66B80F9B" w14:textId="662A26F4" w:rsidR="009F4351" w:rsidRPr="00753D1F" w:rsidRDefault="009F4351" w:rsidP="002D2461">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Microsoft Office 10 w</w:t>
      </w:r>
      <w:r w:rsidR="00B80379">
        <w:rPr>
          <w:rFonts w:ascii="Times New Roman" w:hAnsi="Times New Roman" w:cs="Times New Roman"/>
          <w:sz w:val="24"/>
          <w:szCs w:val="24"/>
        </w:rPr>
        <w:t>as</w:t>
      </w:r>
      <w:r w:rsidRPr="00753D1F">
        <w:rPr>
          <w:rFonts w:ascii="Times New Roman" w:hAnsi="Times New Roman" w:cs="Times New Roman"/>
          <w:sz w:val="24"/>
          <w:szCs w:val="24"/>
        </w:rPr>
        <w:t xml:space="preserve"> used to generate the mean, standard deviation (SD), and coefficient of correlation (r) of TL and BW. The ANOVA test in Excel (Microsoft Word, Version 2010) was applied to determine the level of r2.</w:t>
      </w:r>
    </w:p>
    <w:p w14:paraId="10E41EA1" w14:textId="1CAE77C5" w:rsidR="000F75E2" w:rsidRPr="00753D1F" w:rsidRDefault="00880F44" w:rsidP="002D2461">
      <w:pPr>
        <w:autoSpaceDE w:val="0"/>
        <w:autoSpaceDN w:val="0"/>
        <w:adjustRightInd w:val="0"/>
        <w:spacing w:after="0" w:line="480" w:lineRule="auto"/>
        <w:jc w:val="both"/>
        <w:rPr>
          <w:rFonts w:ascii="Times New Roman" w:hAnsi="Times New Roman" w:cs="Times New Roman"/>
          <w:b/>
          <w:bCs/>
          <w:sz w:val="24"/>
          <w:szCs w:val="24"/>
        </w:rPr>
      </w:pPr>
      <w:r w:rsidRPr="00753D1F">
        <w:rPr>
          <w:rFonts w:ascii="Times New Roman" w:hAnsi="Times New Roman" w:cs="Times New Roman"/>
          <w:b/>
          <w:bCs/>
          <w:sz w:val="24"/>
          <w:szCs w:val="24"/>
        </w:rPr>
        <w:t>3. Results</w:t>
      </w:r>
      <w:r w:rsidR="00E12204">
        <w:rPr>
          <w:rFonts w:ascii="Times New Roman" w:hAnsi="Times New Roman" w:cs="Times New Roman"/>
          <w:b/>
          <w:bCs/>
          <w:sz w:val="24"/>
          <w:szCs w:val="24"/>
        </w:rPr>
        <w:t xml:space="preserve"> and d</w:t>
      </w:r>
      <w:r w:rsidR="00E12204" w:rsidRPr="00753D1F">
        <w:rPr>
          <w:rFonts w:ascii="Times New Roman" w:hAnsi="Times New Roman" w:cs="Times New Roman"/>
          <w:b/>
          <w:bCs/>
          <w:sz w:val="24"/>
          <w:szCs w:val="24"/>
        </w:rPr>
        <w:t>iscussion:</w:t>
      </w:r>
    </w:p>
    <w:p w14:paraId="442DCD81" w14:textId="7A2FB46A" w:rsidR="001246B9" w:rsidRPr="00930D22" w:rsidRDefault="00655185" w:rsidP="00930D22">
      <w:pPr>
        <w:autoSpaceDE w:val="0"/>
        <w:autoSpaceDN w:val="0"/>
        <w:adjustRightInd w:val="0"/>
        <w:spacing w:after="0" w:line="480" w:lineRule="auto"/>
        <w:jc w:val="both"/>
        <w:rPr>
          <w:rFonts w:ascii="Times New Roman" w:hAnsi="Times New Roman" w:cs="Times New Roman"/>
          <w:sz w:val="24"/>
          <w:szCs w:val="24"/>
        </w:rPr>
      </w:pPr>
      <w:r w:rsidRPr="00753D1F">
        <w:rPr>
          <w:rFonts w:ascii="Times New Roman" w:hAnsi="Times New Roman" w:cs="Times New Roman"/>
          <w:sz w:val="24"/>
          <w:szCs w:val="24"/>
        </w:rPr>
        <w:t xml:space="preserve"> </w:t>
      </w:r>
      <w:r w:rsidR="007205AF" w:rsidRPr="00930D22">
        <w:rPr>
          <w:rFonts w:ascii="Times New Roman" w:hAnsi="Times New Roman" w:cs="Times New Roman"/>
          <w:sz w:val="24"/>
          <w:szCs w:val="24"/>
        </w:rPr>
        <w:t>T</w:t>
      </w:r>
      <w:r w:rsidRPr="00930D22">
        <w:rPr>
          <w:rFonts w:ascii="Times New Roman" w:hAnsi="Times New Roman" w:cs="Times New Roman"/>
          <w:sz w:val="24"/>
          <w:szCs w:val="24"/>
        </w:rPr>
        <w:t xml:space="preserve">he total length of female </w:t>
      </w:r>
      <w:r w:rsidRPr="00930D22">
        <w:rPr>
          <w:rFonts w:ascii="Times New Roman" w:hAnsi="Times New Roman" w:cs="Times New Roman"/>
          <w:i/>
          <w:iCs/>
          <w:sz w:val="24"/>
          <w:szCs w:val="24"/>
        </w:rPr>
        <w:t>M</w:t>
      </w:r>
      <w:r w:rsidR="00C9562E" w:rsidRPr="00930D22">
        <w:rPr>
          <w:rFonts w:ascii="Times New Roman" w:hAnsi="Times New Roman" w:cs="Times New Roman"/>
          <w:i/>
          <w:iCs/>
          <w:sz w:val="24"/>
          <w:szCs w:val="24"/>
        </w:rPr>
        <w:t>.</w:t>
      </w:r>
      <w:r w:rsidRPr="00930D22">
        <w:rPr>
          <w:rFonts w:ascii="Times New Roman" w:hAnsi="Times New Roman" w:cs="Times New Roman"/>
          <w:i/>
          <w:iCs/>
          <w:sz w:val="24"/>
          <w:szCs w:val="24"/>
        </w:rPr>
        <w:t xml:space="preserve"> tengara</w:t>
      </w:r>
      <w:r w:rsidRPr="00930D22">
        <w:rPr>
          <w:rFonts w:ascii="Times New Roman" w:hAnsi="Times New Roman" w:cs="Times New Roman"/>
          <w:sz w:val="24"/>
          <w:szCs w:val="24"/>
        </w:rPr>
        <w:t xml:space="preserve"> ranges between 5.2</w:t>
      </w:r>
      <w:r w:rsidR="007205AF" w:rsidRPr="00930D22">
        <w:rPr>
          <w:rFonts w:ascii="Times New Roman" w:hAnsi="Times New Roman" w:cs="Times New Roman"/>
          <w:sz w:val="24"/>
          <w:szCs w:val="24"/>
        </w:rPr>
        <w:t xml:space="preserve"> </w:t>
      </w:r>
      <w:r w:rsidR="00B80379">
        <w:rPr>
          <w:rFonts w:ascii="Times New Roman" w:hAnsi="Times New Roman" w:cs="Times New Roman"/>
          <w:sz w:val="24"/>
          <w:szCs w:val="24"/>
        </w:rPr>
        <w:t>to</w:t>
      </w:r>
      <w:r w:rsidR="007205AF" w:rsidRPr="00930D22">
        <w:rPr>
          <w:rFonts w:ascii="Times New Roman" w:hAnsi="Times New Roman" w:cs="Times New Roman"/>
          <w:sz w:val="24"/>
          <w:szCs w:val="24"/>
        </w:rPr>
        <w:t xml:space="preserve"> </w:t>
      </w:r>
      <w:r w:rsidRPr="00930D22">
        <w:rPr>
          <w:rFonts w:ascii="Times New Roman" w:hAnsi="Times New Roman" w:cs="Times New Roman"/>
          <w:sz w:val="24"/>
          <w:szCs w:val="24"/>
        </w:rPr>
        <w:t xml:space="preserve">12.9 </w:t>
      </w:r>
      <w:r w:rsidR="00930D22" w:rsidRPr="00930D22">
        <w:rPr>
          <w:rFonts w:ascii="Times New Roman" w:hAnsi="Times New Roman" w:cs="Times New Roman"/>
          <w:sz w:val="24"/>
          <w:szCs w:val="24"/>
        </w:rPr>
        <w:t>cm (</w:t>
      </w:r>
      <w:r w:rsidR="007205AF" w:rsidRPr="00930D22">
        <w:rPr>
          <w:rFonts w:ascii="Times New Roman" w:hAnsi="Times New Roman" w:cs="Times New Roman"/>
          <w:sz w:val="24"/>
          <w:szCs w:val="24"/>
        </w:rPr>
        <w:t xml:space="preserve">mean </w:t>
      </w:r>
      <w:r w:rsidR="00C9562E" w:rsidRPr="00930D22">
        <w:rPr>
          <w:rFonts w:ascii="Times New Roman" w:hAnsi="Times New Roman" w:cs="Times New Roman"/>
          <w:sz w:val="24"/>
          <w:szCs w:val="24"/>
        </w:rPr>
        <w:t>9.41±1.83</w:t>
      </w:r>
      <w:r w:rsidR="007205AF" w:rsidRPr="00930D22">
        <w:rPr>
          <w:rFonts w:ascii="Times New Roman" w:hAnsi="Times New Roman" w:cs="Times New Roman"/>
          <w:sz w:val="24"/>
          <w:szCs w:val="24"/>
        </w:rPr>
        <w:t xml:space="preserve"> cm),</w:t>
      </w:r>
      <w:r w:rsidR="00C9562E" w:rsidRPr="00930D22">
        <w:rPr>
          <w:rFonts w:ascii="Times New Roman" w:hAnsi="Times New Roman" w:cs="Times New Roman"/>
          <w:sz w:val="24"/>
          <w:szCs w:val="24"/>
        </w:rPr>
        <w:t xml:space="preserve"> </w:t>
      </w:r>
      <w:r w:rsidR="007205AF" w:rsidRPr="00930D22">
        <w:rPr>
          <w:rFonts w:ascii="Times New Roman" w:hAnsi="Times New Roman" w:cs="Times New Roman"/>
          <w:sz w:val="24"/>
          <w:szCs w:val="24"/>
        </w:rPr>
        <w:t>whereas</w:t>
      </w:r>
      <w:r w:rsidR="00C9562E" w:rsidRPr="00930D22">
        <w:rPr>
          <w:rFonts w:ascii="Times New Roman" w:hAnsi="Times New Roman" w:cs="Times New Roman"/>
          <w:sz w:val="24"/>
          <w:szCs w:val="24"/>
        </w:rPr>
        <w:t xml:space="preserve"> </w:t>
      </w:r>
      <w:r w:rsidR="007205AF" w:rsidRPr="00930D22">
        <w:rPr>
          <w:rFonts w:ascii="Times New Roman" w:hAnsi="Times New Roman" w:cs="Times New Roman"/>
          <w:sz w:val="24"/>
          <w:szCs w:val="24"/>
        </w:rPr>
        <w:t>in</w:t>
      </w:r>
      <w:r w:rsidR="00C9562E" w:rsidRPr="00930D22">
        <w:rPr>
          <w:rFonts w:ascii="Times New Roman" w:hAnsi="Times New Roman" w:cs="Times New Roman"/>
          <w:sz w:val="24"/>
          <w:szCs w:val="24"/>
        </w:rPr>
        <w:t xml:space="preserve"> male</w:t>
      </w:r>
      <w:r w:rsidR="007205AF" w:rsidRPr="00930D22">
        <w:rPr>
          <w:rFonts w:ascii="Times New Roman" w:hAnsi="Times New Roman" w:cs="Times New Roman"/>
          <w:sz w:val="24"/>
          <w:szCs w:val="24"/>
        </w:rPr>
        <w:t>s</w:t>
      </w:r>
      <w:r w:rsidR="00E07190" w:rsidRPr="00930D22">
        <w:rPr>
          <w:rFonts w:ascii="Times New Roman" w:hAnsi="Times New Roman" w:cs="Times New Roman"/>
          <w:sz w:val="24"/>
          <w:szCs w:val="24"/>
        </w:rPr>
        <w:t xml:space="preserve"> it range</w:t>
      </w:r>
      <w:r w:rsidR="00B80379">
        <w:rPr>
          <w:rFonts w:ascii="Times New Roman" w:hAnsi="Times New Roman" w:cs="Times New Roman"/>
          <w:sz w:val="24"/>
          <w:szCs w:val="24"/>
        </w:rPr>
        <w:t>s</w:t>
      </w:r>
      <w:r w:rsidR="00E07190" w:rsidRPr="00930D22">
        <w:rPr>
          <w:rFonts w:ascii="Times New Roman" w:hAnsi="Times New Roman" w:cs="Times New Roman"/>
          <w:sz w:val="24"/>
          <w:szCs w:val="24"/>
        </w:rPr>
        <w:t xml:space="preserve"> </w:t>
      </w:r>
      <w:r w:rsidR="00930D22" w:rsidRPr="00930D22">
        <w:rPr>
          <w:rFonts w:ascii="Times New Roman" w:hAnsi="Times New Roman" w:cs="Times New Roman"/>
          <w:sz w:val="24"/>
          <w:szCs w:val="24"/>
        </w:rPr>
        <w:t>from 7</w:t>
      </w:r>
      <w:r w:rsidRPr="00930D22">
        <w:rPr>
          <w:rFonts w:ascii="Times New Roman" w:hAnsi="Times New Roman" w:cs="Times New Roman"/>
          <w:sz w:val="24"/>
          <w:szCs w:val="24"/>
        </w:rPr>
        <w:t>.5</w:t>
      </w:r>
      <w:r w:rsidR="00E07190" w:rsidRPr="00930D22">
        <w:rPr>
          <w:rFonts w:ascii="Times New Roman" w:hAnsi="Times New Roman" w:cs="Times New Roman"/>
          <w:sz w:val="24"/>
          <w:szCs w:val="24"/>
        </w:rPr>
        <w:t xml:space="preserve"> to </w:t>
      </w:r>
      <w:r w:rsidRPr="00930D22">
        <w:rPr>
          <w:rFonts w:ascii="Times New Roman" w:hAnsi="Times New Roman" w:cs="Times New Roman"/>
          <w:sz w:val="24"/>
          <w:szCs w:val="24"/>
        </w:rPr>
        <w:t>10.</w:t>
      </w:r>
      <w:r w:rsidR="00C94965" w:rsidRPr="00930D22">
        <w:rPr>
          <w:rFonts w:ascii="Times New Roman" w:hAnsi="Times New Roman" w:cs="Times New Roman"/>
          <w:sz w:val="24"/>
          <w:szCs w:val="24"/>
        </w:rPr>
        <w:t>9</w:t>
      </w:r>
      <w:r w:rsidR="00C9562E" w:rsidRPr="00930D22">
        <w:rPr>
          <w:rFonts w:ascii="Times New Roman" w:hAnsi="Times New Roman" w:cs="Times New Roman"/>
          <w:sz w:val="24"/>
          <w:szCs w:val="24"/>
        </w:rPr>
        <w:t xml:space="preserve"> cm </w:t>
      </w:r>
      <w:r w:rsidR="00E07190" w:rsidRPr="00930D22">
        <w:rPr>
          <w:rFonts w:ascii="Times New Roman" w:hAnsi="Times New Roman" w:cs="Times New Roman"/>
          <w:sz w:val="24"/>
          <w:szCs w:val="24"/>
        </w:rPr>
        <w:t>(</w:t>
      </w:r>
      <w:r w:rsidR="00C9562E" w:rsidRPr="00930D22">
        <w:rPr>
          <w:rFonts w:ascii="Times New Roman" w:hAnsi="Times New Roman" w:cs="Times New Roman"/>
          <w:sz w:val="24"/>
          <w:szCs w:val="24"/>
        </w:rPr>
        <w:t>9.38±0.68</w:t>
      </w:r>
      <w:r w:rsidR="00C94965" w:rsidRPr="00930D22">
        <w:rPr>
          <w:rFonts w:ascii="Times New Roman" w:hAnsi="Times New Roman" w:cs="Times New Roman"/>
          <w:sz w:val="24"/>
          <w:szCs w:val="24"/>
        </w:rPr>
        <w:t xml:space="preserve"> cm</w:t>
      </w:r>
      <w:r w:rsidR="00930D22" w:rsidRPr="00930D22">
        <w:rPr>
          <w:rFonts w:ascii="Times New Roman" w:hAnsi="Times New Roman" w:cs="Times New Roman"/>
          <w:sz w:val="24"/>
          <w:szCs w:val="24"/>
        </w:rPr>
        <w:t>). The combined</w:t>
      </w:r>
      <w:r w:rsidR="00E07190" w:rsidRPr="00930D22">
        <w:rPr>
          <w:rFonts w:ascii="Times New Roman" w:hAnsi="Times New Roman" w:cs="Times New Roman"/>
          <w:sz w:val="24"/>
          <w:szCs w:val="24"/>
        </w:rPr>
        <w:t xml:space="preserve"> population showed a length range </w:t>
      </w:r>
      <w:r w:rsidR="00930D22" w:rsidRPr="00930D22">
        <w:rPr>
          <w:rFonts w:ascii="Times New Roman" w:hAnsi="Times New Roman" w:cs="Times New Roman"/>
          <w:sz w:val="24"/>
          <w:szCs w:val="24"/>
        </w:rPr>
        <w:t>of 5.2</w:t>
      </w:r>
      <w:r w:rsidR="00E07190" w:rsidRPr="00930D22">
        <w:rPr>
          <w:rFonts w:ascii="Times New Roman" w:hAnsi="Times New Roman" w:cs="Times New Roman"/>
          <w:sz w:val="24"/>
          <w:szCs w:val="24"/>
        </w:rPr>
        <w:t xml:space="preserve"> to </w:t>
      </w:r>
      <w:r w:rsidR="00482414" w:rsidRPr="00930D22">
        <w:rPr>
          <w:rFonts w:ascii="Times New Roman" w:hAnsi="Times New Roman" w:cs="Times New Roman"/>
          <w:sz w:val="24"/>
          <w:szCs w:val="24"/>
        </w:rPr>
        <w:t>19.9</w:t>
      </w:r>
      <w:r w:rsidR="00AA03BC" w:rsidRPr="00930D22">
        <w:rPr>
          <w:rFonts w:ascii="Times New Roman" w:hAnsi="Times New Roman" w:cs="Times New Roman"/>
          <w:sz w:val="24"/>
          <w:szCs w:val="24"/>
        </w:rPr>
        <w:t xml:space="preserve"> cm </w:t>
      </w:r>
      <w:r w:rsidR="00C9562E" w:rsidRPr="00930D22">
        <w:rPr>
          <w:rFonts w:ascii="Times New Roman" w:hAnsi="Times New Roman" w:cs="Times New Roman"/>
          <w:sz w:val="24"/>
          <w:szCs w:val="24"/>
        </w:rPr>
        <w:t xml:space="preserve">with </w:t>
      </w:r>
      <w:r w:rsidR="00E07190" w:rsidRPr="00930D22">
        <w:rPr>
          <w:rFonts w:ascii="Times New Roman" w:hAnsi="Times New Roman" w:cs="Times New Roman"/>
          <w:sz w:val="24"/>
          <w:szCs w:val="24"/>
        </w:rPr>
        <w:t xml:space="preserve">a mean </w:t>
      </w:r>
      <w:r w:rsidR="00930D22" w:rsidRPr="00930D22">
        <w:rPr>
          <w:rFonts w:ascii="Times New Roman" w:hAnsi="Times New Roman" w:cs="Times New Roman"/>
          <w:sz w:val="24"/>
          <w:szCs w:val="24"/>
        </w:rPr>
        <w:t>of 9</w:t>
      </w:r>
      <w:r w:rsidR="00C9562E" w:rsidRPr="00930D22">
        <w:rPr>
          <w:rFonts w:ascii="Times New Roman" w:hAnsi="Times New Roman" w:cs="Times New Roman"/>
          <w:sz w:val="24"/>
          <w:szCs w:val="24"/>
        </w:rPr>
        <w:t>.40±1.50</w:t>
      </w:r>
      <w:r w:rsidR="00B80379">
        <w:rPr>
          <w:rFonts w:ascii="Times New Roman" w:hAnsi="Times New Roman" w:cs="Times New Roman"/>
          <w:sz w:val="24"/>
          <w:szCs w:val="24"/>
        </w:rPr>
        <w:t>,</w:t>
      </w:r>
      <w:r w:rsidR="00C9562E" w:rsidRPr="00930D22">
        <w:rPr>
          <w:rFonts w:ascii="Times New Roman" w:hAnsi="Times New Roman" w:cs="Times New Roman"/>
          <w:sz w:val="24"/>
          <w:szCs w:val="24"/>
        </w:rPr>
        <w:t xml:space="preserve"> </w:t>
      </w:r>
      <w:r w:rsidRPr="00930D22">
        <w:rPr>
          <w:rFonts w:ascii="Times New Roman" w:hAnsi="Times New Roman" w:cs="Times New Roman"/>
          <w:sz w:val="24"/>
          <w:szCs w:val="24"/>
        </w:rPr>
        <w:t xml:space="preserve">respectively. The body </w:t>
      </w:r>
      <w:r w:rsidR="00E07190" w:rsidRPr="00930D22">
        <w:rPr>
          <w:rFonts w:ascii="Times New Roman" w:hAnsi="Times New Roman" w:cs="Times New Roman"/>
          <w:sz w:val="24"/>
          <w:szCs w:val="24"/>
        </w:rPr>
        <w:t>weight</w:t>
      </w:r>
      <w:r w:rsidRPr="00930D22">
        <w:rPr>
          <w:rFonts w:ascii="Times New Roman" w:hAnsi="Times New Roman" w:cs="Times New Roman"/>
          <w:sz w:val="24"/>
          <w:szCs w:val="24"/>
        </w:rPr>
        <w:t xml:space="preserve"> </w:t>
      </w:r>
      <w:r w:rsidR="00930D22" w:rsidRPr="00930D22">
        <w:rPr>
          <w:rFonts w:ascii="Times New Roman" w:hAnsi="Times New Roman" w:cs="Times New Roman"/>
          <w:sz w:val="24"/>
          <w:szCs w:val="24"/>
        </w:rPr>
        <w:t>of female</w:t>
      </w:r>
      <w:r w:rsidR="00B80379">
        <w:rPr>
          <w:rFonts w:ascii="Times New Roman" w:hAnsi="Times New Roman" w:cs="Times New Roman"/>
          <w:sz w:val="24"/>
          <w:szCs w:val="24"/>
        </w:rPr>
        <w:t>s</w:t>
      </w:r>
      <w:r w:rsidRPr="00930D22">
        <w:rPr>
          <w:rFonts w:ascii="Times New Roman" w:hAnsi="Times New Roman" w:cs="Times New Roman"/>
          <w:sz w:val="24"/>
          <w:szCs w:val="24"/>
        </w:rPr>
        <w:t xml:space="preserve"> </w:t>
      </w:r>
      <w:r w:rsidR="00E07190" w:rsidRPr="00930D22">
        <w:rPr>
          <w:rFonts w:ascii="Times New Roman" w:hAnsi="Times New Roman" w:cs="Times New Roman"/>
          <w:sz w:val="24"/>
          <w:szCs w:val="24"/>
        </w:rPr>
        <w:t>varied</w:t>
      </w:r>
      <w:r w:rsidRPr="00930D22">
        <w:rPr>
          <w:rFonts w:ascii="Times New Roman" w:hAnsi="Times New Roman" w:cs="Times New Roman"/>
          <w:sz w:val="24"/>
          <w:szCs w:val="24"/>
        </w:rPr>
        <w:t xml:space="preserve"> from </w:t>
      </w:r>
      <w:r w:rsidR="00482414" w:rsidRPr="00930D22">
        <w:rPr>
          <w:rFonts w:ascii="Times New Roman" w:hAnsi="Times New Roman" w:cs="Times New Roman"/>
          <w:sz w:val="24"/>
          <w:szCs w:val="24"/>
        </w:rPr>
        <w:t>2.3</w:t>
      </w:r>
      <w:r w:rsidR="00B80379">
        <w:rPr>
          <w:rFonts w:ascii="Times New Roman" w:hAnsi="Times New Roman" w:cs="Times New Roman"/>
          <w:sz w:val="24"/>
          <w:szCs w:val="24"/>
        </w:rPr>
        <w:t xml:space="preserve"> to </w:t>
      </w:r>
      <w:r w:rsidR="00482414" w:rsidRPr="00930D22">
        <w:rPr>
          <w:rFonts w:ascii="Times New Roman" w:hAnsi="Times New Roman" w:cs="Times New Roman"/>
          <w:sz w:val="24"/>
          <w:szCs w:val="24"/>
        </w:rPr>
        <w:t>19.9</w:t>
      </w:r>
      <w:r w:rsidRPr="00930D22">
        <w:rPr>
          <w:rFonts w:ascii="Times New Roman" w:hAnsi="Times New Roman" w:cs="Times New Roman"/>
          <w:sz w:val="24"/>
          <w:szCs w:val="24"/>
        </w:rPr>
        <w:t xml:space="preserve"> </w:t>
      </w:r>
      <w:r w:rsidR="00930D22" w:rsidRPr="00930D22">
        <w:rPr>
          <w:rFonts w:ascii="Times New Roman" w:hAnsi="Times New Roman" w:cs="Times New Roman"/>
          <w:sz w:val="24"/>
          <w:szCs w:val="24"/>
        </w:rPr>
        <w:t>gm (</w:t>
      </w:r>
      <w:r w:rsidR="00E07190" w:rsidRPr="00930D22">
        <w:rPr>
          <w:rFonts w:ascii="Times New Roman" w:hAnsi="Times New Roman" w:cs="Times New Roman"/>
          <w:sz w:val="24"/>
          <w:szCs w:val="24"/>
        </w:rPr>
        <w:t>mean</w:t>
      </w:r>
      <w:r w:rsidR="00EE72F8" w:rsidRPr="00930D22">
        <w:rPr>
          <w:rFonts w:ascii="Times New Roman" w:hAnsi="Times New Roman" w:cs="Times New Roman"/>
          <w:sz w:val="24"/>
          <w:szCs w:val="24"/>
        </w:rPr>
        <w:t xml:space="preserve"> 10.8±5.79</w:t>
      </w:r>
      <w:r w:rsidR="00E07190" w:rsidRPr="00930D22">
        <w:rPr>
          <w:rFonts w:ascii="Times New Roman" w:hAnsi="Times New Roman" w:cs="Times New Roman"/>
          <w:sz w:val="24"/>
          <w:szCs w:val="24"/>
        </w:rPr>
        <w:t xml:space="preserve"> gm),</w:t>
      </w:r>
      <w:r w:rsidRPr="00930D22">
        <w:rPr>
          <w:rFonts w:ascii="Times New Roman" w:hAnsi="Times New Roman" w:cs="Times New Roman"/>
          <w:sz w:val="24"/>
          <w:szCs w:val="24"/>
        </w:rPr>
        <w:t xml:space="preserve"> while </w:t>
      </w:r>
      <w:r w:rsidR="00E07190" w:rsidRPr="00930D22">
        <w:rPr>
          <w:rFonts w:ascii="Times New Roman" w:hAnsi="Times New Roman" w:cs="Times New Roman"/>
          <w:sz w:val="24"/>
          <w:szCs w:val="24"/>
        </w:rPr>
        <w:t>in</w:t>
      </w:r>
      <w:r w:rsidRPr="00930D22">
        <w:rPr>
          <w:rFonts w:ascii="Times New Roman" w:hAnsi="Times New Roman" w:cs="Times New Roman"/>
          <w:sz w:val="24"/>
          <w:szCs w:val="24"/>
        </w:rPr>
        <w:t xml:space="preserve"> male</w:t>
      </w:r>
      <w:r w:rsidR="00B80379">
        <w:rPr>
          <w:rFonts w:ascii="Times New Roman" w:hAnsi="Times New Roman" w:cs="Times New Roman"/>
          <w:sz w:val="24"/>
          <w:szCs w:val="24"/>
        </w:rPr>
        <w:t>s</w:t>
      </w:r>
      <w:r w:rsidR="00E07190" w:rsidRPr="00930D22">
        <w:rPr>
          <w:rFonts w:ascii="Times New Roman" w:hAnsi="Times New Roman" w:cs="Times New Roman"/>
          <w:sz w:val="24"/>
          <w:szCs w:val="24"/>
        </w:rPr>
        <w:t xml:space="preserve"> it</w:t>
      </w:r>
      <w:r w:rsidRPr="00930D22">
        <w:rPr>
          <w:rFonts w:ascii="Times New Roman" w:hAnsi="Times New Roman" w:cs="Times New Roman"/>
          <w:sz w:val="24"/>
          <w:szCs w:val="24"/>
        </w:rPr>
        <w:t xml:space="preserve"> range</w:t>
      </w:r>
      <w:r w:rsidR="00E07190" w:rsidRPr="00930D22">
        <w:rPr>
          <w:rFonts w:ascii="Times New Roman" w:hAnsi="Times New Roman" w:cs="Times New Roman"/>
          <w:sz w:val="24"/>
          <w:szCs w:val="24"/>
        </w:rPr>
        <w:t>d</w:t>
      </w:r>
      <w:r w:rsidRPr="00930D22">
        <w:rPr>
          <w:rFonts w:ascii="Times New Roman" w:hAnsi="Times New Roman" w:cs="Times New Roman"/>
          <w:sz w:val="24"/>
          <w:szCs w:val="24"/>
        </w:rPr>
        <w:t xml:space="preserve"> from </w:t>
      </w:r>
      <w:r w:rsidR="00482414" w:rsidRPr="00930D22">
        <w:rPr>
          <w:rFonts w:ascii="Times New Roman" w:hAnsi="Times New Roman" w:cs="Times New Roman"/>
          <w:sz w:val="24"/>
          <w:szCs w:val="24"/>
        </w:rPr>
        <w:t>3</w:t>
      </w:r>
      <w:r w:rsidR="00E07190" w:rsidRPr="00930D22">
        <w:rPr>
          <w:rFonts w:ascii="Times New Roman" w:hAnsi="Times New Roman" w:cs="Times New Roman"/>
          <w:sz w:val="24"/>
          <w:szCs w:val="24"/>
        </w:rPr>
        <w:t xml:space="preserve"> to </w:t>
      </w:r>
      <w:r w:rsidR="00482414" w:rsidRPr="00930D22">
        <w:rPr>
          <w:rFonts w:ascii="Times New Roman" w:hAnsi="Times New Roman" w:cs="Times New Roman"/>
          <w:sz w:val="24"/>
          <w:szCs w:val="24"/>
        </w:rPr>
        <w:t>13</w:t>
      </w:r>
      <w:r w:rsidR="000E36E5" w:rsidRPr="00930D22">
        <w:rPr>
          <w:rFonts w:ascii="Times New Roman" w:hAnsi="Times New Roman" w:cs="Times New Roman"/>
          <w:sz w:val="24"/>
          <w:szCs w:val="24"/>
        </w:rPr>
        <w:t>.3</w:t>
      </w:r>
      <w:r w:rsidRPr="00930D22">
        <w:rPr>
          <w:rFonts w:ascii="Times New Roman" w:hAnsi="Times New Roman" w:cs="Times New Roman"/>
          <w:sz w:val="24"/>
          <w:szCs w:val="24"/>
        </w:rPr>
        <w:t xml:space="preserve"> g</w:t>
      </w:r>
      <w:r w:rsidR="00AA03BC" w:rsidRPr="00930D22">
        <w:rPr>
          <w:rFonts w:ascii="Times New Roman" w:hAnsi="Times New Roman" w:cs="Times New Roman"/>
          <w:sz w:val="24"/>
          <w:szCs w:val="24"/>
        </w:rPr>
        <w:t>m</w:t>
      </w:r>
      <w:r w:rsidR="00EE72F8" w:rsidRPr="00930D22">
        <w:rPr>
          <w:rFonts w:ascii="Times New Roman" w:hAnsi="Times New Roman" w:cs="Times New Roman"/>
          <w:sz w:val="24"/>
          <w:szCs w:val="24"/>
        </w:rPr>
        <w:t xml:space="preserve"> </w:t>
      </w:r>
      <w:r w:rsidR="00E07190" w:rsidRPr="00930D22">
        <w:rPr>
          <w:rFonts w:ascii="Times New Roman" w:hAnsi="Times New Roman" w:cs="Times New Roman"/>
          <w:sz w:val="24"/>
          <w:szCs w:val="24"/>
        </w:rPr>
        <w:t xml:space="preserve">(mean </w:t>
      </w:r>
      <w:r w:rsidR="00EE72F8" w:rsidRPr="00930D22">
        <w:rPr>
          <w:rFonts w:ascii="Times New Roman" w:hAnsi="Times New Roman" w:cs="Times New Roman"/>
          <w:sz w:val="24"/>
          <w:szCs w:val="24"/>
        </w:rPr>
        <w:t>7.63±1.92</w:t>
      </w:r>
      <w:r w:rsidR="00E07190" w:rsidRPr="00930D22">
        <w:rPr>
          <w:rFonts w:ascii="Times New Roman" w:hAnsi="Times New Roman" w:cs="Times New Roman"/>
          <w:sz w:val="24"/>
          <w:szCs w:val="24"/>
        </w:rPr>
        <w:t xml:space="preserve"> gm).</w:t>
      </w:r>
      <w:r w:rsidR="00AA03BC" w:rsidRPr="00930D22">
        <w:rPr>
          <w:rFonts w:ascii="Times New Roman" w:hAnsi="Times New Roman" w:cs="Times New Roman"/>
          <w:sz w:val="24"/>
          <w:szCs w:val="24"/>
        </w:rPr>
        <w:t xml:space="preserve">  </w:t>
      </w:r>
      <w:r w:rsidR="00B80379">
        <w:rPr>
          <w:rFonts w:ascii="Times New Roman" w:hAnsi="Times New Roman" w:cs="Times New Roman"/>
          <w:sz w:val="24"/>
          <w:szCs w:val="24"/>
        </w:rPr>
        <w:t>T</w:t>
      </w:r>
      <w:r w:rsidR="00E07190" w:rsidRPr="00930D22">
        <w:rPr>
          <w:rFonts w:ascii="Times New Roman" w:hAnsi="Times New Roman" w:cs="Times New Roman"/>
          <w:sz w:val="24"/>
          <w:szCs w:val="24"/>
        </w:rPr>
        <w:t>he</w:t>
      </w:r>
      <w:r w:rsidR="00AA03BC" w:rsidRPr="00930D22">
        <w:rPr>
          <w:rFonts w:ascii="Times New Roman" w:hAnsi="Times New Roman" w:cs="Times New Roman"/>
          <w:sz w:val="24"/>
          <w:szCs w:val="24"/>
        </w:rPr>
        <w:t xml:space="preserve"> </w:t>
      </w:r>
      <w:r w:rsidR="00690565" w:rsidRPr="00930D22">
        <w:rPr>
          <w:rFonts w:ascii="Times New Roman" w:hAnsi="Times New Roman" w:cs="Times New Roman"/>
          <w:sz w:val="24"/>
          <w:szCs w:val="24"/>
        </w:rPr>
        <w:t>combined</w:t>
      </w:r>
      <w:r w:rsidR="00AA03BC" w:rsidRPr="00930D22">
        <w:rPr>
          <w:rFonts w:ascii="Times New Roman" w:hAnsi="Times New Roman" w:cs="Times New Roman"/>
          <w:sz w:val="24"/>
          <w:szCs w:val="24"/>
        </w:rPr>
        <w:t xml:space="preserve"> </w:t>
      </w:r>
      <w:r w:rsidR="00E07190" w:rsidRPr="00930D22">
        <w:rPr>
          <w:rFonts w:ascii="Times New Roman" w:hAnsi="Times New Roman" w:cs="Times New Roman"/>
          <w:sz w:val="24"/>
          <w:szCs w:val="24"/>
        </w:rPr>
        <w:t>population</w:t>
      </w:r>
      <w:r w:rsidR="00AA03BC" w:rsidRPr="00930D22">
        <w:rPr>
          <w:rFonts w:ascii="Times New Roman" w:hAnsi="Times New Roman" w:cs="Times New Roman"/>
          <w:sz w:val="24"/>
          <w:szCs w:val="24"/>
        </w:rPr>
        <w:t xml:space="preserve"> </w:t>
      </w:r>
      <w:r w:rsidR="00E07190" w:rsidRPr="00930D22">
        <w:rPr>
          <w:rFonts w:ascii="Times New Roman" w:hAnsi="Times New Roman" w:cs="Times New Roman"/>
          <w:sz w:val="24"/>
          <w:szCs w:val="24"/>
        </w:rPr>
        <w:t>exhibited a weight range of</w:t>
      </w:r>
      <w:r w:rsidR="00AA03BC" w:rsidRPr="00930D22">
        <w:rPr>
          <w:rFonts w:ascii="Times New Roman" w:hAnsi="Times New Roman" w:cs="Times New Roman"/>
          <w:sz w:val="24"/>
          <w:szCs w:val="24"/>
        </w:rPr>
        <w:t xml:space="preserve"> 2.3-19.9 gm</w:t>
      </w:r>
      <w:r w:rsidR="00EE72F8" w:rsidRPr="00930D22">
        <w:rPr>
          <w:rFonts w:ascii="Times New Roman" w:hAnsi="Times New Roman" w:cs="Times New Roman"/>
          <w:sz w:val="24"/>
          <w:szCs w:val="24"/>
        </w:rPr>
        <w:t xml:space="preserve"> with a</w:t>
      </w:r>
      <w:r w:rsidR="00E07190" w:rsidRPr="00930D22">
        <w:rPr>
          <w:rFonts w:ascii="Times New Roman" w:hAnsi="Times New Roman" w:cs="Times New Roman"/>
          <w:sz w:val="24"/>
          <w:szCs w:val="24"/>
        </w:rPr>
        <w:t xml:space="preserve"> </w:t>
      </w:r>
      <w:r w:rsidR="00930D22" w:rsidRPr="00930D22">
        <w:rPr>
          <w:rFonts w:ascii="Times New Roman" w:hAnsi="Times New Roman" w:cs="Times New Roman"/>
          <w:sz w:val="24"/>
          <w:szCs w:val="24"/>
        </w:rPr>
        <w:t>mean of</w:t>
      </w:r>
      <w:r w:rsidR="00EE72F8" w:rsidRPr="00930D22">
        <w:rPr>
          <w:rFonts w:ascii="Times New Roman" w:hAnsi="Times New Roman" w:cs="Times New Roman"/>
          <w:sz w:val="24"/>
          <w:szCs w:val="24"/>
        </w:rPr>
        <w:t xml:space="preserve"> 9.22±4.83</w:t>
      </w:r>
      <w:r w:rsidRPr="00930D22">
        <w:rPr>
          <w:rFonts w:ascii="Times New Roman" w:hAnsi="Times New Roman" w:cs="Times New Roman"/>
          <w:sz w:val="24"/>
          <w:szCs w:val="24"/>
        </w:rPr>
        <w:t>.</w:t>
      </w:r>
      <w:r w:rsidR="00E07190" w:rsidRPr="00930D22">
        <w:rPr>
          <w:rFonts w:ascii="Times New Roman" w:hAnsi="Times New Roman" w:cs="Times New Roman"/>
          <w:sz w:val="24"/>
          <w:szCs w:val="24"/>
        </w:rPr>
        <w:t xml:space="preserve"> </w:t>
      </w:r>
      <w:r w:rsidR="00B80379">
        <w:rPr>
          <w:rFonts w:ascii="Times New Roman" w:hAnsi="Times New Roman" w:cs="Times New Roman"/>
          <w:sz w:val="24"/>
          <w:szCs w:val="24"/>
        </w:rPr>
        <w:t>T</w:t>
      </w:r>
      <w:r w:rsidR="00E07190" w:rsidRPr="00930D22">
        <w:rPr>
          <w:rFonts w:ascii="Times New Roman" w:hAnsi="Times New Roman" w:cs="Times New Roman"/>
          <w:sz w:val="24"/>
          <w:szCs w:val="24"/>
        </w:rPr>
        <w:t>hese results indicate that females were comparatively larger and heavier than males.</w:t>
      </w:r>
    </w:p>
    <w:p w14:paraId="07D8F79E" w14:textId="22D2F844" w:rsidR="001246B9" w:rsidRPr="00930D22" w:rsidRDefault="001246B9" w:rsidP="00930D22">
      <w:pPr>
        <w:autoSpaceDE w:val="0"/>
        <w:autoSpaceDN w:val="0"/>
        <w:adjustRightInd w:val="0"/>
        <w:spacing w:after="0" w:line="480" w:lineRule="auto"/>
        <w:jc w:val="both"/>
        <w:rPr>
          <w:rFonts w:ascii="Times New Roman" w:hAnsi="Times New Roman" w:cs="Times New Roman"/>
          <w:sz w:val="24"/>
          <w:szCs w:val="24"/>
        </w:rPr>
      </w:pPr>
      <w:r w:rsidRPr="00930D22">
        <w:rPr>
          <w:rFonts w:ascii="Times New Roman" w:hAnsi="Times New Roman" w:cs="Times New Roman"/>
          <w:sz w:val="24"/>
          <w:szCs w:val="24"/>
        </w:rPr>
        <w:t>The length</w:t>
      </w:r>
      <w:r w:rsidR="00B80379">
        <w:rPr>
          <w:rFonts w:ascii="Times New Roman" w:hAnsi="Times New Roman" w:cs="Times New Roman"/>
          <w:sz w:val="24"/>
          <w:szCs w:val="24"/>
        </w:rPr>
        <w:t>-</w:t>
      </w:r>
      <w:r w:rsidRPr="00930D22">
        <w:rPr>
          <w:rFonts w:ascii="Times New Roman" w:hAnsi="Times New Roman" w:cs="Times New Roman"/>
          <w:sz w:val="24"/>
          <w:szCs w:val="24"/>
        </w:rPr>
        <w:t>weight relationship analysis revealed that the growth coefficient (b) was 3.102 for females, 2.97 for males</w:t>
      </w:r>
      <w:r w:rsidR="00B80379">
        <w:rPr>
          <w:rFonts w:ascii="Times New Roman" w:hAnsi="Times New Roman" w:cs="Times New Roman"/>
          <w:sz w:val="24"/>
          <w:szCs w:val="24"/>
        </w:rPr>
        <w:t>,</w:t>
      </w:r>
      <w:r w:rsidRPr="00930D22">
        <w:rPr>
          <w:rFonts w:ascii="Times New Roman" w:hAnsi="Times New Roman" w:cs="Times New Roman"/>
          <w:sz w:val="24"/>
          <w:szCs w:val="24"/>
        </w:rPr>
        <w:t xml:space="preserve"> and 3.03 for </w:t>
      </w:r>
      <w:r w:rsidR="00B80379">
        <w:rPr>
          <w:rFonts w:ascii="Times New Roman" w:hAnsi="Times New Roman" w:cs="Times New Roman"/>
          <w:sz w:val="24"/>
          <w:szCs w:val="24"/>
        </w:rPr>
        <w:t xml:space="preserve">the </w:t>
      </w:r>
      <w:r w:rsidRPr="00930D22">
        <w:rPr>
          <w:rFonts w:ascii="Times New Roman" w:hAnsi="Times New Roman" w:cs="Times New Roman"/>
          <w:sz w:val="24"/>
          <w:szCs w:val="24"/>
        </w:rPr>
        <w:t xml:space="preserve">combined population, with corresponding intercept (a) value of   -2.072, -2.012, </w:t>
      </w:r>
      <w:r w:rsidR="00B80379">
        <w:rPr>
          <w:rFonts w:ascii="Times New Roman" w:hAnsi="Times New Roman" w:cs="Times New Roman"/>
          <w:sz w:val="24"/>
          <w:szCs w:val="24"/>
        </w:rPr>
        <w:t xml:space="preserve">and </w:t>
      </w:r>
      <w:r w:rsidRPr="00930D22">
        <w:rPr>
          <w:rFonts w:ascii="Times New Roman" w:hAnsi="Times New Roman" w:cs="Times New Roman"/>
          <w:sz w:val="24"/>
          <w:szCs w:val="24"/>
        </w:rPr>
        <w:t>2.028</w:t>
      </w:r>
      <w:r w:rsidR="00B80379">
        <w:rPr>
          <w:rFonts w:ascii="Times New Roman" w:hAnsi="Times New Roman" w:cs="Times New Roman"/>
          <w:sz w:val="24"/>
          <w:szCs w:val="24"/>
        </w:rPr>
        <w:t>,</w:t>
      </w:r>
      <w:r w:rsidRPr="00930D22">
        <w:rPr>
          <w:rFonts w:ascii="Times New Roman" w:hAnsi="Times New Roman" w:cs="Times New Roman"/>
          <w:sz w:val="24"/>
          <w:szCs w:val="24"/>
        </w:rPr>
        <w:t xml:space="preserve"> respectively. The regression equations obtained were:</w:t>
      </w:r>
    </w:p>
    <w:p w14:paraId="512E0E11" w14:textId="75E51E69" w:rsidR="001246B9" w:rsidRPr="00930D22" w:rsidRDefault="001246B9" w:rsidP="00930D22">
      <w:pPr>
        <w:autoSpaceDE w:val="0"/>
        <w:autoSpaceDN w:val="0"/>
        <w:adjustRightInd w:val="0"/>
        <w:spacing w:after="0" w:line="480" w:lineRule="auto"/>
        <w:jc w:val="both"/>
        <w:rPr>
          <w:rFonts w:ascii="Times New Roman" w:hAnsi="Times New Roman" w:cs="Times New Roman"/>
          <w:sz w:val="24"/>
          <w:szCs w:val="24"/>
        </w:rPr>
      </w:pPr>
      <w:r w:rsidRPr="00930D22">
        <w:rPr>
          <w:rFonts w:ascii="Times New Roman" w:hAnsi="Times New Roman" w:cs="Times New Roman"/>
          <w:i/>
          <w:iCs/>
          <w:sz w:val="24"/>
          <w:szCs w:val="24"/>
        </w:rPr>
        <w:t>Mystus tengara</w:t>
      </w:r>
      <w:r w:rsidRPr="00930D22">
        <w:rPr>
          <w:rFonts w:ascii="Times New Roman" w:hAnsi="Times New Roman" w:cs="Times New Roman"/>
          <w:sz w:val="24"/>
          <w:szCs w:val="24"/>
        </w:rPr>
        <w:t xml:space="preserve"> (female) – Log W = -2.072+3.102 Log L</w:t>
      </w:r>
    </w:p>
    <w:p w14:paraId="6EDE799D" w14:textId="699AE236" w:rsidR="001246B9" w:rsidRPr="00930D22" w:rsidRDefault="001246B9" w:rsidP="00930D22">
      <w:pPr>
        <w:autoSpaceDE w:val="0"/>
        <w:autoSpaceDN w:val="0"/>
        <w:adjustRightInd w:val="0"/>
        <w:spacing w:after="0" w:line="480" w:lineRule="auto"/>
        <w:jc w:val="both"/>
        <w:rPr>
          <w:rFonts w:ascii="Times New Roman" w:hAnsi="Times New Roman" w:cs="Times New Roman"/>
          <w:sz w:val="24"/>
          <w:szCs w:val="24"/>
        </w:rPr>
      </w:pPr>
      <w:r w:rsidRPr="00930D22">
        <w:rPr>
          <w:rFonts w:ascii="Times New Roman" w:hAnsi="Times New Roman" w:cs="Times New Roman"/>
          <w:i/>
          <w:iCs/>
          <w:sz w:val="24"/>
          <w:szCs w:val="24"/>
        </w:rPr>
        <w:t>Mystus tengara</w:t>
      </w:r>
      <w:r w:rsidRPr="00930D22">
        <w:rPr>
          <w:rFonts w:ascii="Times New Roman" w:hAnsi="Times New Roman" w:cs="Times New Roman"/>
          <w:sz w:val="24"/>
          <w:szCs w:val="24"/>
        </w:rPr>
        <w:t xml:space="preserve"> (male) – Log W = -2.012+2.97 Log L</w:t>
      </w:r>
    </w:p>
    <w:p w14:paraId="67EC7B43" w14:textId="44770021" w:rsidR="001246B9" w:rsidRPr="00930D22" w:rsidRDefault="001246B9" w:rsidP="00930D22">
      <w:pPr>
        <w:autoSpaceDE w:val="0"/>
        <w:autoSpaceDN w:val="0"/>
        <w:adjustRightInd w:val="0"/>
        <w:spacing w:after="0" w:line="480" w:lineRule="auto"/>
        <w:jc w:val="both"/>
        <w:rPr>
          <w:rFonts w:ascii="Times New Roman" w:hAnsi="Times New Roman" w:cs="Times New Roman"/>
          <w:sz w:val="24"/>
          <w:szCs w:val="24"/>
        </w:rPr>
      </w:pPr>
      <w:r w:rsidRPr="00930D22">
        <w:rPr>
          <w:rFonts w:ascii="Times New Roman" w:hAnsi="Times New Roman" w:cs="Times New Roman"/>
          <w:i/>
          <w:iCs/>
          <w:sz w:val="24"/>
          <w:szCs w:val="24"/>
        </w:rPr>
        <w:t>Mystus tengara</w:t>
      </w:r>
      <w:r w:rsidRPr="00930D22">
        <w:rPr>
          <w:rFonts w:ascii="Times New Roman" w:hAnsi="Times New Roman" w:cs="Times New Roman"/>
          <w:sz w:val="24"/>
          <w:szCs w:val="24"/>
        </w:rPr>
        <w:t xml:space="preserve"> (combined male and female) – Log W = -2.028+3.03 Log L</w:t>
      </w:r>
    </w:p>
    <w:p w14:paraId="33FA55BF" w14:textId="27E7D761" w:rsidR="001246B9" w:rsidRPr="00930D22" w:rsidRDefault="001246B9" w:rsidP="00930D22">
      <w:pPr>
        <w:autoSpaceDE w:val="0"/>
        <w:autoSpaceDN w:val="0"/>
        <w:adjustRightInd w:val="0"/>
        <w:spacing w:after="0" w:line="480" w:lineRule="auto"/>
        <w:jc w:val="both"/>
        <w:rPr>
          <w:rFonts w:ascii="Times New Roman" w:hAnsi="Times New Roman" w:cs="Times New Roman"/>
          <w:sz w:val="24"/>
          <w:szCs w:val="24"/>
        </w:rPr>
      </w:pPr>
      <w:r w:rsidRPr="00930D22">
        <w:rPr>
          <w:rFonts w:ascii="Times New Roman" w:hAnsi="Times New Roman" w:cs="Times New Roman"/>
          <w:sz w:val="24"/>
          <w:szCs w:val="24"/>
        </w:rPr>
        <w:t xml:space="preserve">The coefficient of correlation (r) values </w:t>
      </w:r>
      <w:r w:rsidR="00930D22" w:rsidRPr="00930D22">
        <w:rPr>
          <w:rFonts w:ascii="Times New Roman" w:hAnsi="Times New Roman" w:cs="Times New Roman"/>
          <w:sz w:val="24"/>
          <w:szCs w:val="24"/>
        </w:rPr>
        <w:t>w</w:t>
      </w:r>
      <w:r w:rsidR="00B80379">
        <w:rPr>
          <w:rFonts w:ascii="Times New Roman" w:hAnsi="Times New Roman" w:cs="Times New Roman"/>
          <w:sz w:val="24"/>
          <w:szCs w:val="24"/>
        </w:rPr>
        <w:t>ere</w:t>
      </w:r>
      <w:r w:rsidRPr="00930D22">
        <w:rPr>
          <w:rFonts w:ascii="Times New Roman" w:hAnsi="Times New Roman" w:cs="Times New Roman"/>
          <w:sz w:val="24"/>
          <w:szCs w:val="24"/>
        </w:rPr>
        <w:t xml:space="preserve"> 0.957 for female</w:t>
      </w:r>
      <w:r w:rsidR="00B80379">
        <w:rPr>
          <w:rFonts w:ascii="Times New Roman" w:hAnsi="Times New Roman" w:cs="Times New Roman"/>
          <w:sz w:val="24"/>
          <w:szCs w:val="24"/>
        </w:rPr>
        <w:t>s</w:t>
      </w:r>
      <w:r w:rsidRPr="00930D22">
        <w:rPr>
          <w:rFonts w:ascii="Times New Roman" w:hAnsi="Times New Roman" w:cs="Times New Roman"/>
          <w:sz w:val="24"/>
          <w:szCs w:val="24"/>
        </w:rPr>
        <w:t xml:space="preserve">, </w:t>
      </w:r>
      <w:r w:rsidR="009A50E8" w:rsidRPr="00930D22">
        <w:rPr>
          <w:rFonts w:ascii="Times New Roman" w:hAnsi="Times New Roman" w:cs="Times New Roman"/>
          <w:sz w:val="24"/>
          <w:szCs w:val="24"/>
        </w:rPr>
        <w:t>0.855 for males</w:t>
      </w:r>
      <w:r w:rsidR="00B80379">
        <w:rPr>
          <w:rFonts w:ascii="Times New Roman" w:hAnsi="Times New Roman" w:cs="Times New Roman"/>
          <w:sz w:val="24"/>
          <w:szCs w:val="24"/>
        </w:rPr>
        <w:t>,</w:t>
      </w:r>
      <w:r w:rsidR="009A50E8" w:rsidRPr="00930D22">
        <w:rPr>
          <w:rFonts w:ascii="Times New Roman" w:hAnsi="Times New Roman" w:cs="Times New Roman"/>
          <w:sz w:val="24"/>
          <w:szCs w:val="24"/>
        </w:rPr>
        <w:t xml:space="preserve"> and 0.933 for the combined population, indicating a </w:t>
      </w:r>
      <w:r w:rsidR="00930D22" w:rsidRPr="00930D22">
        <w:rPr>
          <w:rFonts w:ascii="Times New Roman" w:hAnsi="Times New Roman" w:cs="Times New Roman"/>
          <w:sz w:val="24"/>
          <w:szCs w:val="24"/>
        </w:rPr>
        <w:t>strong positive</w:t>
      </w:r>
      <w:r w:rsidR="009A50E8" w:rsidRPr="00930D22">
        <w:rPr>
          <w:rFonts w:ascii="Times New Roman" w:hAnsi="Times New Roman" w:cs="Times New Roman"/>
          <w:sz w:val="24"/>
          <w:szCs w:val="24"/>
        </w:rPr>
        <w:t xml:space="preserve"> relation between length and weight.</w:t>
      </w:r>
    </w:p>
    <w:p w14:paraId="315D38F0" w14:textId="0BA0AE09" w:rsidR="009A50E8" w:rsidRPr="00930D22" w:rsidRDefault="009A50E8" w:rsidP="00930D22">
      <w:pPr>
        <w:autoSpaceDE w:val="0"/>
        <w:autoSpaceDN w:val="0"/>
        <w:adjustRightInd w:val="0"/>
        <w:spacing w:after="0" w:line="480" w:lineRule="auto"/>
        <w:jc w:val="both"/>
        <w:rPr>
          <w:rFonts w:ascii="Times New Roman" w:hAnsi="Times New Roman" w:cs="Times New Roman"/>
          <w:sz w:val="24"/>
          <w:szCs w:val="24"/>
        </w:rPr>
      </w:pPr>
      <w:r w:rsidRPr="00930D22">
        <w:rPr>
          <w:rFonts w:ascii="Times New Roman" w:hAnsi="Times New Roman" w:cs="Times New Roman"/>
          <w:sz w:val="24"/>
          <w:szCs w:val="24"/>
        </w:rPr>
        <w:t>The b value greater than 3 in females indicates positive allometric growth, while in male</w:t>
      </w:r>
      <w:r w:rsidR="00B80379">
        <w:rPr>
          <w:rFonts w:ascii="Times New Roman" w:hAnsi="Times New Roman" w:cs="Times New Roman"/>
          <w:sz w:val="24"/>
          <w:szCs w:val="24"/>
        </w:rPr>
        <w:t>s</w:t>
      </w:r>
      <w:r w:rsidRPr="00930D22">
        <w:rPr>
          <w:rFonts w:ascii="Times New Roman" w:hAnsi="Times New Roman" w:cs="Times New Roman"/>
          <w:sz w:val="24"/>
          <w:szCs w:val="24"/>
        </w:rPr>
        <w:t xml:space="preserve"> (b</w:t>
      </w:r>
      <w:r w:rsidR="00B80379">
        <w:rPr>
          <w:rFonts w:ascii="Times New Roman" w:hAnsi="Times New Roman" w:cs="Times New Roman"/>
          <w:sz w:val="24"/>
          <w:szCs w:val="24"/>
        </w:rPr>
        <w:t xml:space="preserve"> </w:t>
      </w:r>
      <w:r w:rsidRPr="00930D22">
        <w:rPr>
          <w:rFonts w:ascii="Times New Roman" w:hAnsi="Times New Roman" w:cs="Times New Roman"/>
          <w:sz w:val="24"/>
          <w:szCs w:val="24"/>
        </w:rPr>
        <w:t>= 2.97)</w:t>
      </w:r>
      <w:r w:rsidR="00B80379">
        <w:rPr>
          <w:rFonts w:ascii="Times New Roman" w:hAnsi="Times New Roman" w:cs="Times New Roman"/>
          <w:sz w:val="24"/>
          <w:szCs w:val="24"/>
        </w:rPr>
        <w:t>,</w:t>
      </w:r>
      <w:r w:rsidRPr="00930D22">
        <w:rPr>
          <w:rFonts w:ascii="Times New Roman" w:hAnsi="Times New Roman" w:cs="Times New Roman"/>
          <w:sz w:val="24"/>
          <w:szCs w:val="24"/>
        </w:rPr>
        <w:t xml:space="preserve"> growth was slightly negative allometric. The combined population also exhibited positive allometric growth (b=3.03)</w:t>
      </w:r>
      <w:r w:rsidR="006D3208" w:rsidRPr="00930D22">
        <w:rPr>
          <w:rFonts w:ascii="Times New Roman" w:hAnsi="Times New Roman" w:cs="Times New Roman"/>
          <w:sz w:val="24"/>
          <w:szCs w:val="24"/>
        </w:rPr>
        <w:t xml:space="preserve">. </w:t>
      </w:r>
      <w:r w:rsidR="00B80379">
        <w:rPr>
          <w:rFonts w:ascii="Times New Roman" w:hAnsi="Times New Roman" w:cs="Times New Roman"/>
          <w:sz w:val="24"/>
          <w:szCs w:val="24"/>
        </w:rPr>
        <w:t>T</w:t>
      </w:r>
      <w:r w:rsidR="006D3208" w:rsidRPr="00930D22">
        <w:rPr>
          <w:rFonts w:ascii="Times New Roman" w:hAnsi="Times New Roman" w:cs="Times New Roman"/>
          <w:sz w:val="24"/>
          <w:szCs w:val="24"/>
        </w:rPr>
        <w:t>hese values fall within the expected range of 2.5-4.0 for teleost fishes (</w:t>
      </w:r>
      <w:r w:rsidR="00930D22" w:rsidRPr="00930D22">
        <w:rPr>
          <w:rFonts w:ascii="Times New Roman" w:hAnsi="Times New Roman" w:cs="Times New Roman"/>
          <w:sz w:val="24"/>
          <w:szCs w:val="24"/>
        </w:rPr>
        <w:t>Hile,</w:t>
      </w:r>
      <w:r w:rsidR="006D3208" w:rsidRPr="00930D22">
        <w:rPr>
          <w:rFonts w:ascii="Times New Roman" w:hAnsi="Times New Roman" w:cs="Times New Roman"/>
          <w:sz w:val="24"/>
          <w:szCs w:val="24"/>
        </w:rPr>
        <w:t xml:space="preserve"> 1936; Martin, 1949). Similar growth patterns have been reported in </w:t>
      </w:r>
      <w:r w:rsidR="006D3208" w:rsidRPr="00930D22">
        <w:rPr>
          <w:rFonts w:ascii="Times New Roman" w:hAnsi="Times New Roman" w:cs="Times New Roman"/>
          <w:i/>
          <w:iCs/>
          <w:sz w:val="24"/>
          <w:szCs w:val="24"/>
        </w:rPr>
        <w:t>M. tengara</w:t>
      </w:r>
      <w:r w:rsidR="006D3208" w:rsidRPr="00930D22">
        <w:rPr>
          <w:rFonts w:ascii="Times New Roman" w:hAnsi="Times New Roman" w:cs="Times New Roman"/>
          <w:sz w:val="24"/>
          <w:szCs w:val="24"/>
        </w:rPr>
        <w:t xml:space="preserve"> and related </w:t>
      </w:r>
      <w:r w:rsidR="006D3208" w:rsidRPr="00930D22">
        <w:rPr>
          <w:rFonts w:ascii="Times New Roman" w:hAnsi="Times New Roman" w:cs="Times New Roman"/>
          <w:sz w:val="24"/>
          <w:szCs w:val="24"/>
        </w:rPr>
        <w:lastRenderedPageBreak/>
        <w:t>species from different habitats (Gupta and Banerjee, 2015; Mitu et al., 2019; Jana et al., 2022)</w:t>
      </w:r>
      <w:r w:rsidR="00B80379">
        <w:rPr>
          <w:rFonts w:ascii="Times New Roman" w:hAnsi="Times New Roman" w:cs="Times New Roman"/>
          <w:sz w:val="24"/>
          <w:szCs w:val="24"/>
        </w:rPr>
        <w:t>,</w:t>
      </w:r>
      <w:r w:rsidR="006D3208" w:rsidRPr="00930D22">
        <w:rPr>
          <w:rFonts w:ascii="Times New Roman" w:hAnsi="Times New Roman" w:cs="Times New Roman"/>
          <w:sz w:val="24"/>
          <w:szCs w:val="24"/>
        </w:rPr>
        <w:t xml:space="preserve"> which support the present findings.</w:t>
      </w:r>
    </w:p>
    <w:p w14:paraId="74C33591" w14:textId="46C9D282" w:rsidR="001F31C6" w:rsidRPr="00930D22" w:rsidRDefault="00F77862" w:rsidP="00930D22">
      <w:pPr>
        <w:autoSpaceDE w:val="0"/>
        <w:autoSpaceDN w:val="0"/>
        <w:adjustRightInd w:val="0"/>
        <w:spacing w:after="0" w:line="480" w:lineRule="auto"/>
        <w:jc w:val="both"/>
        <w:rPr>
          <w:rFonts w:ascii="Times New Roman" w:hAnsi="Times New Roman" w:cs="Times New Roman"/>
          <w:sz w:val="24"/>
          <w:szCs w:val="24"/>
        </w:rPr>
      </w:pPr>
      <w:r w:rsidRPr="00930D22">
        <w:rPr>
          <w:rFonts w:ascii="Times New Roman" w:hAnsi="Times New Roman" w:cs="Times New Roman"/>
          <w:sz w:val="24"/>
          <w:szCs w:val="24"/>
        </w:rPr>
        <w:t xml:space="preserve">Variation in the growth coefficient (b) may be attributed to environmental factors such as food </w:t>
      </w:r>
      <w:r w:rsidR="003423CF" w:rsidRPr="00930D22">
        <w:rPr>
          <w:rFonts w:ascii="Times New Roman" w:hAnsi="Times New Roman" w:cs="Times New Roman"/>
          <w:sz w:val="24"/>
          <w:szCs w:val="24"/>
        </w:rPr>
        <w:t>availability, habitat</w:t>
      </w:r>
      <w:r w:rsidRPr="00930D22">
        <w:rPr>
          <w:rFonts w:ascii="Times New Roman" w:hAnsi="Times New Roman" w:cs="Times New Roman"/>
          <w:sz w:val="24"/>
          <w:szCs w:val="24"/>
        </w:rPr>
        <w:t xml:space="preserve"> conditions, gonadal maturation, and seasonal variation (Le Cren, 19</w:t>
      </w:r>
      <w:r w:rsidR="00930D22">
        <w:rPr>
          <w:rFonts w:ascii="Times New Roman" w:hAnsi="Times New Roman" w:cs="Times New Roman"/>
          <w:sz w:val="24"/>
          <w:szCs w:val="24"/>
        </w:rPr>
        <w:t>51</w:t>
      </w:r>
      <w:r w:rsidRPr="00930D22">
        <w:rPr>
          <w:rFonts w:ascii="Times New Roman" w:hAnsi="Times New Roman" w:cs="Times New Roman"/>
          <w:sz w:val="24"/>
          <w:szCs w:val="24"/>
        </w:rPr>
        <w:t>; Weatherley, 1972; Frose, 2006). Recent studies have also emphasized the influence of ecological variability and habited difference and habited differences on</w:t>
      </w:r>
      <w:r w:rsidR="001F31C6" w:rsidRPr="00930D22">
        <w:rPr>
          <w:rFonts w:ascii="Times New Roman" w:hAnsi="Times New Roman" w:cs="Times New Roman"/>
          <w:sz w:val="24"/>
          <w:szCs w:val="24"/>
        </w:rPr>
        <w:t xml:space="preserve"> growth patterns in </w:t>
      </w:r>
      <w:r w:rsidR="001F31C6" w:rsidRPr="00930D22">
        <w:rPr>
          <w:rFonts w:ascii="Times New Roman" w:hAnsi="Times New Roman" w:cs="Times New Roman"/>
          <w:i/>
          <w:iCs/>
          <w:sz w:val="24"/>
          <w:szCs w:val="24"/>
        </w:rPr>
        <w:t>Mystus</w:t>
      </w:r>
      <w:r w:rsidR="001F31C6" w:rsidRPr="00930D22">
        <w:rPr>
          <w:rFonts w:ascii="Times New Roman" w:hAnsi="Times New Roman" w:cs="Times New Roman"/>
          <w:sz w:val="24"/>
          <w:szCs w:val="24"/>
        </w:rPr>
        <w:t xml:space="preserve"> species (Jana et al., 2022; Nair et al., 2022). The slightly lower b value in males may be associated with energy allocation towards reproductive activities during the breeding season.</w:t>
      </w:r>
    </w:p>
    <w:p w14:paraId="6583779C" w14:textId="719D50A0" w:rsidR="00E43165" w:rsidRPr="00930D22" w:rsidRDefault="001F31C6" w:rsidP="00930D22">
      <w:pPr>
        <w:autoSpaceDE w:val="0"/>
        <w:autoSpaceDN w:val="0"/>
        <w:adjustRightInd w:val="0"/>
        <w:spacing w:after="0" w:line="480" w:lineRule="auto"/>
        <w:jc w:val="both"/>
        <w:rPr>
          <w:rFonts w:ascii="Times New Roman" w:hAnsi="Times New Roman" w:cs="Times New Roman"/>
          <w:sz w:val="24"/>
          <w:szCs w:val="24"/>
        </w:rPr>
      </w:pPr>
      <w:r w:rsidRPr="00930D22">
        <w:rPr>
          <w:rFonts w:ascii="Times New Roman" w:hAnsi="Times New Roman" w:cs="Times New Roman"/>
          <w:sz w:val="24"/>
          <w:szCs w:val="24"/>
        </w:rPr>
        <w:t>The relative condition factor (Kn) is an important indicator of fish health and environmental suitability. In the present study, the mean K</w:t>
      </w:r>
      <w:r w:rsidR="00930D22">
        <w:rPr>
          <w:rFonts w:ascii="Times New Roman" w:hAnsi="Times New Roman" w:cs="Times New Roman"/>
          <w:sz w:val="24"/>
          <w:szCs w:val="24"/>
        </w:rPr>
        <w:t>n</w:t>
      </w:r>
      <w:r w:rsidRPr="00930D22">
        <w:rPr>
          <w:rFonts w:ascii="Times New Roman" w:hAnsi="Times New Roman" w:cs="Times New Roman"/>
          <w:sz w:val="24"/>
          <w:szCs w:val="24"/>
        </w:rPr>
        <w:t xml:space="preserve"> value w</w:t>
      </w:r>
      <w:r w:rsidR="00B80379">
        <w:rPr>
          <w:rFonts w:ascii="Times New Roman" w:hAnsi="Times New Roman" w:cs="Times New Roman"/>
          <w:sz w:val="24"/>
          <w:szCs w:val="24"/>
        </w:rPr>
        <w:t>as</w:t>
      </w:r>
      <w:r w:rsidRPr="00930D22">
        <w:rPr>
          <w:rFonts w:ascii="Times New Roman" w:hAnsi="Times New Roman" w:cs="Times New Roman"/>
          <w:sz w:val="24"/>
          <w:szCs w:val="24"/>
        </w:rPr>
        <w:t xml:space="preserve"> 1.02 ±0.19 for females, 1.01±0.13 for males</w:t>
      </w:r>
      <w:r w:rsidR="00B80379">
        <w:rPr>
          <w:rFonts w:ascii="Times New Roman" w:hAnsi="Times New Roman" w:cs="Times New Roman"/>
          <w:sz w:val="24"/>
          <w:szCs w:val="24"/>
        </w:rPr>
        <w:t>,</w:t>
      </w:r>
      <w:r w:rsidRPr="00930D22">
        <w:rPr>
          <w:rFonts w:ascii="Times New Roman" w:hAnsi="Times New Roman" w:cs="Times New Roman"/>
          <w:sz w:val="24"/>
          <w:szCs w:val="24"/>
        </w:rPr>
        <w:t xml:space="preserve"> and 1.03±0.20 for the combined population. Since the Kn values were close to or greater than 1, it indicates that the fish were in good physiological condition and the habitat was </w:t>
      </w:r>
      <w:r w:rsidR="00930D22" w:rsidRPr="00930D22">
        <w:rPr>
          <w:rFonts w:ascii="Times New Roman" w:hAnsi="Times New Roman" w:cs="Times New Roman"/>
          <w:sz w:val="24"/>
          <w:szCs w:val="24"/>
        </w:rPr>
        <w:t>favorable</w:t>
      </w:r>
      <w:r w:rsidRPr="00930D22">
        <w:rPr>
          <w:rFonts w:ascii="Times New Roman" w:hAnsi="Times New Roman" w:cs="Times New Roman"/>
          <w:sz w:val="24"/>
          <w:szCs w:val="24"/>
        </w:rPr>
        <w:t xml:space="preserve"> for growth (Le Cren, 1951; Bangenal and Tesch, 1</w:t>
      </w:r>
      <w:r w:rsidR="00324E26" w:rsidRPr="00930D22">
        <w:rPr>
          <w:rFonts w:ascii="Times New Roman" w:hAnsi="Times New Roman" w:cs="Times New Roman"/>
          <w:sz w:val="24"/>
          <w:szCs w:val="24"/>
        </w:rPr>
        <w:t>978</w:t>
      </w:r>
      <w:r w:rsidRPr="00930D22">
        <w:rPr>
          <w:rFonts w:ascii="Times New Roman" w:hAnsi="Times New Roman" w:cs="Times New Roman"/>
          <w:sz w:val="24"/>
          <w:szCs w:val="24"/>
        </w:rPr>
        <w:t>)</w:t>
      </w:r>
      <w:r w:rsidR="00324E26" w:rsidRPr="00930D22">
        <w:rPr>
          <w:rFonts w:ascii="Times New Roman" w:hAnsi="Times New Roman" w:cs="Times New Roman"/>
          <w:sz w:val="24"/>
          <w:szCs w:val="24"/>
        </w:rPr>
        <w:t xml:space="preserve">. </w:t>
      </w:r>
      <w:r w:rsidR="00E43165" w:rsidRPr="00930D22">
        <w:rPr>
          <w:rFonts w:ascii="Times New Roman" w:hAnsi="Times New Roman" w:cs="Times New Roman"/>
          <w:sz w:val="24"/>
          <w:szCs w:val="24"/>
        </w:rPr>
        <w:t xml:space="preserve">Similar findings have been reported for </w:t>
      </w:r>
      <w:r w:rsidR="00E43165" w:rsidRPr="00930D22">
        <w:rPr>
          <w:rStyle w:val="Emphasis"/>
          <w:rFonts w:ascii="Times New Roman" w:hAnsi="Times New Roman" w:cs="Times New Roman"/>
          <w:sz w:val="24"/>
          <w:szCs w:val="24"/>
        </w:rPr>
        <w:t>Mystus</w:t>
      </w:r>
      <w:r w:rsidR="00E43165" w:rsidRPr="00930D22">
        <w:rPr>
          <w:rFonts w:ascii="Times New Roman" w:hAnsi="Times New Roman" w:cs="Times New Roman"/>
          <w:sz w:val="24"/>
          <w:szCs w:val="24"/>
        </w:rPr>
        <w:t xml:space="preserve"> species from other freshwater ecosystems. For instance, Kalita et al. (2017) </w:t>
      </w:r>
      <w:r w:rsidR="00930D22" w:rsidRPr="00930D22">
        <w:rPr>
          <w:rFonts w:ascii="Times New Roman" w:hAnsi="Times New Roman" w:cs="Times New Roman"/>
          <w:sz w:val="24"/>
          <w:szCs w:val="24"/>
        </w:rPr>
        <w:t xml:space="preserve">reported </w:t>
      </w:r>
      <w:r w:rsidR="00B80379">
        <w:rPr>
          <w:rFonts w:ascii="Times New Roman" w:hAnsi="Times New Roman" w:cs="Times New Roman"/>
          <w:sz w:val="24"/>
          <w:szCs w:val="24"/>
        </w:rPr>
        <w:t xml:space="preserve">a </w:t>
      </w:r>
      <w:r w:rsidR="00930D22" w:rsidRPr="00930D22">
        <w:rPr>
          <w:rFonts w:ascii="Times New Roman" w:hAnsi="Times New Roman" w:cs="Times New Roman"/>
          <w:sz w:val="24"/>
          <w:szCs w:val="24"/>
        </w:rPr>
        <w:t>Kn</w:t>
      </w:r>
      <w:r w:rsidR="00E43165" w:rsidRPr="00930D22">
        <w:rPr>
          <w:rFonts w:ascii="Times New Roman" w:hAnsi="Times New Roman" w:cs="Times New Roman"/>
          <w:sz w:val="24"/>
          <w:szCs w:val="24"/>
        </w:rPr>
        <w:t xml:space="preserve"> value of 1.00 ± 0.125 for </w:t>
      </w:r>
      <w:r w:rsidR="00E43165" w:rsidRPr="00930D22">
        <w:rPr>
          <w:rStyle w:val="Emphasis"/>
          <w:rFonts w:ascii="Times New Roman" w:hAnsi="Times New Roman" w:cs="Times New Roman"/>
          <w:sz w:val="24"/>
          <w:szCs w:val="24"/>
        </w:rPr>
        <w:t>Mystus tengara</w:t>
      </w:r>
      <w:r w:rsidR="00E43165" w:rsidRPr="00930D22">
        <w:rPr>
          <w:rFonts w:ascii="Times New Roman" w:hAnsi="Times New Roman" w:cs="Times New Roman"/>
          <w:sz w:val="24"/>
          <w:szCs w:val="24"/>
        </w:rPr>
        <w:t xml:space="preserve"> from Assam, which is comparable to the present study. These results further indicate the presence of sex-specific variation, where females generally exhibit slightly better physiological condition than males.</w:t>
      </w:r>
    </w:p>
    <w:p w14:paraId="1D52BBE6" w14:textId="45D6217F" w:rsidR="003423CF" w:rsidRPr="00930D22" w:rsidRDefault="003423CF" w:rsidP="00930D22">
      <w:pPr>
        <w:autoSpaceDE w:val="0"/>
        <w:autoSpaceDN w:val="0"/>
        <w:adjustRightInd w:val="0"/>
        <w:spacing w:after="0" w:line="480" w:lineRule="auto"/>
        <w:jc w:val="both"/>
        <w:rPr>
          <w:rFonts w:ascii="Times New Roman" w:hAnsi="Times New Roman" w:cs="Times New Roman"/>
          <w:sz w:val="24"/>
          <w:szCs w:val="24"/>
        </w:rPr>
      </w:pPr>
      <w:r w:rsidRPr="00930D22">
        <w:rPr>
          <w:rFonts w:ascii="Times New Roman" w:hAnsi="Times New Roman" w:cs="Times New Roman"/>
          <w:sz w:val="24"/>
          <w:szCs w:val="24"/>
        </w:rPr>
        <w:t xml:space="preserve">Overall, the results suggest that the environmental conditions of the Rupnarayan River are suitable for the growth and </w:t>
      </w:r>
      <w:r w:rsidR="00930D22" w:rsidRPr="00930D22">
        <w:rPr>
          <w:rFonts w:ascii="Times New Roman" w:hAnsi="Times New Roman" w:cs="Times New Roman"/>
          <w:sz w:val="24"/>
          <w:szCs w:val="24"/>
        </w:rPr>
        <w:t>well</w:t>
      </w:r>
      <w:r w:rsidR="00B80379">
        <w:rPr>
          <w:rFonts w:ascii="Times New Roman" w:hAnsi="Times New Roman" w:cs="Times New Roman"/>
          <w:sz w:val="24"/>
          <w:szCs w:val="24"/>
        </w:rPr>
        <w:t>-</w:t>
      </w:r>
      <w:r w:rsidR="00930D22" w:rsidRPr="00930D22">
        <w:rPr>
          <w:rFonts w:ascii="Times New Roman" w:hAnsi="Times New Roman" w:cs="Times New Roman"/>
          <w:sz w:val="24"/>
          <w:szCs w:val="24"/>
        </w:rPr>
        <w:t>being</w:t>
      </w:r>
      <w:r w:rsidRPr="00930D22">
        <w:rPr>
          <w:rFonts w:ascii="Times New Roman" w:hAnsi="Times New Roman" w:cs="Times New Roman"/>
          <w:sz w:val="24"/>
          <w:szCs w:val="24"/>
        </w:rPr>
        <w:t xml:space="preserve"> of </w:t>
      </w:r>
      <w:r w:rsidR="00930D22">
        <w:rPr>
          <w:rFonts w:ascii="Times New Roman" w:hAnsi="Times New Roman" w:cs="Times New Roman"/>
          <w:i/>
          <w:iCs/>
          <w:sz w:val="24"/>
          <w:szCs w:val="24"/>
        </w:rPr>
        <w:t>M.</w:t>
      </w:r>
      <w:r w:rsidRPr="00930D22">
        <w:rPr>
          <w:rFonts w:ascii="Times New Roman" w:hAnsi="Times New Roman" w:cs="Times New Roman"/>
          <w:i/>
          <w:iCs/>
          <w:sz w:val="24"/>
          <w:szCs w:val="24"/>
        </w:rPr>
        <w:t xml:space="preserve"> tengara</w:t>
      </w:r>
      <w:r w:rsidR="00B80379">
        <w:rPr>
          <w:rFonts w:ascii="Times New Roman" w:hAnsi="Times New Roman" w:cs="Times New Roman"/>
          <w:sz w:val="24"/>
          <w:szCs w:val="24"/>
        </w:rPr>
        <w:t>;</w:t>
      </w:r>
      <w:r w:rsidRPr="00930D22">
        <w:rPr>
          <w:rFonts w:ascii="Times New Roman" w:hAnsi="Times New Roman" w:cs="Times New Roman"/>
          <w:sz w:val="24"/>
          <w:szCs w:val="24"/>
        </w:rPr>
        <w:t xml:space="preserve"> </w:t>
      </w:r>
      <w:r w:rsidR="00930D22" w:rsidRPr="00930D22">
        <w:rPr>
          <w:rFonts w:ascii="Times New Roman" w:hAnsi="Times New Roman" w:cs="Times New Roman"/>
          <w:sz w:val="24"/>
          <w:szCs w:val="24"/>
        </w:rPr>
        <w:t>the</w:t>
      </w:r>
      <w:r w:rsidRPr="00930D22">
        <w:rPr>
          <w:rFonts w:ascii="Times New Roman" w:hAnsi="Times New Roman" w:cs="Times New Roman"/>
          <w:sz w:val="24"/>
          <w:szCs w:val="24"/>
        </w:rPr>
        <w:t xml:space="preserve"> observed differences between male and female population</w:t>
      </w:r>
      <w:r w:rsidR="00B80379">
        <w:rPr>
          <w:rFonts w:ascii="Times New Roman" w:hAnsi="Times New Roman" w:cs="Times New Roman"/>
          <w:sz w:val="24"/>
          <w:szCs w:val="24"/>
        </w:rPr>
        <w:t>s</w:t>
      </w:r>
      <w:r w:rsidRPr="00930D22">
        <w:rPr>
          <w:rFonts w:ascii="Times New Roman" w:hAnsi="Times New Roman" w:cs="Times New Roman"/>
          <w:sz w:val="24"/>
          <w:szCs w:val="24"/>
        </w:rPr>
        <w:t xml:space="preserve"> further indicate sex-specific variation in growth patterns and physiological condition.</w:t>
      </w:r>
    </w:p>
    <w:p w14:paraId="799A7461" w14:textId="42CFCC05" w:rsidR="003423CF" w:rsidRPr="00930D22" w:rsidRDefault="00930D22" w:rsidP="00930D22">
      <w:pPr>
        <w:autoSpaceDE w:val="0"/>
        <w:autoSpaceDN w:val="0"/>
        <w:adjustRightInd w:val="0"/>
        <w:spacing w:after="0" w:line="480" w:lineRule="auto"/>
        <w:jc w:val="both"/>
        <w:rPr>
          <w:rFonts w:ascii="Times New Roman" w:hAnsi="Times New Roman" w:cs="Times New Roman"/>
          <w:b/>
          <w:bCs/>
          <w:sz w:val="24"/>
          <w:szCs w:val="24"/>
        </w:rPr>
      </w:pPr>
      <w:r w:rsidRPr="00930D22">
        <w:rPr>
          <w:rFonts w:ascii="Times New Roman" w:hAnsi="Times New Roman" w:cs="Times New Roman"/>
          <w:b/>
          <w:bCs/>
          <w:sz w:val="24"/>
          <w:szCs w:val="24"/>
        </w:rPr>
        <w:t>4.</w:t>
      </w:r>
      <w:r w:rsidR="00B80379">
        <w:rPr>
          <w:rFonts w:ascii="Times New Roman" w:hAnsi="Times New Roman" w:cs="Times New Roman"/>
          <w:b/>
          <w:bCs/>
          <w:sz w:val="24"/>
          <w:szCs w:val="24"/>
        </w:rPr>
        <w:t xml:space="preserve"> </w:t>
      </w:r>
      <w:r w:rsidR="003423CF" w:rsidRPr="00930D22">
        <w:rPr>
          <w:rFonts w:ascii="Times New Roman" w:hAnsi="Times New Roman" w:cs="Times New Roman"/>
          <w:b/>
          <w:bCs/>
          <w:sz w:val="24"/>
          <w:szCs w:val="24"/>
        </w:rPr>
        <w:t>Conclusion:</w:t>
      </w:r>
    </w:p>
    <w:p w14:paraId="5CF657BD" w14:textId="05988AD4" w:rsidR="003423CF" w:rsidRPr="00930D22" w:rsidRDefault="003423CF" w:rsidP="00930D22">
      <w:pPr>
        <w:autoSpaceDE w:val="0"/>
        <w:autoSpaceDN w:val="0"/>
        <w:adjustRightInd w:val="0"/>
        <w:spacing w:after="0" w:line="480" w:lineRule="auto"/>
        <w:jc w:val="both"/>
        <w:rPr>
          <w:rFonts w:ascii="Times New Roman" w:hAnsi="Times New Roman" w:cs="Times New Roman"/>
          <w:sz w:val="24"/>
          <w:szCs w:val="24"/>
        </w:rPr>
      </w:pPr>
      <w:r w:rsidRPr="00930D22">
        <w:rPr>
          <w:rFonts w:ascii="Times New Roman" w:hAnsi="Times New Roman" w:cs="Times New Roman"/>
          <w:sz w:val="24"/>
          <w:szCs w:val="24"/>
        </w:rPr>
        <w:t>The present study provides valuable insights into the length</w:t>
      </w:r>
      <w:r w:rsidR="00B80379">
        <w:rPr>
          <w:rFonts w:ascii="Times New Roman" w:hAnsi="Times New Roman" w:cs="Times New Roman"/>
          <w:sz w:val="24"/>
          <w:szCs w:val="24"/>
        </w:rPr>
        <w:t>-</w:t>
      </w:r>
      <w:r w:rsidRPr="00930D22">
        <w:rPr>
          <w:rFonts w:ascii="Times New Roman" w:hAnsi="Times New Roman" w:cs="Times New Roman"/>
          <w:sz w:val="24"/>
          <w:szCs w:val="24"/>
        </w:rPr>
        <w:t xml:space="preserve">weight relationship and relative condition factor of </w:t>
      </w:r>
      <w:r w:rsidRPr="00930D22">
        <w:rPr>
          <w:rFonts w:ascii="Times New Roman" w:hAnsi="Times New Roman" w:cs="Times New Roman"/>
          <w:i/>
          <w:iCs/>
          <w:sz w:val="24"/>
          <w:szCs w:val="24"/>
        </w:rPr>
        <w:t>M. tengara</w:t>
      </w:r>
      <w:r w:rsidRPr="00930D22">
        <w:rPr>
          <w:rFonts w:ascii="Times New Roman" w:hAnsi="Times New Roman" w:cs="Times New Roman"/>
          <w:sz w:val="24"/>
          <w:szCs w:val="24"/>
        </w:rPr>
        <w:t xml:space="preserve"> </w:t>
      </w:r>
      <w:r w:rsidR="00CB2389" w:rsidRPr="00930D22">
        <w:rPr>
          <w:rFonts w:ascii="Times New Roman" w:hAnsi="Times New Roman" w:cs="Times New Roman"/>
          <w:sz w:val="24"/>
          <w:szCs w:val="24"/>
        </w:rPr>
        <w:t xml:space="preserve">from the Rupnarayan River, West Bengal. The observed growth pattern indicated positive allometric growth in females and the combined population, while males </w:t>
      </w:r>
      <w:r w:rsidR="00CB2389" w:rsidRPr="00930D22">
        <w:rPr>
          <w:rFonts w:ascii="Times New Roman" w:hAnsi="Times New Roman" w:cs="Times New Roman"/>
          <w:sz w:val="24"/>
          <w:szCs w:val="24"/>
        </w:rPr>
        <w:lastRenderedPageBreak/>
        <w:t>exhibited negative allometric growth. The strong correlation between length and weight suggests a healthy growth pattern of the species in the study area.</w:t>
      </w:r>
    </w:p>
    <w:p w14:paraId="42D4397C" w14:textId="0E0B1672" w:rsidR="00CB2389" w:rsidRPr="00930D22" w:rsidRDefault="00CB2389" w:rsidP="00930D22">
      <w:pPr>
        <w:autoSpaceDE w:val="0"/>
        <w:autoSpaceDN w:val="0"/>
        <w:adjustRightInd w:val="0"/>
        <w:spacing w:after="0" w:line="480" w:lineRule="auto"/>
        <w:jc w:val="both"/>
        <w:rPr>
          <w:rFonts w:ascii="Times New Roman" w:hAnsi="Times New Roman" w:cs="Times New Roman"/>
          <w:sz w:val="24"/>
          <w:szCs w:val="24"/>
        </w:rPr>
      </w:pPr>
      <w:r w:rsidRPr="00930D22">
        <w:rPr>
          <w:rFonts w:ascii="Times New Roman" w:hAnsi="Times New Roman" w:cs="Times New Roman"/>
          <w:sz w:val="24"/>
          <w:szCs w:val="24"/>
        </w:rPr>
        <w:t xml:space="preserve">The relative condition factor (Kn) values close to or above unity indicate that the fish population is in good physiological condition and the environmental </w:t>
      </w:r>
      <w:r w:rsidR="00930D22" w:rsidRPr="00930D22">
        <w:rPr>
          <w:rFonts w:ascii="Times New Roman" w:hAnsi="Times New Roman" w:cs="Times New Roman"/>
          <w:sz w:val="24"/>
          <w:szCs w:val="24"/>
        </w:rPr>
        <w:t>conditions</w:t>
      </w:r>
      <w:r w:rsidRPr="00930D22">
        <w:rPr>
          <w:rFonts w:ascii="Times New Roman" w:hAnsi="Times New Roman" w:cs="Times New Roman"/>
          <w:sz w:val="24"/>
          <w:szCs w:val="24"/>
        </w:rPr>
        <w:t xml:space="preserve"> of the river are </w:t>
      </w:r>
      <w:r w:rsidR="00930D22" w:rsidRPr="00930D22">
        <w:rPr>
          <w:rFonts w:ascii="Times New Roman" w:hAnsi="Times New Roman" w:cs="Times New Roman"/>
          <w:sz w:val="24"/>
          <w:szCs w:val="24"/>
        </w:rPr>
        <w:t>favorable</w:t>
      </w:r>
      <w:r w:rsidRPr="00930D22">
        <w:rPr>
          <w:rFonts w:ascii="Times New Roman" w:hAnsi="Times New Roman" w:cs="Times New Roman"/>
          <w:sz w:val="24"/>
          <w:szCs w:val="24"/>
        </w:rPr>
        <w:t xml:space="preserve"> for their growth and survival.</w:t>
      </w:r>
      <w:r w:rsidR="00930D22">
        <w:rPr>
          <w:rFonts w:ascii="Times New Roman" w:hAnsi="Times New Roman" w:cs="Times New Roman"/>
          <w:sz w:val="24"/>
          <w:szCs w:val="24"/>
        </w:rPr>
        <w:t xml:space="preserve"> </w:t>
      </w:r>
      <w:r w:rsidRPr="00930D22">
        <w:rPr>
          <w:rFonts w:ascii="Times New Roman" w:hAnsi="Times New Roman" w:cs="Times New Roman"/>
          <w:sz w:val="24"/>
          <w:szCs w:val="24"/>
        </w:rPr>
        <w:t xml:space="preserve">Overall, the findings highlight the ecological suitability of the Rupnarayan River for </w:t>
      </w:r>
      <w:r w:rsidRPr="00930D22">
        <w:rPr>
          <w:rFonts w:ascii="Times New Roman" w:hAnsi="Times New Roman" w:cs="Times New Roman"/>
          <w:i/>
          <w:iCs/>
          <w:sz w:val="24"/>
          <w:szCs w:val="24"/>
        </w:rPr>
        <w:t>M. tengara</w:t>
      </w:r>
      <w:r w:rsidRPr="00930D22">
        <w:rPr>
          <w:rFonts w:ascii="Times New Roman" w:hAnsi="Times New Roman" w:cs="Times New Roman"/>
          <w:sz w:val="24"/>
          <w:szCs w:val="24"/>
        </w:rPr>
        <w:t xml:space="preserve"> and provide important baseline data that can support future research, conservation planning</w:t>
      </w:r>
      <w:r w:rsidR="00B80379">
        <w:rPr>
          <w:rFonts w:ascii="Times New Roman" w:hAnsi="Times New Roman" w:cs="Times New Roman"/>
          <w:sz w:val="24"/>
          <w:szCs w:val="24"/>
        </w:rPr>
        <w:t>,</w:t>
      </w:r>
      <w:r w:rsidRPr="00930D22">
        <w:rPr>
          <w:rFonts w:ascii="Times New Roman" w:hAnsi="Times New Roman" w:cs="Times New Roman"/>
          <w:sz w:val="24"/>
          <w:szCs w:val="24"/>
        </w:rPr>
        <w:t xml:space="preserve"> and sustainable fisheries management in the region.</w:t>
      </w:r>
    </w:p>
    <w:p w14:paraId="48921128" w14:textId="2DF47652" w:rsidR="009E25B7" w:rsidRDefault="00930D22" w:rsidP="003D7633">
      <w:pP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5</w:t>
      </w:r>
      <w:r w:rsidR="000734BC">
        <w:rPr>
          <w:rFonts w:ascii="Times New Roman" w:eastAsia="Times New Roman" w:hAnsi="Times New Roman" w:cs="Times New Roman"/>
          <w:b/>
          <w:bCs/>
          <w:sz w:val="24"/>
          <w:szCs w:val="24"/>
          <w:lang w:val="en-IN" w:eastAsia="en-IN"/>
        </w:rPr>
        <w:t xml:space="preserve">. </w:t>
      </w:r>
      <w:r w:rsidR="009E25B7">
        <w:rPr>
          <w:rFonts w:ascii="Times New Roman" w:eastAsia="Times New Roman" w:hAnsi="Times New Roman" w:cs="Times New Roman"/>
          <w:b/>
          <w:bCs/>
          <w:sz w:val="24"/>
          <w:szCs w:val="24"/>
          <w:lang w:val="en-IN" w:eastAsia="en-IN"/>
        </w:rPr>
        <w:t>Declarations:</w:t>
      </w:r>
    </w:p>
    <w:p w14:paraId="4D67F2A1" w14:textId="43B066E6" w:rsidR="003D7633" w:rsidRPr="009E25B7" w:rsidRDefault="00930D22" w:rsidP="003D7633">
      <w:pPr>
        <w:jc w:val="both"/>
        <w:rPr>
          <w:rFonts w:ascii="Times New Roman" w:eastAsia="Times New Roman" w:hAnsi="Times New Roman" w:cs="Times New Roman"/>
          <w:b/>
          <w:sz w:val="24"/>
          <w:szCs w:val="24"/>
          <w:lang w:val="en-IN" w:eastAsia="en-IN"/>
        </w:rPr>
      </w:pPr>
      <w:r>
        <w:rPr>
          <w:rFonts w:ascii="Times New Roman" w:eastAsia="Times New Roman" w:hAnsi="Times New Roman" w:cs="Times New Roman"/>
          <w:b/>
          <w:sz w:val="24"/>
          <w:szCs w:val="24"/>
          <w:lang w:val="en-IN" w:eastAsia="en-IN"/>
        </w:rPr>
        <w:t>5</w:t>
      </w:r>
      <w:r w:rsidR="000734BC">
        <w:rPr>
          <w:rFonts w:ascii="Times New Roman" w:eastAsia="Times New Roman" w:hAnsi="Times New Roman" w:cs="Times New Roman"/>
          <w:b/>
          <w:sz w:val="24"/>
          <w:szCs w:val="24"/>
          <w:lang w:val="en-IN" w:eastAsia="en-IN"/>
        </w:rPr>
        <w:t xml:space="preserve">.1. </w:t>
      </w:r>
      <w:r w:rsidR="009E25B7" w:rsidRPr="009E25B7">
        <w:rPr>
          <w:rFonts w:ascii="Times New Roman" w:eastAsia="Times New Roman" w:hAnsi="Times New Roman" w:cs="Times New Roman"/>
          <w:b/>
          <w:sz w:val="24"/>
          <w:szCs w:val="24"/>
          <w:lang w:val="en-IN" w:eastAsia="en-IN"/>
        </w:rPr>
        <w:t>Ethics statement:</w:t>
      </w:r>
    </w:p>
    <w:p w14:paraId="0AF7C362" w14:textId="5A68DB1F" w:rsidR="00497F96" w:rsidRDefault="009E25B7" w:rsidP="009E25B7">
      <w:pPr>
        <w:spacing w:line="480" w:lineRule="auto"/>
        <w:jc w:val="both"/>
        <w:rPr>
          <w:rFonts w:ascii="Times New Roman" w:hAnsi="Times New Roman" w:cs="Times New Roman"/>
          <w:color w:val="1F243C"/>
          <w:shd w:val="clear" w:color="auto" w:fill="FFFFFF"/>
        </w:rPr>
      </w:pPr>
      <w:r w:rsidRPr="009E25B7">
        <w:rPr>
          <w:rFonts w:ascii="Times New Roman" w:hAnsi="Times New Roman" w:cs="Times New Roman"/>
          <w:color w:val="1F243C"/>
          <w:shd w:val="clear" w:color="auto" w:fill="FFFFFF"/>
        </w:rPr>
        <w:t>All experimental procedures involving animals were reviewed and approved by the Institutional Animal Ethics Committee (IAEC) of Vidyasagar University. This committee operates according to the guidelines set by the Committee for Control and Supervision of Experiments on Animals (CPCSEA), Government of India. We made every effort to ensure ethical treatment, animal welfare, and humane handling throughout the study.</w:t>
      </w:r>
    </w:p>
    <w:p w14:paraId="63B08B25" w14:textId="7DC70459" w:rsidR="000734BC" w:rsidRDefault="00930D22" w:rsidP="000734BC">
      <w:pP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5</w:t>
      </w:r>
      <w:r w:rsidR="000734BC">
        <w:rPr>
          <w:rFonts w:ascii="Times New Roman" w:eastAsia="Times New Roman" w:hAnsi="Times New Roman" w:cs="Times New Roman"/>
          <w:b/>
          <w:bCs/>
          <w:sz w:val="24"/>
          <w:szCs w:val="24"/>
          <w:lang w:val="en-IN" w:eastAsia="en-IN"/>
        </w:rPr>
        <w:t xml:space="preserve">.2. </w:t>
      </w:r>
      <w:r w:rsidR="000734BC" w:rsidRPr="003D7633">
        <w:rPr>
          <w:rFonts w:ascii="Times New Roman" w:eastAsia="Times New Roman" w:hAnsi="Times New Roman" w:cs="Times New Roman"/>
          <w:b/>
          <w:bCs/>
          <w:sz w:val="24"/>
          <w:szCs w:val="24"/>
          <w:lang w:val="en-IN" w:eastAsia="en-IN"/>
        </w:rPr>
        <w:t>Conflict of Interest:</w:t>
      </w:r>
    </w:p>
    <w:p w14:paraId="06D7021B" w14:textId="03AB0796" w:rsidR="000734BC" w:rsidRPr="003D7633" w:rsidRDefault="000734BC" w:rsidP="000734BC">
      <w:pPr>
        <w:spacing w:line="48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 </w:t>
      </w:r>
      <w:r w:rsidRPr="003D7633">
        <w:rPr>
          <w:rFonts w:ascii="Times New Roman" w:eastAsia="Times New Roman" w:hAnsi="Times New Roman" w:cs="Times New Roman"/>
          <w:sz w:val="24"/>
          <w:szCs w:val="24"/>
          <w:lang w:val="en-IN" w:eastAsia="en-IN"/>
        </w:rPr>
        <w:t>The author confirms that there have been no conflicts of interest related to this manuscript's publication.</w:t>
      </w:r>
    </w:p>
    <w:p w14:paraId="2F386EBB" w14:textId="08CF0E62" w:rsidR="000734BC" w:rsidRDefault="00930D22" w:rsidP="000734BC">
      <w:pPr>
        <w:spacing w:line="480" w:lineRule="auto"/>
        <w:jc w:val="both"/>
        <w:rPr>
          <w:rFonts w:ascii="Times New Roman" w:eastAsia="Times New Roman" w:hAnsi="Times New Roman" w:cs="Times New Roman"/>
          <w:b/>
          <w:sz w:val="24"/>
          <w:szCs w:val="24"/>
          <w:lang w:val="en-IN" w:eastAsia="en-IN"/>
        </w:rPr>
      </w:pPr>
      <w:r w:rsidRPr="00930D22">
        <w:rPr>
          <w:rFonts w:ascii="Times New Roman" w:eastAsia="Times New Roman" w:hAnsi="Times New Roman" w:cs="Times New Roman"/>
          <w:b/>
          <w:bCs/>
          <w:sz w:val="24"/>
          <w:szCs w:val="24"/>
          <w:lang w:val="en-IN" w:eastAsia="en-IN"/>
        </w:rPr>
        <w:t>6</w:t>
      </w:r>
      <w:r w:rsidR="000734BC" w:rsidRPr="00930D22">
        <w:rPr>
          <w:rFonts w:ascii="Times New Roman" w:eastAsia="Times New Roman" w:hAnsi="Times New Roman" w:cs="Times New Roman"/>
          <w:b/>
          <w:bCs/>
          <w:sz w:val="24"/>
          <w:szCs w:val="24"/>
          <w:lang w:val="en-IN" w:eastAsia="en-IN"/>
        </w:rPr>
        <w:t>.</w:t>
      </w:r>
      <w:r w:rsidR="000734BC">
        <w:rPr>
          <w:rFonts w:ascii="Times New Roman" w:eastAsia="Times New Roman" w:hAnsi="Times New Roman" w:cs="Times New Roman"/>
          <w:sz w:val="24"/>
          <w:szCs w:val="24"/>
          <w:lang w:val="en-IN" w:eastAsia="en-IN"/>
        </w:rPr>
        <w:t xml:space="preserve"> </w:t>
      </w:r>
      <w:r w:rsidR="000734BC" w:rsidRPr="00D80C64">
        <w:rPr>
          <w:rFonts w:ascii="Times New Roman" w:eastAsia="Times New Roman" w:hAnsi="Times New Roman" w:cs="Times New Roman"/>
          <w:b/>
          <w:sz w:val="24"/>
          <w:szCs w:val="24"/>
          <w:lang w:val="en-IN" w:eastAsia="en-IN"/>
        </w:rPr>
        <w:t>Data Availability:</w:t>
      </w:r>
    </w:p>
    <w:p w14:paraId="48334A0B" w14:textId="77777777" w:rsidR="003973B2" w:rsidRDefault="000734BC" w:rsidP="003973B2">
      <w:pPr>
        <w:spacing w:line="480" w:lineRule="auto"/>
        <w:jc w:val="both"/>
        <w:rPr>
          <w:rFonts w:ascii="Times New Roman" w:eastAsia="Times New Roman" w:hAnsi="Times New Roman" w:cs="Times New Roman"/>
          <w:sz w:val="24"/>
          <w:szCs w:val="24"/>
          <w:lang w:val="en-IN" w:eastAsia="en-IN"/>
        </w:rPr>
      </w:pPr>
      <w:r w:rsidRPr="000734BC">
        <w:rPr>
          <w:rFonts w:ascii="Times New Roman" w:eastAsia="Times New Roman" w:hAnsi="Times New Roman" w:cs="Times New Roman"/>
          <w:sz w:val="24"/>
          <w:szCs w:val="24"/>
          <w:lang w:val="en-IN" w:eastAsia="en-IN"/>
        </w:rPr>
        <w:t>All data supporting the results of this study are available from the corresponding author upon reasonable request.</w:t>
      </w:r>
    </w:p>
    <w:p w14:paraId="54FBE305" w14:textId="77777777" w:rsidR="00F55413" w:rsidRPr="00930D22" w:rsidRDefault="00F55413" w:rsidP="00F55413">
      <w:pPr>
        <w:rPr>
          <w:rFonts w:ascii="Times New Roman" w:eastAsia="Times New Roman" w:hAnsi="Times New Roman" w:cs="Times New Roman"/>
          <w:b/>
          <w:bCs/>
          <w:sz w:val="24"/>
          <w:szCs w:val="24"/>
          <w:lang w:val="en-IN" w:eastAsia="en-IN"/>
        </w:rPr>
      </w:pPr>
      <w:r w:rsidRPr="00930D22">
        <w:rPr>
          <w:rFonts w:ascii="Times New Roman" w:eastAsia="Times New Roman" w:hAnsi="Times New Roman" w:cs="Times New Roman"/>
          <w:b/>
          <w:bCs/>
          <w:sz w:val="24"/>
          <w:szCs w:val="24"/>
          <w:lang w:val="en-IN" w:eastAsia="en-IN"/>
        </w:rPr>
        <w:t>COMPETING INTERESTS DISCLAIMER:</w:t>
      </w:r>
    </w:p>
    <w:p w14:paraId="16C1AF30" w14:textId="5813BCB4" w:rsidR="00F55413" w:rsidRDefault="00F55413" w:rsidP="00F55413">
      <w:pPr>
        <w:rPr>
          <w:rFonts w:ascii="Times New Roman" w:eastAsia="Times New Roman" w:hAnsi="Times New Roman" w:cs="Times New Roman"/>
          <w:sz w:val="24"/>
          <w:szCs w:val="24"/>
          <w:lang w:val="en-IN" w:eastAsia="en-IN"/>
        </w:rPr>
      </w:pPr>
      <w:r w:rsidRPr="00F55413">
        <w:rPr>
          <w:rFonts w:ascii="Times New Roman" w:eastAsia="Times New Roman" w:hAnsi="Times New Roman" w:cs="Times New Roman"/>
          <w:sz w:val="24"/>
          <w:szCs w:val="24"/>
          <w:lang w:val="en-IN" w:eastAsia="en-IN"/>
        </w:rPr>
        <w:t>Authors have declared that they have no known competing financial interests OR non-financial interests OR personal relationships that could have appeared to influence the work reported in this paper.</w:t>
      </w:r>
    </w:p>
    <w:p w14:paraId="083B2F31" w14:textId="5ACD6A9A" w:rsidR="005327A1" w:rsidRDefault="005327A1" w:rsidP="00F55413">
      <w:pPr>
        <w:rPr>
          <w:rFonts w:ascii="Times New Roman" w:eastAsia="Times New Roman" w:hAnsi="Times New Roman" w:cs="Times New Roman"/>
          <w:sz w:val="24"/>
          <w:szCs w:val="24"/>
          <w:lang w:val="en-IN" w:eastAsia="en-IN"/>
        </w:rPr>
      </w:pPr>
    </w:p>
    <w:p w14:paraId="3F68DCC1" w14:textId="77777777" w:rsidR="00930D22" w:rsidRDefault="00930D22" w:rsidP="005327A1">
      <w:pPr>
        <w:spacing w:after="0" w:line="240" w:lineRule="auto"/>
        <w:rPr>
          <w:rFonts w:ascii="Arial" w:eastAsia="Calibri" w:hAnsi="Arial" w:cs="Arial"/>
          <w:kern w:val="2"/>
          <w:highlight w:val="yellow"/>
        </w:rPr>
      </w:pPr>
      <w:bookmarkStart w:id="2" w:name="_Hlk198031404"/>
    </w:p>
    <w:p w14:paraId="33347330" w14:textId="0A677E67" w:rsidR="005327A1" w:rsidRPr="005327A1" w:rsidRDefault="005327A1" w:rsidP="005327A1">
      <w:pPr>
        <w:spacing w:after="0" w:line="240" w:lineRule="auto"/>
        <w:rPr>
          <w:rFonts w:ascii="Arial" w:eastAsia="Calibri" w:hAnsi="Arial" w:cs="Arial"/>
          <w:kern w:val="2"/>
          <w:highlight w:val="yellow"/>
        </w:rPr>
      </w:pPr>
      <w:r w:rsidRPr="005327A1">
        <w:rPr>
          <w:rFonts w:ascii="Arial" w:eastAsia="Calibri" w:hAnsi="Arial" w:cs="Arial"/>
          <w:kern w:val="2"/>
          <w:highlight w:val="yellow"/>
        </w:rPr>
        <w:t>Disclaimer (Artificial intelligence)</w:t>
      </w:r>
    </w:p>
    <w:p w14:paraId="7E33B4C0" w14:textId="77777777" w:rsidR="005327A1" w:rsidRPr="005327A1" w:rsidRDefault="005327A1" w:rsidP="005327A1">
      <w:pPr>
        <w:spacing w:after="0" w:line="240" w:lineRule="auto"/>
        <w:rPr>
          <w:rFonts w:ascii="Arial" w:eastAsia="Calibri" w:hAnsi="Arial" w:cs="Arial"/>
          <w:kern w:val="2"/>
          <w:highlight w:val="yellow"/>
        </w:rPr>
      </w:pPr>
    </w:p>
    <w:p w14:paraId="20AA326C" w14:textId="77777777" w:rsidR="005327A1" w:rsidRPr="005327A1" w:rsidRDefault="005327A1" w:rsidP="005327A1">
      <w:pPr>
        <w:spacing w:after="0" w:line="240" w:lineRule="auto"/>
        <w:rPr>
          <w:rFonts w:ascii="Arial" w:eastAsia="Calibri" w:hAnsi="Arial" w:cs="Arial"/>
          <w:kern w:val="2"/>
          <w:highlight w:val="yellow"/>
        </w:rPr>
      </w:pPr>
      <w:r w:rsidRPr="005327A1">
        <w:rPr>
          <w:rFonts w:ascii="Arial" w:eastAsia="Calibri" w:hAnsi="Arial" w:cs="Arial"/>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2"/>
    <w:p w14:paraId="157F8CDC" w14:textId="77777777" w:rsidR="005327A1" w:rsidRPr="000734BC" w:rsidRDefault="005327A1" w:rsidP="00F55413">
      <w:pPr>
        <w:rPr>
          <w:rFonts w:ascii="Times New Roman" w:eastAsia="Times New Roman" w:hAnsi="Times New Roman" w:cs="Times New Roman"/>
          <w:sz w:val="24"/>
          <w:szCs w:val="24"/>
          <w:lang w:val="en-IN" w:eastAsia="en-IN"/>
        </w:rPr>
      </w:pPr>
    </w:p>
    <w:p w14:paraId="50B9FAE6" w14:textId="3F04EFB8" w:rsidR="00930D22" w:rsidRPr="00930D22" w:rsidRDefault="00B80379" w:rsidP="002D2461">
      <w:pPr>
        <w:autoSpaceDE w:val="0"/>
        <w:autoSpaceDN w:val="0"/>
        <w:adjustRightInd w:val="0"/>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7</w:t>
      </w:r>
      <w:r w:rsidR="00DD21F1" w:rsidRPr="00753D1F">
        <w:rPr>
          <w:rFonts w:ascii="Times New Roman" w:hAnsi="Times New Roman" w:cs="Times New Roman"/>
          <w:b/>
          <w:bCs/>
          <w:sz w:val="24"/>
          <w:szCs w:val="24"/>
        </w:rPr>
        <w:t xml:space="preserve">. </w:t>
      </w:r>
      <w:r w:rsidR="005E0337" w:rsidRPr="00753D1F">
        <w:rPr>
          <w:rFonts w:ascii="Times New Roman" w:hAnsi="Times New Roman" w:cs="Times New Roman"/>
          <w:b/>
          <w:bCs/>
          <w:sz w:val="24"/>
          <w:szCs w:val="24"/>
        </w:rPr>
        <w:t>REFERENCES:</w:t>
      </w:r>
    </w:p>
    <w:p w14:paraId="09DB39CD" w14:textId="77777777" w:rsidR="00930D22" w:rsidRDefault="00930D22" w:rsidP="007F0066">
      <w:pPr>
        <w:pStyle w:val="NormalWeb"/>
        <w:spacing w:line="360" w:lineRule="auto"/>
        <w:jc w:val="both"/>
      </w:pPr>
      <w:r>
        <w:t xml:space="preserve">Ahirwal, S. K., Jaiswar, A. K., Bhushan, S., Mogalekar, M. S., Kumar, T., Singh, J., &amp; Sarma, K. (2025). Length-weight relationship, relative condition factor and reproductive parameters of </w:t>
      </w:r>
      <w:r>
        <w:rPr>
          <w:rStyle w:val="Emphasis"/>
        </w:rPr>
        <w:t>Mystus cavasius</w:t>
      </w:r>
      <w:r>
        <w:t xml:space="preserve"> (Hamilton, 1822) in the river Ganga. </w:t>
      </w:r>
      <w:r>
        <w:rPr>
          <w:rStyle w:val="Emphasis"/>
        </w:rPr>
        <w:t>Journal of Environmental Biology, 46</w:t>
      </w:r>
      <w:r>
        <w:t>, 58–65.</w:t>
      </w:r>
    </w:p>
    <w:p w14:paraId="3A4524B2" w14:textId="77777777" w:rsidR="00930D22" w:rsidRDefault="00930D22" w:rsidP="007F0066">
      <w:pPr>
        <w:pStyle w:val="NormalWeb"/>
        <w:spacing w:line="360" w:lineRule="auto"/>
        <w:jc w:val="both"/>
      </w:pPr>
      <w:r>
        <w:t xml:space="preserve">Ahmed, S., Rahman, A. F. M. A., Mustafa, M. G., Hossain, M. B., &amp; Nahar, N. (2012). Nutrient composition of indigenous and exotic fishes of rain fed waterlogged paddy fields in Lakshmipur, Bangladesh. </w:t>
      </w:r>
      <w:r>
        <w:rPr>
          <w:rStyle w:val="Emphasis"/>
        </w:rPr>
        <w:t>World Journal of Zoology, 7</w:t>
      </w:r>
      <w:r>
        <w:t>, 135–140.</w:t>
      </w:r>
    </w:p>
    <w:p w14:paraId="099D957D" w14:textId="77777777" w:rsidR="00930D22" w:rsidRDefault="00930D22" w:rsidP="007F0066">
      <w:pPr>
        <w:pStyle w:val="NormalWeb"/>
        <w:spacing w:line="360" w:lineRule="auto"/>
        <w:jc w:val="both"/>
      </w:pPr>
      <w:r>
        <w:t xml:space="preserve">Ahmed, Z. F., Hossain, M. Y., &amp; Ohtomi, J. (2012). Modeling the growth of silver hatchet chela, </w:t>
      </w:r>
      <w:r>
        <w:rPr>
          <w:rStyle w:val="Emphasis"/>
        </w:rPr>
        <w:t>Chela cachius</w:t>
      </w:r>
      <w:r>
        <w:t xml:space="preserve"> (Cyprinidae) from the Old Brahmaputra River in Bangladesh using multiple functions. </w:t>
      </w:r>
      <w:r>
        <w:rPr>
          <w:rStyle w:val="Emphasis"/>
        </w:rPr>
        <w:t>Zoological Studies, 51</w:t>
      </w:r>
      <w:r>
        <w:t>, 336–344.</w:t>
      </w:r>
    </w:p>
    <w:p w14:paraId="7D7C8132" w14:textId="77777777" w:rsidR="00930D22" w:rsidRDefault="00930D22" w:rsidP="007F0066">
      <w:pPr>
        <w:pStyle w:val="NormalWeb"/>
        <w:spacing w:line="360" w:lineRule="auto"/>
        <w:jc w:val="both"/>
      </w:pPr>
      <w:r>
        <w:t xml:space="preserve">Akther, S., Akhter, M., &amp; Hossain, M. (2017). Length-weight relationship and condition factor of two Gangetic </w:t>
      </w:r>
      <w:r>
        <w:rPr>
          <w:rStyle w:val="Emphasis"/>
        </w:rPr>
        <w:t>Mystus</w:t>
      </w:r>
      <w:r>
        <w:t xml:space="preserve"> species, </w:t>
      </w:r>
      <w:r>
        <w:rPr>
          <w:rStyle w:val="Emphasis"/>
        </w:rPr>
        <w:t>Mystus tengra</w:t>
      </w:r>
      <w:r>
        <w:t xml:space="preserve"> (Hamilton, 1822) and </w:t>
      </w:r>
      <w:r>
        <w:rPr>
          <w:rStyle w:val="Emphasis"/>
        </w:rPr>
        <w:t>Mystus cavasius</w:t>
      </w:r>
      <w:r>
        <w:t xml:space="preserve"> (Hamilton, 1822). </w:t>
      </w:r>
      <w:r>
        <w:rPr>
          <w:rStyle w:val="Emphasis"/>
        </w:rPr>
        <w:t>Journal of Fisheries and Aquatic Studies, 5</w:t>
      </w:r>
      <w:r>
        <w:t>, 1–5.</w:t>
      </w:r>
    </w:p>
    <w:p w14:paraId="2C75627C" w14:textId="77777777" w:rsidR="00930D22" w:rsidRDefault="00930D22" w:rsidP="007F0066">
      <w:pPr>
        <w:pStyle w:val="NormalWeb"/>
        <w:spacing w:line="360" w:lineRule="auto"/>
        <w:jc w:val="both"/>
      </w:pPr>
      <w:r>
        <w:t xml:space="preserve">Alam, M. M., Rahman, M. T., &amp; Parween, S. (2014). Morphometric characters and condition factors of five freshwater fishes from Pagla River of Bangladesh. </w:t>
      </w:r>
      <w:r>
        <w:rPr>
          <w:rStyle w:val="Emphasis"/>
        </w:rPr>
        <w:t>International Journal of Aquatic Biology, 2</w:t>
      </w:r>
      <w:r>
        <w:t>, 14–19.</w:t>
      </w:r>
    </w:p>
    <w:p w14:paraId="2E500AB0" w14:textId="77777777" w:rsidR="00930D22" w:rsidRDefault="00930D22" w:rsidP="007F0066">
      <w:pPr>
        <w:pStyle w:val="NormalWeb"/>
        <w:spacing w:line="360" w:lineRule="auto"/>
        <w:jc w:val="both"/>
      </w:pPr>
      <w:r>
        <w:t>Allen, K. R. (1938). Some observations on the biology of the trout (</w:t>
      </w:r>
      <w:r>
        <w:rPr>
          <w:rStyle w:val="Emphasis"/>
        </w:rPr>
        <w:t>Salmo trutta</w:t>
      </w:r>
      <w:r>
        <w:t xml:space="preserve">) in Windermere. </w:t>
      </w:r>
      <w:r>
        <w:rPr>
          <w:rStyle w:val="Emphasis"/>
        </w:rPr>
        <w:t>Journal of Animal Ecology, 7</w:t>
      </w:r>
      <w:r>
        <w:t>, 333–349.</w:t>
      </w:r>
    </w:p>
    <w:p w14:paraId="4FB6BB08" w14:textId="77777777" w:rsidR="00930D22" w:rsidRDefault="00930D22" w:rsidP="00E43165">
      <w:pPr>
        <w:pStyle w:val="NormalWeb"/>
        <w:spacing w:line="360" w:lineRule="auto"/>
        <w:jc w:val="both"/>
      </w:pPr>
      <w:r>
        <w:lastRenderedPageBreak/>
        <w:t xml:space="preserve">Bagenal, T. B., &amp; Tesch, A. T. (1978). Conditions and growth pattern in fresh water habitats. In T. B. Bagenal (Ed.), </w:t>
      </w:r>
      <w:r>
        <w:rPr>
          <w:rStyle w:val="Emphasis"/>
        </w:rPr>
        <w:t>Methods for assessment of fish production in fresh waters</w:t>
      </w:r>
      <w:r>
        <w:t xml:space="preserve"> (pp. 75–89). Blackwell Scientific Publications.</w:t>
      </w:r>
    </w:p>
    <w:p w14:paraId="30320B7B" w14:textId="77777777" w:rsidR="00930D22" w:rsidRDefault="00930D22" w:rsidP="007F0066">
      <w:pPr>
        <w:pStyle w:val="NormalWeb"/>
        <w:spacing w:line="360" w:lineRule="auto"/>
        <w:jc w:val="both"/>
      </w:pPr>
      <w:r>
        <w:t xml:space="preserve">Bagenal, T. B., &amp; Tesch, A. T. (1978). Conditions and growth pattern in fresh water habitats. In T. B. Bagenal (Ed.), </w:t>
      </w:r>
      <w:r>
        <w:rPr>
          <w:rStyle w:val="Emphasis"/>
        </w:rPr>
        <w:t>Methods for assessment of fish production in fresh waters</w:t>
      </w:r>
      <w:r>
        <w:t xml:space="preserve"> (pp. 75–89). Blackwell Scientific Publications.</w:t>
      </w:r>
    </w:p>
    <w:p w14:paraId="0AEF44E7" w14:textId="77777777" w:rsidR="00930D22" w:rsidRPr="00B80379" w:rsidRDefault="00930D22" w:rsidP="00E43165">
      <w:pPr>
        <w:autoSpaceDE w:val="0"/>
        <w:autoSpaceDN w:val="0"/>
        <w:adjustRightInd w:val="0"/>
        <w:spacing w:after="0" w:line="480" w:lineRule="auto"/>
        <w:jc w:val="both"/>
        <w:rPr>
          <w:rFonts w:ascii="Times New Roman" w:hAnsi="Times New Roman" w:cs="Times New Roman"/>
          <w:color w:val="222222"/>
          <w:sz w:val="24"/>
          <w:szCs w:val="24"/>
          <w:shd w:val="clear" w:color="auto" w:fill="FFFFFF"/>
        </w:rPr>
      </w:pPr>
      <w:r w:rsidRPr="00B80379">
        <w:rPr>
          <w:rFonts w:ascii="Times New Roman" w:hAnsi="Times New Roman" w:cs="Times New Roman"/>
          <w:color w:val="222222"/>
          <w:sz w:val="24"/>
          <w:szCs w:val="24"/>
          <w:shd w:val="clear" w:color="auto" w:fill="FFFFFF"/>
        </w:rPr>
        <w:t>Froese, R. (2006). Cube law, condition factor and weight–length relationships: history, meta‐analysis and recommendations. </w:t>
      </w:r>
      <w:r w:rsidRPr="00B80379">
        <w:rPr>
          <w:rFonts w:ascii="Times New Roman" w:hAnsi="Times New Roman" w:cs="Times New Roman"/>
          <w:i/>
          <w:iCs/>
          <w:color w:val="222222"/>
          <w:sz w:val="24"/>
          <w:szCs w:val="24"/>
          <w:shd w:val="clear" w:color="auto" w:fill="FFFFFF"/>
        </w:rPr>
        <w:t>Journal of applied ichthyology</w:t>
      </w:r>
      <w:r w:rsidRPr="00B80379">
        <w:rPr>
          <w:rFonts w:ascii="Times New Roman" w:hAnsi="Times New Roman" w:cs="Times New Roman"/>
          <w:color w:val="222222"/>
          <w:sz w:val="24"/>
          <w:szCs w:val="24"/>
          <w:shd w:val="clear" w:color="auto" w:fill="FFFFFF"/>
        </w:rPr>
        <w:t>, </w:t>
      </w:r>
      <w:r w:rsidRPr="00B80379">
        <w:rPr>
          <w:rFonts w:ascii="Times New Roman" w:hAnsi="Times New Roman" w:cs="Times New Roman"/>
          <w:i/>
          <w:iCs/>
          <w:color w:val="222222"/>
          <w:sz w:val="24"/>
          <w:szCs w:val="24"/>
          <w:shd w:val="clear" w:color="auto" w:fill="FFFFFF"/>
        </w:rPr>
        <w:t>22</w:t>
      </w:r>
      <w:r w:rsidRPr="00B80379">
        <w:rPr>
          <w:rFonts w:ascii="Times New Roman" w:hAnsi="Times New Roman" w:cs="Times New Roman"/>
          <w:color w:val="222222"/>
          <w:sz w:val="24"/>
          <w:szCs w:val="24"/>
          <w:shd w:val="clear" w:color="auto" w:fill="FFFFFF"/>
        </w:rPr>
        <w:t>(4), 241-253.</w:t>
      </w:r>
    </w:p>
    <w:p w14:paraId="183315E1" w14:textId="77777777" w:rsidR="00930D22" w:rsidRDefault="00930D22" w:rsidP="007F0066">
      <w:pPr>
        <w:pStyle w:val="NormalWeb"/>
        <w:spacing w:line="360" w:lineRule="auto"/>
        <w:jc w:val="both"/>
      </w:pPr>
      <w:r>
        <w:t xml:space="preserve">Froese, R., &amp; Pauly, D. (1998). </w:t>
      </w:r>
      <w:r>
        <w:rPr>
          <w:rStyle w:val="Emphasis"/>
        </w:rPr>
        <w:t>FishBase 1998: Concepts, design and data sources</w:t>
      </w:r>
      <w:r>
        <w:t>. ICLARM.</w:t>
      </w:r>
    </w:p>
    <w:p w14:paraId="7ADB28E9" w14:textId="77777777" w:rsidR="00930D22" w:rsidRDefault="00930D22" w:rsidP="007F0066">
      <w:pPr>
        <w:pStyle w:val="NormalWeb"/>
        <w:spacing w:line="360" w:lineRule="auto"/>
        <w:jc w:val="both"/>
      </w:pPr>
      <w:r>
        <w:t>Frost, W. E. (1945). The age and growth of eels (</w:t>
      </w:r>
      <w:r>
        <w:rPr>
          <w:rStyle w:val="Emphasis"/>
        </w:rPr>
        <w:t>Anguilla anguilla</w:t>
      </w:r>
      <w:r>
        <w:t xml:space="preserve">) from the Windermere catchment area. </w:t>
      </w:r>
      <w:r>
        <w:rPr>
          <w:rStyle w:val="Emphasis"/>
        </w:rPr>
        <w:t>Journal of Animal Ecology, 14</w:t>
      </w:r>
      <w:r>
        <w:t>, 106–124.</w:t>
      </w:r>
    </w:p>
    <w:p w14:paraId="44BD5A1F" w14:textId="77777777" w:rsidR="00930D22" w:rsidRDefault="00930D22" w:rsidP="007F0066">
      <w:pPr>
        <w:pStyle w:val="NormalWeb"/>
        <w:spacing w:line="360" w:lineRule="auto"/>
        <w:jc w:val="both"/>
      </w:pPr>
      <w:r>
        <w:t xml:space="preserve">Gupta, D., &amp; Tripathi, M. (2017). Length-weight relationships and condition factors of five cyprinidae species from three rivers of Uttar Pradesh, India. </w:t>
      </w:r>
      <w:r>
        <w:rPr>
          <w:rStyle w:val="Emphasis"/>
        </w:rPr>
        <w:t>International Journal of Fisheries and Aquatic Studies, 5</w:t>
      </w:r>
      <w:r>
        <w:t>, 594–598.</w:t>
      </w:r>
    </w:p>
    <w:p w14:paraId="2F372B42" w14:textId="77777777" w:rsidR="00930D22" w:rsidRDefault="00930D22" w:rsidP="007F0066">
      <w:pPr>
        <w:pStyle w:val="NormalWeb"/>
        <w:spacing w:line="360" w:lineRule="auto"/>
        <w:jc w:val="both"/>
      </w:pPr>
      <w:r>
        <w:t xml:space="preserve">Gupta, S. (2015). An overview on feeding and breeding biology of </w:t>
      </w:r>
      <w:r>
        <w:rPr>
          <w:rStyle w:val="Emphasis"/>
        </w:rPr>
        <w:t>Mystus tengara</w:t>
      </w:r>
      <w:r>
        <w:t xml:space="preserve">, a freshwater catfish of Indian subcontinent. </w:t>
      </w:r>
      <w:r>
        <w:rPr>
          <w:rStyle w:val="Emphasis"/>
        </w:rPr>
        <w:t>World Journal of Fish and Marine Sciences, 7</w:t>
      </w:r>
      <w:r>
        <w:t>, 195–197.</w:t>
      </w:r>
    </w:p>
    <w:p w14:paraId="72834E34" w14:textId="77777777" w:rsidR="00930D22" w:rsidRDefault="00930D22" w:rsidP="007F0066">
      <w:pPr>
        <w:pStyle w:val="NormalWeb"/>
        <w:spacing w:line="360" w:lineRule="auto"/>
        <w:jc w:val="both"/>
      </w:pPr>
      <w:r>
        <w:t xml:space="preserve">Gupta, S., &amp; Banerjee, S. (2014a). </w:t>
      </w:r>
      <w:r>
        <w:rPr>
          <w:rStyle w:val="Emphasis"/>
        </w:rPr>
        <w:t>Indigenous ornamental fish trade of West Bengal</w:t>
      </w:r>
      <w:r>
        <w:t>. Narendra Publishing House.</w:t>
      </w:r>
    </w:p>
    <w:p w14:paraId="325C08D1" w14:textId="77777777" w:rsidR="00930D22" w:rsidRDefault="00930D22" w:rsidP="007F0066">
      <w:pPr>
        <w:pStyle w:val="NormalWeb"/>
        <w:spacing w:line="360" w:lineRule="auto"/>
        <w:jc w:val="both"/>
      </w:pPr>
      <w:r>
        <w:t xml:space="preserve">Gupta, S., &amp; Banerjee, S. (2015). Length-weight relationship of </w:t>
      </w:r>
      <w:r>
        <w:rPr>
          <w:rStyle w:val="Emphasis"/>
        </w:rPr>
        <w:t>Mystus tengara</w:t>
      </w:r>
      <w:r>
        <w:t xml:space="preserve"> (Ham.-Buch., 1822), a freshwater catfish of West Bengal, India. </w:t>
      </w:r>
      <w:r>
        <w:rPr>
          <w:rStyle w:val="Emphasis"/>
        </w:rPr>
        <w:t>International Journal of Aquatic Biology, 3</w:t>
      </w:r>
      <w:r>
        <w:t>, 114–118.</w:t>
      </w:r>
    </w:p>
    <w:p w14:paraId="0FCB115F" w14:textId="77777777" w:rsidR="00930D22" w:rsidRDefault="00930D22" w:rsidP="007F0066">
      <w:pPr>
        <w:pStyle w:val="NormalWeb"/>
        <w:spacing w:line="360" w:lineRule="auto"/>
        <w:jc w:val="both"/>
      </w:pPr>
      <w:r>
        <w:t xml:space="preserve">Gurkan, S., &amp; Taskavak, E. (2007). Length-weight relationships for syngnathid fishes of the Aegean Sea, Turkey. </w:t>
      </w:r>
      <w:r>
        <w:rPr>
          <w:rStyle w:val="Emphasis"/>
        </w:rPr>
        <w:t>Belgian Journal of Zoology, 137</w:t>
      </w:r>
      <w:r>
        <w:t>, 219.</w:t>
      </w:r>
    </w:p>
    <w:p w14:paraId="7C661C03" w14:textId="77777777" w:rsidR="00930D22" w:rsidRDefault="00930D22" w:rsidP="007F0066">
      <w:pPr>
        <w:pStyle w:val="NormalWeb"/>
        <w:spacing w:line="360" w:lineRule="auto"/>
        <w:jc w:val="both"/>
      </w:pPr>
      <w:r>
        <w:lastRenderedPageBreak/>
        <w:t xml:space="preserve">Hile, R. (1936). Age and growth of the Cisco, </w:t>
      </w:r>
      <w:r>
        <w:rPr>
          <w:rStyle w:val="Emphasis"/>
        </w:rPr>
        <w:t>Leucichthys artedi</w:t>
      </w:r>
      <w:r>
        <w:t xml:space="preserve"> in the lakes of northeastern highlands. </w:t>
      </w:r>
      <w:r>
        <w:rPr>
          <w:rStyle w:val="Emphasis"/>
        </w:rPr>
        <w:t>Bulletin of the U.S. Bureau of Fisheries, 48</w:t>
      </w:r>
      <w:r>
        <w:t>, 211–317.</w:t>
      </w:r>
    </w:p>
    <w:p w14:paraId="744D8943" w14:textId="77777777" w:rsidR="00930D22" w:rsidRPr="00B80379" w:rsidRDefault="00930D22" w:rsidP="00E43165">
      <w:pPr>
        <w:autoSpaceDE w:val="0"/>
        <w:autoSpaceDN w:val="0"/>
        <w:adjustRightInd w:val="0"/>
        <w:spacing w:after="0" w:line="480" w:lineRule="auto"/>
        <w:jc w:val="both"/>
        <w:rPr>
          <w:rFonts w:ascii="Times New Roman" w:hAnsi="Times New Roman" w:cs="Times New Roman"/>
          <w:color w:val="222222"/>
          <w:sz w:val="24"/>
          <w:szCs w:val="24"/>
          <w:shd w:val="clear" w:color="auto" w:fill="FFFFFF"/>
        </w:rPr>
      </w:pPr>
      <w:r w:rsidRPr="00B80379">
        <w:rPr>
          <w:rFonts w:ascii="Times New Roman" w:hAnsi="Times New Roman" w:cs="Times New Roman"/>
          <w:color w:val="222222"/>
          <w:sz w:val="24"/>
          <w:szCs w:val="24"/>
          <w:shd w:val="clear" w:color="auto" w:fill="FFFFFF"/>
        </w:rPr>
        <w:t>Hile, R. (1936). </w:t>
      </w:r>
      <w:r w:rsidRPr="00B80379">
        <w:rPr>
          <w:rFonts w:ascii="Times New Roman" w:hAnsi="Times New Roman" w:cs="Times New Roman"/>
          <w:i/>
          <w:iCs/>
          <w:color w:val="222222"/>
          <w:sz w:val="24"/>
          <w:szCs w:val="24"/>
          <w:shd w:val="clear" w:color="auto" w:fill="FFFFFF"/>
        </w:rPr>
        <w:t>Age and Growth of the Cisco, Leucichthys Artedi (Le Sueur): In the Lakes of the Northeastern Highlands, Wisconsin</w:t>
      </w:r>
      <w:r w:rsidRPr="00B80379">
        <w:rPr>
          <w:rFonts w:ascii="Times New Roman" w:hAnsi="Times New Roman" w:cs="Times New Roman"/>
          <w:color w:val="222222"/>
          <w:sz w:val="24"/>
          <w:szCs w:val="24"/>
          <w:shd w:val="clear" w:color="auto" w:fill="FFFFFF"/>
        </w:rPr>
        <w:t> (Vol. 2). US Government Printing Office.</w:t>
      </w:r>
    </w:p>
    <w:p w14:paraId="5D97B803" w14:textId="77777777" w:rsidR="00930D22" w:rsidRDefault="00930D22" w:rsidP="007F0066">
      <w:pPr>
        <w:pStyle w:val="NormalWeb"/>
        <w:spacing w:line="360" w:lineRule="auto"/>
        <w:jc w:val="both"/>
      </w:pPr>
      <w:r>
        <w:t xml:space="preserve">Hile, R., &amp; Jobes, F. W. (1940). Age, growth and production of the yellow perch </w:t>
      </w:r>
      <w:r>
        <w:rPr>
          <w:rStyle w:val="Emphasis"/>
        </w:rPr>
        <w:t>Perca flavescens</w:t>
      </w:r>
      <w:r>
        <w:t xml:space="preserve"> of Saginaw Bay. </w:t>
      </w:r>
      <w:r>
        <w:rPr>
          <w:rStyle w:val="Emphasis"/>
        </w:rPr>
        <w:t>Transactions of the American Fisheries Society, 70</w:t>
      </w:r>
      <w:r>
        <w:t>, 211–217.</w:t>
      </w:r>
    </w:p>
    <w:p w14:paraId="207B41DA" w14:textId="77777777" w:rsidR="00930D22" w:rsidRDefault="00930D22" w:rsidP="007F0066">
      <w:pPr>
        <w:pStyle w:val="NormalWeb"/>
        <w:spacing w:line="360" w:lineRule="auto"/>
        <w:jc w:val="both"/>
      </w:pPr>
      <w:r>
        <w:t xml:space="preserve">Hossain, M. Y., Ohtomi, J., &amp; Ahmed, Z. F. (2009). Morphometric and meristic characteristics and conservation of the threatened fish </w:t>
      </w:r>
      <w:r>
        <w:rPr>
          <w:rStyle w:val="Emphasis"/>
        </w:rPr>
        <w:t>Puntius sarana</w:t>
      </w:r>
      <w:r>
        <w:t xml:space="preserve"> (Hamilton, 1822) in the Ganges River, Bangladesh. </w:t>
      </w:r>
      <w:r>
        <w:rPr>
          <w:rStyle w:val="Emphasis"/>
        </w:rPr>
        <w:t>Turkish Journal of Fisheries and Aquatic Sciences, 9</w:t>
      </w:r>
      <w:r>
        <w:t>, 223–225.</w:t>
      </w:r>
    </w:p>
    <w:p w14:paraId="339A1E37" w14:textId="77777777" w:rsidR="00930D22" w:rsidRDefault="00930D22" w:rsidP="007F0066">
      <w:pPr>
        <w:pStyle w:val="NormalWeb"/>
        <w:spacing w:line="360" w:lineRule="auto"/>
        <w:jc w:val="both"/>
      </w:pPr>
      <w:r>
        <w:t xml:space="preserve">Hossain, M. Y., Rahman, M. M., Fulanda, B., Jewel, M. A. S., Ahamed, F., &amp; Ohtomi, J. (2012). Length-weight and length-length relationships of five threatened fish species from the Jamuna River, Bangladesh. </w:t>
      </w:r>
      <w:r>
        <w:rPr>
          <w:rStyle w:val="Emphasis"/>
        </w:rPr>
        <w:t>Journal of Applied Ichthyology, 28</w:t>
      </w:r>
      <w:r>
        <w:t>, 275–277.</w:t>
      </w:r>
    </w:p>
    <w:p w14:paraId="3A85EB8A" w14:textId="77777777" w:rsidR="00930D22" w:rsidRPr="00B80379" w:rsidRDefault="00930D22" w:rsidP="00E43165">
      <w:pPr>
        <w:autoSpaceDE w:val="0"/>
        <w:autoSpaceDN w:val="0"/>
        <w:adjustRightInd w:val="0"/>
        <w:spacing w:after="0" w:line="480" w:lineRule="auto"/>
        <w:jc w:val="both"/>
        <w:rPr>
          <w:rFonts w:ascii="Times New Roman" w:hAnsi="Times New Roman" w:cs="Times New Roman"/>
          <w:color w:val="222222"/>
          <w:sz w:val="24"/>
          <w:szCs w:val="24"/>
          <w:shd w:val="clear" w:color="auto" w:fill="FFFFFF"/>
        </w:rPr>
      </w:pPr>
      <w:r w:rsidRPr="00B80379">
        <w:rPr>
          <w:rFonts w:ascii="Times New Roman" w:hAnsi="Times New Roman" w:cs="Times New Roman"/>
          <w:color w:val="222222"/>
          <w:sz w:val="24"/>
          <w:szCs w:val="24"/>
          <w:shd w:val="clear" w:color="auto" w:fill="FFFFFF"/>
        </w:rPr>
        <w:t>Jana, A., Sit, G., Das, P., Chanda, A., &amp; Sahu, S. K. (2022). Seasonal length-weight relationships and condition factors of Mystus tengara (Hamilton, 1822) in two habitats. </w:t>
      </w:r>
      <w:r w:rsidRPr="00B80379">
        <w:rPr>
          <w:rFonts w:ascii="Times New Roman" w:hAnsi="Times New Roman" w:cs="Times New Roman"/>
          <w:i/>
          <w:iCs/>
          <w:color w:val="222222"/>
          <w:sz w:val="24"/>
          <w:szCs w:val="24"/>
          <w:shd w:val="clear" w:color="auto" w:fill="FFFFFF"/>
        </w:rPr>
        <w:t>Aquatic Sciences and Engineering</w:t>
      </w:r>
      <w:r w:rsidRPr="00B80379">
        <w:rPr>
          <w:rFonts w:ascii="Times New Roman" w:hAnsi="Times New Roman" w:cs="Times New Roman"/>
          <w:color w:val="222222"/>
          <w:sz w:val="24"/>
          <w:szCs w:val="24"/>
          <w:shd w:val="clear" w:color="auto" w:fill="FFFFFF"/>
        </w:rPr>
        <w:t>, </w:t>
      </w:r>
      <w:r w:rsidRPr="00B80379">
        <w:rPr>
          <w:rFonts w:ascii="Times New Roman" w:hAnsi="Times New Roman" w:cs="Times New Roman"/>
          <w:i/>
          <w:iCs/>
          <w:color w:val="222222"/>
          <w:sz w:val="24"/>
          <w:szCs w:val="24"/>
          <w:shd w:val="clear" w:color="auto" w:fill="FFFFFF"/>
        </w:rPr>
        <w:t>37</w:t>
      </w:r>
      <w:r w:rsidRPr="00B80379">
        <w:rPr>
          <w:rFonts w:ascii="Times New Roman" w:hAnsi="Times New Roman" w:cs="Times New Roman"/>
          <w:color w:val="222222"/>
          <w:sz w:val="24"/>
          <w:szCs w:val="24"/>
          <w:shd w:val="clear" w:color="auto" w:fill="FFFFFF"/>
        </w:rPr>
        <w:t>(4), 205-211.</w:t>
      </w:r>
    </w:p>
    <w:p w14:paraId="3EA9D284" w14:textId="77777777" w:rsidR="00930D22" w:rsidRDefault="00930D22" w:rsidP="007F0066">
      <w:pPr>
        <w:pStyle w:val="NormalWeb"/>
        <w:spacing w:line="360" w:lineRule="auto"/>
        <w:jc w:val="both"/>
      </w:pPr>
      <w:r>
        <w:t xml:space="preserve">Jayaram, K. C., &amp; Sanyal, A. (2003). A taxonomic revision of the fishes of the genus </w:t>
      </w:r>
      <w:r>
        <w:rPr>
          <w:rStyle w:val="Emphasis"/>
        </w:rPr>
        <w:t>Mystus</w:t>
      </w:r>
      <w:r>
        <w:t xml:space="preserve"> (Family: Bagridae). </w:t>
      </w:r>
      <w:r>
        <w:rPr>
          <w:rStyle w:val="Emphasis"/>
        </w:rPr>
        <w:t>Records of the Zoological Survey of India, Occasional Paper 207</w:t>
      </w:r>
      <w:r>
        <w:t>, 1–136.</w:t>
      </w:r>
    </w:p>
    <w:p w14:paraId="13FDF370" w14:textId="77777777" w:rsidR="00930D22" w:rsidRDefault="00930D22" w:rsidP="007F0066">
      <w:pPr>
        <w:pStyle w:val="NormalWeb"/>
        <w:spacing w:line="360" w:lineRule="auto"/>
        <w:jc w:val="both"/>
      </w:pPr>
      <w:r>
        <w:t xml:space="preserve">Kalita, P., Borgohain, D., &amp; Deka, P. (2017). Estimation of length-weight relationship with relative condition factor of </w:t>
      </w:r>
      <w:r>
        <w:rPr>
          <w:rStyle w:val="Emphasis"/>
        </w:rPr>
        <w:t>Mystus tengara</w:t>
      </w:r>
      <w:r>
        <w:t xml:space="preserve"> from Assam, India. </w:t>
      </w:r>
      <w:r>
        <w:rPr>
          <w:rStyle w:val="Emphasis"/>
        </w:rPr>
        <w:t>International Journal of Fauna and Biological Studies, 4</w:t>
      </w:r>
      <w:r>
        <w:t>, 85–88.</w:t>
      </w:r>
    </w:p>
    <w:p w14:paraId="1070CF3B" w14:textId="77777777" w:rsidR="00930D22" w:rsidRDefault="00930D22" w:rsidP="007F0066">
      <w:pPr>
        <w:pStyle w:val="NormalWeb"/>
        <w:spacing w:line="360" w:lineRule="auto"/>
        <w:jc w:val="both"/>
      </w:pPr>
      <w:r>
        <w:t>Le Cren, C. P. (1951). The length-weight relationship and seasonal cycle in gonad weight and condition of the perch (</w:t>
      </w:r>
      <w:r>
        <w:rPr>
          <w:rStyle w:val="Emphasis"/>
        </w:rPr>
        <w:t>Perca fluviatilis</w:t>
      </w:r>
      <w:r>
        <w:t xml:space="preserve">). </w:t>
      </w:r>
      <w:r>
        <w:rPr>
          <w:rStyle w:val="Emphasis"/>
        </w:rPr>
        <w:t>Journal of Animal Ecology, 20</w:t>
      </w:r>
      <w:r>
        <w:t>, 189–204.</w:t>
      </w:r>
    </w:p>
    <w:p w14:paraId="52CABF1B" w14:textId="77777777" w:rsidR="00930D22" w:rsidRDefault="00930D22" w:rsidP="00E43165">
      <w:pPr>
        <w:autoSpaceDE w:val="0"/>
        <w:autoSpaceDN w:val="0"/>
        <w:adjustRightInd w:val="0"/>
        <w:spacing w:after="0" w:line="480" w:lineRule="auto"/>
        <w:jc w:val="both"/>
        <w:rPr>
          <w:rFonts w:ascii="Arial" w:hAnsi="Arial" w:cs="Arial"/>
          <w:color w:val="222222"/>
          <w:sz w:val="20"/>
          <w:szCs w:val="20"/>
          <w:shd w:val="clear" w:color="auto" w:fill="FFFFFF"/>
        </w:rPr>
      </w:pPr>
      <w:r w:rsidRPr="00B80379">
        <w:rPr>
          <w:rFonts w:ascii="Times New Roman" w:hAnsi="Times New Roman" w:cs="Times New Roman"/>
          <w:color w:val="222222"/>
          <w:sz w:val="24"/>
          <w:szCs w:val="24"/>
          <w:shd w:val="clear" w:color="auto" w:fill="FFFFFF"/>
        </w:rPr>
        <w:lastRenderedPageBreak/>
        <w:t>Martin, W. R. (1948). </w:t>
      </w:r>
      <w:r w:rsidRPr="00B80379">
        <w:rPr>
          <w:rFonts w:ascii="Times New Roman" w:hAnsi="Times New Roman" w:cs="Times New Roman"/>
          <w:i/>
          <w:iCs/>
          <w:color w:val="222222"/>
          <w:sz w:val="24"/>
          <w:szCs w:val="24"/>
          <w:shd w:val="clear" w:color="auto" w:fill="FFFFFF"/>
        </w:rPr>
        <w:t>The mechanics of environmental control of body form in fishes</w:t>
      </w:r>
      <w:r w:rsidRPr="00B80379">
        <w:rPr>
          <w:rFonts w:ascii="Times New Roman" w:hAnsi="Times New Roman" w:cs="Times New Roman"/>
          <w:color w:val="222222"/>
          <w:sz w:val="24"/>
          <w:szCs w:val="24"/>
          <w:shd w:val="clear" w:color="auto" w:fill="FFFFFF"/>
        </w:rPr>
        <w:t>. University of Michigan</w:t>
      </w:r>
      <w:r>
        <w:rPr>
          <w:rFonts w:ascii="Arial" w:hAnsi="Arial" w:cs="Arial"/>
          <w:color w:val="222222"/>
          <w:sz w:val="20"/>
          <w:szCs w:val="20"/>
          <w:shd w:val="clear" w:color="auto" w:fill="FFFFFF"/>
        </w:rPr>
        <w:t>.</w:t>
      </w:r>
    </w:p>
    <w:p w14:paraId="4712633F" w14:textId="77777777" w:rsidR="00930D22" w:rsidRDefault="00930D22" w:rsidP="007F0066">
      <w:pPr>
        <w:pStyle w:val="NormalWeb"/>
        <w:spacing w:line="360" w:lineRule="auto"/>
        <w:jc w:val="both"/>
      </w:pPr>
      <w:r>
        <w:t xml:space="preserve">Martin-Smith, K. M. (1996). Length-weight relationships of fishes in a tropical freshwater community, Sabah, Malaysia. </w:t>
      </w:r>
      <w:r>
        <w:rPr>
          <w:rStyle w:val="Emphasis"/>
        </w:rPr>
        <w:t>Journal of Fish Biology, 49</w:t>
      </w:r>
      <w:r>
        <w:t>, 731–734.</w:t>
      </w:r>
    </w:p>
    <w:p w14:paraId="27764C11" w14:textId="77777777" w:rsidR="00930D22" w:rsidRDefault="00930D22" w:rsidP="007F0066">
      <w:pPr>
        <w:pStyle w:val="NormalWeb"/>
        <w:spacing w:line="360" w:lineRule="auto"/>
        <w:jc w:val="both"/>
      </w:pPr>
      <w:r>
        <w:t xml:space="preserve">Mondal, A., Sundaray, J. K., Bhattacharyya, S. B., Chakravartty, D., &amp; Zaman, S. (2017). Growth performance, feeding ecology and prey preference of bagrid catfish </w:t>
      </w:r>
      <w:r>
        <w:rPr>
          <w:rStyle w:val="Emphasis"/>
        </w:rPr>
        <w:t>Mystus tengara</w:t>
      </w:r>
      <w:r>
        <w:t xml:space="preserve"> (Hamilton, 1822) in low saline polyculture ponds of Indian Sundarbans. </w:t>
      </w:r>
      <w:r>
        <w:rPr>
          <w:rStyle w:val="Emphasis"/>
        </w:rPr>
        <w:t>International Journal of Aquaculture and Fishery Sciences, 3</w:t>
      </w:r>
      <w:r>
        <w:t>, 001–008.</w:t>
      </w:r>
    </w:p>
    <w:p w14:paraId="0050FC66" w14:textId="77777777" w:rsidR="00930D22" w:rsidRPr="00B80379" w:rsidRDefault="00930D22" w:rsidP="00E43165">
      <w:pPr>
        <w:autoSpaceDE w:val="0"/>
        <w:autoSpaceDN w:val="0"/>
        <w:adjustRightInd w:val="0"/>
        <w:spacing w:after="0" w:line="480" w:lineRule="auto"/>
        <w:jc w:val="both"/>
        <w:rPr>
          <w:rFonts w:ascii="Times New Roman" w:hAnsi="Times New Roman" w:cs="Times New Roman"/>
          <w:color w:val="222222"/>
          <w:sz w:val="24"/>
          <w:szCs w:val="24"/>
          <w:shd w:val="clear" w:color="auto" w:fill="FFFFFF"/>
        </w:rPr>
      </w:pPr>
      <w:r w:rsidRPr="00B80379">
        <w:rPr>
          <w:rFonts w:ascii="Times New Roman" w:hAnsi="Times New Roman" w:cs="Times New Roman"/>
          <w:color w:val="222222"/>
          <w:sz w:val="24"/>
          <w:szCs w:val="24"/>
          <w:shd w:val="clear" w:color="auto" w:fill="FFFFFF"/>
        </w:rPr>
        <w:t>Nair, S. M., Kumari, K., Kumar, A. P., Raghavan, R., &amp; Jaiswar, A. K. (2022). The identity and distribution of striped bagrid catfish, Mystus tengara (Hamilton 1822) revealed through integrative taxonomy. </w:t>
      </w:r>
      <w:r w:rsidRPr="00B80379">
        <w:rPr>
          <w:rFonts w:ascii="Times New Roman" w:hAnsi="Times New Roman" w:cs="Times New Roman"/>
          <w:i/>
          <w:iCs/>
          <w:color w:val="222222"/>
          <w:sz w:val="24"/>
          <w:szCs w:val="24"/>
          <w:shd w:val="clear" w:color="auto" w:fill="FFFFFF"/>
        </w:rPr>
        <w:t>Molecular biology reports</w:t>
      </w:r>
      <w:r w:rsidRPr="00B80379">
        <w:rPr>
          <w:rFonts w:ascii="Times New Roman" w:hAnsi="Times New Roman" w:cs="Times New Roman"/>
          <w:color w:val="222222"/>
          <w:sz w:val="24"/>
          <w:szCs w:val="24"/>
          <w:shd w:val="clear" w:color="auto" w:fill="FFFFFF"/>
        </w:rPr>
        <w:t>, </w:t>
      </w:r>
      <w:r w:rsidRPr="00B80379">
        <w:rPr>
          <w:rFonts w:ascii="Times New Roman" w:hAnsi="Times New Roman" w:cs="Times New Roman"/>
          <w:i/>
          <w:iCs/>
          <w:color w:val="222222"/>
          <w:sz w:val="24"/>
          <w:szCs w:val="24"/>
          <w:shd w:val="clear" w:color="auto" w:fill="FFFFFF"/>
        </w:rPr>
        <w:t>49</w:t>
      </w:r>
      <w:r w:rsidRPr="00B80379">
        <w:rPr>
          <w:rFonts w:ascii="Times New Roman" w:hAnsi="Times New Roman" w:cs="Times New Roman"/>
          <w:color w:val="222222"/>
          <w:sz w:val="24"/>
          <w:szCs w:val="24"/>
          <w:shd w:val="clear" w:color="auto" w:fill="FFFFFF"/>
        </w:rPr>
        <w:t>(1), 351-361.</w:t>
      </w:r>
    </w:p>
    <w:p w14:paraId="3DEF8ED3" w14:textId="77777777" w:rsidR="00930D22" w:rsidRDefault="00930D22" w:rsidP="007F0066">
      <w:pPr>
        <w:pStyle w:val="NormalWeb"/>
        <w:spacing w:line="360" w:lineRule="auto"/>
        <w:jc w:val="both"/>
      </w:pPr>
      <w:r>
        <w:t xml:space="preserve">Ng, H. H. (2013). </w:t>
      </w:r>
      <w:r>
        <w:rPr>
          <w:rStyle w:val="Emphasis"/>
        </w:rPr>
        <w:t>Mystus tengara</w:t>
      </w:r>
      <w:r>
        <w:t>. In IUCN Red List of Threatened Species.</w:t>
      </w:r>
    </w:p>
    <w:p w14:paraId="2A471038" w14:textId="77777777" w:rsidR="00930D22" w:rsidRDefault="00930D22" w:rsidP="007F0066">
      <w:pPr>
        <w:pStyle w:val="NormalWeb"/>
        <w:spacing w:line="360" w:lineRule="auto"/>
        <w:jc w:val="both"/>
      </w:pPr>
      <w:r>
        <w:t xml:space="preserve">Pauly, D. (1983). Some simple methods for the assessment of tropical fish stocks. </w:t>
      </w:r>
      <w:r>
        <w:rPr>
          <w:rStyle w:val="Emphasis"/>
        </w:rPr>
        <w:t>FAO Fisheries Technical Paper</w:t>
      </w:r>
      <w:r>
        <w:t>, 243–253.</w:t>
      </w:r>
    </w:p>
    <w:p w14:paraId="0345F4DC" w14:textId="77777777" w:rsidR="00930D22" w:rsidRDefault="00930D22" w:rsidP="007F0066">
      <w:pPr>
        <w:pStyle w:val="NormalWeb"/>
        <w:spacing w:line="360" w:lineRule="auto"/>
        <w:jc w:val="both"/>
      </w:pPr>
      <w:r>
        <w:t xml:space="preserve">Pauly, D. (1984). </w:t>
      </w:r>
      <w:r>
        <w:rPr>
          <w:rStyle w:val="Emphasis"/>
        </w:rPr>
        <w:t>Fish population dynamics in tropical waters: A manual for use with programmable calculators</w:t>
      </w:r>
      <w:r>
        <w:t>. ICLARM.</w:t>
      </w:r>
    </w:p>
    <w:p w14:paraId="2DCF5E76" w14:textId="77777777" w:rsidR="00930D22" w:rsidRDefault="00930D22" w:rsidP="007F0066">
      <w:pPr>
        <w:pStyle w:val="NormalWeb"/>
        <w:spacing w:line="360" w:lineRule="auto"/>
        <w:jc w:val="both"/>
      </w:pPr>
      <w:r>
        <w:t xml:space="preserve">Pauly, D. (1993). Fishbyte section editorial. </w:t>
      </w:r>
      <w:r>
        <w:rPr>
          <w:rStyle w:val="Emphasis"/>
        </w:rPr>
        <w:t>Naga ICLARM Quarterly, 16</w:t>
      </w:r>
      <w:r>
        <w:t>, 26–27.</w:t>
      </w:r>
    </w:p>
    <w:p w14:paraId="076793BD" w14:textId="77777777" w:rsidR="00930D22" w:rsidRDefault="00930D22" w:rsidP="007F0066">
      <w:pPr>
        <w:pStyle w:val="NormalWeb"/>
        <w:spacing w:line="360" w:lineRule="auto"/>
        <w:jc w:val="both"/>
      </w:pPr>
      <w:r>
        <w:t xml:space="preserve">Ricker, W. E. (1973). Linear regressions in fishery research. </w:t>
      </w:r>
      <w:r>
        <w:rPr>
          <w:rStyle w:val="Emphasis"/>
        </w:rPr>
        <w:t>Journal of the Fisheries Research Board of Canada, 30</w:t>
      </w:r>
      <w:r>
        <w:t>, 409–434.</w:t>
      </w:r>
    </w:p>
    <w:p w14:paraId="2B9B6CFD" w14:textId="77777777" w:rsidR="00930D22" w:rsidRDefault="00930D22" w:rsidP="007F0066">
      <w:pPr>
        <w:pStyle w:val="NormalWeb"/>
        <w:spacing w:line="360" w:lineRule="auto"/>
        <w:jc w:val="both"/>
      </w:pPr>
      <w:r>
        <w:t xml:space="preserve">Talwar, P. K., &amp; Jhingran, A. G. (1991). </w:t>
      </w:r>
      <w:r>
        <w:rPr>
          <w:rStyle w:val="Emphasis"/>
        </w:rPr>
        <w:t>Inland fishes of India and adjacent countries</w:t>
      </w:r>
      <w:r>
        <w:t>. Oxford &amp; IBH Publishing.</w:t>
      </w:r>
    </w:p>
    <w:p w14:paraId="04B0E9A6" w14:textId="77777777" w:rsidR="00930D22" w:rsidRDefault="00930D22" w:rsidP="007F0066">
      <w:pPr>
        <w:pStyle w:val="NormalWeb"/>
        <w:spacing w:line="360" w:lineRule="auto"/>
        <w:jc w:val="both"/>
      </w:pPr>
      <w:r>
        <w:t xml:space="preserve">Ujjania, N. C., Kohli, M. P. S., &amp; Sharma, L. L. (2012). Length-weight relationship and condition factors of Indian major carps in Mahi Bajaj Sagar, India. </w:t>
      </w:r>
      <w:r>
        <w:rPr>
          <w:rStyle w:val="Emphasis"/>
        </w:rPr>
        <w:t>Research Journal of Biology, 2</w:t>
      </w:r>
      <w:r>
        <w:t>, 30–36.</w:t>
      </w:r>
    </w:p>
    <w:p w14:paraId="12004093" w14:textId="77777777" w:rsidR="00930D22" w:rsidRDefault="00930D22" w:rsidP="007F0066">
      <w:pPr>
        <w:pStyle w:val="NormalWeb"/>
        <w:spacing w:line="360" w:lineRule="auto"/>
        <w:jc w:val="both"/>
      </w:pPr>
      <w:r>
        <w:lastRenderedPageBreak/>
        <w:t xml:space="preserve">Venkateshwarlu, M., Srigowri, J., Somashekar, D. S., &amp; Ashashree, H. M. (2007). Length-weight relationship and condition factor of freshwater catfish </w:t>
      </w:r>
      <w:r>
        <w:rPr>
          <w:rStyle w:val="Emphasis"/>
        </w:rPr>
        <w:t>Mystus cavasius</w:t>
      </w:r>
      <w:r>
        <w:t xml:space="preserve"> from Bhadra reservoir, Karnataka. </w:t>
      </w:r>
      <w:r>
        <w:rPr>
          <w:rStyle w:val="Emphasis"/>
        </w:rPr>
        <w:t>Environment and Ecology, 25</w:t>
      </w:r>
      <w:r>
        <w:t>, 49–53.</w:t>
      </w:r>
    </w:p>
    <w:p w14:paraId="2EBA14E1" w14:textId="77777777" w:rsidR="00930D22" w:rsidRDefault="00930D22" w:rsidP="007F0066">
      <w:pPr>
        <w:pStyle w:val="NormalWeb"/>
        <w:spacing w:line="360" w:lineRule="auto"/>
        <w:jc w:val="both"/>
      </w:pPr>
      <w:r>
        <w:t xml:space="preserve">Victor Raj, M., Sivakumar, R., &amp; Mathialagan, R. (2014). Food and feeding habit and length-weight relationship of </w:t>
      </w:r>
      <w:r>
        <w:rPr>
          <w:rStyle w:val="Emphasis"/>
        </w:rPr>
        <w:t>Mystus vittatus</w:t>
      </w:r>
      <w:r>
        <w:t xml:space="preserve"> in the Vadavar River, Tamil Nadu. </w:t>
      </w:r>
      <w:r>
        <w:rPr>
          <w:rStyle w:val="Emphasis"/>
        </w:rPr>
        <w:t>Indian Journal of Science, 8</w:t>
      </w:r>
      <w:r>
        <w:t>, 55–64.</w:t>
      </w:r>
    </w:p>
    <w:p w14:paraId="33BFCE89" w14:textId="77777777" w:rsidR="00930D22" w:rsidRPr="00B80379" w:rsidRDefault="00930D22" w:rsidP="00E43165">
      <w:pPr>
        <w:autoSpaceDE w:val="0"/>
        <w:autoSpaceDN w:val="0"/>
        <w:adjustRightInd w:val="0"/>
        <w:spacing w:after="0" w:line="480" w:lineRule="auto"/>
        <w:jc w:val="both"/>
        <w:rPr>
          <w:rFonts w:ascii="Times New Roman" w:hAnsi="Times New Roman" w:cs="Times New Roman"/>
          <w:color w:val="222222"/>
          <w:sz w:val="24"/>
          <w:szCs w:val="24"/>
          <w:shd w:val="clear" w:color="auto" w:fill="FFFFFF"/>
        </w:rPr>
      </w:pPr>
      <w:r w:rsidRPr="00B80379">
        <w:rPr>
          <w:rFonts w:ascii="Times New Roman" w:hAnsi="Times New Roman" w:cs="Times New Roman"/>
          <w:color w:val="222222"/>
          <w:sz w:val="24"/>
          <w:szCs w:val="24"/>
          <w:shd w:val="clear" w:color="auto" w:fill="FFFFFF"/>
        </w:rPr>
        <w:t>Weatherley, A. H. (1972). </w:t>
      </w:r>
      <w:r w:rsidRPr="00B80379">
        <w:rPr>
          <w:rFonts w:ascii="Times New Roman" w:hAnsi="Times New Roman" w:cs="Times New Roman"/>
          <w:i/>
          <w:iCs/>
          <w:color w:val="222222"/>
          <w:sz w:val="24"/>
          <w:szCs w:val="24"/>
          <w:shd w:val="clear" w:color="auto" w:fill="FFFFFF"/>
        </w:rPr>
        <w:t>Growth and ecology of fish populations</w:t>
      </w:r>
      <w:r w:rsidRPr="00B80379">
        <w:rPr>
          <w:rFonts w:ascii="Times New Roman" w:hAnsi="Times New Roman" w:cs="Times New Roman"/>
          <w:color w:val="222222"/>
          <w:sz w:val="24"/>
          <w:szCs w:val="24"/>
          <w:shd w:val="clear" w:color="auto" w:fill="FFFFFF"/>
        </w:rPr>
        <w:t>.</w:t>
      </w:r>
    </w:p>
    <w:p w14:paraId="60632C98" w14:textId="77777777" w:rsidR="00930D22" w:rsidRDefault="00930D22" w:rsidP="007F0066">
      <w:pPr>
        <w:pStyle w:val="NormalWeb"/>
        <w:spacing w:line="360" w:lineRule="auto"/>
        <w:jc w:val="both"/>
      </w:pPr>
      <w:r>
        <w:t xml:space="preserve">Weatherly, A. H. (1972). </w:t>
      </w:r>
      <w:r>
        <w:rPr>
          <w:rStyle w:val="Emphasis"/>
        </w:rPr>
        <w:t>Growth and ecology of fish populations</w:t>
      </w:r>
      <w:r>
        <w:t>. Academic Press.</w:t>
      </w:r>
    </w:p>
    <w:p w14:paraId="1F590E31" w14:textId="77777777" w:rsidR="002B0E49" w:rsidRDefault="002B0E49" w:rsidP="002D2461">
      <w:pPr>
        <w:autoSpaceDE w:val="0"/>
        <w:autoSpaceDN w:val="0"/>
        <w:adjustRightInd w:val="0"/>
        <w:spacing w:after="0" w:line="480" w:lineRule="auto"/>
        <w:jc w:val="both"/>
        <w:rPr>
          <w:rFonts w:ascii="Times New Roman" w:hAnsi="Times New Roman" w:cs="Times New Roman"/>
          <w:b/>
          <w:bCs/>
        </w:rPr>
      </w:pPr>
    </w:p>
    <w:p w14:paraId="1BEB6DF8" w14:textId="77777777" w:rsidR="00B80379" w:rsidRDefault="00B80379" w:rsidP="002D2461">
      <w:pPr>
        <w:autoSpaceDE w:val="0"/>
        <w:autoSpaceDN w:val="0"/>
        <w:adjustRightInd w:val="0"/>
        <w:spacing w:after="0" w:line="480" w:lineRule="auto"/>
        <w:jc w:val="both"/>
        <w:rPr>
          <w:rFonts w:ascii="Times New Roman" w:hAnsi="Times New Roman" w:cs="Times New Roman"/>
          <w:b/>
          <w:bCs/>
        </w:rPr>
      </w:pPr>
    </w:p>
    <w:p w14:paraId="74D20901" w14:textId="77777777" w:rsidR="00B80379" w:rsidRDefault="00B80379" w:rsidP="002D2461">
      <w:pPr>
        <w:autoSpaceDE w:val="0"/>
        <w:autoSpaceDN w:val="0"/>
        <w:adjustRightInd w:val="0"/>
        <w:spacing w:after="0" w:line="480" w:lineRule="auto"/>
        <w:jc w:val="both"/>
        <w:rPr>
          <w:rFonts w:ascii="Times New Roman" w:hAnsi="Times New Roman" w:cs="Times New Roman"/>
          <w:b/>
          <w:bCs/>
        </w:rPr>
      </w:pPr>
    </w:p>
    <w:p w14:paraId="6329CAB3" w14:textId="77777777" w:rsidR="00B80379" w:rsidRDefault="00B80379" w:rsidP="002D2461">
      <w:pPr>
        <w:autoSpaceDE w:val="0"/>
        <w:autoSpaceDN w:val="0"/>
        <w:adjustRightInd w:val="0"/>
        <w:spacing w:after="0" w:line="480" w:lineRule="auto"/>
        <w:jc w:val="both"/>
        <w:rPr>
          <w:rFonts w:ascii="Times New Roman" w:hAnsi="Times New Roman" w:cs="Times New Roman"/>
          <w:b/>
          <w:bCs/>
        </w:rPr>
      </w:pPr>
    </w:p>
    <w:p w14:paraId="4AA92E72" w14:textId="77777777" w:rsidR="00B80379" w:rsidRDefault="00B80379" w:rsidP="002D2461">
      <w:pPr>
        <w:autoSpaceDE w:val="0"/>
        <w:autoSpaceDN w:val="0"/>
        <w:adjustRightInd w:val="0"/>
        <w:spacing w:after="0" w:line="480" w:lineRule="auto"/>
        <w:jc w:val="both"/>
        <w:rPr>
          <w:rFonts w:ascii="Times New Roman" w:hAnsi="Times New Roman" w:cs="Times New Roman"/>
          <w:b/>
          <w:bCs/>
        </w:rPr>
      </w:pPr>
    </w:p>
    <w:p w14:paraId="3F3B54C7" w14:textId="77777777" w:rsidR="00B80379" w:rsidRDefault="00B80379" w:rsidP="002D2461">
      <w:pPr>
        <w:autoSpaceDE w:val="0"/>
        <w:autoSpaceDN w:val="0"/>
        <w:adjustRightInd w:val="0"/>
        <w:spacing w:after="0" w:line="480" w:lineRule="auto"/>
        <w:jc w:val="both"/>
        <w:rPr>
          <w:rFonts w:ascii="Times New Roman" w:hAnsi="Times New Roman" w:cs="Times New Roman"/>
          <w:b/>
          <w:bCs/>
        </w:rPr>
      </w:pPr>
    </w:p>
    <w:p w14:paraId="6A691FEA" w14:textId="77777777" w:rsidR="00B80379" w:rsidRDefault="00B80379" w:rsidP="002D2461">
      <w:pPr>
        <w:autoSpaceDE w:val="0"/>
        <w:autoSpaceDN w:val="0"/>
        <w:adjustRightInd w:val="0"/>
        <w:spacing w:after="0" w:line="480" w:lineRule="auto"/>
        <w:jc w:val="both"/>
        <w:rPr>
          <w:rFonts w:ascii="Times New Roman" w:hAnsi="Times New Roman" w:cs="Times New Roman"/>
          <w:b/>
          <w:bCs/>
        </w:rPr>
      </w:pPr>
    </w:p>
    <w:p w14:paraId="6466F0DA" w14:textId="77777777" w:rsidR="00B80379" w:rsidRDefault="00B80379" w:rsidP="002D2461">
      <w:pPr>
        <w:autoSpaceDE w:val="0"/>
        <w:autoSpaceDN w:val="0"/>
        <w:adjustRightInd w:val="0"/>
        <w:spacing w:after="0" w:line="480" w:lineRule="auto"/>
        <w:jc w:val="both"/>
        <w:rPr>
          <w:rFonts w:ascii="Times New Roman" w:hAnsi="Times New Roman" w:cs="Times New Roman"/>
          <w:b/>
          <w:bCs/>
        </w:rPr>
      </w:pPr>
    </w:p>
    <w:p w14:paraId="2362E8E5" w14:textId="77777777" w:rsidR="00B80379" w:rsidRDefault="00B80379" w:rsidP="002D2461">
      <w:pPr>
        <w:autoSpaceDE w:val="0"/>
        <w:autoSpaceDN w:val="0"/>
        <w:adjustRightInd w:val="0"/>
        <w:spacing w:after="0" w:line="480" w:lineRule="auto"/>
        <w:jc w:val="both"/>
        <w:rPr>
          <w:rFonts w:ascii="Times New Roman" w:hAnsi="Times New Roman" w:cs="Times New Roman"/>
          <w:b/>
          <w:bCs/>
        </w:rPr>
      </w:pPr>
    </w:p>
    <w:p w14:paraId="60CDB3B9" w14:textId="77777777" w:rsidR="00B80379" w:rsidRDefault="00B80379" w:rsidP="002D2461">
      <w:pPr>
        <w:autoSpaceDE w:val="0"/>
        <w:autoSpaceDN w:val="0"/>
        <w:adjustRightInd w:val="0"/>
        <w:spacing w:after="0" w:line="480" w:lineRule="auto"/>
        <w:jc w:val="both"/>
        <w:rPr>
          <w:rFonts w:ascii="Times New Roman" w:hAnsi="Times New Roman" w:cs="Times New Roman"/>
          <w:b/>
          <w:bCs/>
        </w:rPr>
      </w:pPr>
    </w:p>
    <w:p w14:paraId="6E9EFDFB" w14:textId="77777777" w:rsidR="00B80379" w:rsidRDefault="00B80379" w:rsidP="002D2461">
      <w:pPr>
        <w:autoSpaceDE w:val="0"/>
        <w:autoSpaceDN w:val="0"/>
        <w:adjustRightInd w:val="0"/>
        <w:spacing w:after="0" w:line="480" w:lineRule="auto"/>
        <w:jc w:val="both"/>
        <w:rPr>
          <w:rFonts w:ascii="Times New Roman" w:hAnsi="Times New Roman" w:cs="Times New Roman"/>
          <w:b/>
          <w:bCs/>
        </w:rPr>
      </w:pPr>
    </w:p>
    <w:p w14:paraId="571AE25B" w14:textId="77777777" w:rsidR="00B80379" w:rsidRDefault="00B80379" w:rsidP="002D2461">
      <w:pPr>
        <w:autoSpaceDE w:val="0"/>
        <w:autoSpaceDN w:val="0"/>
        <w:adjustRightInd w:val="0"/>
        <w:spacing w:after="0" w:line="480" w:lineRule="auto"/>
        <w:jc w:val="both"/>
        <w:rPr>
          <w:rFonts w:ascii="Times New Roman" w:hAnsi="Times New Roman" w:cs="Times New Roman"/>
          <w:b/>
          <w:bCs/>
        </w:rPr>
      </w:pPr>
    </w:p>
    <w:p w14:paraId="3F5DBDFB" w14:textId="77777777" w:rsidR="00B80379" w:rsidRDefault="00B80379" w:rsidP="002D2461">
      <w:pPr>
        <w:autoSpaceDE w:val="0"/>
        <w:autoSpaceDN w:val="0"/>
        <w:adjustRightInd w:val="0"/>
        <w:spacing w:after="0" w:line="480" w:lineRule="auto"/>
        <w:jc w:val="both"/>
        <w:rPr>
          <w:rFonts w:ascii="Times New Roman" w:hAnsi="Times New Roman" w:cs="Times New Roman"/>
          <w:b/>
          <w:bCs/>
        </w:rPr>
      </w:pPr>
    </w:p>
    <w:p w14:paraId="72A252AD" w14:textId="77777777" w:rsidR="00B80379" w:rsidRDefault="00B80379" w:rsidP="002D2461">
      <w:pPr>
        <w:autoSpaceDE w:val="0"/>
        <w:autoSpaceDN w:val="0"/>
        <w:adjustRightInd w:val="0"/>
        <w:spacing w:after="0" w:line="480" w:lineRule="auto"/>
        <w:jc w:val="both"/>
        <w:rPr>
          <w:rFonts w:ascii="Times New Roman" w:hAnsi="Times New Roman" w:cs="Times New Roman"/>
          <w:b/>
          <w:bCs/>
        </w:rPr>
      </w:pPr>
    </w:p>
    <w:p w14:paraId="439713E7" w14:textId="77777777" w:rsidR="00B80379" w:rsidRDefault="00B80379" w:rsidP="002D2461">
      <w:pPr>
        <w:autoSpaceDE w:val="0"/>
        <w:autoSpaceDN w:val="0"/>
        <w:adjustRightInd w:val="0"/>
        <w:spacing w:after="0" w:line="480" w:lineRule="auto"/>
        <w:jc w:val="both"/>
        <w:rPr>
          <w:rFonts w:ascii="Times New Roman" w:hAnsi="Times New Roman" w:cs="Times New Roman"/>
          <w:b/>
          <w:bCs/>
        </w:rPr>
      </w:pPr>
    </w:p>
    <w:p w14:paraId="4F88E0B5" w14:textId="77777777" w:rsidR="00B80379" w:rsidRDefault="00B80379" w:rsidP="002D2461">
      <w:pPr>
        <w:autoSpaceDE w:val="0"/>
        <w:autoSpaceDN w:val="0"/>
        <w:adjustRightInd w:val="0"/>
        <w:spacing w:after="0" w:line="480" w:lineRule="auto"/>
        <w:jc w:val="both"/>
        <w:rPr>
          <w:rFonts w:ascii="Times New Roman" w:hAnsi="Times New Roman" w:cs="Times New Roman"/>
          <w:b/>
          <w:bCs/>
        </w:rPr>
      </w:pPr>
    </w:p>
    <w:p w14:paraId="084E8432" w14:textId="77777777" w:rsidR="00B80379" w:rsidRDefault="00B80379" w:rsidP="002D2461">
      <w:pPr>
        <w:autoSpaceDE w:val="0"/>
        <w:autoSpaceDN w:val="0"/>
        <w:adjustRightInd w:val="0"/>
        <w:spacing w:after="0" w:line="480" w:lineRule="auto"/>
        <w:jc w:val="both"/>
        <w:rPr>
          <w:rFonts w:ascii="Times New Roman" w:hAnsi="Times New Roman" w:cs="Times New Roman"/>
          <w:b/>
          <w:bCs/>
        </w:rPr>
      </w:pPr>
    </w:p>
    <w:p w14:paraId="5285FF84" w14:textId="51215F36" w:rsidR="006E2A28" w:rsidRDefault="008F74C6" w:rsidP="002D2461">
      <w:pPr>
        <w:autoSpaceDE w:val="0"/>
        <w:autoSpaceDN w:val="0"/>
        <w:adjustRightInd w:val="0"/>
        <w:spacing w:after="0" w:line="480" w:lineRule="auto"/>
        <w:jc w:val="both"/>
        <w:rPr>
          <w:rFonts w:ascii="Times New Roman" w:hAnsi="Times New Roman" w:cs="Times New Roman"/>
          <w:b/>
          <w:bCs/>
        </w:rPr>
      </w:pPr>
      <w:r w:rsidRPr="007912BA">
        <w:rPr>
          <w:rFonts w:ascii="Times New Roman" w:hAnsi="Times New Roman" w:cs="Times New Roman"/>
          <w:b/>
          <w:bCs/>
        </w:rPr>
        <w:lastRenderedPageBreak/>
        <w:t>Table 1: Details of sampling sites:</w:t>
      </w:r>
    </w:p>
    <w:tbl>
      <w:tblPr>
        <w:tblStyle w:val="TableGrid"/>
        <w:tblpPr w:leftFromText="180" w:rightFromText="180" w:vertAnchor="page" w:horzAnchor="margin" w:tblpY="2071"/>
        <w:tblW w:w="9683" w:type="dxa"/>
        <w:tblLook w:val="04A0" w:firstRow="1" w:lastRow="0" w:firstColumn="1" w:lastColumn="0" w:noHBand="0" w:noVBand="1"/>
      </w:tblPr>
      <w:tblGrid>
        <w:gridCol w:w="1006"/>
        <w:gridCol w:w="3647"/>
        <w:gridCol w:w="5030"/>
      </w:tblGrid>
      <w:tr w:rsidR="00B80379" w:rsidRPr="00753D1F" w14:paraId="264FFE50" w14:textId="77777777" w:rsidTr="00B80379">
        <w:tc>
          <w:tcPr>
            <w:tcW w:w="1006" w:type="dxa"/>
          </w:tcPr>
          <w:p w14:paraId="5805B05B" w14:textId="77777777" w:rsidR="00B80379" w:rsidRPr="00753D1F" w:rsidRDefault="00B80379" w:rsidP="00B80379">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Sl.no</w:t>
            </w:r>
          </w:p>
        </w:tc>
        <w:tc>
          <w:tcPr>
            <w:tcW w:w="3647" w:type="dxa"/>
          </w:tcPr>
          <w:p w14:paraId="6D4B7E21" w14:textId="77777777" w:rsidR="00B80379" w:rsidRPr="00753D1F" w:rsidRDefault="00B80379" w:rsidP="00B80379">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Sample area</w:t>
            </w:r>
          </w:p>
        </w:tc>
        <w:tc>
          <w:tcPr>
            <w:tcW w:w="5030" w:type="dxa"/>
          </w:tcPr>
          <w:p w14:paraId="0432A77C" w14:textId="77777777" w:rsidR="00B80379" w:rsidRPr="00753D1F" w:rsidRDefault="00B80379" w:rsidP="00B80379">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Latitude &amp; Longitude of the Sampling Station</w:t>
            </w:r>
          </w:p>
        </w:tc>
      </w:tr>
      <w:tr w:rsidR="00B80379" w:rsidRPr="00753D1F" w14:paraId="10CE2E3C" w14:textId="77777777" w:rsidTr="00B80379">
        <w:tc>
          <w:tcPr>
            <w:tcW w:w="1006" w:type="dxa"/>
          </w:tcPr>
          <w:p w14:paraId="65DC1ABA" w14:textId="77777777" w:rsidR="00B80379" w:rsidRPr="00753D1F" w:rsidRDefault="00B80379" w:rsidP="00B80379">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1.</w:t>
            </w:r>
          </w:p>
        </w:tc>
        <w:tc>
          <w:tcPr>
            <w:tcW w:w="3647" w:type="dxa"/>
          </w:tcPr>
          <w:p w14:paraId="47FA3F57" w14:textId="77777777" w:rsidR="00B80379" w:rsidRPr="00753D1F" w:rsidRDefault="00B80379" w:rsidP="00B80379">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Tamluk Town</w:t>
            </w:r>
          </w:p>
        </w:tc>
        <w:tc>
          <w:tcPr>
            <w:tcW w:w="5030" w:type="dxa"/>
          </w:tcPr>
          <w:p w14:paraId="665CCA6A" w14:textId="77777777" w:rsidR="00B80379" w:rsidRPr="00753D1F" w:rsidRDefault="00B80379" w:rsidP="00B80379">
            <w:pPr>
              <w:autoSpaceDE w:val="0"/>
              <w:autoSpaceDN w:val="0"/>
              <w:adjustRightInd w:val="0"/>
              <w:spacing w:line="480" w:lineRule="auto"/>
              <w:jc w:val="both"/>
              <w:rPr>
                <w:rFonts w:ascii="Times New Roman" w:hAnsi="Times New Roman" w:cs="Times New Roman"/>
                <w:sz w:val="24"/>
                <w:szCs w:val="24"/>
              </w:rPr>
            </w:pPr>
            <w:r w:rsidRPr="00753D1F">
              <w:rPr>
                <w:rFonts w:ascii="Times New Roman" w:eastAsia="Times New Roman" w:hAnsi="Times New Roman" w:cs="Times New Roman"/>
                <w:color w:val="202124"/>
                <w:kern w:val="36"/>
                <w:sz w:val="24"/>
                <w:szCs w:val="24"/>
                <w:lang w:val="en-IN" w:eastAsia="en-IN"/>
              </w:rPr>
              <w:t>22°16'58.3"N 87°55'53.4"E</w:t>
            </w:r>
          </w:p>
        </w:tc>
      </w:tr>
      <w:tr w:rsidR="00B80379" w:rsidRPr="00753D1F" w14:paraId="13A33E97" w14:textId="77777777" w:rsidTr="00B80379">
        <w:tc>
          <w:tcPr>
            <w:tcW w:w="1006" w:type="dxa"/>
          </w:tcPr>
          <w:p w14:paraId="50D07296" w14:textId="77777777" w:rsidR="00B80379" w:rsidRPr="00753D1F" w:rsidRDefault="00B80379" w:rsidP="00B80379">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2.</w:t>
            </w:r>
          </w:p>
        </w:tc>
        <w:tc>
          <w:tcPr>
            <w:tcW w:w="3647" w:type="dxa"/>
          </w:tcPr>
          <w:p w14:paraId="67C8C692" w14:textId="77777777" w:rsidR="00B80379" w:rsidRPr="00753D1F" w:rsidRDefault="00B80379" w:rsidP="00B80379">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color w:val="202124"/>
                <w:sz w:val="24"/>
                <w:szCs w:val="24"/>
              </w:rPr>
              <w:t>Natshaler char</w:t>
            </w:r>
          </w:p>
        </w:tc>
        <w:tc>
          <w:tcPr>
            <w:tcW w:w="5030" w:type="dxa"/>
          </w:tcPr>
          <w:p w14:paraId="1C76C654" w14:textId="77777777" w:rsidR="00B80379" w:rsidRPr="00753D1F" w:rsidRDefault="00B80379" w:rsidP="00B80379">
            <w:pPr>
              <w:autoSpaceDE w:val="0"/>
              <w:autoSpaceDN w:val="0"/>
              <w:adjustRightInd w:val="0"/>
              <w:spacing w:line="480" w:lineRule="auto"/>
              <w:jc w:val="both"/>
              <w:rPr>
                <w:rFonts w:ascii="Times New Roman" w:hAnsi="Times New Roman" w:cs="Times New Roman"/>
                <w:sz w:val="24"/>
                <w:szCs w:val="24"/>
              </w:rPr>
            </w:pPr>
            <w:r w:rsidRPr="00753D1F">
              <w:rPr>
                <w:rFonts w:ascii="Times New Roman" w:eastAsia="Times New Roman" w:hAnsi="Times New Roman" w:cs="Times New Roman"/>
                <w:color w:val="000000"/>
                <w:sz w:val="24"/>
                <w:szCs w:val="24"/>
                <w:lang w:val="en-IN" w:eastAsia="en-IN"/>
              </w:rPr>
              <w:t>22°20´20.44´´N 88°82´34´´E</w:t>
            </w:r>
          </w:p>
        </w:tc>
      </w:tr>
      <w:tr w:rsidR="00B80379" w:rsidRPr="00753D1F" w14:paraId="6A291F68" w14:textId="77777777" w:rsidTr="00B80379">
        <w:tc>
          <w:tcPr>
            <w:tcW w:w="1006" w:type="dxa"/>
          </w:tcPr>
          <w:p w14:paraId="78A4D190" w14:textId="77777777" w:rsidR="00B80379" w:rsidRPr="00753D1F" w:rsidRDefault="00B80379" w:rsidP="00B80379">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3.</w:t>
            </w:r>
          </w:p>
        </w:tc>
        <w:tc>
          <w:tcPr>
            <w:tcW w:w="3647" w:type="dxa"/>
          </w:tcPr>
          <w:p w14:paraId="66086FAE" w14:textId="77777777" w:rsidR="00B80379" w:rsidRPr="00753D1F" w:rsidRDefault="00B80379" w:rsidP="00B80379">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Kolaghat Rail Bridge</w:t>
            </w:r>
          </w:p>
        </w:tc>
        <w:tc>
          <w:tcPr>
            <w:tcW w:w="5030" w:type="dxa"/>
          </w:tcPr>
          <w:p w14:paraId="6CB1557A" w14:textId="77777777" w:rsidR="00B80379" w:rsidRPr="00753D1F" w:rsidRDefault="00B80379" w:rsidP="00B80379">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22°26´08´´N 87°52´59´´E</w:t>
            </w:r>
          </w:p>
        </w:tc>
      </w:tr>
      <w:tr w:rsidR="00B80379" w:rsidRPr="00753D1F" w14:paraId="60928C48" w14:textId="77777777" w:rsidTr="00B80379">
        <w:trPr>
          <w:trHeight w:val="335"/>
        </w:trPr>
        <w:tc>
          <w:tcPr>
            <w:tcW w:w="1006" w:type="dxa"/>
          </w:tcPr>
          <w:p w14:paraId="46A6BCCF" w14:textId="77777777" w:rsidR="00B80379" w:rsidRPr="00753D1F" w:rsidRDefault="00B80379" w:rsidP="00B80379">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4.</w:t>
            </w:r>
          </w:p>
        </w:tc>
        <w:tc>
          <w:tcPr>
            <w:tcW w:w="3647" w:type="dxa"/>
          </w:tcPr>
          <w:p w14:paraId="05A63DD9" w14:textId="77777777" w:rsidR="00B80379" w:rsidRPr="00753D1F" w:rsidRDefault="00B80379" w:rsidP="00B80379">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Geonkhali - Gadiara Ferry Ghat</w:t>
            </w:r>
          </w:p>
        </w:tc>
        <w:tc>
          <w:tcPr>
            <w:tcW w:w="5030" w:type="dxa"/>
          </w:tcPr>
          <w:p w14:paraId="559F6FD8" w14:textId="77777777" w:rsidR="00B80379" w:rsidRPr="00753D1F" w:rsidRDefault="00B80379" w:rsidP="00B80379">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22.21´99´´N, 88.04´62´´E</w:t>
            </w:r>
          </w:p>
        </w:tc>
      </w:tr>
    </w:tbl>
    <w:p w14:paraId="03A59DFE" w14:textId="4EB9A3F4" w:rsidR="006E2A28" w:rsidRPr="00753D1F" w:rsidRDefault="006E2A28" w:rsidP="006E2A28">
      <w:pPr>
        <w:autoSpaceDE w:val="0"/>
        <w:autoSpaceDN w:val="0"/>
        <w:adjustRightInd w:val="0"/>
        <w:spacing w:after="0" w:line="480" w:lineRule="auto"/>
        <w:jc w:val="both"/>
        <w:rPr>
          <w:rFonts w:ascii="Times New Roman" w:hAnsi="Times New Roman" w:cs="Times New Roman"/>
          <w:b/>
          <w:bCs/>
          <w:sz w:val="24"/>
          <w:szCs w:val="24"/>
        </w:rPr>
      </w:pPr>
      <w:r w:rsidRPr="007912BA">
        <w:rPr>
          <w:rFonts w:ascii="Times New Roman" w:hAnsi="Times New Roman" w:cs="Times New Roman"/>
          <w:b/>
          <w:bCs/>
          <w:sz w:val="24"/>
          <w:szCs w:val="24"/>
        </w:rPr>
        <w:t>Table 2: Mean ± Standard deviation of Body weight (BW) and Total length (TL), value of ‘a’ and ‘b’.</w:t>
      </w:r>
    </w:p>
    <w:tbl>
      <w:tblPr>
        <w:tblStyle w:val="TableGrid"/>
        <w:tblW w:w="10886" w:type="dxa"/>
        <w:tblInd w:w="-459" w:type="dxa"/>
        <w:tblLook w:val="04A0" w:firstRow="1" w:lastRow="0" w:firstColumn="1" w:lastColumn="0" w:noHBand="0" w:noVBand="1"/>
      </w:tblPr>
      <w:tblGrid>
        <w:gridCol w:w="1273"/>
        <w:gridCol w:w="2207"/>
        <w:gridCol w:w="1358"/>
        <w:gridCol w:w="1521"/>
        <w:gridCol w:w="1162"/>
        <w:gridCol w:w="1409"/>
        <w:gridCol w:w="978"/>
        <w:gridCol w:w="978"/>
      </w:tblGrid>
      <w:tr w:rsidR="006E2A28" w:rsidRPr="00753D1F" w14:paraId="0A3708A7" w14:textId="77777777" w:rsidTr="007912BA">
        <w:trPr>
          <w:trHeight w:val="629"/>
        </w:trPr>
        <w:tc>
          <w:tcPr>
            <w:tcW w:w="1273" w:type="dxa"/>
          </w:tcPr>
          <w:p w14:paraId="03AAD479" w14:textId="77777777" w:rsidR="006E2A28" w:rsidRPr="00753D1F" w:rsidRDefault="006E2A28" w:rsidP="00BC3303">
            <w:pPr>
              <w:autoSpaceDE w:val="0"/>
              <w:autoSpaceDN w:val="0"/>
              <w:adjustRightInd w:val="0"/>
              <w:spacing w:line="480" w:lineRule="auto"/>
              <w:jc w:val="both"/>
              <w:rPr>
                <w:rFonts w:ascii="Times New Roman" w:hAnsi="Times New Roman" w:cs="Times New Roman"/>
                <w:b/>
                <w:bCs/>
                <w:sz w:val="24"/>
                <w:szCs w:val="24"/>
              </w:rPr>
            </w:pPr>
            <w:r w:rsidRPr="00753D1F">
              <w:rPr>
                <w:rFonts w:ascii="Times New Roman" w:hAnsi="Times New Roman" w:cs="Times New Roman"/>
                <w:b/>
                <w:bCs/>
                <w:sz w:val="24"/>
                <w:szCs w:val="24"/>
              </w:rPr>
              <w:t>Species</w:t>
            </w:r>
          </w:p>
        </w:tc>
        <w:tc>
          <w:tcPr>
            <w:tcW w:w="2207" w:type="dxa"/>
          </w:tcPr>
          <w:p w14:paraId="4BA5C61A" w14:textId="77777777" w:rsidR="006E2A28" w:rsidRPr="00753D1F" w:rsidRDefault="006E2A28" w:rsidP="00BC3303">
            <w:pPr>
              <w:autoSpaceDE w:val="0"/>
              <w:autoSpaceDN w:val="0"/>
              <w:adjustRightInd w:val="0"/>
              <w:spacing w:line="480" w:lineRule="auto"/>
              <w:jc w:val="both"/>
              <w:rPr>
                <w:rFonts w:ascii="Times New Roman" w:hAnsi="Times New Roman" w:cs="Times New Roman"/>
                <w:b/>
                <w:bCs/>
                <w:sz w:val="24"/>
                <w:szCs w:val="24"/>
              </w:rPr>
            </w:pPr>
            <w:r w:rsidRPr="00753D1F">
              <w:rPr>
                <w:rFonts w:ascii="Times New Roman" w:hAnsi="Times New Roman" w:cs="Times New Roman"/>
                <w:b/>
                <w:bCs/>
                <w:sz w:val="24"/>
                <w:szCs w:val="24"/>
              </w:rPr>
              <w:t>Sex</w:t>
            </w:r>
          </w:p>
        </w:tc>
        <w:tc>
          <w:tcPr>
            <w:tcW w:w="1358" w:type="dxa"/>
          </w:tcPr>
          <w:p w14:paraId="31ADAA5D" w14:textId="77777777" w:rsidR="006E2A28" w:rsidRPr="00753D1F" w:rsidRDefault="006E2A28" w:rsidP="00BC3303">
            <w:pPr>
              <w:autoSpaceDE w:val="0"/>
              <w:autoSpaceDN w:val="0"/>
              <w:adjustRightInd w:val="0"/>
              <w:spacing w:line="480" w:lineRule="auto"/>
              <w:jc w:val="both"/>
              <w:rPr>
                <w:rFonts w:ascii="Times New Roman" w:hAnsi="Times New Roman" w:cs="Times New Roman"/>
                <w:b/>
                <w:bCs/>
                <w:sz w:val="24"/>
                <w:szCs w:val="24"/>
              </w:rPr>
            </w:pPr>
            <w:r w:rsidRPr="00753D1F">
              <w:rPr>
                <w:rFonts w:ascii="Times New Roman" w:hAnsi="Times New Roman" w:cs="Times New Roman"/>
                <w:b/>
                <w:bCs/>
                <w:sz w:val="24"/>
                <w:szCs w:val="24"/>
              </w:rPr>
              <w:t>Size Range (cm)</w:t>
            </w:r>
          </w:p>
        </w:tc>
        <w:tc>
          <w:tcPr>
            <w:tcW w:w="1521" w:type="dxa"/>
          </w:tcPr>
          <w:p w14:paraId="6E6D803C" w14:textId="77777777" w:rsidR="006E2A28" w:rsidRPr="00753D1F" w:rsidRDefault="006E2A28" w:rsidP="00BC3303">
            <w:pPr>
              <w:autoSpaceDE w:val="0"/>
              <w:autoSpaceDN w:val="0"/>
              <w:adjustRightInd w:val="0"/>
              <w:spacing w:line="480" w:lineRule="auto"/>
              <w:jc w:val="both"/>
              <w:rPr>
                <w:rFonts w:ascii="Times New Roman" w:hAnsi="Times New Roman" w:cs="Times New Roman"/>
                <w:b/>
                <w:bCs/>
                <w:sz w:val="24"/>
                <w:szCs w:val="24"/>
              </w:rPr>
            </w:pPr>
            <w:r w:rsidRPr="00753D1F">
              <w:rPr>
                <w:rFonts w:ascii="Times New Roman" w:hAnsi="Times New Roman" w:cs="Times New Roman"/>
                <w:b/>
                <w:bCs/>
                <w:sz w:val="24"/>
                <w:szCs w:val="24"/>
              </w:rPr>
              <w:t>Mean±SD TL (cm)</w:t>
            </w:r>
          </w:p>
        </w:tc>
        <w:tc>
          <w:tcPr>
            <w:tcW w:w="1162" w:type="dxa"/>
          </w:tcPr>
          <w:p w14:paraId="79DD5E74" w14:textId="77777777" w:rsidR="006E2A28" w:rsidRPr="00753D1F" w:rsidRDefault="006E2A28" w:rsidP="00BC3303">
            <w:pPr>
              <w:autoSpaceDE w:val="0"/>
              <w:autoSpaceDN w:val="0"/>
              <w:adjustRightInd w:val="0"/>
              <w:spacing w:line="480" w:lineRule="auto"/>
              <w:jc w:val="both"/>
              <w:rPr>
                <w:rFonts w:ascii="Times New Roman" w:hAnsi="Times New Roman" w:cs="Times New Roman"/>
                <w:b/>
                <w:bCs/>
                <w:sz w:val="24"/>
                <w:szCs w:val="24"/>
              </w:rPr>
            </w:pPr>
            <w:r w:rsidRPr="00753D1F">
              <w:rPr>
                <w:rFonts w:ascii="Times New Roman" w:hAnsi="Times New Roman" w:cs="Times New Roman"/>
                <w:b/>
                <w:bCs/>
                <w:sz w:val="24"/>
                <w:szCs w:val="24"/>
              </w:rPr>
              <w:t>Weight Range(g)</w:t>
            </w:r>
          </w:p>
        </w:tc>
        <w:tc>
          <w:tcPr>
            <w:tcW w:w="1409" w:type="dxa"/>
          </w:tcPr>
          <w:p w14:paraId="3C7D6E45" w14:textId="77777777" w:rsidR="006E2A28" w:rsidRPr="00753D1F" w:rsidRDefault="006E2A28" w:rsidP="00BC3303">
            <w:pPr>
              <w:autoSpaceDE w:val="0"/>
              <w:autoSpaceDN w:val="0"/>
              <w:adjustRightInd w:val="0"/>
              <w:spacing w:line="480" w:lineRule="auto"/>
              <w:jc w:val="both"/>
              <w:rPr>
                <w:rFonts w:ascii="Times New Roman" w:hAnsi="Times New Roman" w:cs="Times New Roman"/>
                <w:b/>
                <w:bCs/>
                <w:sz w:val="24"/>
                <w:szCs w:val="24"/>
              </w:rPr>
            </w:pPr>
            <w:r w:rsidRPr="00753D1F">
              <w:rPr>
                <w:rFonts w:ascii="Times New Roman" w:hAnsi="Times New Roman" w:cs="Times New Roman"/>
                <w:b/>
                <w:bCs/>
                <w:sz w:val="24"/>
                <w:szCs w:val="24"/>
              </w:rPr>
              <w:t>Mean±SD BW (g)</w:t>
            </w:r>
          </w:p>
        </w:tc>
        <w:tc>
          <w:tcPr>
            <w:tcW w:w="978" w:type="dxa"/>
          </w:tcPr>
          <w:p w14:paraId="32FC16B9" w14:textId="77777777" w:rsidR="006E2A28" w:rsidRPr="00753D1F" w:rsidRDefault="006E2A28" w:rsidP="00BC3303">
            <w:pPr>
              <w:autoSpaceDE w:val="0"/>
              <w:autoSpaceDN w:val="0"/>
              <w:adjustRightInd w:val="0"/>
              <w:spacing w:line="480" w:lineRule="auto"/>
              <w:jc w:val="both"/>
              <w:rPr>
                <w:rFonts w:ascii="Times New Roman" w:hAnsi="Times New Roman" w:cs="Times New Roman"/>
                <w:b/>
                <w:bCs/>
                <w:sz w:val="24"/>
                <w:szCs w:val="24"/>
              </w:rPr>
            </w:pPr>
            <w:r w:rsidRPr="00753D1F">
              <w:rPr>
                <w:rFonts w:ascii="Times New Roman" w:hAnsi="Times New Roman" w:cs="Times New Roman"/>
                <w:b/>
                <w:bCs/>
                <w:sz w:val="24"/>
                <w:szCs w:val="24"/>
              </w:rPr>
              <w:t>Value of ‘a’</w:t>
            </w:r>
          </w:p>
        </w:tc>
        <w:tc>
          <w:tcPr>
            <w:tcW w:w="978" w:type="dxa"/>
          </w:tcPr>
          <w:p w14:paraId="0C007FE4" w14:textId="77777777" w:rsidR="006E2A28" w:rsidRPr="00753D1F" w:rsidRDefault="006E2A28" w:rsidP="00BC3303">
            <w:pPr>
              <w:autoSpaceDE w:val="0"/>
              <w:autoSpaceDN w:val="0"/>
              <w:adjustRightInd w:val="0"/>
              <w:spacing w:line="480" w:lineRule="auto"/>
              <w:jc w:val="both"/>
              <w:rPr>
                <w:rFonts w:ascii="Times New Roman" w:hAnsi="Times New Roman" w:cs="Times New Roman"/>
                <w:b/>
                <w:bCs/>
                <w:sz w:val="24"/>
                <w:szCs w:val="24"/>
              </w:rPr>
            </w:pPr>
            <w:r w:rsidRPr="00753D1F">
              <w:rPr>
                <w:rFonts w:ascii="Times New Roman" w:hAnsi="Times New Roman" w:cs="Times New Roman"/>
                <w:b/>
                <w:bCs/>
                <w:sz w:val="24"/>
                <w:szCs w:val="24"/>
              </w:rPr>
              <w:t>Value of ‘b’</w:t>
            </w:r>
          </w:p>
        </w:tc>
      </w:tr>
      <w:tr w:rsidR="006E2A28" w:rsidRPr="00753D1F" w14:paraId="686F3D87" w14:textId="77777777" w:rsidTr="007912BA">
        <w:trPr>
          <w:trHeight w:val="386"/>
        </w:trPr>
        <w:tc>
          <w:tcPr>
            <w:tcW w:w="1273" w:type="dxa"/>
            <w:vMerge w:val="restart"/>
          </w:tcPr>
          <w:p w14:paraId="7C539255" w14:textId="77777777" w:rsidR="006E2A28" w:rsidRPr="00753D1F" w:rsidRDefault="006E2A28" w:rsidP="00BC3303">
            <w:pPr>
              <w:autoSpaceDE w:val="0"/>
              <w:autoSpaceDN w:val="0"/>
              <w:adjustRightInd w:val="0"/>
              <w:spacing w:line="480" w:lineRule="auto"/>
              <w:jc w:val="both"/>
              <w:rPr>
                <w:rFonts w:ascii="Times New Roman" w:hAnsi="Times New Roman" w:cs="Times New Roman"/>
                <w:b/>
                <w:bCs/>
                <w:i/>
                <w:iCs/>
                <w:sz w:val="24"/>
                <w:szCs w:val="24"/>
              </w:rPr>
            </w:pPr>
            <w:r w:rsidRPr="00753D1F">
              <w:rPr>
                <w:rFonts w:ascii="Times New Roman" w:hAnsi="Times New Roman" w:cs="Times New Roman"/>
                <w:b/>
                <w:bCs/>
                <w:i/>
                <w:iCs/>
                <w:sz w:val="24"/>
                <w:szCs w:val="24"/>
              </w:rPr>
              <w:t>Mystus tengara</w:t>
            </w:r>
          </w:p>
        </w:tc>
        <w:tc>
          <w:tcPr>
            <w:tcW w:w="2207" w:type="dxa"/>
          </w:tcPr>
          <w:p w14:paraId="2D21B267"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Female (n=193)</w:t>
            </w:r>
          </w:p>
        </w:tc>
        <w:tc>
          <w:tcPr>
            <w:tcW w:w="1358" w:type="dxa"/>
          </w:tcPr>
          <w:p w14:paraId="00C5E613"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lang w:val="en-IN"/>
              </w:rPr>
            </w:pPr>
            <w:r w:rsidRPr="00753D1F">
              <w:rPr>
                <w:rFonts w:ascii="Times New Roman" w:hAnsi="Times New Roman" w:cs="Times New Roman"/>
                <w:sz w:val="24"/>
                <w:szCs w:val="24"/>
              </w:rPr>
              <w:t>5.2-12.9</w:t>
            </w:r>
          </w:p>
        </w:tc>
        <w:tc>
          <w:tcPr>
            <w:tcW w:w="1521" w:type="dxa"/>
          </w:tcPr>
          <w:p w14:paraId="43181369"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lang w:val="en-IN"/>
              </w:rPr>
            </w:pPr>
            <w:r w:rsidRPr="00753D1F">
              <w:rPr>
                <w:rFonts w:ascii="Times New Roman" w:hAnsi="Times New Roman" w:cs="Times New Roman"/>
                <w:sz w:val="24"/>
                <w:szCs w:val="24"/>
              </w:rPr>
              <w:t>9.41±1.83</w:t>
            </w:r>
          </w:p>
        </w:tc>
        <w:tc>
          <w:tcPr>
            <w:tcW w:w="1162" w:type="dxa"/>
          </w:tcPr>
          <w:p w14:paraId="0DAD78F1"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lang w:val="en-IN"/>
              </w:rPr>
              <w:t>2.3-19.9</w:t>
            </w:r>
          </w:p>
        </w:tc>
        <w:tc>
          <w:tcPr>
            <w:tcW w:w="1409" w:type="dxa"/>
          </w:tcPr>
          <w:p w14:paraId="530573AA"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10.8±5.79</w:t>
            </w:r>
          </w:p>
        </w:tc>
        <w:tc>
          <w:tcPr>
            <w:tcW w:w="978" w:type="dxa"/>
          </w:tcPr>
          <w:p w14:paraId="133330DB"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2.072</w:t>
            </w:r>
          </w:p>
        </w:tc>
        <w:tc>
          <w:tcPr>
            <w:tcW w:w="978" w:type="dxa"/>
          </w:tcPr>
          <w:p w14:paraId="2DE5EAD8"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3.102</w:t>
            </w:r>
          </w:p>
        </w:tc>
      </w:tr>
      <w:tr w:rsidR="006E2A28" w:rsidRPr="00753D1F" w14:paraId="109D0DB2" w14:textId="77777777" w:rsidTr="007912BA">
        <w:trPr>
          <w:trHeight w:val="397"/>
        </w:trPr>
        <w:tc>
          <w:tcPr>
            <w:tcW w:w="1273" w:type="dxa"/>
            <w:vMerge/>
          </w:tcPr>
          <w:p w14:paraId="0E9854D0"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p>
        </w:tc>
        <w:tc>
          <w:tcPr>
            <w:tcW w:w="2207" w:type="dxa"/>
          </w:tcPr>
          <w:p w14:paraId="04FA7134"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Male(n=118)</w:t>
            </w:r>
          </w:p>
        </w:tc>
        <w:tc>
          <w:tcPr>
            <w:tcW w:w="1358" w:type="dxa"/>
          </w:tcPr>
          <w:p w14:paraId="16D58FDD"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7.5-10.9</w:t>
            </w:r>
          </w:p>
        </w:tc>
        <w:tc>
          <w:tcPr>
            <w:tcW w:w="1521" w:type="dxa"/>
          </w:tcPr>
          <w:p w14:paraId="19FCDF10"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9.38±0.68</w:t>
            </w:r>
          </w:p>
        </w:tc>
        <w:tc>
          <w:tcPr>
            <w:tcW w:w="1162" w:type="dxa"/>
          </w:tcPr>
          <w:p w14:paraId="1506311F"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3-13.3</w:t>
            </w:r>
          </w:p>
        </w:tc>
        <w:tc>
          <w:tcPr>
            <w:tcW w:w="1409" w:type="dxa"/>
          </w:tcPr>
          <w:p w14:paraId="2997309B"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7.63±1.92</w:t>
            </w:r>
          </w:p>
        </w:tc>
        <w:tc>
          <w:tcPr>
            <w:tcW w:w="978" w:type="dxa"/>
          </w:tcPr>
          <w:p w14:paraId="28306295"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2.012</w:t>
            </w:r>
          </w:p>
        </w:tc>
        <w:tc>
          <w:tcPr>
            <w:tcW w:w="978" w:type="dxa"/>
          </w:tcPr>
          <w:p w14:paraId="6342B16A"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2.97</w:t>
            </w:r>
          </w:p>
        </w:tc>
      </w:tr>
      <w:tr w:rsidR="006E2A28" w:rsidRPr="00753D1F" w14:paraId="6B0E7F99" w14:textId="77777777" w:rsidTr="007912BA">
        <w:trPr>
          <w:trHeight w:val="884"/>
        </w:trPr>
        <w:tc>
          <w:tcPr>
            <w:tcW w:w="1273" w:type="dxa"/>
            <w:vMerge/>
          </w:tcPr>
          <w:p w14:paraId="74232580"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p>
        </w:tc>
        <w:tc>
          <w:tcPr>
            <w:tcW w:w="2207" w:type="dxa"/>
          </w:tcPr>
          <w:p w14:paraId="0362966A"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Combined male and female(n=311)</w:t>
            </w:r>
          </w:p>
        </w:tc>
        <w:tc>
          <w:tcPr>
            <w:tcW w:w="1358" w:type="dxa"/>
          </w:tcPr>
          <w:p w14:paraId="78311E2C"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5.2-12.9</w:t>
            </w:r>
          </w:p>
        </w:tc>
        <w:tc>
          <w:tcPr>
            <w:tcW w:w="1521" w:type="dxa"/>
          </w:tcPr>
          <w:p w14:paraId="0F5F6AA2"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9.40±1.50</w:t>
            </w:r>
          </w:p>
        </w:tc>
        <w:tc>
          <w:tcPr>
            <w:tcW w:w="1162" w:type="dxa"/>
          </w:tcPr>
          <w:p w14:paraId="5A8A8B03"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lang w:val="en-IN"/>
              </w:rPr>
              <w:t>2.3-19.9</w:t>
            </w:r>
          </w:p>
        </w:tc>
        <w:tc>
          <w:tcPr>
            <w:tcW w:w="1409" w:type="dxa"/>
          </w:tcPr>
          <w:p w14:paraId="1003DAD8"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9.22±4.83</w:t>
            </w:r>
          </w:p>
        </w:tc>
        <w:tc>
          <w:tcPr>
            <w:tcW w:w="978" w:type="dxa"/>
          </w:tcPr>
          <w:p w14:paraId="7EEF4165"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2.028</w:t>
            </w:r>
          </w:p>
        </w:tc>
        <w:tc>
          <w:tcPr>
            <w:tcW w:w="978" w:type="dxa"/>
          </w:tcPr>
          <w:p w14:paraId="3BACB0FC"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bookmarkStart w:id="3" w:name="_Hlk128509468"/>
            <w:r w:rsidRPr="00753D1F">
              <w:rPr>
                <w:rFonts w:ascii="Times New Roman" w:hAnsi="Times New Roman" w:cs="Times New Roman"/>
                <w:sz w:val="24"/>
                <w:szCs w:val="24"/>
              </w:rPr>
              <w:t>3.03</w:t>
            </w:r>
            <w:bookmarkEnd w:id="3"/>
          </w:p>
        </w:tc>
      </w:tr>
    </w:tbl>
    <w:p w14:paraId="21DE0B95" w14:textId="25A1AA52" w:rsidR="006E2A28" w:rsidRPr="00753D1F" w:rsidRDefault="006E2A28" w:rsidP="006E2A28">
      <w:pPr>
        <w:autoSpaceDE w:val="0"/>
        <w:autoSpaceDN w:val="0"/>
        <w:adjustRightInd w:val="0"/>
        <w:spacing w:after="0" w:line="480" w:lineRule="auto"/>
        <w:jc w:val="both"/>
        <w:rPr>
          <w:rFonts w:ascii="Times New Roman" w:hAnsi="Times New Roman" w:cs="Times New Roman"/>
          <w:b/>
          <w:bCs/>
          <w:sz w:val="24"/>
          <w:szCs w:val="24"/>
        </w:rPr>
      </w:pPr>
      <w:r w:rsidRPr="00753D1F">
        <w:rPr>
          <w:rFonts w:ascii="Times New Roman" w:hAnsi="Times New Roman" w:cs="Times New Roman"/>
          <w:b/>
          <w:bCs/>
          <w:sz w:val="24"/>
          <w:szCs w:val="24"/>
        </w:rPr>
        <w:t>Table3: Value of Correlation coefficient ‘r’, Kn range and Mean ± Standard deviation of condition factor ‘Kn’</w:t>
      </w:r>
    </w:p>
    <w:tbl>
      <w:tblPr>
        <w:tblStyle w:val="TableGrid"/>
        <w:tblW w:w="11199" w:type="dxa"/>
        <w:tblInd w:w="-906" w:type="dxa"/>
        <w:tblLook w:val="04A0" w:firstRow="1" w:lastRow="0" w:firstColumn="1" w:lastColumn="0" w:noHBand="0" w:noVBand="1"/>
      </w:tblPr>
      <w:tblGrid>
        <w:gridCol w:w="1119"/>
        <w:gridCol w:w="4268"/>
        <w:gridCol w:w="2126"/>
        <w:gridCol w:w="1418"/>
        <w:gridCol w:w="2268"/>
      </w:tblGrid>
      <w:tr w:rsidR="006E2A28" w:rsidRPr="00753D1F" w14:paraId="1ED84BD2" w14:textId="77777777" w:rsidTr="002B0E49">
        <w:trPr>
          <w:trHeight w:val="304"/>
        </w:trPr>
        <w:tc>
          <w:tcPr>
            <w:tcW w:w="1119" w:type="dxa"/>
          </w:tcPr>
          <w:p w14:paraId="5E6F14C4" w14:textId="77777777" w:rsidR="006E2A28" w:rsidRPr="00753D1F" w:rsidRDefault="006E2A28" w:rsidP="00BC3303">
            <w:pPr>
              <w:autoSpaceDE w:val="0"/>
              <w:autoSpaceDN w:val="0"/>
              <w:adjustRightInd w:val="0"/>
              <w:spacing w:line="480" w:lineRule="auto"/>
              <w:jc w:val="both"/>
              <w:rPr>
                <w:rFonts w:ascii="Times New Roman" w:hAnsi="Times New Roman" w:cs="Times New Roman"/>
                <w:b/>
                <w:bCs/>
                <w:sz w:val="24"/>
                <w:szCs w:val="24"/>
              </w:rPr>
            </w:pPr>
            <w:r w:rsidRPr="00753D1F">
              <w:rPr>
                <w:rFonts w:ascii="Times New Roman" w:hAnsi="Times New Roman" w:cs="Times New Roman"/>
                <w:b/>
                <w:bCs/>
                <w:sz w:val="24"/>
                <w:szCs w:val="24"/>
              </w:rPr>
              <w:t xml:space="preserve">Species </w:t>
            </w:r>
          </w:p>
        </w:tc>
        <w:tc>
          <w:tcPr>
            <w:tcW w:w="4268" w:type="dxa"/>
          </w:tcPr>
          <w:p w14:paraId="667C8189" w14:textId="77777777" w:rsidR="006E2A28" w:rsidRPr="00753D1F" w:rsidRDefault="006E2A28" w:rsidP="00BC3303">
            <w:pPr>
              <w:autoSpaceDE w:val="0"/>
              <w:autoSpaceDN w:val="0"/>
              <w:adjustRightInd w:val="0"/>
              <w:spacing w:line="480" w:lineRule="auto"/>
              <w:jc w:val="both"/>
              <w:rPr>
                <w:rFonts w:ascii="Times New Roman" w:hAnsi="Times New Roman" w:cs="Times New Roman"/>
                <w:b/>
                <w:bCs/>
                <w:sz w:val="24"/>
                <w:szCs w:val="24"/>
              </w:rPr>
            </w:pPr>
            <w:r w:rsidRPr="00753D1F">
              <w:rPr>
                <w:rFonts w:ascii="Times New Roman" w:hAnsi="Times New Roman" w:cs="Times New Roman"/>
                <w:b/>
                <w:bCs/>
                <w:sz w:val="24"/>
                <w:szCs w:val="24"/>
              </w:rPr>
              <w:t>sex</w:t>
            </w:r>
          </w:p>
        </w:tc>
        <w:tc>
          <w:tcPr>
            <w:tcW w:w="2126" w:type="dxa"/>
          </w:tcPr>
          <w:p w14:paraId="518258E8" w14:textId="77777777" w:rsidR="006E2A28" w:rsidRPr="00753D1F" w:rsidRDefault="006E2A28" w:rsidP="00BC3303">
            <w:pPr>
              <w:autoSpaceDE w:val="0"/>
              <w:autoSpaceDN w:val="0"/>
              <w:adjustRightInd w:val="0"/>
              <w:spacing w:line="480" w:lineRule="auto"/>
              <w:jc w:val="both"/>
              <w:rPr>
                <w:rFonts w:ascii="Times New Roman" w:hAnsi="Times New Roman" w:cs="Times New Roman"/>
                <w:b/>
                <w:bCs/>
                <w:sz w:val="24"/>
                <w:szCs w:val="24"/>
              </w:rPr>
            </w:pPr>
            <w:r w:rsidRPr="00753D1F">
              <w:rPr>
                <w:rFonts w:ascii="Times New Roman" w:hAnsi="Times New Roman" w:cs="Times New Roman"/>
                <w:b/>
                <w:bCs/>
                <w:sz w:val="24"/>
                <w:szCs w:val="24"/>
              </w:rPr>
              <w:t>Value of “r”</w:t>
            </w:r>
          </w:p>
        </w:tc>
        <w:tc>
          <w:tcPr>
            <w:tcW w:w="1418" w:type="dxa"/>
          </w:tcPr>
          <w:p w14:paraId="1099AAF4" w14:textId="77777777" w:rsidR="006E2A28" w:rsidRPr="00753D1F" w:rsidRDefault="006E2A28" w:rsidP="00BC3303">
            <w:pPr>
              <w:autoSpaceDE w:val="0"/>
              <w:autoSpaceDN w:val="0"/>
              <w:adjustRightInd w:val="0"/>
              <w:spacing w:line="480" w:lineRule="auto"/>
              <w:jc w:val="both"/>
              <w:rPr>
                <w:rFonts w:ascii="Times New Roman" w:hAnsi="Times New Roman" w:cs="Times New Roman"/>
                <w:b/>
                <w:bCs/>
                <w:sz w:val="24"/>
                <w:szCs w:val="24"/>
              </w:rPr>
            </w:pPr>
            <w:r w:rsidRPr="00753D1F">
              <w:rPr>
                <w:rFonts w:ascii="Times New Roman" w:hAnsi="Times New Roman" w:cs="Times New Roman"/>
                <w:b/>
                <w:bCs/>
                <w:sz w:val="24"/>
                <w:szCs w:val="24"/>
              </w:rPr>
              <w:t>Kn range</w:t>
            </w:r>
          </w:p>
        </w:tc>
        <w:tc>
          <w:tcPr>
            <w:tcW w:w="2268" w:type="dxa"/>
          </w:tcPr>
          <w:p w14:paraId="724010FA" w14:textId="77777777" w:rsidR="006E2A28" w:rsidRPr="00753D1F" w:rsidRDefault="006E2A28" w:rsidP="00BC3303">
            <w:pPr>
              <w:autoSpaceDE w:val="0"/>
              <w:autoSpaceDN w:val="0"/>
              <w:adjustRightInd w:val="0"/>
              <w:spacing w:line="480" w:lineRule="auto"/>
              <w:jc w:val="both"/>
              <w:rPr>
                <w:rFonts w:ascii="Times New Roman" w:hAnsi="Times New Roman" w:cs="Times New Roman"/>
                <w:b/>
                <w:bCs/>
                <w:sz w:val="24"/>
                <w:szCs w:val="24"/>
              </w:rPr>
            </w:pPr>
            <w:r w:rsidRPr="00753D1F">
              <w:rPr>
                <w:rFonts w:ascii="Times New Roman" w:hAnsi="Times New Roman" w:cs="Times New Roman"/>
                <w:b/>
                <w:bCs/>
                <w:sz w:val="24"/>
                <w:szCs w:val="24"/>
              </w:rPr>
              <w:t>Mean±SD of kn</w:t>
            </w:r>
          </w:p>
        </w:tc>
      </w:tr>
      <w:tr w:rsidR="006E2A28" w:rsidRPr="00753D1F" w14:paraId="416A3885" w14:textId="77777777" w:rsidTr="002B0E49">
        <w:trPr>
          <w:trHeight w:val="702"/>
        </w:trPr>
        <w:tc>
          <w:tcPr>
            <w:tcW w:w="1119" w:type="dxa"/>
            <w:vMerge w:val="restart"/>
          </w:tcPr>
          <w:p w14:paraId="6AE17AA6" w14:textId="77777777" w:rsidR="006E2A28" w:rsidRPr="00753D1F" w:rsidRDefault="006E2A28" w:rsidP="00BC3303">
            <w:pPr>
              <w:autoSpaceDE w:val="0"/>
              <w:autoSpaceDN w:val="0"/>
              <w:adjustRightInd w:val="0"/>
              <w:spacing w:line="480" w:lineRule="auto"/>
              <w:jc w:val="both"/>
              <w:rPr>
                <w:rFonts w:ascii="Times New Roman" w:hAnsi="Times New Roman" w:cs="Times New Roman"/>
                <w:b/>
                <w:bCs/>
                <w:i/>
                <w:iCs/>
                <w:sz w:val="24"/>
                <w:szCs w:val="24"/>
              </w:rPr>
            </w:pPr>
            <w:r w:rsidRPr="00753D1F">
              <w:rPr>
                <w:rFonts w:ascii="Times New Roman" w:hAnsi="Times New Roman" w:cs="Times New Roman"/>
                <w:b/>
                <w:bCs/>
                <w:i/>
                <w:iCs/>
                <w:sz w:val="24"/>
                <w:szCs w:val="24"/>
              </w:rPr>
              <w:t>Mystus tengara</w:t>
            </w:r>
          </w:p>
        </w:tc>
        <w:tc>
          <w:tcPr>
            <w:tcW w:w="4268" w:type="dxa"/>
          </w:tcPr>
          <w:p w14:paraId="672B1775"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 xml:space="preserve">Female </w:t>
            </w:r>
          </w:p>
        </w:tc>
        <w:tc>
          <w:tcPr>
            <w:tcW w:w="2126" w:type="dxa"/>
          </w:tcPr>
          <w:p w14:paraId="7B2FC5BB" w14:textId="77777777" w:rsidR="006E2A28" w:rsidRPr="00753D1F" w:rsidRDefault="006E2A28" w:rsidP="00BC3303">
            <w:pPr>
              <w:spacing w:line="480" w:lineRule="auto"/>
              <w:jc w:val="both"/>
              <w:rPr>
                <w:rFonts w:ascii="Times New Roman" w:hAnsi="Times New Roman" w:cs="Times New Roman"/>
                <w:color w:val="000000"/>
                <w:sz w:val="24"/>
                <w:szCs w:val="24"/>
              </w:rPr>
            </w:pPr>
            <w:r w:rsidRPr="00753D1F">
              <w:rPr>
                <w:rFonts w:ascii="Times New Roman" w:hAnsi="Times New Roman" w:cs="Times New Roman"/>
                <w:color w:val="000000"/>
                <w:sz w:val="24"/>
                <w:szCs w:val="24"/>
              </w:rPr>
              <w:t>0.957</w:t>
            </w:r>
          </w:p>
          <w:p w14:paraId="72C19C27"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lang w:val="en-IN"/>
              </w:rPr>
            </w:pPr>
          </w:p>
        </w:tc>
        <w:tc>
          <w:tcPr>
            <w:tcW w:w="1418" w:type="dxa"/>
          </w:tcPr>
          <w:p w14:paraId="089082E0"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0.64±1.76</w:t>
            </w:r>
          </w:p>
        </w:tc>
        <w:tc>
          <w:tcPr>
            <w:tcW w:w="2268" w:type="dxa"/>
          </w:tcPr>
          <w:p w14:paraId="2AF984D9"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1.02±0.19</w:t>
            </w:r>
          </w:p>
        </w:tc>
      </w:tr>
      <w:tr w:rsidR="006E2A28" w:rsidRPr="00753D1F" w14:paraId="14CD4B5B" w14:textId="77777777" w:rsidTr="002B0E49">
        <w:trPr>
          <w:trHeight w:val="754"/>
        </w:trPr>
        <w:tc>
          <w:tcPr>
            <w:tcW w:w="1119" w:type="dxa"/>
            <w:vMerge/>
            <w:tcBorders>
              <w:bottom w:val="nil"/>
            </w:tcBorders>
          </w:tcPr>
          <w:p w14:paraId="23072F4B"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p>
        </w:tc>
        <w:tc>
          <w:tcPr>
            <w:tcW w:w="4268" w:type="dxa"/>
          </w:tcPr>
          <w:p w14:paraId="65AE1614"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 xml:space="preserve">Male </w:t>
            </w:r>
          </w:p>
        </w:tc>
        <w:tc>
          <w:tcPr>
            <w:tcW w:w="2126" w:type="dxa"/>
          </w:tcPr>
          <w:p w14:paraId="6291E231" w14:textId="77777777" w:rsidR="006E2A28" w:rsidRPr="00753D1F" w:rsidRDefault="006E2A28" w:rsidP="00BC3303">
            <w:pPr>
              <w:spacing w:line="480" w:lineRule="auto"/>
              <w:jc w:val="both"/>
              <w:rPr>
                <w:rFonts w:ascii="Times New Roman" w:hAnsi="Times New Roman" w:cs="Times New Roman"/>
                <w:color w:val="000000"/>
                <w:sz w:val="24"/>
                <w:szCs w:val="24"/>
              </w:rPr>
            </w:pPr>
            <w:r w:rsidRPr="00753D1F">
              <w:rPr>
                <w:rFonts w:ascii="Times New Roman" w:hAnsi="Times New Roman" w:cs="Times New Roman"/>
                <w:color w:val="000000"/>
                <w:sz w:val="24"/>
                <w:szCs w:val="24"/>
              </w:rPr>
              <w:t>0.855</w:t>
            </w:r>
          </w:p>
          <w:p w14:paraId="119F6558"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p>
        </w:tc>
        <w:tc>
          <w:tcPr>
            <w:tcW w:w="1418" w:type="dxa"/>
          </w:tcPr>
          <w:p w14:paraId="2AFF97E5"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0.70±1.40</w:t>
            </w:r>
          </w:p>
        </w:tc>
        <w:tc>
          <w:tcPr>
            <w:tcW w:w="2268" w:type="dxa"/>
          </w:tcPr>
          <w:p w14:paraId="2A72E523"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1.01±0.13</w:t>
            </w:r>
          </w:p>
        </w:tc>
      </w:tr>
      <w:tr w:rsidR="006E2A28" w:rsidRPr="00753D1F" w14:paraId="76F23E35" w14:textId="77777777" w:rsidTr="002B0E49">
        <w:tblPrEx>
          <w:tblLook w:val="0000" w:firstRow="0" w:lastRow="0" w:firstColumn="0" w:lastColumn="0" w:noHBand="0" w:noVBand="0"/>
        </w:tblPrEx>
        <w:trPr>
          <w:trHeight w:val="373"/>
        </w:trPr>
        <w:tc>
          <w:tcPr>
            <w:tcW w:w="1119" w:type="dxa"/>
            <w:tcBorders>
              <w:top w:val="nil"/>
            </w:tcBorders>
          </w:tcPr>
          <w:p w14:paraId="22D09B28" w14:textId="77777777" w:rsidR="006E2A28" w:rsidRPr="00753D1F" w:rsidRDefault="006E2A28" w:rsidP="00BC3303">
            <w:pPr>
              <w:autoSpaceDE w:val="0"/>
              <w:autoSpaceDN w:val="0"/>
              <w:adjustRightInd w:val="0"/>
              <w:spacing w:line="480" w:lineRule="auto"/>
              <w:ind w:left="108"/>
              <w:jc w:val="both"/>
              <w:rPr>
                <w:rFonts w:ascii="Times New Roman" w:hAnsi="Times New Roman" w:cs="Times New Roman"/>
                <w:sz w:val="24"/>
                <w:szCs w:val="24"/>
              </w:rPr>
            </w:pPr>
          </w:p>
        </w:tc>
        <w:tc>
          <w:tcPr>
            <w:tcW w:w="4268" w:type="dxa"/>
          </w:tcPr>
          <w:p w14:paraId="37DD10BE" w14:textId="70AEF462"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 xml:space="preserve">Combination of male and female </w:t>
            </w:r>
          </w:p>
        </w:tc>
        <w:tc>
          <w:tcPr>
            <w:tcW w:w="2126" w:type="dxa"/>
          </w:tcPr>
          <w:p w14:paraId="36D8203E" w14:textId="77777777" w:rsidR="006E2A28" w:rsidRPr="00753D1F" w:rsidRDefault="006E2A28" w:rsidP="00BC3303">
            <w:pPr>
              <w:spacing w:line="480" w:lineRule="auto"/>
              <w:jc w:val="both"/>
              <w:rPr>
                <w:rFonts w:ascii="Times New Roman" w:hAnsi="Times New Roman" w:cs="Times New Roman"/>
                <w:color w:val="000000"/>
                <w:sz w:val="24"/>
                <w:szCs w:val="24"/>
              </w:rPr>
            </w:pPr>
            <w:r w:rsidRPr="00753D1F">
              <w:rPr>
                <w:rFonts w:ascii="Times New Roman" w:hAnsi="Times New Roman" w:cs="Times New Roman"/>
                <w:color w:val="000000"/>
                <w:sz w:val="24"/>
                <w:szCs w:val="24"/>
              </w:rPr>
              <w:t>0.933</w:t>
            </w:r>
          </w:p>
          <w:p w14:paraId="1C59AE7C" w14:textId="77777777" w:rsidR="006E2A28" w:rsidRPr="00753D1F" w:rsidRDefault="006E2A28" w:rsidP="00BC3303">
            <w:pPr>
              <w:autoSpaceDE w:val="0"/>
              <w:autoSpaceDN w:val="0"/>
              <w:adjustRightInd w:val="0"/>
              <w:spacing w:line="480" w:lineRule="auto"/>
              <w:ind w:left="108"/>
              <w:jc w:val="both"/>
              <w:rPr>
                <w:rFonts w:ascii="Times New Roman" w:hAnsi="Times New Roman" w:cs="Times New Roman"/>
                <w:sz w:val="24"/>
                <w:szCs w:val="24"/>
              </w:rPr>
            </w:pPr>
          </w:p>
        </w:tc>
        <w:tc>
          <w:tcPr>
            <w:tcW w:w="1418" w:type="dxa"/>
          </w:tcPr>
          <w:p w14:paraId="37879B39" w14:textId="77777777" w:rsidR="006E2A28" w:rsidRPr="00753D1F" w:rsidRDefault="006E2A28" w:rsidP="00BC3303">
            <w:pPr>
              <w:autoSpaceDE w:val="0"/>
              <w:autoSpaceDN w:val="0"/>
              <w:adjustRightInd w:val="0"/>
              <w:spacing w:line="480" w:lineRule="auto"/>
              <w:jc w:val="both"/>
              <w:rPr>
                <w:rFonts w:ascii="Times New Roman" w:hAnsi="Times New Roman" w:cs="Times New Roman"/>
                <w:sz w:val="24"/>
                <w:szCs w:val="24"/>
              </w:rPr>
            </w:pPr>
            <w:r w:rsidRPr="00753D1F">
              <w:rPr>
                <w:rFonts w:ascii="Times New Roman" w:hAnsi="Times New Roman" w:cs="Times New Roman"/>
                <w:sz w:val="24"/>
                <w:szCs w:val="24"/>
              </w:rPr>
              <w:t>0.58±1.81</w:t>
            </w:r>
          </w:p>
        </w:tc>
        <w:tc>
          <w:tcPr>
            <w:tcW w:w="2268" w:type="dxa"/>
          </w:tcPr>
          <w:p w14:paraId="685A9AD1" w14:textId="77777777" w:rsidR="006E2A28" w:rsidRPr="00753D1F" w:rsidRDefault="006E2A28" w:rsidP="00BC3303">
            <w:pPr>
              <w:autoSpaceDE w:val="0"/>
              <w:autoSpaceDN w:val="0"/>
              <w:adjustRightInd w:val="0"/>
              <w:spacing w:line="480" w:lineRule="auto"/>
              <w:ind w:left="108"/>
              <w:jc w:val="both"/>
              <w:rPr>
                <w:rFonts w:ascii="Times New Roman" w:hAnsi="Times New Roman" w:cs="Times New Roman"/>
                <w:sz w:val="24"/>
                <w:szCs w:val="24"/>
              </w:rPr>
            </w:pPr>
            <w:r w:rsidRPr="00753D1F">
              <w:rPr>
                <w:rFonts w:ascii="Times New Roman" w:hAnsi="Times New Roman" w:cs="Times New Roman"/>
                <w:sz w:val="24"/>
                <w:szCs w:val="24"/>
              </w:rPr>
              <w:t>1.03±0.20</w:t>
            </w:r>
          </w:p>
        </w:tc>
      </w:tr>
    </w:tbl>
    <w:p w14:paraId="6E5354BA" w14:textId="058D7AE9" w:rsidR="006E2A28" w:rsidRDefault="00B80379" w:rsidP="002D2461">
      <w:pPr>
        <w:autoSpaceDE w:val="0"/>
        <w:autoSpaceDN w:val="0"/>
        <w:adjustRightInd w:val="0"/>
        <w:spacing w:after="0" w:line="480" w:lineRule="auto"/>
        <w:jc w:val="both"/>
        <w:rPr>
          <w:rFonts w:ascii="Times New Roman" w:hAnsi="Times New Roman" w:cs="Times New Roman"/>
        </w:rPr>
      </w:pPr>
      <w:r w:rsidRPr="00753D1F">
        <w:rPr>
          <w:rFonts w:ascii="Times New Roman" w:hAnsi="Times New Roman" w:cs="Times New Roman"/>
          <w:noProof/>
          <w:sz w:val="24"/>
          <w:szCs w:val="24"/>
        </w:rPr>
        <w:lastRenderedPageBreak/>
        <w:drawing>
          <wp:anchor distT="0" distB="0" distL="114300" distR="114300" simplePos="0" relativeHeight="251662336" behindDoc="1" locked="0" layoutInCell="1" allowOverlap="1" wp14:anchorId="20C5FBDE" wp14:editId="78E2F278">
            <wp:simplePos x="0" y="0"/>
            <wp:positionH relativeFrom="margin">
              <wp:posOffset>42545</wp:posOffset>
            </wp:positionH>
            <wp:positionV relativeFrom="paragraph">
              <wp:posOffset>5062220</wp:posOffset>
            </wp:positionV>
            <wp:extent cx="5762625" cy="2847975"/>
            <wp:effectExtent l="0" t="0" r="9525" b="9525"/>
            <wp:wrapTight wrapText="bothSides">
              <wp:wrapPolygon edited="0">
                <wp:start x="0" y="0"/>
                <wp:lineTo x="0" y="21528"/>
                <wp:lineTo x="21564" y="21528"/>
                <wp:lineTo x="21564" y="0"/>
                <wp:lineTo x="0" y="0"/>
              </wp:wrapPolygon>
            </wp:wrapTight>
            <wp:docPr id="3" name="Chart 3">
              <a:extLst xmlns:a="http://schemas.openxmlformats.org/drawingml/2006/main">
                <a:ext uri="{FF2B5EF4-FFF2-40B4-BE49-F238E27FC236}">
                  <a16:creationId xmlns:a16="http://schemas.microsoft.com/office/drawing/2014/main" id="{63F35903-EF94-30AA-D0FD-0CE877A83B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sidRPr="00753D1F">
        <w:rPr>
          <w:rFonts w:ascii="Times New Roman" w:hAnsi="Times New Roman" w:cs="Times New Roman"/>
          <w:noProof/>
        </w:rPr>
        <w:drawing>
          <wp:anchor distT="0" distB="0" distL="114300" distR="114300" simplePos="0" relativeHeight="251658752" behindDoc="0" locked="0" layoutInCell="1" allowOverlap="1" wp14:anchorId="00091549" wp14:editId="5B9DC1E4">
            <wp:simplePos x="0" y="0"/>
            <wp:positionH relativeFrom="margin">
              <wp:posOffset>313690</wp:posOffset>
            </wp:positionH>
            <wp:positionV relativeFrom="paragraph">
              <wp:posOffset>2529840</wp:posOffset>
            </wp:positionV>
            <wp:extent cx="5379720" cy="2381250"/>
            <wp:effectExtent l="0" t="0" r="11430" b="0"/>
            <wp:wrapSquare wrapText="bothSides"/>
            <wp:docPr id="2120913211" name="Chart 1">
              <a:extLst xmlns:a="http://schemas.openxmlformats.org/drawingml/2006/main">
                <a:ext uri="{FF2B5EF4-FFF2-40B4-BE49-F238E27FC236}">
                  <a16:creationId xmlns:a16="http://schemas.microsoft.com/office/drawing/2014/main" id="{64CB23AE-4DFE-6524-B7E2-479A3BAA1F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sidRPr="00753D1F">
        <w:rPr>
          <w:rFonts w:ascii="Times New Roman" w:hAnsi="Times New Roman" w:cs="Times New Roman"/>
          <w:noProof/>
        </w:rPr>
        <w:drawing>
          <wp:anchor distT="0" distB="0" distL="114300" distR="114300" simplePos="0" relativeHeight="251661824" behindDoc="0" locked="0" layoutInCell="1" allowOverlap="1" wp14:anchorId="205E6FA0" wp14:editId="08A1F38F">
            <wp:simplePos x="0" y="0"/>
            <wp:positionH relativeFrom="margin">
              <wp:align>center</wp:align>
            </wp:positionH>
            <wp:positionV relativeFrom="paragraph">
              <wp:posOffset>0</wp:posOffset>
            </wp:positionV>
            <wp:extent cx="5283835" cy="2370455"/>
            <wp:effectExtent l="0" t="0" r="12065" b="10795"/>
            <wp:wrapSquare wrapText="bothSides"/>
            <wp:docPr id="331172904" name="Chart 1">
              <a:extLst xmlns:a="http://schemas.openxmlformats.org/drawingml/2006/main">
                <a:ext uri="{FF2B5EF4-FFF2-40B4-BE49-F238E27FC236}">
                  <a16:creationId xmlns:a16="http://schemas.microsoft.com/office/drawing/2014/main" id="{6FB76357-9B73-FC89-7181-52426524D9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p w14:paraId="45350698" w14:textId="1EDCD302" w:rsidR="006E2A28" w:rsidRDefault="006E2A28" w:rsidP="002D2461">
      <w:pPr>
        <w:autoSpaceDE w:val="0"/>
        <w:autoSpaceDN w:val="0"/>
        <w:adjustRightInd w:val="0"/>
        <w:spacing w:after="0" w:line="480" w:lineRule="auto"/>
        <w:jc w:val="both"/>
        <w:rPr>
          <w:rFonts w:ascii="Times New Roman" w:hAnsi="Times New Roman" w:cs="Times New Roman"/>
        </w:rPr>
      </w:pPr>
    </w:p>
    <w:p w14:paraId="170691AC" w14:textId="7E05507C" w:rsidR="00A40DF2" w:rsidRDefault="00A40DF2" w:rsidP="002D2461">
      <w:pPr>
        <w:autoSpaceDE w:val="0"/>
        <w:autoSpaceDN w:val="0"/>
        <w:adjustRightInd w:val="0"/>
        <w:spacing w:after="0" w:line="480" w:lineRule="auto"/>
        <w:jc w:val="both"/>
        <w:rPr>
          <w:rFonts w:ascii="Times New Roman" w:hAnsi="Times New Roman" w:cs="Times New Roman"/>
        </w:rPr>
      </w:pPr>
    </w:p>
    <w:p w14:paraId="3C92C2C8" w14:textId="4657AE66" w:rsidR="00A40DF2" w:rsidRDefault="00A40DF2" w:rsidP="002D2461">
      <w:pPr>
        <w:autoSpaceDE w:val="0"/>
        <w:autoSpaceDN w:val="0"/>
        <w:adjustRightInd w:val="0"/>
        <w:spacing w:after="0" w:line="480" w:lineRule="auto"/>
        <w:jc w:val="both"/>
        <w:rPr>
          <w:rFonts w:ascii="Times New Roman" w:hAnsi="Times New Roman" w:cs="Times New Roman"/>
        </w:rPr>
      </w:pPr>
    </w:p>
    <w:p w14:paraId="6E0BFFAC" w14:textId="7D020FB5" w:rsidR="00A40DF2" w:rsidRDefault="00A40DF2" w:rsidP="002D2461">
      <w:pPr>
        <w:autoSpaceDE w:val="0"/>
        <w:autoSpaceDN w:val="0"/>
        <w:adjustRightInd w:val="0"/>
        <w:spacing w:after="0" w:line="480" w:lineRule="auto"/>
        <w:jc w:val="both"/>
        <w:rPr>
          <w:rFonts w:ascii="Times New Roman" w:hAnsi="Times New Roman" w:cs="Times New Roman"/>
        </w:rPr>
      </w:pPr>
    </w:p>
    <w:p w14:paraId="17B54581" w14:textId="56FA86D9" w:rsidR="00A40DF2" w:rsidRDefault="00A40DF2" w:rsidP="002D2461">
      <w:pPr>
        <w:autoSpaceDE w:val="0"/>
        <w:autoSpaceDN w:val="0"/>
        <w:adjustRightInd w:val="0"/>
        <w:spacing w:after="0" w:line="480" w:lineRule="auto"/>
        <w:jc w:val="both"/>
        <w:rPr>
          <w:rFonts w:ascii="Times New Roman" w:hAnsi="Times New Roman" w:cs="Times New Roman"/>
        </w:rPr>
      </w:pPr>
    </w:p>
    <w:p w14:paraId="07CE9D51" w14:textId="548F8690" w:rsidR="00A40DF2" w:rsidRDefault="00A40DF2" w:rsidP="002D2461">
      <w:pPr>
        <w:autoSpaceDE w:val="0"/>
        <w:autoSpaceDN w:val="0"/>
        <w:adjustRightInd w:val="0"/>
        <w:spacing w:after="0" w:line="480" w:lineRule="auto"/>
        <w:jc w:val="both"/>
        <w:rPr>
          <w:rFonts w:ascii="Times New Roman" w:hAnsi="Times New Roman" w:cs="Times New Roman"/>
        </w:rPr>
      </w:pPr>
    </w:p>
    <w:p w14:paraId="0276B461" w14:textId="12FA6616" w:rsidR="00A40DF2" w:rsidRDefault="00A40DF2" w:rsidP="002D2461">
      <w:pPr>
        <w:autoSpaceDE w:val="0"/>
        <w:autoSpaceDN w:val="0"/>
        <w:adjustRightInd w:val="0"/>
        <w:spacing w:after="0" w:line="480" w:lineRule="auto"/>
        <w:jc w:val="both"/>
        <w:rPr>
          <w:rFonts w:ascii="Times New Roman" w:hAnsi="Times New Roman" w:cs="Times New Roman"/>
        </w:rPr>
      </w:pPr>
    </w:p>
    <w:p w14:paraId="3A555C80" w14:textId="76B9651E" w:rsidR="00A40DF2" w:rsidRDefault="00A40DF2" w:rsidP="002D2461">
      <w:pPr>
        <w:autoSpaceDE w:val="0"/>
        <w:autoSpaceDN w:val="0"/>
        <w:adjustRightInd w:val="0"/>
        <w:spacing w:after="0" w:line="480" w:lineRule="auto"/>
        <w:jc w:val="both"/>
        <w:rPr>
          <w:rFonts w:ascii="Times New Roman" w:hAnsi="Times New Roman" w:cs="Times New Roman"/>
        </w:rPr>
      </w:pPr>
    </w:p>
    <w:p w14:paraId="581DC233" w14:textId="1BA0DEBB" w:rsidR="00A40DF2" w:rsidRDefault="00A40DF2" w:rsidP="002D2461">
      <w:pPr>
        <w:autoSpaceDE w:val="0"/>
        <w:autoSpaceDN w:val="0"/>
        <w:adjustRightInd w:val="0"/>
        <w:spacing w:after="0" w:line="480" w:lineRule="auto"/>
        <w:jc w:val="both"/>
        <w:rPr>
          <w:rFonts w:ascii="Times New Roman" w:hAnsi="Times New Roman" w:cs="Times New Roman"/>
        </w:rPr>
      </w:pPr>
    </w:p>
    <w:p w14:paraId="349B9FCC" w14:textId="7BBD9D11" w:rsidR="00A40DF2" w:rsidRDefault="00A40DF2" w:rsidP="002D2461">
      <w:pPr>
        <w:autoSpaceDE w:val="0"/>
        <w:autoSpaceDN w:val="0"/>
        <w:adjustRightInd w:val="0"/>
        <w:spacing w:after="0" w:line="480" w:lineRule="auto"/>
        <w:jc w:val="both"/>
        <w:rPr>
          <w:rFonts w:ascii="Times New Roman" w:hAnsi="Times New Roman" w:cs="Times New Roman"/>
        </w:rPr>
      </w:pPr>
    </w:p>
    <w:p w14:paraId="2EB36DEB" w14:textId="69DEFD79" w:rsidR="00A40DF2" w:rsidRDefault="00A40DF2" w:rsidP="002D2461">
      <w:pPr>
        <w:autoSpaceDE w:val="0"/>
        <w:autoSpaceDN w:val="0"/>
        <w:adjustRightInd w:val="0"/>
        <w:spacing w:after="0" w:line="480" w:lineRule="auto"/>
        <w:jc w:val="both"/>
        <w:rPr>
          <w:rFonts w:ascii="Times New Roman" w:hAnsi="Times New Roman" w:cs="Times New Roman"/>
        </w:rPr>
      </w:pPr>
    </w:p>
    <w:p w14:paraId="7DEB73B9" w14:textId="24F7D983" w:rsidR="006E2A28" w:rsidRDefault="006E2A28" w:rsidP="002D2461">
      <w:pPr>
        <w:autoSpaceDE w:val="0"/>
        <w:autoSpaceDN w:val="0"/>
        <w:adjustRightInd w:val="0"/>
        <w:spacing w:after="0" w:line="480" w:lineRule="auto"/>
        <w:jc w:val="both"/>
        <w:rPr>
          <w:rFonts w:ascii="Times New Roman" w:hAnsi="Times New Roman" w:cs="Times New Roman"/>
        </w:rPr>
      </w:pPr>
    </w:p>
    <w:p w14:paraId="33E2F12C" w14:textId="1BDC5B43" w:rsidR="007912BA" w:rsidRDefault="007912BA" w:rsidP="002D2461">
      <w:pPr>
        <w:autoSpaceDE w:val="0"/>
        <w:autoSpaceDN w:val="0"/>
        <w:adjustRightInd w:val="0"/>
        <w:spacing w:after="0" w:line="480" w:lineRule="auto"/>
        <w:jc w:val="both"/>
        <w:rPr>
          <w:rFonts w:ascii="Times New Roman" w:hAnsi="Times New Roman" w:cs="Times New Roman"/>
        </w:rPr>
      </w:pPr>
    </w:p>
    <w:p w14:paraId="009D9C5C" w14:textId="1BAE29E6" w:rsidR="007912BA" w:rsidRDefault="007912BA" w:rsidP="002D2461">
      <w:pPr>
        <w:autoSpaceDE w:val="0"/>
        <w:autoSpaceDN w:val="0"/>
        <w:adjustRightInd w:val="0"/>
        <w:spacing w:after="0" w:line="480" w:lineRule="auto"/>
        <w:jc w:val="both"/>
        <w:rPr>
          <w:rFonts w:ascii="Times New Roman" w:hAnsi="Times New Roman" w:cs="Times New Roman"/>
        </w:rPr>
      </w:pPr>
    </w:p>
    <w:p w14:paraId="2160C141" w14:textId="11C3F5D0" w:rsidR="002B0E49" w:rsidRDefault="002B0E49" w:rsidP="002D2461">
      <w:pPr>
        <w:autoSpaceDE w:val="0"/>
        <w:autoSpaceDN w:val="0"/>
        <w:adjustRightInd w:val="0"/>
        <w:spacing w:after="0" w:line="480" w:lineRule="auto"/>
        <w:jc w:val="both"/>
        <w:rPr>
          <w:rFonts w:ascii="Times New Roman" w:hAnsi="Times New Roman" w:cs="Times New Roman"/>
        </w:rPr>
      </w:pPr>
    </w:p>
    <w:p w14:paraId="331E94BA" w14:textId="6DEE3A94" w:rsidR="007912BA" w:rsidRDefault="007912BA" w:rsidP="002D2461">
      <w:pPr>
        <w:autoSpaceDE w:val="0"/>
        <w:autoSpaceDN w:val="0"/>
        <w:adjustRightInd w:val="0"/>
        <w:spacing w:after="0" w:line="480" w:lineRule="auto"/>
        <w:jc w:val="both"/>
        <w:rPr>
          <w:rFonts w:ascii="Times New Roman" w:hAnsi="Times New Roman" w:cs="Times New Roman"/>
        </w:rPr>
      </w:pPr>
    </w:p>
    <w:p w14:paraId="6E3A4703" w14:textId="302D2155" w:rsidR="007912BA" w:rsidRDefault="007912BA" w:rsidP="002D2461">
      <w:pPr>
        <w:autoSpaceDE w:val="0"/>
        <w:autoSpaceDN w:val="0"/>
        <w:adjustRightInd w:val="0"/>
        <w:spacing w:after="0" w:line="480" w:lineRule="auto"/>
        <w:jc w:val="both"/>
        <w:rPr>
          <w:rFonts w:ascii="Times New Roman" w:hAnsi="Times New Roman" w:cs="Times New Roman"/>
        </w:rPr>
      </w:pPr>
    </w:p>
    <w:p w14:paraId="15606A4A" w14:textId="082E004D" w:rsidR="007912BA" w:rsidRDefault="007912BA" w:rsidP="002D2461">
      <w:pPr>
        <w:autoSpaceDE w:val="0"/>
        <w:autoSpaceDN w:val="0"/>
        <w:adjustRightInd w:val="0"/>
        <w:spacing w:after="0" w:line="480" w:lineRule="auto"/>
        <w:jc w:val="both"/>
        <w:rPr>
          <w:rFonts w:ascii="Times New Roman" w:hAnsi="Times New Roman" w:cs="Times New Roman"/>
        </w:rPr>
      </w:pPr>
    </w:p>
    <w:p w14:paraId="661B2CFE" w14:textId="7960310F" w:rsidR="007912BA" w:rsidRDefault="007912BA" w:rsidP="002D2461">
      <w:pPr>
        <w:autoSpaceDE w:val="0"/>
        <w:autoSpaceDN w:val="0"/>
        <w:adjustRightInd w:val="0"/>
        <w:spacing w:after="0" w:line="480" w:lineRule="auto"/>
        <w:jc w:val="both"/>
        <w:rPr>
          <w:rFonts w:ascii="Times New Roman" w:hAnsi="Times New Roman" w:cs="Times New Roman"/>
        </w:rPr>
      </w:pPr>
    </w:p>
    <w:p w14:paraId="1044014C" w14:textId="0677606B" w:rsidR="007912BA" w:rsidRDefault="007912BA" w:rsidP="002D2461">
      <w:pPr>
        <w:autoSpaceDE w:val="0"/>
        <w:autoSpaceDN w:val="0"/>
        <w:adjustRightInd w:val="0"/>
        <w:spacing w:after="0" w:line="480" w:lineRule="auto"/>
        <w:jc w:val="both"/>
        <w:rPr>
          <w:rFonts w:ascii="Times New Roman" w:hAnsi="Times New Roman" w:cs="Times New Roman"/>
        </w:rPr>
      </w:pPr>
    </w:p>
    <w:p w14:paraId="2261D66B" w14:textId="660E2114" w:rsidR="007912BA" w:rsidRDefault="007912BA" w:rsidP="002D2461">
      <w:pPr>
        <w:autoSpaceDE w:val="0"/>
        <w:autoSpaceDN w:val="0"/>
        <w:adjustRightInd w:val="0"/>
        <w:spacing w:after="0" w:line="480" w:lineRule="auto"/>
        <w:jc w:val="both"/>
        <w:rPr>
          <w:rFonts w:ascii="Times New Roman" w:hAnsi="Times New Roman" w:cs="Times New Roman"/>
        </w:rPr>
      </w:pPr>
    </w:p>
    <w:p w14:paraId="5CFC92A4" w14:textId="1B02F7BA" w:rsidR="007912BA" w:rsidRDefault="007912BA" w:rsidP="002D2461">
      <w:pPr>
        <w:autoSpaceDE w:val="0"/>
        <w:autoSpaceDN w:val="0"/>
        <w:adjustRightInd w:val="0"/>
        <w:spacing w:after="0" w:line="480" w:lineRule="auto"/>
        <w:jc w:val="both"/>
        <w:rPr>
          <w:rFonts w:ascii="Times New Roman" w:hAnsi="Times New Roman" w:cs="Times New Roman"/>
        </w:rPr>
      </w:pPr>
    </w:p>
    <w:p w14:paraId="517FC7F4" w14:textId="3A686EFE" w:rsidR="007912BA" w:rsidRDefault="007912BA" w:rsidP="002D2461">
      <w:pPr>
        <w:autoSpaceDE w:val="0"/>
        <w:autoSpaceDN w:val="0"/>
        <w:adjustRightInd w:val="0"/>
        <w:spacing w:after="0" w:line="480" w:lineRule="auto"/>
        <w:jc w:val="both"/>
        <w:rPr>
          <w:rFonts w:ascii="Times New Roman" w:hAnsi="Times New Roman" w:cs="Times New Roman"/>
        </w:rPr>
      </w:pPr>
    </w:p>
    <w:p w14:paraId="57221AC0" w14:textId="7011F4DA" w:rsidR="007912BA" w:rsidRDefault="007912BA" w:rsidP="002D2461">
      <w:pPr>
        <w:autoSpaceDE w:val="0"/>
        <w:autoSpaceDN w:val="0"/>
        <w:adjustRightInd w:val="0"/>
        <w:spacing w:after="0" w:line="480" w:lineRule="auto"/>
        <w:jc w:val="both"/>
        <w:rPr>
          <w:rFonts w:ascii="Times New Roman" w:hAnsi="Times New Roman" w:cs="Times New Roman"/>
        </w:rPr>
      </w:pPr>
    </w:p>
    <w:p w14:paraId="68AAA1E4" w14:textId="77777777" w:rsidR="007912BA" w:rsidRPr="00753D1F" w:rsidRDefault="007912BA" w:rsidP="002D2461">
      <w:pPr>
        <w:autoSpaceDE w:val="0"/>
        <w:autoSpaceDN w:val="0"/>
        <w:adjustRightInd w:val="0"/>
        <w:spacing w:after="0" w:line="480" w:lineRule="auto"/>
        <w:jc w:val="both"/>
        <w:rPr>
          <w:rFonts w:ascii="Times New Roman" w:hAnsi="Times New Roman" w:cs="Times New Roman"/>
          <w:sz w:val="19"/>
          <w:szCs w:val="19"/>
        </w:rPr>
      </w:pPr>
    </w:p>
    <w:sectPr w:rsidR="007912BA" w:rsidRPr="00753D1F" w:rsidSect="00895A13">
      <w:headerReference w:type="even" r:id="rId11"/>
      <w:headerReference w:type="default" r:id="rId12"/>
      <w:footerReference w:type="even" r:id="rId13"/>
      <w:footerReference w:type="default" r:id="rId14"/>
      <w:headerReference w:type="first" r:id="rId15"/>
      <w:footerReference w:type="first" r:id="rId16"/>
      <w:pgSz w:w="12240" w:h="15840"/>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2C029A" w14:textId="77777777" w:rsidR="00FC6F66" w:rsidRDefault="00FC6F66" w:rsidP="00FF7409">
      <w:pPr>
        <w:spacing w:after="0" w:line="240" w:lineRule="auto"/>
      </w:pPr>
      <w:r>
        <w:separator/>
      </w:r>
    </w:p>
  </w:endnote>
  <w:endnote w:type="continuationSeparator" w:id="0">
    <w:p w14:paraId="40791B2D" w14:textId="77777777" w:rsidR="00FC6F66" w:rsidRDefault="00FC6F66" w:rsidP="00FF74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yidaungsu">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ECFC2" w14:textId="77777777" w:rsidR="00895A13" w:rsidRDefault="00895A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16363892"/>
      <w:docPartObj>
        <w:docPartGallery w:val="Page Numbers (Bottom of Page)"/>
        <w:docPartUnique/>
      </w:docPartObj>
    </w:sdtPr>
    <w:sdtEndPr>
      <w:rPr>
        <w:noProof/>
      </w:rPr>
    </w:sdtEndPr>
    <w:sdtContent>
      <w:p w14:paraId="3C8E0F41" w14:textId="43FF3F81" w:rsidR="00BC3303" w:rsidRDefault="00BC3303">
        <w:pPr>
          <w:pStyle w:val="Footer"/>
          <w:jc w:val="center"/>
        </w:pPr>
        <w:r>
          <w:fldChar w:fldCharType="begin"/>
        </w:r>
        <w:r>
          <w:instrText xml:space="preserve"> PAGE   \* MERGEFORMAT </w:instrText>
        </w:r>
        <w:r>
          <w:fldChar w:fldCharType="separate"/>
        </w:r>
        <w:r w:rsidR="005327A1">
          <w:rPr>
            <w:noProof/>
          </w:rPr>
          <w:t>14</w:t>
        </w:r>
        <w:r>
          <w:rPr>
            <w:noProof/>
          </w:rPr>
          <w:fldChar w:fldCharType="end"/>
        </w:r>
      </w:p>
    </w:sdtContent>
  </w:sdt>
  <w:p w14:paraId="0B728623" w14:textId="77777777" w:rsidR="00BC3303" w:rsidRDefault="00BC33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D0492" w14:textId="77777777" w:rsidR="00895A13" w:rsidRDefault="00895A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438B52" w14:textId="77777777" w:rsidR="00FC6F66" w:rsidRDefault="00FC6F66" w:rsidP="00FF7409">
      <w:pPr>
        <w:spacing w:after="0" w:line="240" w:lineRule="auto"/>
      </w:pPr>
      <w:r>
        <w:separator/>
      </w:r>
    </w:p>
  </w:footnote>
  <w:footnote w:type="continuationSeparator" w:id="0">
    <w:p w14:paraId="6BDF8A05" w14:textId="77777777" w:rsidR="00FC6F66" w:rsidRDefault="00FC6F66" w:rsidP="00FF74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72329" w14:textId="5F2F1456" w:rsidR="00895A13" w:rsidRDefault="00000000">
    <w:pPr>
      <w:pStyle w:val="Header"/>
    </w:pPr>
    <w:r>
      <w:rPr>
        <w:noProof/>
      </w:rPr>
      <w:pict w14:anchorId="576BD7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927204" o:spid="_x0000_s1026" type="#_x0000_t136" style="position:absolute;margin-left:0;margin-top:0;width:557.65pt;height:105.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8259F" w14:textId="68917698" w:rsidR="00895A13" w:rsidRDefault="00000000">
    <w:pPr>
      <w:pStyle w:val="Header"/>
    </w:pPr>
    <w:r>
      <w:rPr>
        <w:noProof/>
      </w:rPr>
      <w:pict w14:anchorId="62F4E8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927205" o:spid="_x0000_s1027" type="#_x0000_t136" style="position:absolute;margin-left:0;margin-top:0;width:557.65pt;height:105.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21E1F" w14:textId="4669D3AC" w:rsidR="00895A13" w:rsidRDefault="00000000">
    <w:pPr>
      <w:pStyle w:val="Header"/>
    </w:pPr>
    <w:r>
      <w:rPr>
        <w:noProof/>
      </w:rPr>
      <w:pict w14:anchorId="1809AE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927203" o:spid="_x0000_s1025" type="#_x0000_t136" style="position:absolute;margin-left:0;margin-top:0;width:557.65pt;height:105.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C44473"/>
    <w:multiLevelType w:val="hybridMultilevel"/>
    <w:tmpl w:val="CE4602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014E36"/>
    <w:multiLevelType w:val="hybridMultilevel"/>
    <w:tmpl w:val="2500E7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7862C14"/>
    <w:multiLevelType w:val="hybridMultilevel"/>
    <w:tmpl w:val="F63617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6B3AE0"/>
    <w:multiLevelType w:val="hybridMultilevel"/>
    <w:tmpl w:val="1B0E71D6"/>
    <w:lvl w:ilvl="0" w:tplc="03CE65EA">
      <w:start w:val="4"/>
      <w:numFmt w:val="bullet"/>
      <w:lvlText w:val=""/>
      <w:lvlJc w:val="left"/>
      <w:pPr>
        <w:ind w:left="720" w:hanging="360"/>
      </w:pPr>
      <w:rPr>
        <w:rFonts w:ascii="Symbol" w:eastAsiaTheme="minorEastAsia"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11424100">
    <w:abstractNumId w:val="3"/>
  </w:num>
  <w:num w:numId="2" w16cid:durableId="2121796435">
    <w:abstractNumId w:val="2"/>
  </w:num>
  <w:num w:numId="3" w16cid:durableId="1291521550">
    <w:abstractNumId w:val="1"/>
  </w:num>
  <w:num w:numId="4" w16cid:durableId="14478902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3MDI3t7A0sjAyNLFQ0lEKTi0uzszPAykwNK4FAJckX8YtAAAA"/>
  </w:docVars>
  <w:rsids>
    <w:rsidRoot w:val="008D78E8"/>
    <w:rsid w:val="00001E6A"/>
    <w:rsid w:val="00013928"/>
    <w:rsid w:val="000208FB"/>
    <w:rsid w:val="00030C77"/>
    <w:rsid w:val="00032E4C"/>
    <w:rsid w:val="000360FF"/>
    <w:rsid w:val="00047252"/>
    <w:rsid w:val="000539A1"/>
    <w:rsid w:val="000561C6"/>
    <w:rsid w:val="00060A20"/>
    <w:rsid w:val="00063E65"/>
    <w:rsid w:val="000646B1"/>
    <w:rsid w:val="000650D5"/>
    <w:rsid w:val="000734BC"/>
    <w:rsid w:val="0008758D"/>
    <w:rsid w:val="000902B8"/>
    <w:rsid w:val="0009302E"/>
    <w:rsid w:val="000A0917"/>
    <w:rsid w:val="000C31E6"/>
    <w:rsid w:val="000C7623"/>
    <w:rsid w:val="000D052E"/>
    <w:rsid w:val="000E19CE"/>
    <w:rsid w:val="000E36E5"/>
    <w:rsid w:val="000F75E2"/>
    <w:rsid w:val="0010485E"/>
    <w:rsid w:val="001158FA"/>
    <w:rsid w:val="001246B9"/>
    <w:rsid w:val="00140EB2"/>
    <w:rsid w:val="00144BEA"/>
    <w:rsid w:val="00155DD9"/>
    <w:rsid w:val="00160AC6"/>
    <w:rsid w:val="00160F79"/>
    <w:rsid w:val="00162AE4"/>
    <w:rsid w:val="0016463D"/>
    <w:rsid w:val="001678C2"/>
    <w:rsid w:val="00186B84"/>
    <w:rsid w:val="001B512D"/>
    <w:rsid w:val="001B5484"/>
    <w:rsid w:val="001C5C33"/>
    <w:rsid w:val="001C67E0"/>
    <w:rsid w:val="001D0309"/>
    <w:rsid w:val="001D1F9C"/>
    <w:rsid w:val="001D30C1"/>
    <w:rsid w:val="001D60D5"/>
    <w:rsid w:val="001E1E19"/>
    <w:rsid w:val="001E60D3"/>
    <w:rsid w:val="001F31C6"/>
    <w:rsid w:val="001F3C04"/>
    <w:rsid w:val="001F444C"/>
    <w:rsid w:val="0020467C"/>
    <w:rsid w:val="00204C27"/>
    <w:rsid w:val="002063E7"/>
    <w:rsid w:val="00223056"/>
    <w:rsid w:val="00237631"/>
    <w:rsid w:val="00243745"/>
    <w:rsid w:val="00245572"/>
    <w:rsid w:val="00251605"/>
    <w:rsid w:val="00251F14"/>
    <w:rsid w:val="00257861"/>
    <w:rsid w:val="002614B6"/>
    <w:rsid w:val="002620A2"/>
    <w:rsid w:val="0026641F"/>
    <w:rsid w:val="002700BD"/>
    <w:rsid w:val="00275546"/>
    <w:rsid w:val="00280AF0"/>
    <w:rsid w:val="00290B5B"/>
    <w:rsid w:val="00292A6D"/>
    <w:rsid w:val="00293AB3"/>
    <w:rsid w:val="0029487A"/>
    <w:rsid w:val="00296587"/>
    <w:rsid w:val="002969CD"/>
    <w:rsid w:val="0029740A"/>
    <w:rsid w:val="002B0E49"/>
    <w:rsid w:val="002B31EF"/>
    <w:rsid w:val="002B73E6"/>
    <w:rsid w:val="002C284A"/>
    <w:rsid w:val="002C4554"/>
    <w:rsid w:val="002C5E11"/>
    <w:rsid w:val="002C755D"/>
    <w:rsid w:val="002D033E"/>
    <w:rsid w:val="002D1359"/>
    <w:rsid w:val="002D2461"/>
    <w:rsid w:val="002D489F"/>
    <w:rsid w:val="002D5031"/>
    <w:rsid w:val="002E075C"/>
    <w:rsid w:val="002E5E26"/>
    <w:rsid w:val="002E705B"/>
    <w:rsid w:val="002E7BFB"/>
    <w:rsid w:val="002F2873"/>
    <w:rsid w:val="002F656E"/>
    <w:rsid w:val="003039DF"/>
    <w:rsid w:val="00316693"/>
    <w:rsid w:val="00316E06"/>
    <w:rsid w:val="00321188"/>
    <w:rsid w:val="00324E26"/>
    <w:rsid w:val="003327D0"/>
    <w:rsid w:val="00334FF0"/>
    <w:rsid w:val="0033685F"/>
    <w:rsid w:val="00337893"/>
    <w:rsid w:val="00340F1F"/>
    <w:rsid w:val="00341060"/>
    <w:rsid w:val="003423CF"/>
    <w:rsid w:val="003427CD"/>
    <w:rsid w:val="003428E4"/>
    <w:rsid w:val="00342A36"/>
    <w:rsid w:val="00356B15"/>
    <w:rsid w:val="0036202E"/>
    <w:rsid w:val="00376839"/>
    <w:rsid w:val="0038469A"/>
    <w:rsid w:val="003903D8"/>
    <w:rsid w:val="00396C32"/>
    <w:rsid w:val="003973B2"/>
    <w:rsid w:val="003A2B6C"/>
    <w:rsid w:val="003B0364"/>
    <w:rsid w:val="003B0E2A"/>
    <w:rsid w:val="003B6CBF"/>
    <w:rsid w:val="003C70B3"/>
    <w:rsid w:val="003C7C72"/>
    <w:rsid w:val="003D2EAB"/>
    <w:rsid w:val="003D5964"/>
    <w:rsid w:val="003D7633"/>
    <w:rsid w:val="003F7A66"/>
    <w:rsid w:val="00400C9E"/>
    <w:rsid w:val="004033E9"/>
    <w:rsid w:val="00403CC7"/>
    <w:rsid w:val="004047BF"/>
    <w:rsid w:val="004058EB"/>
    <w:rsid w:val="004077DF"/>
    <w:rsid w:val="004078B4"/>
    <w:rsid w:val="00411860"/>
    <w:rsid w:val="00413933"/>
    <w:rsid w:val="004179E0"/>
    <w:rsid w:val="00430F1C"/>
    <w:rsid w:val="0043324A"/>
    <w:rsid w:val="00435938"/>
    <w:rsid w:val="00440EE8"/>
    <w:rsid w:val="00441051"/>
    <w:rsid w:val="00442640"/>
    <w:rsid w:val="00452743"/>
    <w:rsid w:val="00460B9C"/>
    <w:rsid w:val="00461C07"/>
    <w:rsid w:val="0046740A"/>
    <w:rsid w:val="00472441"/>
    <w:rsid w:val="0047369F"/>
    <w:rsid w:val="00482414"/>
    <w:rsid w:val="0048338D"/>
    <w:rsid w:val="00485D37"/>
    <w:rsid w:val="0049051A"/>
    <w:rsid w:val="00497F96"/>
    <w:rsid w:val="004A395C"/>
    <w:rsid w:val="004A448B"/>
    <w:rsid w:val="004B2006"/>
    <w:rsid w:val="004B3C3F"/>
    <w:rsid w:val="004C0826"/>
    <w:rsid w:val="004C2844"/>
    <w:rsid w:val="004C3078"/>
    <w:rsid w:val="004C34FD"/>
    <w:rsid w:val="004D1871"/>
    <w:rsid w:val="004E126B"/>
    <w:rsid w:val="004E67A3"/>
    <w:rsid w:val="004E700C"/>
    <w:rsid w:val="004F1141"/>
    <w:rsid w:val="005022C0"/>
    <w:rsid w:val="00503240"/>
    <w:rsid w:val="00504701"/>
    <w:rsid w:val="00510185"/>
    <w:rsid w:val="0051163A"/>
    <w:rsid w:val="00511982"/>
    <w:rsid w:val="00512EA0"/>
    <w:rsid w:val="00513581"/>
    <w:rsid w:val="00522765"/>
    <w:rsid w:val="00524DD7"/>
    <w:rsid w:val="00531EB2"/>
    <w:rsid w:val="005327A1"/>
    <w:rsid w:val="00534698"/>
    <w:rsid w:val="00541D0E"/>
    <w:rsid w:val="005439F0"/>
    <w:rsid w:val="00545A1E"/>
    <w:rsid w:val="005523FD"/>
    <w:rsid w:val="0055664E"/>
    <w:rsid w:val="00557848"/>
    <w:rsid w:val="0056314C"/>
    <w:rsid w:val="0056639C"/>
    <w:rsid w:val="00567E21"/>
    <w:rsid w:val="00571FDE"/>
    <w:rsid w:val="0057239F"/>
    <w:rsid w:val="005739D3"/>
    <w:rsid w:val="00584E7A"/>
    <w:rsid w:val="00587458"/>
    <w:rsid w:val="00596140"/>
    <w:rsid w:val="005A239B"/>
    <w:rsid w:val="005A5DFB"/>
    <w:rsid w:val="005B4F3A"/>
    <w:rsid w:val="005C1445"/>
    <w:rsid w:val="005C4077"/>
    <w:rsid w:val="005C68D2"/>
    <w:rsid w:val="005C7260"/>
    <w:rsid w:val="005E0337"/>
    <w:rsid w:val="005E09D9"/>
    <w:rsid w:val="005E4790"/>
    <w:rsid w:val="005F3809"/>
    <w:rsid w:val="005F6126"/>
    <w:rsid w:val="00606AF5"/>
    <w:rsid w:val="00614CF0"/>
    <w:rsid w:val="006234FF"/>
    <w:rsid w:val="00627072"/>
    <w:rsid w:val="006443BF"/>
    <w:rsid w:val="00645084"/>
    <w:rsid w:val="006460A3"/>
    <w:rsid w:val="00655185"/>
    <w:rsid w:val="00656B1A"/>
    <w:rsid w:val="00657162"/>
    <w:rsid w:val="0066194E"/>
    <w:rsid w:val="00662B24"/>
    <w:rsid w:val="0066523C"/>
    <w:rsid w:val="00677506"/>
    <w:rsid w:val="00684404"/>
    <w:rsid w:val="0068482F"/>
    <w:rsid w:val="00690565"/>
    <w:rsid w:val="00694A79"/>
    <w:rsid w:val="00695DFF"/>
    <w:rsid w:val="006967D9"/>
    <w:rsid w:val="006A2672"/>
    <w:rsid w:val="006A62FB"/>
    <w:rsid w:val="006B1DA9"/>
    <w:rsid w:val="006B5D60"/>
    <w:rsid w:val="006B6DD6"/>
    <w:rsid w:val="006C239E"/>
    <w:rsid w:val="006C47DE"/>
    <w:rsid w:val="006D187A"/>
    <w:rsid w:val="006D288D"/>
    <w:rsid w:val="006D3208"/>
    <w:rsid w:val="006D6212"/>
    <w:rsid w:val="006E0EC4"/>
    <w:rsid w:val="006E248D"/>
    <w:rsid w:val="006E2A28"/>
    <w:rsid w:val="006E7D7D"/>
    <w:rsid w:val="006F2C94"/>
    <w:rsid w:val="006F4295"/>
    <w:rsid w:val="006F66F1"/>
    <w:rsid w:val="0070071D"/>
    <w:rsid w:val="007022B2"/>
    <w:rsid w:val="007077D5"/>
    <w:rsid w:val="00707BC0"/>
    <w:rsid w:val="00712AEB"/>
    <w:rsid w:val="007205AF"/>
    <w:rsid w:val="00731F74"/>
    <w:rsid w:val="00734334"/>
    <w:rsid w:val="00744DE5"/>
    <w:rsid w:val="00753D1F"/>
    <w:rsid w:val="00760E5A"/>
    <w:rsid w:val="007822CB"/>
    <w:rsid w:val="007912BA"/>
    <w:rsid w:val="00791A06"/>
    <w:rsid w:val="00792EE0"/>
    <w:rsid w:val="00793DF4"/>
    <w:rsid w:val="0079579F"/>
    <w:rsid w:val="00797E3B"/>
    <w:rsid w:val="007A0369"/>
    <w:rsid w:val="007A1210"/>
    <w:rsid w:val="007A76E8"/>
    <w:rsid w:val="007C43DB"/>
    <w:rsid w:val="007D6A25"/>
    <w:rsid w:val="007F0013"/>
    <w:rsid w:val="007F0066"/>
    <w:rsid w:val="007F38A6"/>
    <w:rsid w:val="007F68EB"/>
    <w:rsid w:val="00803CDF"/>
    <w:rsid w:val="008043CB"/>
    <w:rsid w:val="00806071"/>
    <w:rsid w:val="00807E27"/>
    <w:rsid w:val="00811976"/>
    <w:rsid w:val="0081650C"/>
    <w:rsid w:val="00845847"/>
    <w:rsid w:val="00846B93"/>
    <w:rsid w:val="008500D3"/>
    <w:rsid w:val="00855D13"/>
    <w:rsid w:val="00861F40"/>
    <w:rsid w:val="0086335B"/>
    <w:rsid w:val="00880F44"/>
    <w:rsid w:val="00883093"/>
    <w:rsid w:val="0089189B"/>
    <w:rsid w:val="00895A13"/>
    <w:rsid w:val="008A27A4"/>
    <w:rsid w:val="008B1318"/>
    <w:rsid w:val="008B1D79"/>
    <w:rsid w:val="008B3E52"/>
    <w:rsid w:val="008B4ABE"/>
    <w:rsid w:val="008B7CA2"/>
    <w:rsid w:val="008C34CF"/>
    <w:rsid w:val="008C5CA0"/>
    <w:rsid w:val="008D78E8"/>
    <w:rsid w:val="008E622C"/>
    <w:rsid w:val="008F1B55"/>
    <w:rsid w:val="008F6C84"/>
    <w:rsid w:val="008F73D9"/>
    <w:rsid w:val="008F74C6"/>
    <w:rsid w:val="009000F8"/>
    <w:rsid w:val="0090065D"/>
    <w:rsid w:val="00901F52"/>
    <w:rsid w:val="00902257"/>
    <w:rsid w:val="0090280F"/>
    <w:rsid w:val="00922F83"/>
    <w:rsid w:val="00925110"/>
    <w:rsid w:val="00925630"/>
    <w:rsid w:val="00927F2A"/>
    <w:rsid w:val="00930D22"/>
    <w:rsid w:val="009431B3"/>
    <w:rsid w:val="0094678E"/>
    <w:rsid w:val="0095358C"/>
    <w:rsid w:val="00954CE1"/>
    <w:rsid w:val="00955655"/>
    <w:rsid w:val="0096313C"/>
    <w:rsid w:val="00964E47"/>
    <w:rsid w:val="00971331"/>
    <w:rsid w:val="00973DF0"/>
    <w:rsid w:val="00974244"/>
    <w:rsid w:val="00977CD9"/>
    <w:rsid w:val="00983DC0"/>
    <w:rsid w:val="009867B5"/>
    <w:rsid w:val="00991048"/>
    <w:rsid w:val="009A0A87"/>
    <w:rsid w:val="009A50E8"/>
    <w:rsid w:val="009A61A8"/>
    <w:rsid w:val="009B1BE3"/>
    <w:rsid w:val="009B270D"/>
    <w:rsid w:val="009B2A13"/>
    <w:rsid w:val="009B4FC2"/>
    <w:rsid w:val="009B6711"/>
    <w:rsid w:val="009C237C"/>
    <w:rsid w:val="009C5849"/>
    <w:rsid w:val="009C6D60"/>
    <w:rsid w:val="009C768A"/>
    <w:rsid w:val="009D52AB"/>
    <w:rsid w:val="009D719F"/>
    <w:rsid w:val="009D7A5E"/>
    <w:rsid w:val="009E25B7"/>
    <w:rsid w:val="009E40F3"/>
    <w:rsid w:val="009E6ACC"/>
    <w:rsid w:val="009F4351"/>
    <w:rsid w:val="009F5E52"/>
    <w:rsid w:val="009F632F"/>
    <w:rsid w:val="00A025C2"/>
    <w:rsid w:val="00A04D12"/>
    <w:rsid w:val="00A126AB"/>
    <w:rsid w:val="00A2077E"/>
    <w:rsid w:val="00A2614B"/>
    <w:rsid w:val="00A3572A"/>
    <w:rsid w:val="00A40DF2"/>
    <w:rsid w:val="00A46F51"/>
    <w:rsid w:val="00A5001B"/>
    <w:rsid w:val="00A5512C"/>
    <w:rsid w:val="00A571C7"/>
    <w:rsid w:val="00A62555"/>
    <w:rsid w:val="00A63982"/>
    <w:rsid w:val="00A64316"/>
    <w:rsid w:val="00A654C6"/>
    <w:rsid w:val="00A71A06"/>
    <w:rsid w:val="00A77D2F"/>
    <w:rsid w:val="00A82D17"/>
    <w:rsid w:val="00A85C13"/>
    <w:rsid w:val="00A93D20"/>
    <w:rsid w:val="00A96311"/>
    <w:rsid w:val="00AA03BC"/>
    <w:rsid w:val="00AC0EEF"/>
    <w:rsid w:val="00AC106E"/>
    <w:rsid w:val="00AE14CB"/>
    <w:rsid w:val="00AF3CA8"/>
    <w:rsid w:val="00AF50EC"/>
    <w:rsid w:val="00B01CD5"/>
    <w:rsid w:val="00B1097A"/>
    <w:rsid w:val="00B13195"/>
    <w:rsid w:val="00B17D98"/>
    <w:rsid w:val="00B21A52"/>
    <w:rsid w:val="00B21AA8"/>
    <w:rsid w:val="00B27153"/>
    <w:rsid w:val="00B300BA"/>
    <w:rsid w:val="00B332C6"/>
    <w:rsid w:val="00B3561C"/>
    <w:rsid w:val="00B366D0"/>
    <w:rsid w:val="00B40DAC"/>
    <w:rsid w:val="00B44AB8"/>
    <w:rsid w:val="00B47E31"/>
    <w:rsid w:val="00B50493"/>
    <w:rsid w:val="00B62062"/>
    <w:rsid w:val="00B629CE"/>
    <w:rsid w:val="00B65399"/>
    <w:rsid w:val="00B65AB2"/>
    <w:rsid w:val="00B76A66"/>
    <w:rsid w:val="00B80379"/>
    <w:rsid w:val="00B91C4C"/>
    <w:rsid w:val="00B93C97"/>
    <w:rsid w:val="00BA2C15"/>
    <w:rsid w:val="00BB52F6"/>
    <w:rsid w:val="00BB7BB4"/>
    <w:rsid w:val="00BC0E16"/>
    <w:rsid w:val="00BC3303"/>
    <w:rsid w:val="00BC695A"/>
    <w:rsid w:val="00BD05EA"/>
    <w:rsid w:val="00BD2E5D"/>
    <w:rsid w:val="00BD5F19"/>
    <w:rsid w:val="00BE06DC"/>
    <w:rsid w:val="00BE431E"/>
    <w:rsid w:val="00BE45B1"/>
    <w:rsid w:val="00BE5FD4"/>
    <w:rsid w:val="00BF01F3"/>
    <w:rsid w:val="00C011EE"/>
    <w:rsid w:val="00C043F7"/>
    <w:rsid w:val="00C04D43"/>
    <w:rsid w:val="00C10088"/>
    <w:rsid w:val="00C10E26"/>
    <w:rsid w:val="00C168C9"/>
    <w:rsid w:val="00C174EC"/>
    <w:rsid w:val="00C35743"/>
    <w:rsid w:val="00C445A8"/>
    <w:rsid w:val="00C5006E"/>
    <w:rsid w:val="00C54C07"/>
    <w:rsid w:val="00C57270"/>
    <w:rsid w:val="00C62DCB"/>
    <w:rsid w:val="00C63DD4"/>
    <w:rsid w:val="00C65B3F"/>
    <w:rsid w:val="00C65FE3"/>
    <w:rsid w:val="00C830F7"/>
    <w:rsid w:val="00C87D17"/>
    <w:rsid w:val="00C92673"/>
    <w:rsid w:val="00C93CCA"/>
    <w:rsid w:val="00C94965"/>
    <w:rsid w:val="00C9562E"/>
    <w:rsid w:val="00C96226"/>
    <w:rsid w:val="00CA61FE"/>
    <w:rsid w:val="00CB18F6"/>
    <w:rsid w:val="00CB2389"/>
    <w:rsid w:val="00CB58AB"/>
    <w:rsid w:val="00CC114A"/>
    <w:rsid w:val="00CC3ED6"/>
    <w:rsid w:val="00CC4FC8"/>
    <w:rsid w:val="00CD4D68"/>
    <w:rsid w:val="00CD69A4"/>
    <w:rsid w:val="00CD6E8D"/>
    <w:rsid w:val="00CF7170"/>
    <w:rsid w:val="00D01B8C"/>
    <w:rsid w:val="00D0388A"/>
    <w:rsid w:val="00D114A6"/>
    <w:rsid w:val="00D23BB1"/>
    <w:rsid w:val="00D31391"/>
    <w:rsid w:val="00D37E7E"/>
    <w:rsid w:val="00D45CCA"/>
    <w:rsid w:val="00D4630A"/>
    <w:rsid w:val="00D47016"/>
    <w:rsid w:val="00D50A83"/>
    <w:rsid w:val="00D53C48"/>
    <w:rsid w:val="00D55952"/>
    <w:rsid w:val="00D5648A"/>
    <w:rsid w:val="00D63EA4"/>
    <w:rsid w:val="00D66DAB"/>
    <w:rsid w:val="00D7350F"/>
    <w:rsid w:val="00D777A1"/>
    <w:rsid w:val="00D80C64"/>
    <w:rsid w:val="00D85DB1"/>
    <w:rsid w:val="00D867A2"/>
    <w:rsid w:val="00D8729A"/>
    <w:rsid w:val="00D9213F"/>
    <w:rsid w:val="00DA5E16"/>
    <w:rsid w:val="00DB10B7"/>
    <w:rsid w:val="00DB5E2B"/>
    <w:rsid w:val="00DB5E57"/>
    <w:rsid w:val="00DC1A68"/>
    <w:rsid w:val="00DC2435"/>
    <w:rsid w:val="00DD0439"/>
    <w:rsid w:val="00DD21F1"/>
    <w:rsid w:val="00DD2A38"/>
    <w:rsid w:val="00DD4E27"/>
    <w:rsid w:val="00DD5429"/>
    <w:rsid w:val="00DD716E"/>
    <w:rsid w:val="00DE071E"/>
    <w:rsid w:val="00E00CB1"/>
    <w:rsid w:val="00E03496"/>
    <w:rsid w:val="00E060B7"/>
    <w:rsid w:val="00E07190"/>
    <w:rsid w:val="00E12204"/>
    <w:rsid w:val="00E12722"/>
    <w:rsid w:val="00E24EE1"/>
    <w:rsid w:val="00E2500D"/>
    <w:rsid w:val="00E34F32"/>
    <w:rsid w:val="00E43165"/>
    <w:rsid w:val="00E56561"/>
    <w:rsid w:val="00E669B0"/>
    <w:rsid w:val="00E7006D"/>
    <w:rsid w:val="00E82151"/>
    <w:rsid w:val="00E84929"/>
    <w:rsid w:val="00E87DC2"/>
    <w:rsid w:val="00E914C9"/>
    <w:rsid w:val="00EA4872"/>
    <w:rsid w:val="00EB3075"/>
    <w:rsid w:val="00EC0621"/>
    <w:rsid w:val="00EC355F"/>
    <w:rsid w:val="00ED622B"/>
    <w:rsid w:val="00ED6409"/>
    <w:rsid w:val="00EE72F8"/>
    <w:rsid w:val="00EF128A"/>
    <w:rsid w:val="00F050DB"/>
    <w:rsid w:val="00F14DD0"/>
    <w:rsid w:val="00F20C5D"/>
    <w:rsid w:val="00F32C8E"/>
    <w:rsid w:val="00F517A1"/>
    <w:rsid w:val="00F55413"/>
    <w:rsid w:val="00F77862"/>
    <w:rsid w:val="00F8047C"/>
    <w:rsid w:val="00F83E1C"/>
    <w:rsid w:val="00F84586"/>
    <w:rsid w:val="00F849B8"/>
    <w:rsid w:val="00F84A32"/>
    <w:rsid w:val="00F90199"/>
    <w:rsid w:val="00F94863"/>
    <w:rsid w:val="00F96D4A"/>
    <w:rsid w:val="00FA28E4"/>
    <w:rsid w:val="00FA6600"/>
    <w:rsid w:val="00FB4802"/>
    <w:rsid w:val="00FB7F4D"/>
    <w:rsid w:val="00FC2622"/>
    <w:rsid w:val="00FC6F66"/>
    <w:rsid w:val="00FC7C39"/>
    <w:rsid w:val="00FD0724"/>
    <w:rsid w:val="00FD0FC4"/>
    <w:rsid w:val="00FD4497"/>
    <w:rsid w:val="00FD5637"/>
    <w:rsid w:val="00FD609E"/>
    <w:rsid w:val="00FE197C"/>
    <w:rsid w:val="00FF0A6D"/>
    <w:rsid w:val="00FF185D"/>
    <w:rsid w:val="00FF7409"/>
    <w:rsid w:val="00FF7B6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2F8264"/>
  <w15:docId w15:val="{2902A2D8-5B14-49F0-A8EE-4D37FB219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5C33"/>
  </w:style>
  <w:style w:type="paragraph" w:styleId="Heading1">
    <w:name w:val="heading 1"/>
    <w:basedOn w:val="Normal"/>
    <w:link w:val="Heading1Char"/>
    <w:uiPriority w:val="9"/>
    <w:qFormat/>
    <w:rsid w:val="00846B93"/>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paragraph" w:styleId="Heading3">
    <w:name w:val="heading 3"/>
    <w:basedOn w:val="Normal"/>
    <w:next w:val="Normal"/>
    <w:link w:val="Heading3Char"/>
    <w:uiPriority w:val="9"/>
    <w:semiHidden/>
    <w:unhideWhenUsed/>
    <w:qFormat/>
    <w:rsid w:val="003973B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21A52"/>
    <w:pPr>
      <w:autoSpaceDE w:val="0"/>
      <w:autoSpaceDN w:val="0"/>
      <w:adjustRightInd w:val="0"/>
      <w:spacing w:after="0" w:line="240" w:lineRule="auto"/>
    </w:pPr>
    <w:rPr>
      <w:rFonts w:ascii="Pyidaungsu" w:hAnsi="Pyidaungsu" w:cs="Pyidaungsu"/>
      <w:color w:val="000000"/>
      <w:sz w:val="24"/>
      <w:szCs w:val="24"/>
    </w:rPr>
  </w:style>
  <w:style w:type="paragraph" w:styleId="BalloonText">
    <w:name w:val="Balloon Text"/>
    <w:basedOn w:val="Normal"/>
    <w:link w:val="BalloonTextChar"/>
    <w:uiPriority w:val="99"/>
    <w:semiHidden/>
    <w:unhideWhenUsed/>
    <w:rsid w:val="00B21A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1A52"/>
    <w:rPr>
      <w:rFonts w:ascii="Tahoma" w:hAnsi="Tahoma" w:cs="Tahoma"/>
      <w:sz w:val="16"/>
      <w:szCs w:val="16"/>
    </w:rPr>
  </w:style>
  <w:style w:type="character" w:customStyle="1" w:styleId="Heading1Char">
    <w:name w:val="Heading 1 Char"/>
    <w:basedOn w:val="DefaultParagraphFont"/>
    <w:link w:val="Heading1"/>
    <w:uiPriority w:val="9"/>
    <w:rsid w:val="00846B93"/>
    <w:rPr>
      <w:rFonts w:ascii="Times New Roman" w:eastAsia="Times New Roman" w:hAnsi="Times New Roman" w:cs="Times New Roman"/>
      <w:b/>
      <w:bCs/>
      <w:kern w:val="36"/>
      <w:sz w:val="48"/>
      <w:szCs w:val="48"/>
      <w:lang w:val="en-IN" w:eastAsia="en-IN"/>
    </w:rPr>
  </w:style>
  <w:style w:type="table" w:styleId="TableGrid">
    <w:name w:val="Table Grid"/>
    <w:basedOn w:val="TableNormal"/>
    <w:uiPriority w:val="59"/>
    <w:rsid w:val="00B131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47016"/>
    <w:pPr>
      <w:spacing w:after="0" w:line="240" w:lineRule="auto"/>
    </w:pPr>
  </w:style>
  <w:style w:type="character" w:styleId="PlaceholderText">
    <w:name w:val="Placeholder Text"/>
    <w:basedOn w:val="DefaultParagraphFont"/>
    <w:uiPriority w:val="99"/>
    <w:semiHidden/>
    <w:rsid w:val="004078B4"/>
    <w:rPr>
      <w:color w:val="808080"/>
    </w:rPr>
  </w:style>
  <w:style w:type="paragraph" w:styleId="ListParagraph">
    <w:name w:val="List Paragraph"/>
    <w:basedOn w:val="Normal"/>
    <w:uiPriority w:val="34"/>
    <w:qFormat/>
    <w:rsid w:val="00B300BA"/>
    <w:pPr>
      <w:ind w:left="720"/>
      <w:contextualSpacing/>
    </w:pPr>
  </w:style>
  <w:style w:type="paragraph" w:styleId="FootnoteText">
    <w:name w:val="footnote text"/>
    <w:basedOn w:val="Normal"/>
    <w:link w:val="FootnoteTextChar"/>
    <w:uiPriority w:val="99"/>
    <w:semiHidden/>
    <w:unhideWhenUsed/>
    <w:rsid w:val="00FF74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7409"/>
    <w:rPr>
      <w:sz w:val="20"/>
      <w:szCs w:val="20"/>
    </w:rPr>
  </w:style>
  <w:style w:type="character" w:styleId="FootnoteReference">
    <w:name w:val="footnote reference"/>
    <w:basedOn w:val="DefaultParagraphFont"/>
    <w:uiPriority w:val="99"/>
    <w:semiHidden/>
    <w:unhideWhenUsed/>
    <w:rsid w:val="00FF7409"/>
    <w:rPr>
      <w:vertAlign w:val="superscript"/>
    </w:rPr>
  </w:style>
  <w:style w:type="paragraph" w:styleId="Header">
    <w:name w:val="header"/>
    <w:basedOn w:val="Normal"/>
    <w:link w:val="HeaderChar"/>
    <w:uiPriority w:val="99"/>
    <w:unhideWhenUsed/>
    <w:rsid w:val="009C6D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6D60"/>
  </w:style>
  <w:style w:type="paragraph" w:styleId="Footer">
    <w:name w:val="footer"/>
    <w:basedOn w:val="Normal"/>
    <w:link w:val="FooterChar"/>
    <w:uiPriority w:val="99"/>
    <w:unhideWhenUsed/>
    <w:rsid w:val="009C6D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6D60"/>
  </w:style>
  <w:style w:type="character" w:styleId="LineNumber">
    <w:name w:val="line number"/>
    <w:basedOn w:val="DefaultParagraphFont"/>
    <w:uiPriority w:val="99"/>
    <w:semiHidden/>
    <w:unhideWhenUsed/>
    <w:rsid w:val="002D2461"/>
  </w:style>
  <w:style w:type="character" w:styleId="Hyperlink">
    <w:name w:val="Hyperlink"/>
    <w:basedOn w:val="DefaultParagraphFont"/>
    <w:uiPriority w:val="99"/>
    <w:unhideWhenUsed/>
    <w:rsid w:val="007F68EB"/>
    <w:rPr>
      <w:color w:val="0000FF" w:themeColor="hyperlink"/>
      <w:u w:val="single"/>
    </w:rPr>
  </w:style>
  <w:style w:type="paragraph" w:styleId="NormalWeb">
    <w:name w:val="Normal (Web)"/>
    <w:basedOn w:val="Normal"/>
    <w:uiPriority w:val="99"/>
    <w:semiHidden/>
    <w:unhideWhenUsed/>
    <w:rsid w:val="00D3139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31391"/>
    <w:rPr>
      <w:i/>
      <w:iCs/>
    </w:rPr>
  </w:style>
  <w:style w:type="character" w:styleId="Strong">
    <w:name w:val="Strong"/>
    <w:basedOn w:val="DefaultParagraphFont"/>
    <w:uiPriority w:val="22"/>
    <w:qFormat/>
    <w:rsid w:val="00D31391"/>
    <w:rPr>
      <w:b/>
      <w:bCs/>
    </w:rPr>
  </w:style>
  <w:style w:type="character" w:customStyle="1" w:styleId="Heading3Char">
    <w:name w:val="Heading 3 Char"/>
    <w:basedOn w:val="DefaultParagraphFont"/>
    <w:link w:val="Heading3"/>
    <w:uiPriority w:val="9"/>
    <w:semiHidden/>
    <w:rsid w:val="003973B2"/>
    <w:rPr>
      <w:rFonts w:asciiTheme="majorHAnsi" w:eastAsiaTheme="majorEastAsia" w:hAnsiTheme="majorHAnsi" w:cstheme="majorBidi"/>
      <w:color w:val="243F60" w:themeColor="accent1" w:themeShade="7F"/>
      <w:sz w:val="24"/>
      <w:szCs w:val="24"/>
    </w:rPr>
  </w:style>
  <w:style w:type="paragraph" w:styleId="z-TopofForm">
    <w:name w:val="HTML Top of Form"/>
    <w:basedOn w:val="Normal"/>
    <w:next w:val="Normal"/>
    <w:link w:val="z-TopofFormChar"/>
    <w:hidden/>
    <w:uiPriority w:val="99"/>
    <w:semiHidden/>
    <w:unhideWhenUsed/>
    <w:rsid w:val="003973B2"/>
    <w:pPr>
      <w:pBdr>
        <w:bottom w:val="single" w:sz="6" w:space="1" w:color="auto"/>
      </w:pBdr>
      <w:spacing w:after="0" w:line="240" w:lineRule="auto"/>
      <w:jc w:val="center"/>
    </w:pPr>
    <w:rPr>
      <w:rFonts w:ascii="Arial" w:eastAsia="Times New Roman" w:hAnsi="Arial" w:cs="Arial"/>
      <w:vanish/>
      <w:sz w:val="16"/>
      <w:szCs w:val="16"/>
      <w:lang w:val="en-IN" w:eastAsia="en-IN"/>
    </w:rPr>
  </w:style>
  <w:style w:type="character" w:customStyle="1" w:styleId="z-TopofFormChar">
    <w:name w:val="z-Top of Form Char"/>
    <w:basedOn w:val="DefaultParagraphFont"/>
    <w:link w:val="z-TopofForm"/>
    <w:uiPriority w:val="99"/>
    <w:semiHidden/>
    <w:rsid w:val="003973B2"/>
    <w:rPr>
      <w:rFonts w:ascii="Arial" w:eastAsia="Times New Roman" w:hAnsi="Arial" w:cs="Arial"/>
      <w:vanish/>
      <w:sz w:val="16"/>
      <w:szCs w:val="16"/>
      <w:lang w:val="en-IN" w:eastAsia="en-IN"/>
    </w:rPr>
  </w:style>
  <w:style w:type="paragraph" w:styleId="z-BottomofForm">
    <w:name w:val="HTML Bottom of Form"/>
    <w:basedOn w:val="Normal"/>
    <w:next w:val="Normal"/>
    <w:link w:val="z-BottomofFormChar"/>
    <w:hidden/>
    <w:uiPriority w:val="99"/>
    <w:semiHidden/>
    <w:unhideWhenUsed/>
    <w:rsid w:val="003973B2"/>
    <w:pPr>
      <w:pBdr>
        <w:top w:val="single" w:sz="6" w:space="1" w:color="auto"/>
      </w:pBdr>
      <w:spacing w:after="0" w:line="240" w:lineRule="auto"/>
      <w:jc w:val="center"/>
    </w:pPr>
    <w:rPr>
      <w:rFonts w:ascii="Arial" w:eastAsia="Times New Roman" w:hAnsi="Arial" w:cs="Arial"/>
      <w:vanish/>
      <w:sz w:val="16"/>
      <w:szCs w:val="16"/>
      <w:lang w:val="en-IN" w:eastAsia="en-IN"/>
    </w:rPr>
  </w:style>
  <w:style w:type="character" w:customStyle="1" w:styleId="z-BottomofFormChar">
    <w:name w:val="z-Bottom of Form Char"/>
    <w:basedOn w:val="DefaultParagraphFont"/>
    <w:link w:val="z-BottomofForm"/>
    <w:uiPriority w:val="99"/>
    <w:semiHidden/>
    <w:rsid w:val="003973B2"/>
    <w:rPr>
      <w:rFonts w:ascii="Arial" w:eastAsia="Times New Roman" w:hAnsi="Arial" w:cs="Arial"/>
      <w:vanish/>
      <w:sz w:val="16"/>
      <w:szCs w:val="16"/>
      <w:lang w:val="en-IN" w:eastAsia="en-IN"/>
    </w:rPr>
  </w:style>
  <w:style w:type="character" w:customStyle="1" w:styleId="UnresolvedMention1">
    <w:name w:val="Unresolved Mention1"/>
    <w:basedOn w:val="DefaultParagraphFont"/>
    <w:uiPriority w:val="99"/>
    <w:semiHidden/>
    <w:unhideWhenUsed/>
    <w:rsid w:val="002C45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274902">
      <w:bodyDiv w:val="1"/>
      <w:marLeft w:val="0"/>
      <w:marRight w:val="0"/>
      <w:marTop w:val="0"/>
      <w:marBottom w:val="0"/>
      <w:divBdr>
        <w:top w:val="none" w:sz="0" w:space="0" w:color="auto"/>
        <w:left w:val="none" w:sz="0" w:space="0" w:color="auto"/>
        <w:bottom w:val="none" w:sz="0" w:space="0" w:color="auto"/>
        <w:right w:val="none" w:sz="0" w:space="0" w:color="auto"/>
      </w:divBdr>
    </w:div>
    <w:div w:id="234167778">
      <w:bodyDiv w:val="1"/>
      <w:marLeft w:val="0"/>
      <w:marRight w:val="0"/>
      <w:marTop w:val="0"/>
      <w:marBottom w:val="0"/>
      <w:divBdr>
        <w:top w:val="none" w:sz="0" w:space="0" w:color="auto"/>
        <w:left w:val="none" w:sz="0" w:space="0" w:color="auto"/>
        <w:bottom w:val="none" w:sz="0" w:space="0" w:color="auto"/>
        <w:right w:val="none" w:sz="0" w:space="0" w:color="auto"/>
      </w:divBdr>
    </w:div>
    <w:div w:id="331372455">
      <w:bodyDiv w:val="1"/>
      <w:marLeft w:val="0"/>
      <w:marRight w:val="0"/>
      <w:marTop w:val="0"/>
      <w:marBottom w:val="0"/>
      <w:divBdr>
        <w:top w:val="none" w:sz="0" w:space="0" w:color="auto"/>
        <w:left w:val="none" w:sz="0" w:space="0" w:color="auto"/>
        <w:bottom w:val="none" w:sz="0" w:space="0" w:color="auto"/>
        <w:right w:val="none" w:sz="0" w:space="0" w:color="auto"/>
      </w:divBdr>
      <w:divsChild>
        <w:div w:id="187990005">
          <w:marLeft w:val="0"/>
          <w:marRight w:val="0"/>
          <w:marTop w:val="0"/>
          <w:marBottom w:val="0"/>
          <w:divBdr>
            <w:top w:val="none" w:sz="0" w:space="0" w:color="auto"/>
            <w:left w:val="none" w:sz="0" w:space="0" w:color="auto"/>
            <w:bottom w:val="none" w:sz="0" w:space="0" w:color="auto"/>
            <w:right w:val="none" w:sz="0" w:space="0" w:color="auto"/>
          </w:divBdr>
        </w:div>
        <w:div w:id="176626463">
          <w:marLeft w:val="0"/>
          <w:marRight w:val="0"/>
          <w:marTop w:val="0"/>
          <w:marBottom w:val="0"/>
          <w:divBdr>
            <w:top w:val="none" w:sz="0" w:space="0" w:color="auto"/>
            <w:left w:val="none" w:sz="0" w:space="0" w:color="auto"/>
            <w:bottom w:val="none" w:sz="0" w:space="0" w:color="auto"/>
            <w:right w:val="none" w:sz="0" w:space="0" w:color="auto"/>
          </w:divBdr>
        </w:div>
      </w:divsChild>
    </w:div>
    <w:div w:id="433287411">
      <w:bodyDiv w:val="1"/>
      <w:marLeft w:val="0"/>
      <w:marRight w:val="0"/>
      <w:marTop w:val="0"/>
      <w:marBottom w:val="0"/>
      <w:divBdr>
        <w:top w:val="none" w:sz="0" w:space="0" w:color="auto"/>
        <w:left w:val="none" w:sz="0" w:space="0" w:color="auto"/>
        <w:bottom w:val="none" w:sz="0" w:space="0" w:color="auto"/>
        <w:right w:val="none" w:sz="0" w:space="0" w:color="auto"/>
      </w:divBdr>
    </w:div>
    <w:div w:id="515577255">
      <w:bodyDiv w:val="1"/>
      <w:marLeft w:val="0"/>
      <w:marRight w:val="0"/>
      <w:marTop w:val="0"/>
      <w:marBottom w:val="0"/>
      <w:divBdr>
        <w:top w:val="none" w:sz="0" w:space="0" w:color="auto"/>
        <w:left w:val="none" w:sz="0" w:space="0" w:color="auto"/>
        <w:bottom w:val="none" w:sz="0" w:space="0" w:color="auto"/>
        <w:right w:val="none" w:sz="0" w:space="0" w:color="auto"/>
      </w:divBdr>
    </w:div>
    <w:div w:id="577399228">
      <w:bodyDiv w:val="1"/>
      <w:marLeft w:val="0"/>
      <w:marRight w:val="0"/>
      <w:marTop w:val="0"/>
      <w:marBottom w:val="0"/>
      <w:divBdr>
        <w:top w:val="none" w:sz="0" w:space="0" w:color="auto"/>
        <w:left w:val="none" w:sz="0" w:space="0" w:color="auto"/>
        <w:bottom w:val="none" w:sz="0" w:space="0" w:color="auto"/>
        <w:right w:val="none" w:sz="0" w:space="0" w:color="auto"/>
      </w:divBdr>
    </w:div>
    <w:div w:id="689138283">
      <w:bodyDiv w:val="1"/>
      <w:marLeft w:val="0"/>
      <w:marRight w:val="0"/>
      <w:marTop w:val="0"/>
      <w:marBottom w:val="0"/>
      <w:divBdr>
        <w:top w:val="none" w:sz="0" w:space="0" w:color="auto"/>
        <w:left w:val="none" w:sz="0" w:space="0" w:color="auto"/>
        <w:bottom w:val="none" w:sz="0" w:space="0" w:color="auto"/>
        <w:right w:val="none" w:sz="0" w:space="0" w:color="auto"/>
      </w:divBdr>
    </w:div>
    <w:div w:id="1032540010">
      <w:bodyDiv w:val="1"/>
      <w:marLeft w:val="0"/>
      <w:marRight w:val="0"/>
      <w:marTop w:val="0"/>
      <w:marBottom w:val="0"/>
      <w:divBdr>
        <w:top w:val="none" w:sz="0" w:space="0" w:color="auto"/>
        <w:left w:val="none" w:sz="0" w:space="0" w:color="auto"/>
        <w:bottom w:val="none" w:sz="0" w:space="0" w:color="auto"/>
        <w:right w:val="none" w:sz="0" w:space="0" w:color="auto"/>
      </w:divBdr>
    </w:div>
    <w:div w:id="1230530603">
      <w:bodyDiv w:val="1"/>
      <w:marLeft w:val="0"/>
      <w:marRight w:val="0"/>
      <w:marTop w:val="0"/>
      <w:marBottom w:val="0"/>
      <w:divBdr>
        <w:top w:val="none" w:sz="0" w:space="0" w:color="auto"/>
        <w:left w:val="none" w:sz="0" w:space="0" w:color="auto"/>
        <w:bottom w:val="none" w:sz="0" w:space="0" w:color="auto"/>
        <w:right w:val="none" w:sz="0" w:space="0" w:color="auto"/>
      </w:divBdr>
    </w:div>
    <w:div w:id="1788811092">
      <w:bodyDiv w:val="1"/>
      <w:marLeft w:val="0"/>
      <w:marRight w:val="0"/>
      <w:marTop w:val="0"/>
      <w:marBottom w:val="0"/>
      <w:divBdr>
        <w:top w:val="none" w:sz="0" w:space="0" w:color="auto"/>
        <w:left w:val="none" w:sz="0" w:space="0" w:color="auto"/>
        <w:bottom w:val="none" w:sz="0" w:space="0" w:color="auto"/>
        <w:right w:val="none" w:sz="0" w:space="0" w:color="auto"/>
      </w:divBdr>
    </w:div>
    <w:div w:id="1928228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E:\pp\LN-W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pp\EXCEL%20CLEAR\LN-W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pp\EXCEL%20CLEAR\LN-WT.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IN" sz="1200" b="0" i="0" baseline="0">
                <a:effectLst/>
                <a:latin typeface="Times New Roman" panose="02020603050405020304" pitchFamily="18" charset="0"/>
                <a:cs typeface="Times New Roman" panose="02020603050405020304" pitchFamily="18" charset="0"/>
              </a:rPr>
              <a:t>Fig 3: Relation between log total length (cm) and body weight (gm) of combined male and female </a:t>
            </a:r>
            <a:r>
              <a:rPr lang="en-IN" sz="1200" b="0" i="1" baseline="0">
                <a:effectLst/>
                <a:latin typeface="Times New Roman" panose="02020603050405020304" pitchFamily="18" charset="0"/>
                <a:cs typeface="Times New Roman" panose="02020603050405020304" pitchFamily="18" charset="0"/>
              </a:rPr>
              <a:t>M. tengara</a:t>
            </a:r>
            <a:endParaRPr lang="en-IN" sz="1200" b="0" i="0" baseline="0">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IN"/>
          </a:p>
        </c:rich>
      </c:tx>
      <c:layout>
        <c:manualLayout>
          <c:xMode val="edge"/>
          <c:yMode val="edge"/>
          <c:x val="0.10398778112566796"/>
          <c:y val="0.77210449974916573"/>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IN"/>
        </a:p>
      </c:txPr>
    </c:title>
    <c:autoTitleDeleted val="0"/>
    <c:plotArea>
      <c:layout>
        <c:manualLayout>
          <c:layoutTarget val="inner"/>
          <c:xMode val="edge"/>
          <c:yMode val="edge"/>
          <c:x val="0.13515605730006641"/>
          <c:y val="8.0215578034952023E-2"/>
          <c:w val="0.79255659307646786"/>
          <c:h val="0.52037237987218354"/>
        </c:manualLayout>
      </c:layout>
      <c:scatterChart>
        <c:scatterStyle val="lineMarker"/>
        <c:varyColors val="0"/>
        <c:ser>
          <c:idx val="0"/>
          <c:order val="0"/>
          <c:tx>
            <c:strRef>
              <c:f>BOTH!$D$2</c:f>
              <c:strCache>
                <c:ptCount val="1"/>
                <c:pt idx="0">
                  <c:v>log of weight</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1523119248648136"/>
                  <c:y val="2.3842863814759887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BOTH!$C$3:$C$313</c:f>
              <c:numCache>
                <c:formatCode>General</c:formatCode>
                <c:ptCount val="311"/>
                <c:pt idx="0">
                  <c:v>1.0334237554869492</c:v>
                </c:pt>
                <c:pt idx="1">
                  <c:v>0.98677173426624487</c:v>
                </c:pt>
                <c:pt idx="2">
                  <c:v>0.99122607569249488</c:v>
                </c:pt>
                <c:pt idx="3">
                  <c:v>0.97312785359969911</c:v>
                </c:pt>
                <c:pt idx="4">
                  <c:v>0.97772360528884794</c:v>
                </c:pt>
                <c:pt idx="5">
                  <c:v>1.0791812460476244</c:v>
                </c:pt>
                <c:pt idx="6">
                  <c:v>1.0413926851582247</c:v>
                </c:pt>
                <c:pt idx="7">
                  <c:v>1.0211892990699374</c:v>
                </c:pt>
                <c:pt idx="8">
                  <c:v>1.0492180226701815</c:v>
                </c:pt>
                <c:pt idx="9">
                  <c:v>1.0530784434834197</c:v>
                </c:pt>
                <c:pt idx="10">
                  <c:v>1.0374264979406231</c:v>
                </c:pt>
                <c:pt idx="11">
                  <c:v>1.060697840353612</c:v>
                </c:pt>
                <c:pt idx="12">
                  <c:v>1.0681858617461624</c:v>
                </c:pt>
                <c:pt idx="13">
                  <c:v>1.0530784434834197</c:v>
                </c:pt>
                <c:pt idx="14">
                  <c:v>1.0374264979406231</c:v>
                </c:pt>
                <c:pt idx="15">
                  <c:v>0.99122607569249488</c:v>
                </c:pt>
                <c:pt idx="16">
                  <c:v>0.98677173426624487</c:v>
                </c:pt>
                <c:pt idx="17">
                  <c:v>0.99122607569249488</c:v>
                </c:pt>
                <c:pt idx="18">
                  <c:v>1.0413926851582247</c:v>
                </c:pt>
                <c:pt idx="19">
                  <c:v>0.97772360528884794</c:v>
                </c:pt>
                <c:pt idx="20">
                  <c:v>1.008600171761918</c:v>
                </c:pt>
                <c:pt idx="21">
                  <c:v>1.0253058652647702</c:v>
                </c:pt>
                <c:pt idx="22">
                  <c:v>1.0170333392987803</c:v>
                </c:pt>
                <c:pt idx="23">
                  <c:v>0.9956351945975499</c:v>
                </c:pt>
                <c:pt idx="24">
                  <c:v>1.0128372247051722</c:v>
                </c:pt>
                <c:pt idx="25">
                  <c:v>0.9956351945975499</c:v>
                </c:pt>
                <c:pt idx="26">
                  <c:v>1.0043213737826422</c:v>
                </c:pt>
                <c:pt idx="27">
                  <c:v>1.0128372247051722</c:v>
                </c:pt>
                <c:pt idx="28">
                  <c:v>1.0293837776852097</c:v>
                </c:pt>
                <c:pt idx="29">
                  <c:v>1.0374264979406231</c:v>
                </c:pt>
                <c:pt idx="30">
                  <c:v>1.0413926851582247</c:v>
                </c:pt>
                <c:pt idx="31">
                  <c:v>1.0492180226701815</c:v>
                </c:pt>
                <c:pt idx="32">
                  <c:v>1.060697840353612</c:v>
                </c:pt>
                <c:pt idx="33">
                  <c:v>1.0374264979406231</c:v>
                </c:pt>
                <c:pt idx="34">
                  <c:v>1.0492180226701815</c:v>
                </c:pt>
                <c:pt idx="35">
                  <c:v>1.0569048513364723</c:v>
                </c:pt>
                <c:pt idx="36">
                  <c:v>1.0791812460476244</c:v>
                </c:pt>
                <c:pt idx="37">
                  <c:v>1.0863598306747486</c:v>
                </c:pt>
                <c:pt idx="38">
                  <c:v>1.0492180226701815</c:v>
                </c:pt>
                <c:pt idx="39">
                  <c:v>1.0644579892269193</c:v>
                </c:pt>
                <c:pt idx="40">
                  <c:v>1.0492180226701815</c:v>
                </c:pt>
                <c:pt idx="41">
                  <c:v>1.0969100130080565</c:v>
                </c:pt>
                <c:pt idx="42">
                  <c:v>1.0293837776852097</c:v>
                </c:pt>
                <c:pt idx="43">
                  <c:v>1.0899051114393978</c:v>
                </c:pt>
                <c:pt idx="44">
                  <c:v>1.0969100130080565</c:v>
                </c:pt>
                <c:pt idx="45">
                  <c:v>1.0293837776852097</c:v>
                </c:pt>
                <c:pt idx="46">
                  <c:v>1.0043213737826422</c:v>
                </c:pt>
                <c:pt idx="47">
                  <c:v>1.0211892990699374</c:v>
                </c:pt>
                <c:pt idx="48">
                  <c:v>1.0170333392987803</c:v>
                </c:pt>
                <c:pt idx="49">
                  <c:v>1</c:v>
                </c:pt>
                <c:pt idx="50">
                  <c:v>1.0211892990699374</c:v>
                </c:pt>
                <c:pt idx="51">
                  <c:v>0.95424250943932487</c:v>
                </c:pt>
                <c:pt idx="52">
                  <c:v>0.81954393554186866</c:v>
                </c:pt>
                <c:pt idx="53">
                  <c:v>0.89209460269048091</c:v>
                </c:pt>
                <c:pt idx="54">
                  <c:v>0.91907809237607441</c:v>
                </c:pt>
                <c:pt idx="55">
                  <c:v>1.0211892990699374</c:v>
                </c:pt>
                <c:pt idx="56">
                  <c:v>0.95904139232109398</c:v>
                </c:pt>
                <c:pt idx="57">
                  <c:v>0.99122607569249488</c:v>
                </c:pt>
                <c:pt idx="58">
                  <c:v>0.9344984512435679</c:v>
                </c:pt>
                <c:pt idx="59">
                  <c:v>0.91381385238371693</c:v>
                </c:pt>
                <c:pt idx="60">
                  <c:v>0.99122607569249488</c:v>
                </c:pt>
                <c:pt idx="61">
                  <c:v>0.77085201164214445</c:v>
                </c:pt>
                <c:pt idx="62">
                  <c:v>0.76342799356293722</c:v>
                </c:pt>
                <c:pt idx="63">
                  <c:v>0.71600334363479945</c:v>
                </c:pt>
                <c:pt idx="64">
                  <c:v>1.1038037209559568</c:v>
                </c:pt>
                <c:pt idx="65">
                  <c:v>0.81291335664285569</c:v>
                </c:pt>
                <c:pt idx="66">
                  <c:v>0.83250891270623628</c:v>
                </c:pt>
                <c:pt idx="67">
                  <c:v>0.82607480270082678</c:v>
                </c:pt>
                <c:pt idx="68">
                  <c:v>0.83884909073725533</c:v>
                </c:pt>
                <c:pt idx="69">
                  <c:v>0.89209460269048091</c:v>
                </c:pt>
                <c:pt idx="70">
                  <c:v>0.95904139232109398</c:v>
                </c:pt>
                <c:pt idx="71">
                  <c:v>1.0043213737826422</c:v>
                </c:pt>
                <c:pt idx="72">
                  <c:v>0.92941892571429241</c:v>
                </c:pt>
                <c:pt idx="73">
                  <c:v>1.0934216851622343</c:v>
                </c:pt>
                <c:pt idx="74">
                  <c:v>1.0899051114393978</c:v>
                </c:pt>
                <c:pt idx="75">
                  <c:v>1.1038037209559568</c:v>
                </c:pt>
                <c:pt idx="76">
                  <c:v>1.0718820073061255</c:v>
                </c:pt>
                <c:pt idx="77">
                  <c:v>1.110589710299249</c:v>
                </c:pt>
                <c:pt idx="78">
                  <c:v>1.1072099696478683</c:v>
                </c:pt>
                <c:pt idx="79">
                  <c:v>0.88649072517248162</c:v>
                </c:pt>
                <c:pt idx="80">
                  <c:v>0.93951925261861879</c:v>
                </c:pt>
                <c:pt idx="81">
                  <c:v>0.94448267215016868</c:v>
                </c:pt>
                <c:pt idx="82">
                  <c:v>0.94448267215016868</c:v>
                </c:pt>
                <c:pt idx="83">
                  <c:v>0.97312785359969911</c:v>
                </c:pt>
                <c:pt idx="84">
                  <c:v>0.86332286012045589</c:v>
                </c:pt>
                <c:pt idx="85">
                  <c:v>0.94448267215016868</c:v>
                </c:pt>
                <c:pt idx="86">
                  <c:v>0.94939000664491302</c:v>
                </c:pt>
                <c:pt idx="87">
                  <c:v>0.93951925261861879</c:v>
                </c:pt>
                <c:pt idx="88">
                  <c:v>0.90848501887864952</c:v>
                </c:pt>
                <c:pt idx="89">
                  <c:v>0.87506126339170032</c:v>
                </c:pt>
                <c:pt idx="90">
                  <c:v>0.89209460269048091</c:v>
                </c:pt>
                <c:pt idx="91">
                  <c:v>0.8976270912904416</c:v>
                </c:pt>
                <c:pt idx="92">
                  <c:v>0.88081359228079159</c:v>
                </c:pt>
                <c:pt idx="93">
                  <c:v>0.90308998699194332</c:v>
                </c:pt>
                <c:pt idx="94">
                  <c:v>0.88649072517248162</c:v>
                </c:pt>
                <c:pt idx="95">
                  <c:v>0.9344984512435679</c:v>
                </c:pt>
                <c:pt idx="96">
                  <c:v>0.99122607569249488</c:v>
                </c:pt>
                <c:pt idx="97">
                  <c:v>0.94448267215016868</c:v>
                </c:pt>
                <c:pt idx="98">
                  <c:v>0.93951925261861879</c:v>
                </c:pt>
                <c:pt idx="99">
                  <c:v>0.75587485567249202</c:v>
                </c:pt>
                <c:pt idx="100">
                  <c:v>0.83250891270623628</c:v>
                </c:pt>
                <c:pt idx="101">
                  <c:v>0.88081359228079159</c:v>
                </c:pt>
                <c:pt idx="102">
                  <c:v>0.90848501887864952</c:v>
                </c:pt>
                <c:pt idx="103">
                  <c:v>0.9956351945975499</c:v>
                </c:pt>
                <c:pt idx="104">
                  <c:v>0.98677173426624487</c:v>
                </c:pt>
                <c:pt idx="105">
                  <c:v>0.76342799356293722</c:v>
                </c:pt>
                <c:pt idx="106">
                  <c:v>0.92427928606188192</c:v>
                </c:pt>
                <c:pt idx="107">
                  <c:v>0.9956351945975499</c:v>
                </c:pt>
                <c:pt idx="108">
                  <c:v>0.97312785359969911</c:v>
                </c:pt>
                <c:pt idx="109">
                  <c:v>0.94448267215016868</c:v>
                </c:pt>
                <c:pt idx="110">
                  <c:v>0.84509804001425681</c:v>
                </c:pt>
                <c:pt idx="111">
                  <c:v>1.0413926851582247</c:v>
                </c:pt>
                <c:pt idx="112">
                  <c:v>1.0128372247051722</c:v>
                </c:pt>
                <c:pt idx="113">
                  <c:v>1.0334237554869492</c:v>
                </c:pt>
                <c:pt idx="114">
                  <c:v>0.9344984512435679</c:v>
                </c:pt>
                <c:pt idx="115">
                  <c:v>1</c:v>
                </c:pt>
                <c:pt idx="116">
                  <c:v>1.0413926851582247</c:v>
                </c:pt>
                <c:pt idx="117">
                  <c:v>0.93951925261861879</c:v>
                </c:pt>
                <c:pt idx="118">
                  <c:v>0.94448267215016868</c:v>
                </c:pt>
                <c:pt idx="119">
                  <c:v>1.0374264979406231</c:v>
                </c:pt>
                <c:pt idx="120">
                  <c:v>0.85125834871907524</c:v>
                </c:pt>
                <c:pt idx="121">
                  <c:v>0.96378782734555546</c:v>
                </c:pt>
                <c:pt idx="122">
                  <c:v>0.87506126339170032</c:v>
                </c:pt>
                <c:pt idx="123">
                  <c:v>0.84509804001425681</c:v>
                </c:pt>
                <c:pt idx="124">
                  <c:v>0.90848501887864952</c:v>
                </c:pt>
                <c:pt idx="125">
                  <c:v>1.0253058652647702</c:v>
                </c:pt>
                <c:pt idx="126">
                  <c:v>1.0334237554869492</c:v>
                </c:pt>
                <c:pt idx="127">
                  <c:v>0.93951925261861879</c:v>
                </c:pt>
                <c:pt idx="128">
                  <c:v>1.0530784434834197</c:v>
                </c:pt>
                <c:pt idx="129">
                  <c:v>0.72427586960078938</c:v>
                </c:pt>
                <c:pt idx="130">
                  <c:v>1.0530784434834197</c:v>
                </c:pt>
                <c:pt idx="131">
                  <c:v>0.74036268949424366</c:v>
                </c:pt>
                <c:pt idx="132">
                  <c:v>1.0293837776852097</c:v>
                </c:pt>
                <c:pt idx="133">
                  <c:v>0.92941892571429241</c:v>
                </c:pt>
                <c:pt idx="134">
                  <c:v>0.94448267215016868</c:v>
                </c:pt>
                <c:pt idx="135">
                  <c:v>0.88649072517248162</c:v>
                </c:pt>
                <c:pt idx="136">
                  <c:v>1.0934216851622343</c:v>
                </c:pt>
                <c:pt idx="137">
                  <c:v>0.92941892571429241</c:v>
                </c:pt>
                <c:pt idx="138">
                  <c:v>0.94448267215016868</c:v>
                </c:pt>
                <c:pt idx="139">
                  <c:v>1.0681858617461624</c:v>
                </c:pt>
                <c:pt idx="140">
                  <c:v>0.74036268949424366</c:v>
                </c:pt>
                <c:pt idx="141">
                  <c:v>0.75587485567249202</c:v>
                </c:pt>
                <c:pt idx="142">
                  <c:v>0.90848501887864952</c:v>
                </c:pt>
                <c:pt idx="143">
                  <c:v>0.86923171973097624</c:v>
                </c:pt>
                <c:pt idx="144">
                  <c:v>0.85125834871907524</c:v>
                </c:pt>
                <c:pt idx="145">
                  <c:v>0.84509804001425681</c:v>
                </c:pt>
                <c:pt idx="146">
                  <c:v>0.87506126339170032</c:v>
                </c:pt>
                <c:pt idx="147">
                  <c:v>0.86332286012045589</c:v>
                </c:pt>
                <c:pt idx="148">
                  <c:v>0.94939000664491302</c:v>
                </c:pt>
                <c:pt idx="149">
                  <c:v>1.0934216851622343</c:v>
                </c:pt>
                <c:pt idx="150">
                  <c:v>0.94448267215016868</c:v>
                </c:pt>
                <c:pt idx="151">
                  <c:v>0.91381385238371693</c:v>
                </c:pt>
                <c:pt idx="152">
                  <c:v>1.0211892990699374</c:v>
                </c:pt>
                <c:pt idx="153">
                  <c:v>1.0827853703164501</c:v>
                </c:pt>
                <c:pt idx="154">
                  <c:v>1.0293837776852097</c:v>
                </c:pt>
                <c:pt idx="155">
                  <c:v>1.0413926851582247</c:v>
                </c:pt>
                <c:pt idx="156">
                  <c:v>1.0644579892269193</c:v>
                </c:pt>
                <c:pt idx="157">
                  <c:v>1.0969100130080565</c:v>
                </c:pt>
                <c:pt idx="158">
                  <c:v>1.1072099696478683</c:v>
                </c:pt>
                <c:pt idx="159">
                  <c:v>0.77085201164214445</c:v>
                </c:pt>
                <c:pt idx="160">
                  <c:v>0.94448267215016868</c:v>
                </c:pt>
                <c:pt idx="161">
                  <c:v>0.98677173426624487</c:v>
                </c:pt>
                <c:pt idx="162">
                  <c:v>1.008600171761918</c:v>
                </c:pt>
                <c:pt idx="163">
                  <c:v>1.008600171761918</c:v>
                </c:pt>
                <c:pt idx="164">
                  <c:v>1.0791812460476244</c:v>
                </c:pt>
                <c:pt idx="165">
                  <c:v>0.77815125038364386</c:v>
                </c:pt>
                <c:pt idx="166">
                  <c:v>0.84509804001425681</c:v>
                </c:pt>
                <c:pt idx="167">
                  <c:v>0.97772360528884794</c:v>
                </c:pt>
                <c:pt idx="168">
                  <c:v>0.98677173426624487</c:v>
                </c:pt>
                <c:pt idx="169">
                  <c:v>1.0128372247051722</c:v>
                </c:pt>
                <c:pt idx="170">
                  <c:v>1.0043213737826422</c:v>
                </c:pt>
                <c:pt idx="171">
                  <c:v>0.99122607569249488</c:v>
                </c:pt>
                <c:pt idx="172">
                  <c:v>0.95424250943932487</c:v>
                </c:pt>
                <c:pt idx="173">
                  <c:v>1.0128372247051722</c:v>
                </c:pt>
                <c:pt idx="174">
                  <c:v>1.0043213737826422</c:v>
                </c:pt>
                <c:pt idx="175">
                  <c:v>0.96848294855393491</c:v>
                </c:pt>
                <c:pt idx="176">
                  <c:v>0.98227123303956865</c:v>
                </c:pt>
                <c:pt idx="177">
                  <c:v>0.96848294855393491</c:v>
                </c:pt>
                <c:pt idx="178">
                  <c:v>0.91381385238371693</c:v>
                </c:pt>
                <c:pt idx="179">
                  <c:v>0.95424250943932487</c:v>
                </c:pt>
                <c:pt idx="180">
                  <c:v>0.96378782734555546</c:v>
                </c:pt>
                <c:pt idx="181">
                  <c:v>1.0043213737826422</c:v>
                </c:pt>
                <c:pt idx="182">
                  <c:v>1</c:v>
                </c:pt>
                <c:pt idx="183">
                  <c:v>0.9344984512435679</c:v>
                </c:pt>
                <c:pt idx="184">
                  <c:v>0.96378782734555546</c:v>
                </c:pt>
                <c:pt idx="185">
                  <c:v>0.96378782734555546</c:v>
                </c:pt>
                <c:pt idx="186">
                  <c:v>0.95424250943932487</c:v>
                </c:pt>
                <c:pt idx="187">
                  <c:v>1</c:v>
                </c:pt>
                <c:pt idx="188">
                  <c:v>1.0170333392987803</c:v>
                </c:pt>
                <c:pt idx="189">
                  <c:v>0.95904139232109398</c:v>
                </c:pt>
                <c:pt idx="190">
                  <c:v>0.99122607569249488</c:v>
                </c:pt>
                <c:pt idx="191">
                  <c:v>0.92427928606188192</c:v>
                </c:pt>
                <c:pt idx="192">
                  <c:v>0.88081359228079159</c:v>
                </c:pt>
                <c:pt idx="193">
                  <c:v>0.93951925261861879</c:v>
                </c:pt>
                <c:pt idx="194">
                  <c:v>1</c:v>
                </c:pt>
                <c:pt idx="195">
                  <c:v>0.96378782734555546</c:v>
                </c:pt>
                <c:pt idx="196">
                  <c:v>0.96378782734555546</c:v>
                </c:pt>
                <c:pt idx="197">
                  <c:v>0.94939000664491302</c:v>
                </c:pt>
                <c:pt idx="198">
                  <c:v>0.94448267215016868</c:v>
                </c:pt>
                <c:pt idx="199">
                  <c:v>0.97312785359969911</c:v>
                </c:pt>
                <c:pt idx="200">
                  <c:v>0.96378782734555546</c:v>
                </c:pt>
                <c:pt idx="201">
                  <c:v>0.92941892571429241</c:v>
                </c:pt>
                <c:pt idx="202">
                  <c:v>0.99122607569249488</c:v>
                </c:pt>
                <c:pt idx="203">
                  <c:v>0.95424250943932487</c:v>
                </c:pt>
                <c:pt idx="204">
                  <c:v>0.92941892571429241</c:v>
                </c:pt>
                <c:pt idx="205">
                  <c:v>1.0043213737826422</c:v>
                </c:pt>
                <c:pt idx="206">
                  <c:v>0.93951925261861879</c:v>
                </c:pt>
                <c:pt idx="207">
                  <c:v>0.9956351945975499</c:v>
                </c:pt>
                <c:pt idx="208">
                  <c:v>0.93951925261861879</c:v>
                </c:pt>
                <c:pt idx="209">
                  <c:v>0.95904139232109398</c:v>
                </c:pt>
                <c:pt idx="210">
                  <c:v>0.9344984512435679</c:v>
                </c:pt>
                <c:pt idx="211">
                  <c:v>0.97772360528884794</c:v>
                </c:pt>
                <c:pt idx="212">
                  <c:v>0.98677173426624487</c:v>
                </c:pt>
                <c:pt idx="213">
                  <c:v>1</c:v>
                </c:pt>
                <c:pt idx="214">
                  <c:v>1.0253058652647702</c:v>
                </c:pt>
                <c:pt idx="215">
                  <c:v>0.98227123303956865</c:v>
                </c:pt>
                <c:pt idx="216">
                  <c:v>0.96848294855393491</c:v>
                </c:pt>
                <c:pt idx="217">
                  <c:v>0.94939000664491302</c:v>
                </c:pt>
                <c:pt idx="218">
                  <c:v>0.96378782734555546</c:v>
                </c:pt>
                <c:pt idx="219">
                  <c:v>1</c:v>
                </c:pt>
                <c:pt idx="220">
                  <c:v>1.0128372247051722</c:v>
                </c:pt>
                <c:pt idx="221">
                  <c:v>1.0334237554869492</c:v>
                </c:pt>
                <c:pt idx="222">
                  <c:v>1.0043213737826422</c:v>
                </c:pt>
                <c:pt idx="223">
                  <c:v>0.9956351945975499</c:v>
                </c:pt>
                <c:pt idx="224">
                  <c:v>1.0128372247051722</c:v>
                </c:pt>
                <c:pt idx="225">
                  <c:v>0.96378782734555546</c:v>
                </c:pt>
                <c:pt idx="226">
                  <c:v>0.98677173426624487</c:v>
                </c:pt>
                <c:pt idx="227">
                  <c:v>0.93951925261861879</c:v>
                </c:pt>
                <c:pt idx="228">
                  <c:v>0.96378782734555546</c:v>
                </c:pt>
                <c:pt idx="229">
                  <c:v>0.95424250943932487</c:v>
                </c:pt>
                <c:pt idx="230">
                  <c:v>0.99122607569249488</c:v>
                </c:pt>
                <c:pt idx="231">
                  <c:v>0.95424250943932487</c:v>
                </c:pt>
                <c:pt idx="232">
                  <c:v>0.98677173426624487</c:v>
                </c:pt>
                <c:pt idx="233">
                  <c:v>1</c:v>
                </c:pt>
                <c:pt idx="234">
                  <c:v>0.95904139232109398</c:v>
                </c:pt>
                <c:pt idx="235">
                  <c:v>0.97772360528884794</c:v>
                </c:pt>
                <c:pt idx="236">
                  <c:v>1.0128372247051722</c:v>
                </c:pt>
                <c:pt idx="237">
                  <c:v>1.0043213737826422</c:v>
                </c:pt>
                <c:pt idx="238">
                  <c:v>0.94448267215016868</c:v>
                </c:pt>
                <c:pt idx="239">
                  <c:v>0.97312785359969911</c:v>
                </c:pt>
                <c:pt idx="240">
                  <c:v>1</c:v>
                </c:pt>
                <c:pt idx="241">
                  <c:v>1</c:v>
                </c:pt>
                <c:pt idx="242">
                  <c:v>1.0128372247051722</c:v>
                </c:pt>
                <c:pt idx="243">
                  <c:v>1.0211892990699374</c:v>
                </c:pt>
                <c:pt idx="244">
                  <c:v>1.0043213737826422</c:v>
                </c:pt>
                <c:pt idx="245">
                  <c:v>0.91381385238371693</c:v>
                </c:pt>
                <c:pt idx="246">
                  <c:v>1</c:v>
                </c:pt>
                <c:pt idx="247">
                  <c:v>0.95904139232109398</c:v>
                </c:pt>
                <c:pt idx="248">
                  <c:v>0.94939000664491302</c:v>
                </c:pt>
                <c:pt idx="249">
                  <c:v>1.0043213737826422</c:v>
                </c:pt>
                <c:pt idx="250">
                  <c:v>0.96378782734555546</c:v>
                </c:pt>
                <c:pt idx="251">
                  <c:v>1.0043213737826422</c:v>
                </c:pt>
                <c:pt idx="252">
                  <c:v>0.9956351945975499</c:v>
                </c:pt>
                <c:pt idx="253">
                  <c:v>0.95904139232109398</c:v>
                </c:pt>
                <c:pt idx="254">
                  <c:v>0.90848501887864952</c:v>
                </c:pt>
                <c:pt idx="255">
                  <c:v>0.9956351945975499</c:v>
                </c:pt>
                <c:pt idx="256">
                  <c:v>0.96378782734555546</c:v>
                </c:pt>
                <c:pt idx="257">
                  <c:v>0.95904139232109398</c:v>
                </c:pt>
                <c:pt idx="258">
                  <c:v>1</c:v>
                </c:pt>
                <c:pt idx="259">
                  <c:v>0.97312785359969911</c:v>
                </c:pt>
                <c:pt idx="260">
                  <c:v>0.97772360528884794</c:v>
                </c:pt>
                <c:pt idx="261">
                  <c:v>1.0374264979406231</c:v>
                </c:pt>
                <c:pt idx="262">
                  <c:v>1</c:v>
                </c:pt>
                <c:pt idx="263">
                  <c:v>0.9344984512435679</c:v>
                </c:pt>
                <c:pt idx="264">
                  <c:v>0.9956351945975499</c:v>
                </c:pt>
                <c:pt idx="265">
                  <c:v>0.97312785359969911</c:v>
                </c:pt>
                <c:pt idx="266">
                  <c:v>0.95904139232109398</c:v>
                </c:pt>
                <c:pt idx="267">
                  <c:v>0.96848294855393491</c:v>
                </c:pt>
                <c:pt idx="268">
                  <c:v>0.95904139232109398</c:v>
                </c:pt>
                <c:pt idx="269">
                  <c:v>0.96378782734555546</c:v>
                </c:pt>
                <c:pt idx="270">
                  <c:v>0.91381385238371693</c:v>
                </c:pt>
                <c:pt idx="271">
                  <c:v>0.98677173426624487</c:v>
                </c:pt>
                <c:pt idx="272">
                  <c:v>0.91907809237607441</c:v>
                </c:pt>
                <c:pt idx="273">
                  <c:v>0.90308998699194332</c:v>
                </c:pt>
                <c:pt idx="274">
                  <c:v>0.97312785359969911</c:v>
                </c:pt>
                <c:pt idx="275">
                  <c:v>0.97772360528884794</c:v>
                </c:pt>
                <c:pt idx="276">
                  <c:v>0.94939000664491302</c:v>
                </c:pt>
                <c:pt idx="277">
                  <c:v>0.87506126339170032</c:v>
                </c:pt>
                <c:pt idx="278">
                  <c:v>0.91907809237607441</c:v>
                </c:pt>
                <c:pt idx="279">
                  <c:v>0.96378782734555546</c:v>
                </c:pt>
                <c:pt idx="280">
                  <c:v>0.96848294855393491</c:v>
                </c:pt>
                <c:pt idx="281">
                  <c:v>1.0043213737826422</c:v>
                </c:pt>
                <c:pt idx="282">
                  <c:v>0.94939000664491302</c:v>
                </c:pt>
                <c:pt idx="283">
                  <c:v>0.98227123303956865</c:v>
                </c:pt>
                <c:pt idx="284">
                  <c:v>0.89209460269048091</c:v>
                </c:pt>
                <c:pt idx="285">
                  <c:v>0.96378782734555546</c:v>
                </c:pt>
                <c:pt idx="286">
                  <c:v>0.95904139232109398</c:v>
                </c:pt>
                <c:pt idx="287">
                  <c:v>0.97772360528884794</c:v>
                </c:pt>
                <c:pt idx="288">
                  <c:v>0.97312785359969911</c:v>
                </c:pt>
                <c:pt idx="289">
                  <c:v>0.90308998699194332</c:v>
                </c:pt>
                <c:pt idx="290">
                  <c:v>0.94939000664491302</c:v>
                </c:pt>
                <c:pt idx="291">
                  <c:v>0.88649072517248162</c:v>
                </c:pt>
                <c:pt idx="292">
                  <c:v>0.89209460269048091</c:v>
                </c:pt>
                <c:pt idx="293">
                  <c:v>1.0043213737826422</c:v>
                </c:pt>
                <c:pt idx="294">
                  <c:v>0.87506126339170032</c:v>
                </c:pt>
                <c:pt idx="295">
                  <c:v>0.97312785359969911</c:v>
                </c:pt>
                <c:pt idx="296">
                  <c:v>0.95424250943932487</c:v>
                </c:pt>
                <c:pt idx="297">
                  <c:v>0.79239168949825389</c:v>
                </c:pt>
                <c:pt idx="298">
                  <c:v>0.90308998699194332</c:v>
                </c:pt>
                <c:pt idx="299">
                  <c:v>0.95424250943932487</c:v>
                </c:pt>
                <c:pt idx="300">
                  <c:v>1.0413926851582247</c:v>
                </c:pt>
                <c:pt idx="301">
                  <c:v>1.0791812460476244</c:v>
                </c:pt>
                <c:pt idx="302">
                  <c:v>0.87506126339170032</c:v>
                </c:pt>
                <c:pt idx="303">
                  <c:v>0.91907809237607441</c:v>
                </c:pt>
                <c:pt idx="304">
                  <c:v>0.87506126339170032</c:v>
                </c:pt>
                <c:pt idx="305">
                  <c:v>1.008600171761918</c:v>
                </c:pt>
                <c:pt idx="306">
                  <c:v>1.008600171761918</c:v>
                </c:pt>
                <c:pt idx="307">
                  <c:v>0.96848294855393491</c:v>
                </c:pt>
                <c:pt idx="308">
                  <c:v>0.96848294855393491</c:v>
                </c:pt>
                <c:pt idx="309">
                  <c:v>0.94939000664491302</c:v>
                </c:pt>
                <c:pt idx="310">
                  <c:v>0.97772360528884794</c:v>
                </c:pt>
              </c:numCache>
            </c:numRef>
          </c:xVal>
          <c:yVal>
            <c:numRef>
              <c:f>BOTH!$D$3:$D$313</c:f>
              <c:numCache>
                <c:formatCode>General</c:formatCode>
                <c:ptCount val="311"/>
                <c:pt idx="0">
                  <c:v>1.1931245983544612</c:v>
                </c:pt>
                <c:pt idx="1">
                  <c:v>1.0681858617461624</c:v>
                </c:pt>
                <c:pt idx="2">
                  <c:v>1.0899051114393978</c:v>
                </c:pt>
                <c:pt idx="3">
                  <c:v>1.0530784434834197</c:v>
                </c:pt>
                <c:pt idx="4">
                  <c:v>1.0718820073061255</c:v>
                </c:pt>
                <c:pt idx="5">
                  <c:v>1.287801729930226</c:v>
                </c:pt>
                <c:pt idx="6">
                  <c:v>1.2013971243204515</c:v>
                </c:pt>
                <c:pt idx="7">
                  <c:v>1.1875207208364631</c:v>
                </c:pt>
                <c:pt idx="8">
                  <c:v>1.1986570869544231</c:v>
                </c:pt>
                <c:pt idx="9">
                  <c:v>1.2013971243204515</c:v>
                </c:pt>
                <c:pt idx="10">
                  <c:v>1.1931245983544612</c:v>
                </c:pt>
                <c:pt idx="11">
                  <c:v>1.2278867046136734</c:v>
                </c:pt>
                <c:pt idx="12">
                  <c:v>1.2355284469075485</c:v>
                </c:pt>
                <c:pt idx="13">
                  <c:v>1.2227164711475833</c:v>
                </c:pt>
                <c:pt idx="14">
                  <c:v>1.1903316981702914</c:v>
                </c:pt>
                <c:pt idx="15">
                  <c:v>1.0969100130080565</c:v>
                </c:pt>
                <c:pt idx="16">
                  <c:v>1.0863598306747486</c:v>
                </c:pt>
                <c:pt idx="17">
                  <c:v>1.0899051114393978</c:v>
                </c:pt>
                <c:pt idx="18">
                  <c:v>1.2013971243204515</c:v>
                </c:pt>
                <c:pt idx="19">
                  <c:v>1.060697840353612</c:v>
                </c:pt>
                <c:pt idx="20">
                  <c:v>1.1398790864012365</c:v>
                </c:pt>
                <c:pt idx="21">
                  <c:v>1.1760912590556809</c:v>
                </c:pt>
                <c:pt idx="22">
                  <c:v>1.1553360374650619</c:v>
                </c:pt>
                <c:pt idx="23">
                  <c:v>1.0934216851622343</c:v>
                </c:pt>
                <c:pt idx="24">
                  <c:v>1.1430148002540952</c:v>
                </c:pt>
                <c:pt idx="25">
                  <c:v>1.0969100130080565</c:v>
                </c:pt>
                <c:pt idx="26">
                  <c:v>1.110589710299249</c:v>
                </c:pt>
                <c:pt idx="27">
                  <c:v>1.1398790864012365</c:v>
                </c:pt>
                <c:pt idx="28">
                  <c:v>1.1613680022349744</c:v>
                </c:pt>
                <c:pt idx="29">
                  <c:v>1.170261715394957</c:v>
                </c:pt>
                <c:pt idx="30">
                  <c:v>1.209515014542631</c:v>
                </c:pt>
                <c:pt idx="31">
                  <c:v>1.2148438480476973</c:v>
                </c:pt>
                <c:pt idx="32">
                  <c:v>1.2278867046136734</c:v>
                </c:pt>
                <c:pt idx="33">
                  <c:v>1.1789769472931695</c:v>
                </c:pt>
                <c:pt idx="34">
                  <c:v>1.20682587603185</c:v>
                </c:pt>
                <c:pt idx="35">
                  <c:v>1.2227164711475833</c:v>
                </c:pt>
                <c:pt idx="36">
                  <c:v>1.2504200023088938</c:v>
                </c:pt>
                <c:pt idx="37">
                  <c:v>1.2741578492636805</c:v>
                </c:pt>
                <c:pt idx="38">
                  <c:v>1.2121876044039581</c:v>
                </c:pt>
                <c:pt idx="39">
                  <c:v>1.2430380486862944</c:v>
                </c:pt>
                <c:pt idx="40">
                  <c:v>1.2013971243204515</c:v>
                </c:pt>
                <c:pt idx="41">
                  <c:v>1.298853076409707</c:v>
                </c:pt>
                <c:pt idx="42">
                  <c:v>1.1522883443830569</c:v>
                </c:pt>
                <c:pt idx="43">
                  <c:v>1.2900346113625178</c:v>
                </c:pt>
                <c:pt idx="44">
                  <c:v>1.2966651902615316</c:v>
                </c:pt>
                <c:pt idx="45">
                  <c:v>1.1613680022349744</c:v>
                </c:pt>
                <c:pt idx="46">
                  <c:v>1.1553360374650619</c:v>
                </c:pt>
                <c:pt idx="47">
                  <c:v>1.173186268412274</c:v>
                </c:pt>
                <c:pt idx="48">
                  <c:v>1.1430148002540952</c:v>
                </c:pt>
                <c:pt idx="49">
                  <c:v>1.1172712956557638</c:v>
                </c:pt>
                <c:pt idx="50">
                  <c:v>1.1367205671564067</c:v>
                </c:pt>
                <c:pt idx="51">
                  <c:v>0.76342799356293722</c:v>
                </c:pt>
                <c:pt idx="52">
                  <c:v>0.46239799789895625</c:v>
                </c:pt>
                <c:pt idx="53">
                  <c:v>0.50514997831990605</c:v>
                </c:pt>
                <c:pt idx="54">
                  <c:v>0.71600334363479945</c:v>
                </c:pt>
                <c:pt idx="55">
                  <c:v>1.1492191126553799</c:v>
                </c:pt>
                <c:pt idx="56">
                  <c:v>0.87506126339170032</c:v>
                </c:pt>
                <c:pt idx="57">
                  <c:v>1.0863598306747486</c:v>
                </c:pt>
                <c:pt idx="58">
                  <c:v>0.74036268949424366</c:v>
                </c:pt>
                <c:pt idx="59">
                  <c:v>0.72427586960078938</c:v>
                </c:pt>
                <c:pt idx="60">
                  <c:v>1.0863598306747486</c:v>
                </c:pt>
                <c:pt idx="61">
                  <c:v>0.46239799789895625</c:v>
                </c:pt>
                <c:pt idx="62">
                  <c:v>0.46239799789895625</c:v>
                </c:pt>
                <c:pt idx="63">
                  <c:v>0.39794000867203771</c:v>
                </c:pt>
                <c:pt idx="64">
                  <c:v>1.298853076409707</c:v>
                </c:pt>
                <c:pt idx="65">
                  <c:v>0.44715803134221932</c:v>
                </c:pt>
                <c:pt idx="66">
                  <c:v>0.49136169383427297</c:v>
                </c:pt>
                <c:pt idx="67">
                  <c:v>0.46239799789895625</c:v>
                </c:pt>
                <c:pt idx="68">
                  <c:v>0.49136169383427297</c:v>
                </c:pt>
                <c:pt idx="69">
                  <c:v>0.65321251377534351</c:v>
                </c:pt>
                <c:pt idx="70">
                  <c:v>0.85125834871907524</c:v>
                </c:pt>
                <c:pt idx="71">
                  <c:v>1.1430148002540952</c:v>
                </c:pt>
                <c:pt idx="72">
                  <c:v>0.72427586960078938</c:v>
                </c:pt>
                <c:pt idx="73">
                  <c:v>1.2922560713564761</c:v>
                </c:pt>
                <c:pt idx="74">
                  <c:v>1.2900346113625178</c:v>
                </c:pt>
                <c:pt idx="75">
                  <c:v>1.298853076409707</c:v>
                </c:pt>
                <c:pt idx="76">
                  <c:v>1.2624510897304295</c:v>
                </c:pt>
                <c:pt idx="77">
                  <c:v>1.298853076409707</c:v>
                </c:pt>
                <c:pt idx="78">
                  <c:v>1.2944662261615929</c:v>
                </c:pt>
                <c:pt idx="79">
                  <c:v>0.66275783168157476</c:v>
                </c:pt>
                <c:pt idx="80">
                  <c:v>0.72427586960078938</c:v>
                </c:pt>
                <c:pt idx="81">
                  <c:v>0.76342799356293722</c:v>
                </c:pt>
                <c:pt idx="82">
                  <c:v>0.74818802700620035</c:v>
                </c:pt>
                <c:pt idx="83">
                  <c:v>1.0899051114393978</c:v>
                </c:pt>
                <c:pt idx="84">
                  <c:v>0.59106460702649921</c:v>
                </c:pt>
                <c:pt idx="85">
                  <c:v>0.74818802700620035</c:v>
                </c:pt>
                <c:pt idx="86">
                  <c:v>0.75587485567249202</c:v>
                </c:pt>
                <c:pt idx="87">
                  <c:v>0.74036268949424366</c:v>
                </c:pt>
                <c:pt idx="88">
                  <c:v>0.69019608002851374</c:v>
                </c:pt>
                <c:pt idx="89">
                  <c:v>0.62324929039790078</c:v>
                </c:pt>
                <c:pt idx="90">
                  <c:v>0.66275783168157476</c:v>
                </c:pt>
                <c:pt idx="91">
                  <c:v>0.68124123737558784</c:v>
                </c:pt>
                <c:pt idx="92">
                  <c:v>0.61278385671973579</c:v>
                </c:pt>
                <c:pt idx="93">
                  <c:v>0.65321251377534351</c:v>
                </c:pt>
                <c:pt idx="94">
                  <c:v>0.63346845557958686</c:v>
                </c:pt>
                <c:pt idx="95">
                  <c:v>0.70757017609793638</c:v>
                </c:pt>
                <c:pt idx="96">
                  <c:v>1.0899051114393978</c:v>
                </c:pt>
                <c:pt idx="97">
                  <c:v>0.71600334363479945</c:v>
                </c:pt>
                <c:pt idx="98">
                  <c:v>0.69019608002851374</c:v>
                </c:pt>
                <c:pt idx="99">
                  <c:v>0.44715803134221932</c:v>
                </c:pt>
                <c:pt idx="100">
                  <c:v>0.51851393987788719</c:v>
                </c:pt>
                <c:pt idx="101">
                  <c:v>0.63346845557958686</c:v>
                </c:pt>
                <c:pt idx="102">
                  <c:v>0.68124123737558784</c:v>
                </c:pt>
                <c:pt idx="103">
                  <c:v>1.1038037209559568</c:v>
                </c:pt>
                <c:pt idx="104">
                  <c:v>1.0899051114393978</c:v>
                </c:pt>
                <c:pt idx="105">
                  <c:v>0.39794000867203771</c:v>
                </c:pt>
                <c:pt idx="106">
                  <c:v>0.69019608002851374</c:v>
                </c:pt>
                <c:pt idx="107">
                  <c:v>1.110589710299249</c:v>
                </c:pt>
                <c:pt idx="108">
                  <c:v>0.83884909073725533</c:v>
                </c:pt>
                <c:pt idx="109">
                  <c:v>0.72427586960078938</c:v>
                </c:pt>
                <c:pt idx="110">
                  <c:v>0.54406804435027567</c:v>
                </c:pt>
                <c:pt idx="111">
                  <c:v>1.209515014542631</c:v>
                </c:pt>
                <c:pt idx="112">
                  <c:v>1.173186268412274</c:v>
                </c:pt>
                <c:pt idx="113">
                  <c:v>1.1818435879447726</c:v>
                </c:pt>
                <c:pt idx="114">
                  <c:v>0.72427586960078938</c:v>
                </c:pt>
                <c:pt idx="115">
                  <c:v>1.0899051114393978</c:v>
                </c:pt>
                <c:pt idx="116">
                  <c:v>1.209515014542631</c:v>
                </c:pt>
                <c:pt idx="117">
                  <c:v>0.66275783168157476</c:v>
                </c:pt>
                <c:pt idx="118">
                  <c:v>0.76342799356293722</c:v>
                </c:pt>
                <c:pt idx="119">
                  <c:v>1.2013971243204515</c:v>
                </c:pt>
                <c:pt idx="120">
                  <c:v>0.57978359661681034</c:v>
                </c:pt>
                <c:pt idx="121">
                  <c:v>0.86923171973097624</c:v>
                </c:pt>
                <c:pt idx="122">
                  <c:v>0.63346845557958686</c:v>
                </c:pt>
                <c:pt idx="123">
                  <c:v>0.54406804435027567</c:v>
                </c:pt>
                <c:pt idx="124">
                  <c:v>0.69019608002851374</c:v>
                </c:pt>
                <c:pt idx="125">
                  <c:v>1.1613680022349744</c:v>
                </c:pt>
                <c:pt idx="126">
                  <c:v>1.1673173347481764</c:v>
                </c:pt>
                <c:pt idx="127">
                  <c:v>0.74036268949424366</c:v>
                </c:pt>
                <c:pt idx="128">
                  <c:v>1.2253092817258624</c:v>
                </c:pt>
                <c:pt idx="129">
                  <c:v>0.38021124171160608</c:v>
                </c:pt>
                <c:pt idx="130">
                  <c:v>1.2278867046136734</c:v>
                </c:pt>
                <c:pt idx="131">
                  <c:v>0.38021124171160608</c:v>
                </c:pt>
                <c:pt idx="132">
                  <c:v>1.1613680022349744</c:v>
                </c:pt>
                <c:pt idx="133">
                  <c:v>0.74818802700620035</c:v>
                </c:pt>
                <c:pt idx="134">
                  <c:v>0.76342799356293722</c:v>
                </c:pt>
                <c:pt idx="135">
                  <c:v>0.66275783168157476</c:v>
                </c:pt>
                <c:pt idx="136">
                  <c:v>1.2695129442179163</c:v>
                </c:pt>
                <c:pt idx="137">
                  <c:v>0.70757017609793638</c:v>
                </c:pt>
                <c:pt idx="138">
                  <c:v>0.6020599913279624</c:v>
                </c:pt>
                <c:pt idx="139">
                  <c:v>1.2278867046136734</c:v>
                </c:pt>
                <c:pt idx="140">
                  <c:v>0.36172783601759284</c:v>
                </c:pt>
                <c:pt idx="141">
                  <c:v>0.39794000867203771</c:v>
                </c:pt>
                <c:pt idx="142">
                  <c:v>0.65321251377534351</c:v>
                </c:pt>
                <c:pt idx="143">
                  <c:v>0.61278385671973579</c:v>
                </c:pt>
                <c:pt idx="144">
                  <c:v>0.59106460702649921</c:v>
                </c:pt>
                <c:pt idx="145">
                  <c:v>0.56820172406699498</c:v>
                </c:pt>
                <c:pt idx="146">
                  <c:v>0.65321251377534351</c:v>
                </c:pt>
                <c:pt idx="147">
                  <c:v>0.62324929039790078</c:v>
                </c:pt>
                <c:pt idx="148">
                  <c:v>0.77085201164214445</c:v>
                </c:pt>
                <c:pt idx="149">
                  <c:v>1.2944662261615929</c:v>
                </c:pt>
                <c:pt idx="150">
                  <c:v>0.74036268949424366</c:v>
                </c:pt>
                <c:pt idx="151">
                  <c:v>0.72427586960078938</c:v>
                </c:pt>
                <c:pt idx="152">
                  <c:v>1.15836249209525</c:v>
                </c:pt>
                <c:pt idx="153">
                  <c:v>1.2944662261615929</c:v>
                </c:pt>
                <c:pt idx="154">
                  <c:v>1.1643528557844371</c:v>
                </c:pt>
                <c:pt idx="155">
                  <c:v>1.1875207208364631</c:v>
                </c:pt>
                <c:pt idx="156">
                  <c:v>1.2278867046136734</c:v>
                </c:pt>
                <c:pt idx="157">
                  <c:v>1.2900346113625178</c:v>
                </c:pt>
                <c:pt idx="158">
                  <c:v>1.2966651902615316</c:v>
                </c:pt>
                <c:pt idx="159">
                  <c:v>0.39794000867203771</c:v>
                </c:pt>
                <c:pt idx="160">
                  <c:v>0.74818802700620035</c:v>
                </c:pt>
                <c:pt idx="161">
                  <c:v>1.1038037209559568</c:v>
                </c:pt>
                <c:pt idx="162">
                  <c:v>1.1553360374650619</c:v>
                </c:pt>
                <c:pt idx="163">
                  <c:v>1.1522883443830569</c:v>
                </c:pt>
                <c:pt idx="164">
                  <c:v>1.298853076409707</c:v>
                </c:pt>
                <c:pt idx="165">
                  <c:v>0.51851393987788719</c:v>
                </c:pt>
                <c:pt idx="166">
                  <c:v>0.57978359661681034</c:v>
                </c:pt>
                <c:pt idx="167">
                  <c:v>0.69897000433601908</c:v>
                </c:pt>
                <c:pt idx="168">
                  <c:v>1.0413926851582247</c:v>
                </c:pt>
                <c:pt idx="169">
                  <c:v>0.96848294855393491</c:v>
                </c:pt>
                <c:pt idx="170">
                  <c:v>0.88081359228079159</c:v>
                </c:pt>
                <c:pt idx="171">
                  <c:v>0.92427928606188192</c:v>
                </c:pt>
                <c:pt idx="172">
                  <c:v>0.84509804001425681</c:v>
                </c:pt>
                <c:pt idx="173">
                  <c:v>0.9956351945975499</c:v>
                </c:pt>
                <c:pt idx="174">
                  <c:v>1.0413926851582247</c:v>
                </c:pt>
                <c:pt idx="175">
                  <c:v>0.95424250943932487</c:v>
                </c:pt>
                <c:pt idx="176">
                  <c:v>0.99122607569249488</c:v>
                </c:pt>
                <c:pt idx="177">
                  <c:v>0.90308998699194332</c:v>
                </c:pt>
                <c:pt idx="178">
                  <c:v>0.84509804001425681</c:v>
                </c:pt>
                <c:pt idx="179">
                  <c:v>0.90308998699194332</c:v>
                </c:pt>
                <c:pt idx="180">
                  <c:v>0.84509804001425681</c:v>
                </c:pt>
                <c:pt idx="181">
                  <c:v>0.94939000664491302</c:v>
                </c:pt>
                <c:pt idx="182">
                  <c:v>0.95424250943932487</c:v>
                </c:pt>
                <c:pt idx="183">
                  <c:v>0.69897000433601908</c:v>
                </c:pt>
                <c:pt idx="184">
                  <c:v>0.77815125038364386</c:v>
                </c:pt>
                <c:pt idx="185">
                  <c:v>0.77815125038364386</c:v>
                </c:pt>
                <c:pt idx="186">
                  <c:v>0.84509804001425681</c:v>
                </c:pt>
                <c:pt idx="187">
                  <c:v>0.90308998699194332</c:v>
                </c:pt>
                <c:pt idx="188">
                  <c:v>0.98227123303956865</c:v>
                </c:pt>
                <c:pt idx="189">
                  <c:v>0.77815125038364386</c:v>
                </c:pt>
                <c:pt idx="190">
                  <c:v>0.8976270912904416</c:v>
                </c:pt>
                <c:pt idx="191">
                  <c:v>0.77085201164214445</c:v>
                </c:pt>
                <c:pt idx="192">
                  <c:v>0.6020599913279624</c:v>
                </c:pt>
                <c:pt idx="193">
                  <c:v>0.69897000433601908</c:v>
                </c:pt>
                <c:pt idx="194">
                  <c:v>1</c:v>
                </c:pt>
                <c:pt idx="195">
                  <c:v>1</c:v>
                </c:pt>
                <c:pt idx="196">
                  <c:v>0.84509804001425681</c:v>
                </c:pt>
                <c:pt idx="197">
                  <c:v>0.84509804001425681</c:v>
                </c:pt>
                <c:pt idx="198">
                  <c:v>0.77815125038364386</c:v>
                </c:pt>
                <c:pt idx="199">
                  <c:v>0.90308998699194332</c:v>
                </c:pt>
                <c:pt idx="200">
                  <c:v>0.84509804001425681</c:v>
                </c:pt>
                <c:pt idx="201">
                  <c:v>0.84509804001425681</c:v>
                </c:pt>
                <c:pt idx="202">
                  <c:v>0.90308998699194332</c:v>
                </c:pt>
                <c:pt idx="203">
                  <c:v>0.84509804001425681</c:v>
                </c:pt>
                <c:pt idx="204">
                  <c:v>0.77815125038364386</c:v>
                </c:pt>
                <c:pt idx="205">
                  <c:v>1.0718820073061255</c:v>
                </c:pt>
                <c:pt idx="206">
                  <c:v>0.69897000433601908</c:v>
                </c:pt>
                <c:pt idx="207">
                  <c:v>0.95424250943932487</c:v>
                </c:pt>
                <c:pt idx="208">
                  <c:v>0.77085201164214445</c:v>
                </c:pt>
                <c:pt idx="209">
                  <c:v>0.77815125038364386</c:v>
                </c:pt>
                <c:pt idx="210">
                  <c:v>0.69897000433601908</c:v>
                </c:pt>
                <c:pt idx="211">
                  <c:v>0.69897000433601908</c:v>
                </c:pt>
                <c:pt idx="212">
                  <c:v>0.90308998699194332</c:v>
                </c:pt>
                <c:pt idx="213">
                  <c:v>0.90308998699194332</c:v>
                </c:pt>
                <c:pt idx="214">
                  <c:v>1.0899051114393978</c:v>
                </c:pt>
                <c:pt idx="215">
                  <c:v>1.0413926851582247</c:v>
                </c:pt>
                <c:pt idx="216">
                  <c:v>0.90308998699194332</c:v>
                </c:pt>
                <c:pt idx="217">
                  <c:v>0.90308998699194332</c:v>
                </c:pt>
                <c:pt idx="218">
                  <c:v>0.77815125038364386</c:v>
                </c:pt>
                <c:pt idx="219">
                  <c:v>0.84509804001425681</c:v>
                </c:pt>
                <c:pt idx="220">
                  <c:v>1</c:v>
                </c:pt>
                <c:pt idx="221">
                  <c:v>1</c:v>
                </c:pt>
                <c:pt idx="222">
                  <c:v>1.0413926851582247</c:v>
                </c:pt>
                <c:pt idx="223">
                  <c:v>0.90308998699194332</c:v>
                </c:pt>
                <c:pt idx="224">
                  <c:v>1</c:v>
                </c:pt>
                <c:pt idx="225">
                  <c:v>0.90308998699194332</c:v>
                </c:pt>
                <c:pt idx="226">
                  <c:v>0.96848294855393491</c:v>
                </c:pt>
                <c:pt idx="227">
                  <c:v>0.83250891270623628</c:v>
                </c:pt>
                <c:pt idx="228">
                  <c:v>0.90308998699194332</c:v>
                </c:pt>
                <c:pt idx="229">
                  <c:v>0.84509804001425681</c:v>
                </c:pt>
                <c:pt idx="230">
                  <c:v>0.95424250943932487</c:v>
                </c:pt>
                <c:pt idx="231">
                  <c:v>0.84509804001425681</c:v>
                </c:pt>
                <c:pt idx="232">
                  <c:v>0.90308998699194332</c:v>
                </c:pt>
                <c:pt idx="233">
                  <c:v>0.90308998699194332</c:v>
                </c:pt>
                <c:pt idx="234">
                  <c:v>0.77815125038364386</c:v>
                </c:pt>
                <c:pt idx="235">
                  <c:v>0.84509804001425681</c:v>
                </c:pt>
                <c:pt idx="236">
                  <c:v>0.95424250943932487</c:v>
                </c:pt>
                <c:pt idx="237">
                  <c:v>0.95424250943932487</c:v>
                </c:pt>
                <c:pt idx="238">
                  <c:v>0.69897000433601908</c:v>
                </c:pt>
                <c:pt idx="239">
                  <c:v>0.84509804001425681</c:v>
                </c:pt>
                <c:pt idx="240">
                  <c:v>0.90308998699194332</c:v>
                </c:pt>
                <c:pt idx="241">
                  <c:v>1</c:v>
                </c:pt>
                <c:pt idx="242">
                  <c:v>1.0413926851582247</c:v>
                </c:pt>
                <c:pt idx="243">
                  <c:v>1</c:v>
                </c:pt>
                <c:pt idx="244">
                  <c:v>1</c:v>
                </c:pt>
                <c:pt idx="245">
                  <c:v>0.6020599913279624</c:v>
                </c:pt>
                <c:pt idx="246">
                  <c:v>0.95424250943932487</c:v>
                </c:pt>
                <c:pt idx="247">
                  <c:v>0.84509804001425681</c:v>
                </c:pt>
                <c:pt idx="248">
                  <c:v>0.84509804001425681</c:v>
                </c:pt>
                <c:pt idx="249">
                  <c:v>1</c:v>
                </c:pt>
                <c:pt idx="250">
                  <c:v>0.77815125038364386</c:v>
                </c:pt>
                <c:pt idx="251">
                  <c:v>0.95424250943932487</c:v>
                </c:pt>
                <c:pt idx="252">
                  <c:v>0.84509804001425681</c:v>
                </c:pt>
                <c:pt idx="253">
                  <c:v>0.77815125038364386</c:v>
                </c:pt>
                <c:pt idx="254">
                  <c:v>0.6020599913279624</c:v>
                </c:pt>
                <c:pt idx="255">
                  <c:v>0.90308998699194332</c:v>
                </c:pt>
                <c:pt idx="256">
                  <c:v>0.90308998699194332</c:v>
                </c:pt>
                <c:pt idx="257">
                  <c:v>0.77815125038364386</c:v>
                </c:pt>
                <c:pt idx="258">
                  <c:v>0.95424250943932487</c:v>
                </c:pt>
                <c:pt idx="259">
                  <c:v>0.79239168949825389</c:v>
                </c:pt>
                <c:pt idx="260">
                  <c:v>0.84509804001425681</c:v>
                </c:pt>
                <c:pt idx="261">
                  <c:v>1.1139433523068363</c:v>
                </c:pt>
                <c:pt idx="262">
                  <c:v>0.95424250943932487</c:v>
                </c:pt>
                <c:pt idx="263">
                  <c:v>0.77815125038364386</c:v>
                </c:pt>
                <c:pt idx="264">
                  <c:v>0.90308998699194332</c:v>
                </c:pt>
                <c:pt idx="265">
                  <c:v>0.92427928606188192</c:v>
                </c:pt>
                <c:pt idx="266">
                  <c:v>0.90848501887864952</c:v>
                </c:pt>
                <c:pt idx="267">
                  <c:v>0.90308998699194332</c:v>
                </c:pt>
                <c:pt idx="268">
                  <c:v>0.69897000433601908</c:v>
                </c:pt>
                <c:pt idx="269">
                  <c:v>0.90848501887864952</c:v>
                </c:pt>
                <c:pt idx="270">
                  <c:v>0.78532983501076703</c:v>
                </c:pt>
                <c:pt idx="271">
                  <c:v>0.90308998699194332</c:v>
                </c:pt>
                <c:pt idx="272">
                  <c:v>0.72427586960078938</c:v>
                </c:pt>
                <c:pt idx="273">
                  <c:v>0.69897000433601908</c:v>
                </c:pt>
                <c:pt idx="274">
                  <c:v>0.81954393554186866</c:v>
                </c:pt>
                <c:pt idx="275">
                  <c:v>0.83250891270623628</c:v>
                </c:pt>
                <c:pt idx="276">
                  <c:v>0.77815125038364386</c:v>
                </c:pt>
                <c:pt idx="277">
                  <c:v>0.47712125471966255</c:v>
                </c:pt>
                <c:pt idx="278">
                  <c:v>0.72427586960078938</c:v>
                </c:pt>
                <c:pt idx="279">
                  <c:v>0.85125834871907524</c:v>
                </c:pt>
                <c:pt idx="280">
                  <c:v>0.95424250943932487</c:v>
                </c:pt>
                <c:pt idx="281">
                  <c:v>1.0128372247051722</c:v>
                </c:pt>
                <c:pt idx="282">
                  <c:v>0.77085201164214445</c:v>
                </c:pt>
                <c:pt idx="283">
                  <c:v>0.91381385238371693</c:v>
                </c:pt>
                <c:pt idx="284">
                  <c:v>0.6020599913279624</c:v>
                </c:pt>
                <c:pt idx="285">
                  <c:v>0.79934054945358191</c:v>
                </c:pt>
                <c:pt idx="286">
                  <c:v>0.77815125038364386</c:v>
                </c:pt>
                <c:pt idx="287">
                  <c:v>0.81291335664285569</c:v>
                </c:pt>
                <c:pt idx="288">
                  <c:v>0.83250891270623628</c:v>
                </c:pt>
                <c:pt idx="289">
                  <c:v>0.69019608002851374</c:v>
                </c:pt>
                <c:pt idx="290">
                  <c:v>0.74036268949424366</c:v>
                </c:pt>
                <c:pt idx="291">
                  <c:v>0.57978359661681034</c:v>
                </c:pt>
                <c:pt idx="292">
                  <c:v>0.59106460702649921</c:v>
                </c:pt>
                <c:pt idx="293">
                  <c:v>1.1238516409670858</c:v>
                </c:pt>
                <c:pt idx="294">
                  <c:v>0.57978359661681034</c:v>
                </c:pt>
                <c:pt idx="295">
                  <c:v>1.0827853703164501</c:v>
                </c:pt>
                <c:pt idx="296">
                  <c:v>0.84509804001425681</c:v>
                </c:pt>
                <c:pt idx="297">
                  <c:v>0.46239799789895625</c:v>
                </c:pt>
                <c:pt idx="298">
                  <c:v>0.67209785793571786</c:v>
                </c:pt>
                <c:pt idx="299">
                  <c:v>0.88081359228079159</c:v>
                </c:pt>
                <c:pt idx="300">
                  <c:v>1.170261715394957</c:v>
                </c:pt>
                <c:pt idx="301">
                  <c:v>1.2718416065364986</c:v>
                </c:pt>
                <c:pt idx="302">
                  <c:v>0.55630250076728704</c:v>
                </c:pt>
                <c:pt idx="303">
                  <c:v>0.69019608002851374</c:v>
                </c:pt>
                <c:pt idx="304">
                  <c:v>0.50514997831990605</c:v>
                </c:pt>
                <c:pt idx="305">
                  <c:v>1.0791812460476244</c:v>
                </c:pt>
                <c:pt idx="306">
                  <c:v>1.1072099696478683</c:v>
                </c:pt>
                <c:pt idx="307">
                  <c:v>1.0492180226701815</c:v>
                </c:pt>
                <c:pt idx="308">
                  <c:v>1.0413926851582247</c:v>
                </c:pt>
                <c:pt idx="309">
                  <c:v>0.70757017609793638</c:v>
                </c:pt>
                <c:pt idx="310">
                  <c:v>1.0644579892269193</c:v>
                </c:pt>
              </c:numCache>
            </c:numRef>
          </c:yVal>
          <c:smooth val="0"/>
          <c:extLst>
            <c:ext xmlns:c16="http://schemas.microsoft.com/office/drawing/2014/chart" uri="{C3380CC4-5D6E-409C-BE32-E72D297353CC}">
              <c16:uniqueId val="{00000001-3B11-4A7B-BA4D-C5B299D70FEF}"/>
            </c:ext>
          </c:extLst>
        </c:ser>
        <c:dLbls>
          <c:showLegendKey val="0"/>
          <c:showVal val="0"/>
          <c:showCatName val="0"/>
          <c:showSerName val="0"/>
          <c:showPercent val="0"/>
          <c:showBubbleSize val="0"/>
        </c:dLbls>
        <c:axId val="153296896"/>
        <c:axId val="153298816"/>
      </c:scatterChart>
      <c:valAx>
        <c:axId val="1532968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Log</a:t>
                </a:r>
                <a:r>
                  <a:rPr lang="en-IN" baseline="0"/>
                  <a:t> length (cm)</a:t>
                </a:r>
                <a:endParaRPr lang="en-IN"/>
              </a:p>
            </c:rich>
          </c:tx>
          <c:layout>
            <c:manualLayout>
              <c:xMode val="edge"/>
              <c:yMode val="edge"/>
              <c:x val="0.46394152538161648"/>
              <c:y val="0.6865883634993076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3298816"/>
        <c:crosses val="autoZero"/>
        <c:crossBetween val="midCat"/>
      </c:valAx>
      <c:valAx>
        <c:axId val="1532988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LOG</a:t>
                </a:r>
                <a:r>
                  <a:rPr lang="en-IN" baseline="0"/>
                  <a:t> Weight (gm)</a:t>
                </a:r>
                <a:endParaRPr lang="en-IN"/>
              </a:p>
            </c:rich>
          </c:tx>
          <c:layout>
            <c:manualLayout>
              <c:xMode val="edge"/>
              <c:yMode val="edge"/>
              <c:x val="4.5983904904448925E-2"/>
              <c:y val="0.238135968298080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3296896"/>
        <c:crosses val="autoZero"/>
        <c:crossBetween val="midCat"/>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l"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IN" sz="1200" b="0" i="0" u="none" strike="noStrike" kern="1200" spc="0" baseline="0">
                <a:solidFill>
                  <a:sysClr val="windowText" lastClr="000000">
                    <a:lumMod val="65000"/>
                    <a:lumOff val="35000"/>
                  </a:sysClr>
                </a:solidFill>
                <a:effectLst/>
                <a:latin typeface="Times New Roman" panose="02020603050405020304" pitchFamily="18" charset="0"/>
                <a:cs typeface="Times New Roman" panose="02020603050405020304" pitchFamily="18" charset="0"/>
              </a:rPr>
              <a:t>Fig 2: Relation between log total length (cm) and body weight (gm) of male </a:t>
            </a:r>
            <a:r>
              <a:rPr lang="en-IN" sz="1200" b="0" i="1" u="none" strike="noStrike" kern="1200" spc="0" baseline="0">
                <a:solidFill>
                  <a:sysClr val="windowText" lastClr="000000">
                    <a:lumMod val="65000"/>
                    <a:lumOff val="35000"/>
                  </a:sysClr>
                </a:solidFill>
                <a:effectLst/>
                <a:latin typeface="Times New Roman" panose="02020603050405020304" pitchFamily="18" charset="0"/>
                <a:cs typeface="Times New Roman" panose="02020603050405020304" pitchFamily="18" charset="0"/>
              </a:rPr>
              <a:t>M. tengara</a:t>
            </a:r>
            <a:endParaRPr lang="en-US" sz="1200" b="0"/>
          </a:p>
        </c:rich>
      </c:tx>
      <c:layout>
        <c:manualLayout>
          <c:xMode val="edge"/>
          <c:yMode val="edge"/>
          <c:x val="0.14041184041184041"/>
          <c:y val="0.82550925925925922"/>
        </c:manualLayout>
      </c:layout>
      <c:overlay val="0"/>
      <c:spPr>
        <a:noFill/>
        <a:ln>
          <a:noFill/>
        </a:ln>
        <a:effectLst/>
      </c:spPr>
      <c:txPr>
        <a:bodyPr rot="0" spcFirstLastPara="1" vertOverflow="ellipsis" vert="horz" wrap="square" anchor="ctr" anchorCtr="1"/>
        <a:lstStyle/>
        <a:p>
          <a:pPr marL="0" marR="0" lvl="0" indent="0" algn="l"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manualLayout>
          <c:layoutTarget val="inner"/>
          <c:xMode val="edge"/>
          <c:yMode val="edge"/>
          <c:x val="0.13703766758884869"/>
          <c:y val="5.9289413103820798E-2"/>
          <c:w val="0.81412073490813652"/>
          <c:h val="0.56981333333333339"/>
        </c:manualLayout>
      </c:layout>
      <c:scatterChart>
        <c:scatterStyle val="lineMarker"/>
        <c:varyColors val="0"/>
        <c:ser>
          <c:idx val="0"/>
          <c:order val="0"/>
          <c:tx>
            <c:strRef>
              <c:f>MALE!$D$2</c:f>
              <c:strCache>
                <c:ptCount val="1"/>
                <c:pt idx="0">
                  <c:v>log of weight</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40076918501334641"/>
                  <c:y val="6.3377217847769035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MALE!$C$3:$C$120</c:f>
              <c:numCache>
                <c:formatCode>General</c:formatCode>
                <c:ptCount val="118"/>
                <c:pt idx="0">
                  <c:v>0.97772360528884772</c:v>
                </c:pt>
                <c:pt idx="1">
                  <c:v>0.98677173426624487</c:v>
                </c:pt>
                <c:pt idx="2">
                  <c:v>1.0128372247051722</c:v>
                </c:pt>
                <c:pt idx="3">
                  <c:v>1.0043213737826426</c:v>
                </c:pt>
                <c:pt idx="4">
                  <c:v>0.99122607569249488</c:v>
                </c:pt>
                <c:pt idx="5">
                  <c:v>0.95424250943932487</c:v>
                </c:pt>
                <c:pt idx="6">
                  <c:v>1.0128372247051722</c:v>
                </c:pt>
                <c:pt idx="7">
                  <c:v>1.0043213737826426</c:v>
                </c:pt>
                <c:pt idx="8">
                  <c:v>0.96848294855393513</c:v>
                </c:pt>
                <c:pt idx="9">
                  <c:v>0.98227123303956843</c:v>
                </c:pt>
                <c:pt idx="10">
                  <c:v>0.96848294855393513</c:v>
                </c:pt>
                <c:pt idx="11">
                  <c:v>0.91381385238371671</c:v>
                </c:pt>
                <c:pt idx="12">
                  <c:v>0.95424250943932487</c:v>
                </c:pt>
                <c:pt idx="13">
                  <c:v>0.96378782734555524</c:v>
                </c:pt>
                <c:pt idx="14">
                  <c:v>1.0043213737826426</c:v>
                </c:pt>
                <c:pt idx="15">
                  <c:v>1</c:v>
                </c:pt>
                <c:pt idx="16">
                  <c:v>0.93449845124356767</c:v>
                </c:pt>
                <c:pt idx="17">
                  <c:v>0.96378782734555524</c:v>
                </c:pt>
                <c:pt idx="18">
                  <c:v>0.96378782734555524</c:v>
                </c:pt>
                <c:pt idx="19">
                  <c:v>0.95424250943932487</c:v>
                </c:pt>
                <c:pt idx="20">
                  <c:v>1</c:v>
                </c:pt>
                <c:pt idx="21">
                  <c:v>1.0170333392987803</c:v>
                </c:pt>
                <c:pt idx="22">
                  <c:v>0.95904139232109353</c:v>
                </c:pt>
                <c:pt idx="23">
                  <c:v>0.99122607569249488</c:v>
                </c:pt>
                <c:pt idx="24">
                  <c:v>0.9242792860618817</c:v>
                </c:pt>
                <c:pt idx="25">
                  <c:v>0.88081359228079137</c:v>
                </c:pt>
                <c:pt idx="26">
                  <c:v>0.93951925261861846</c:v>
                </c:pt>
                <c:pt idx="27">
                  <c:v>1</c:v>
                </c:pt>
                <c:pt idx="28">
                  <c:v>0.96378782734555524</c:v>
                </c:pt>
                <c:pt idx="29">
                  <c:v>0.96378782734555524</c:v>
                </c:pt>
                <c:pt idx="30">
                  <c:v>0.9493900066449128</c:v>
                </c:pt>
                <c:pt idx="31">
                  <c:v>0.94448267215016868</c:v>
                </c:pt>
                <c:pt idx="32">
                  <c:v>0.97312785359969867</c:v>
                </c:pt>
                <c:pt idx="33">
                  <c:v>0.96378782734555524</c:v>
                </c:pt>
                <c:pt idx="34">
                  <c:v>0.92941892571429274</c:v>
                </c:pt>
                <c:pt idx="35">
                  <c:v>0.99122607569249488</c:v>
                </c:pt>
                <c:pt idx="36">
                  <c:v>0.95424250943932487</c:v>
                </c:pt>
                <c:pt idx="37">
                  <c:v>0.92941892571429274</c:v>
                </c:pt>
                <c:pt idx="38">
                  <c:v>1.0043213737826426</c:v>
                </c:pt>
                <c:pt idx="39">
                  <c:v>0.93951925261861846</c:v>
                </c:pt>
                <c:pt idx="40">
                  <c:v>0.9956351945975499</c:v>
                </c:pt>
                <c:pt idx="41">
                  <c:v>0.93951925261861846</c:v>
                </c:pt>
                <c:pt idx="42">
                  <c:v>0.95904139232109353</c:v>
                </c:pt>
                <c:pt idx="43">
                  <c:v>0.93449845124356767</c:v>
                </c:pt>
                <c:pt idx="44">
                  <c:v>0.97772360528884772</c:v>
                </c:pt>
                <c:pt idx="45">
                  <c:v>0.98677173426624487</c:v>
                </c:pt>
                <c:pt idx="46">
                  <c:v>1</c:v>
                </c:pt>
                <c:pt idx="47">
                  <c:v>1.0253058652647702</c:v>
                </c:pt>
                <c:pt idx="48">
                  <c:v>0.98227123303956843</c:v>
                </c:pt>
                <c:pt idx="49">
                  <c:v>0.96848294855393513</c:v>
                </c:pt>
                <c:pt idx="50">
                  <c:v>0.9493900066449128</c:v>
                </c:pt>
                <c:pt idx="51">
                  <c:v>0.96378782734555524</c:v>
                </c:pt>
                <c:pt idx="52">
                  <c:v>1</c:v>
                </c:pt>
                <c:pt idx="53">
                  <c:v>1.0128372247051722</c:v>
                </c:pt>
                <c:pt idx="54">
                  <c:v>1.0334237554869496</c:v>
                </c:pt>
                <c:pt idx="55">
                  <c:v>1.0043213737826426</c:v>
                </c:pt>
                <c:pt idx="56">
                  <c:v>0.9956351945975499</c:v>
                </c:pt>
                <c:pt idx="57">
                  <c:v>1.0128372247051722</c:v>
                </c:pt>
                <c:pt idx="58">
                  <c:v>0.96378782734555524</c:v>
                </c:pt>
                <c:pt idx="59">
                  <c:v>0.98677173426624487</c:v>
                </c:pt>
                <c:pt idx="60">
                  <c:v>0.93951925261861846</c:v>
                </c:pt>
                <c:pt idx="61">
                  <c:v>0.96378782734555524</c:v>
                </c:pt>
                <c:pt idx="62">
                  <c:v>0.95424250943932487</c:v>
                </c:pt>
                <c:pt idx="63">
                  <c:v>0.99122607569249488</c:v>
                </c:pt>
                <c:pt idx="64">
                  <c:v>0.95424250943932487</c:v>
                </c:pt>
                <c:pt idx="65">
                  <c:v>0.98677173426624487</c:v>
                </c:pt>
                <c:pt idx="66">
                  <c:v>1</c:v>
                </c:pt>
                <c:pt idx="67">
                  <c:v>0.95904139232109353</c:v>
                </c:pt>
                <c:pt idx="68">
                  <c:v>0.97772360528884772</c:v>
                </c:pt>
                <c:pt idx="69">
                  <c:v>1.0128372247051722</c:v>
                </c:pt>
                <c:pt idx="70">
                  <c:v>1.0043213737826426</c:v>
                </c:pt>
                <c:pt idx="71">
                  <c:v>0.94448267215016868</c:v>
                </c:pt>
                <c:pt idx="72">
                  <c:v>0.97312785359969867</c:v>
                </c:pt>
                <c:pt idx="73">
                  <c:v>1</c:v>
                </c:pt>
                <c:pt idx="74">
                  <c:v>1</c:v>
                </c:pt>
                <c:pt idx="75">
                  <c:v>1.0128372247051722</c:v>
                </c:pt>
                <c:pt idx="76">
                  <c:v>1.0211892990699381</c:v>
                </c:pt>
                <c:pt idx="77">
                  <c:v>1.0043213737826426</c:v>
                </c:pt>
                <c:pt idx="78">
                  <c:v>0.91381385238371671</c:v>
                </c:pt>
                <c:pt idx="79">
                  <c:v>1</c:v>
                </c:pt>
                <c:pt idx="80">
                  <c:v>0.95904139232109353</c:v>
                </c:pt>
                <c:pt idx="81">
                  <c:v>0.9493900066449128</c:v>
                </c:pt>
                <c:pt idx="82">
                  <c:v>1.0043213737826426</c:v>
                </c:pt>
                <c:pt idx="83">
                  <c:v>0.96378782734555524</c:v>
                </c:pt>
                <c:pt idx="84">
                  <c:v>1.0043213737826426</c:v>
                </c:pt>
                <c:pt idx="85">
                  <c:v>0.9956351945975499</c:v>
                </c:pt>
                <c:pt idx="86">
                  <c:v>0.95904139232109353</c:v>
                </c:pt>
                <c:pt idx="87">
                  <c:v>0.90848501887864974</c:v>
                </c:pt>
                <c:pt idx="88">
                  <c:v>0.9956351945975499</c:v>
                </c:pt>
                <c:pt idx="89">
                  <c:v>0.96378782734555524</c:v>
                </c:pt>
                <c:pt idx="90">
                  <c:v>0.95904139232109353</c:v>
                </c:pt>
                <c:pt idx="91">
                  <c:v>1</c:v>
                </c:pt>
                <c:pt idx="92">
                  <c:v>0.97312785359969867</c:v>
                </c:pt>
                <c:pt idx="93">
                  <c:v>0.97772360528884772</c:v>
                </c:pt>
                <c:pt idx="94">
                  <c:v>1.0374264979406236</c:v>
                </c:pt>
                <c:pt idx="95">
                  <c:v>1</c:v>
                </c:pt>
                <c:pt idx="96">
                  <c:v>0.93449845124356767</c:v>
                </c:pt>
                <c:pt idx="97">
                  <c:v>0.9956351945975499</c:v>
                </c:pt>
                <c:pt idx="98">
                  <c:v>0.97312785359969867</c:v>
                </c:pt>
                <c:pt idx="99">
                  <c:v>0.95904139232109353</c:v>
                </c:pt>
                <c:pt idx="100">
                  <c:v>0.96848294855393513</c:v>
                </c:pt>
                <c:pt idx="101">
                  <c:v>0.95904139232109353</c:v>
                </c:pt>
                <c:pt idx="102">
                  <c:v>0.96378782734555524</c:v>
                </c:pt>
                <c:pt idx="103">
                  <c:v>0.91381385238371671</c:v>
                </c:pt>
                <c:pt idx="104">
                  <c:v>0.98677173426624487</c:v>
                </c:pt>
                <c:pt idx="105">
                  <c:v>0.91907809237607396</c:v>
                </c:pt>
                <c:pt idx="106">
                  <c:v>0.90308998699194354</c:v>
                </c:pt>
                <c:pt idx="107">
                  <c:v>0.97312785359969867</c:v>
                </c:pt>
                <c:pt idx="108">
                  <c:v>0.97772360528884772</c:v>
                </c:pt>
                <c:pt idx="109">
                  <c:v>0.9493900066449128</c:v>
                </c:pt>
                <c:pt idx="110">
                  <c:v>0.87506126339170009</c:v>
                </c:pt>
                <c:pt idx="111">
                  <c:v>0.91907809237607396</c:v>
                </c:pt>
                <c:pt idx="112">
                  <c:v>0.96378782734555524</c:v>
                </c:pt>
                <c:pt idx="113">
                  <c:v>0.96848294855393513</c:v>
                </c:pt>
                <c:pt idx="114">
                  <c:v>0.98227123303956843</c:v>
                </c:pt>
                <c:pt idx="115">
                  <c:v>0.9493900066449128</c:v>
                </c:pt>
                <c:pt idx="116">
                  <c:v>0.98227123303956843</c:v>
                </c:pt>
                <c:pt idx="117">
                  <c:v>0.85125834871907524</c:v>
                </c:pt>
              </c:numCache>
            </c:numRef>
          </c:xVal>
          <c:yVal>
            <c:numRef>
              <c:f>MALE!$D$3:$D$120</c:f>
              <c:numCache>
                <c:formatCode>General</c:formatCode>
                <c:ptCount val="118"/>
                <c:pt idx="0">
                  <c:v>0.91381385238371671</c:v>
                </c:pt>
                <c:pt idx="1">
                  <c:v>1.0413926851582251</c:v>
                </c:pt>
                <c:pt idx="2">
                  <c:v>0.96848294855393513</c:v>
                </c:pt>
                <c:pt idx="3">
                  <c:v>0.88081359228079137</c:v>
                </c:pt>
                <c:pt idx="4">
                  <c:v>0.9242792860618817</c:v>
                </c:pt>
                <c:pt idx="5">
                  <c:v>0.84509804001425681</c:v>
                </c:pt>
                <c:pt idx="6">
                  <c:v>1.0128372247051722</c:v>
                </c:pt>
                <c:pt idx="7">
                  <c:v>1.0413926851582251</c:v>
                </c:pt>
                <c:pt idx="8">
                  <c:v>0.95424250943932487</c:v>
                </c:pt>
                <c:pt idx="9">
                  <c:v>0.99122607569249488</c:v>
                </c:pt>
                <c:pt idx="10">
                  <c:v>0.90308998699194354</c:v>
                </c:pt>
                <c:pt idx="11">
                  <c:v>0.84509804001425681</c:v>
                </c:pt>
                <c:pt idx="12">
                  <c:v>0.90308998699194354</c:v>
                </c:pt>
                <c:pt idx="13">
                  <c:v>0.84509804001425681</c:v>
                </c:pt>
                <c:pt idx="14">
                  <c:v>0.9493900066449128</c:v>
                </c:pt>
                <c:pt idx="15">
                  <c:v>0.95424250943932487</c:v>
                </c:pt>
                <c:pt idx="16">
                  <c:v>0.69897000433601886</c:v>
                </c:pt>
                <c:pt idx="17">
                  <c:v>0.77815125038364363</c:v>
                </c:pt>
                <c:pt idx="18">
                  <c:v>0.77815125038364363</c:v>
                </c:pt>
                <c:pt idx="19">
                  <c:v>0.84509804001425681</c:v>
                </c:pt>
                <c:pt idx="20">
                  <c:v>0.90308998699194354</c:v>
                </c:pt>
                <c:pt idx="21">
                  <c:v>0.98227123303956843</c:v>
                </c:pt>
                <c:pt idx="22">
                  <c:v>0.77815125038364363</c:v>
                </c:pt>
                <c:pt idx="23">
                  <c:v>0.89762709129044149</c:v>
                </c:pt>
                <c:pt idx="24">
                  <c:v>0.77085201164214423</c:v>
                </c:pt>
                <c:pt idx="25">
                  <c:v>0.6020599913279624</c:v>
                </c:pt>
                <c:pt idx="26">
                  <c:v>0.69897000433601886</c:v>
                </c:pt>
                <c:pt idx="27">
                  <c:v>1</c:v>
                </c:pt>
                <c:pt idx="28">
                  <c:v>1</c:v>
                </c:pt>
                <c:pt idx="29">
                  <c:v>0.84509804001425681</c:v>
                </c:pt>
                <c:pt idx="30">
                  <c:v>0.84509804001425681</c:v>
                </c:pt>
                <c:pt idx="31">
                  <c:v>0.77815125038364363</c:v>
                </c:pt>
                <c:pt idx="32">
                  <c:v>0.90308998699194354</c:v>
                </c:pt>
                <c:pt idx="33">
                  <c:v>0.84509804001425681</c:v>
                </c:pt>
                <c:pt idx="34">
                  <c:v>0.84509804001425681</c:v>
                </c:pt>
                <c:pt idx="35">
                  <c:v>0.90308998699194354</c:v>
                </c:pt>
                <c:pt idx="36">
                  <c:v>0.84509804001425681</c:v>
                </c:pt>
                <c:pt idx="37">
                  <c:v>0.77815125038364363</c:v>
                </c:pt>
                <c:pt idx="38">
                  <c:v>1.0718820073061255</c:v>
                </c:pt>
                <c:pt idx="39">
                  <c:v>0.69897000433601886</c:v>
                </c:pt>
                <c:pt idx="40">
                  <c:v>0.95424250943932487</c:v>
                </c:pt>
                <c:pt idx="41">
                  <c:v>0.77085201164214423</c:v>
                </c:pt>
                <c:pt idx="42">
                  <c:v>0.77815125038364363</c:v>
                </c:pt>
                <c:pt idx="43">
                  <c:v>0.69897000433601886</c:v>
                </c:pt>
                <c:pt idx="44">
                  <c:v>0.89209460269048035</c:v>
                </c:pt>
                <c:pt idx="45">
                  <c:v>0.90308998699194354</c:v>
                </c:pt>
                <c:pt idx="46">
                  <c:v>0.90308998699194354</c:v>
                </c:pt>
                <c:pt idx="47">
                  <c:v>1.0899051114393981</c:v>
                </c:pt>
                <c:pt idx="48">
                  <c:v>1.0413926851582251</c:v>
                </c:pt>
                <c:pt idx="49">
                  <c:v>0.90308998699194354</c:v>
                </c:pt>
                <c:pt idx="50">
                  <c:v>0.90308998699194354</c:v>
                </c:pt>
                <c:pt idx="51">
                  <c:v>0.77815125038364363</c:v>
                </c:pt>
                <c:pt idx="52">
                  <c:v>0.84509804001425681</c:v>
                </c:pt>
                <c:pt idx="53">
                  <c:v>1.0086001717619175</c:v>
                </c:pt>
                <c:pt idx="54">
                  <c:v>1.0253058652647702</c:v>
                </c:pt>
                <c:pt idx="55">
                  <c:v>1.0413926851582251</c:v>
                </c:pt>
                <c:pt idx="56">
                  <c:v>0.90308998699194354</c:v>
                </c:pt>
                <c:pt idx="57">
                  <c:v>1.0128372247051722</c:v>
                </c:pt>
                <c:pt idx="58">
                  <c:v>0.90308998699194354</c:v>
                </c:pt>
                <c:pt idx="59">
                  <c:v>0.96848294855393513</c:v>
                </c:pt>
                <c:pt idx="60">
                  <c:v>0.83250891270623628</c:v>
                </c:pt>
                <c:pt idx="61">
                  <c:v>0.90308998699194354</c:v>
                </c:pt>
                <c:pt idx="62">
                  <c:v>0.84509804001425681</c:v>
                </c:pt>
                <c:pt idx="63">
                  <c:v>0.95424250943932487</c:v>
                </c:pt>
                <c:pt idx="64">
                  <c:v>0.84509804001425681</c:v>
                </c:pt>
                <c:pt idx="65">
                  <c:v>0.90308998699194354</c:v>
                </c:pt>
                <c:pt idx="66">
                  <c:v>0.90308998699194354</c:v>
                </c:pt>
                <c:pt idx="67">
                  <c:v>0.77815125038364363</c:v>
                </c:pt>
                <c:pt idx="68">
                  <c:v>0.84509804001425681</c:v>
                </c:pt>
                <c:pt idx="69">
                  <c:v>1.0128372247051722</c:v>
                </c:pt>
                <c:pt idx="70">
                  <c:v>0.95424250943932487</c:v>
                </c:pt>
                <c:pt idx="71">
                  <c:v>0.69897000433601886</c:v>
                </c:pt>
                <c:pt idx="72">
                  <c:v>0.84509804001425681</c:v>
                </c:pt>
                <c:pt idx="73">
                  <c:v>0.90308998699194354</c:v>
                </c:pt>
                <c:pt idx="74">
                  <c:v>1</c:v>
                </c:pt>
                <c:pt idx="75">
                  <c:v>1.0413926851582251</c:v>
                </c:pt>
                <c:pt idx="76">
                  <c:v>1</c:v>
                </c:pt>
                <c:pt idx="77">
                  <c:v>1.0086001717619175</c:v>
                </c:pt>
                <c:pt idx="78">
                  <c:v>0.6020599913279624</c:v>
                </c:pt>
                <c:pt idx="79">
                  <c:v>0.95424250943932487</c:v>
                </c:pt>
                <c:pt idx="80">
                  <c:v>0.84509804001425681</c:v>
                </c:pt>
                <c:pt idx="81">
                  <c:v>0.84509804001425681</c:v>
                </c:pt>
                <c:pt idx="82">
                  <c:v>1</c:v>
                </c:pt>
                <c:pt idx="83">
                  <c:v>0.69897000433601886</c:v>
                </c:pt>
                <c:pt idx="84">
                  <c:v>0.95424250943932487</c:v>
                </c:pt>
                <c:pt idx="85">
                  <c:v>0.84509804001425681</c:v>
                </c:pt>
                <c:pt idx="86">
                  <c:v>0.77815125038364363</c:v>
                </c:pt>
                <c:pt idx="87">
                  <c:v>0.6020599913279624</c:v>
                </c:pt>
                <c:pt idx="88">
                  <c:v>0.90308998699194354</c:v>
                </c:pt>
                <c:pt idx="89">
                  <c:v>0.90308998699194354</c:v>
                </c:pt>
                <c:pt idx="90">
                  <c:v>0.77815125038364363</c:v>
                </c:pt>
                <c:pt idx="91">
                  <c:v>0.95424250943932487</c:v>
                </c:pt>
                <c:pt idx="92">
                  <c:v>0.79239168949825389</c:v>
                </c:pt>
                <c:pt idx="93">
                  <c:v>0.84509804001425681</c:v>
                </c:pt>
                <c:pt idx="94">
                  <c:v>1.1238516409670858</c:v>
                </c:pt>
                <c:pt idx="95">
                  <c:v>1.0086001717619175</c:v>
                </c:pt>
                <c:pt idx="96">
                  <c:v>0.82607480270082645</c:v>
                </c:pt>
                <c:pt idx="97">
                  <c:v>0.90308998699194354</c:v>
                </c:pt>
                <c:pt idx="98">
                  <c:v>0.9242792860618817</c:v>
                </c:pt>
                <c:pt idx="99">
                  <c:v>0.90848501887864974</c:v>
                </c:pt>
                <c:pt idx="100">
                  <c:v>0.90308998699194354</c:v>
                </c:pt>
                <c:pt idx="101">
                  <c:v>0.86332286012045589</c:v>
                </c:pt>
                <c:pt idx="102">
                  <c:v>0.90848501887864974</c:v>
                </c:pt>
                <c:pt idx="103">
                  <c:v>0.78532983501076703</c:v>
                </c:pt>
                <c:pt idx="104">
                  <c:v>0.93449845124356767</c:v>
                </c:pt>
                <c:pt idx="105">
                  <c:v>0.72427586960078905</c:v>
                </c:pt>
                <c:pt idx="106">
                  <c:v>0.69897000433601886</c:v>
                </c:pt>
                <c:pt idx="107">
                  <c:v>0.86332286012045589</c:v>
                </c:pt>
                <c:pt idx="108">
                  <c:v>0.83250891270623628</c:v>
                </c:pt>
                <c:pt idx="109">
                  <c:v>0.74036268949424389</c:v>
                </c:pt>
                <c:pt idx="110">
                  <c:v>0.47712125471966244</c:v>
                </c:pt>
                <c:pt idx="111">
                  <c:v>0.72427586960078905</c:v>
                </c:pt>
                <c:pt idx="112">
                  <c:v>0.85125834871907524</c:v>
                </c:pt>
                <c:pt idx="113">
                  <c:v>0.82607480270082645</c:v>
                </c:pt>
                <c:pt idx="114">
                  <c:v>1.0128372247051722</c:v>
                </c:pt>
                <c:pt idx="115">
                  <c:v>0.77085201164214423</c:v>
                </c:pt>
                <c:pt idx="116">
                  <c:v>0.91381385238371671</c:v>
                </c:pt>
                <c:pt idx="117">
                  <c:v>0.59106460702649921</c:v>
                </c:pt>
              </c:numCache>
            </c:numRef>
          </c:yVal>
          <c:smooth val="0"/>
          <c:extLst>
            <c:ext xmlns:c16="http://schemas.microsoft.com/office/drawing/2014/chart" uri="{C3380CC4-5D6E-409C-BE32-E72D297353CC}">
              <c16:uniqueId val="{00000001-60CB-4EBB-854B-A6355D17E48D}"/>
            </c:ext>
          </c:extLst>
        </c:ser>
        <c:dLbls>
          <c:showLegendKey val="0"/>
          <c:showVal val="0"/>
          <c:showCatName val="0"/>
          <c:showSerName val="0"/>
          <c:showPercent val="0"/>
          <c:showBubbleSize val="0"/>
        </c:dLbls>
        <c:axId val="1612395343"/>
        <c:axId val="1612398255"/>
      </c:scatterChart>
      <c:valAx>
        <c:axId val="1612395343"/>
        <c:scaling>
          <c:orientation val="minMax"/>
          <c:min val="0.7500000000000001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LOG</a:t>
                </a:r>
                <a:r>
                  <a:rPr lang="en-IN" baseline="0"/>
                  <a:t> Length (cm)</a:t>
                </a: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12398255"/>
        <c:crosses val="autoZero"/>
        <c:crossBetween val="midCat"/>
      </c:valAx>
      <c:valAx>
        <c:axId val="16123982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LOG</a:t>
                </a:r>
                <a:r>
                  <a:rPr lang="en-IN" baseline="0"/>
                  <a:t> weight (gm)</a:t>
                </a:r>
                <a:endParaRPr lang="en-IN"/>
              </a:p>
            </c:rich>
          </c:tx>
          <c:layout>
            <c:manualLayout>
              <c:xMode val="edge"/>
              <c:yMode val="edge"/>
              <c:x val="2.9756753139568604E-2"/>
              <c:y val="0.2153633595800525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12395343"/>
        <c:crosses val="autoZero"/>
        <c:crossBetween val="midCat"/>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l">
              <a:defRPr sz="1400" b="0" i="0" u="none" strike="noStrike" kern="1200" spc="0" baseline="0">
                <a:solidFill>
                  <a:schemeClr val="tx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Fig 1:</a:t>
            </a:r>
            <a:r>
              <a:rPr lang="en-US" sz="1200" baseline="0">
                <a:latin typeface="Times New Roman" panose="02020603050405020304" pitchFamily="18" charset="0"/>
                <a:cs typeface="Times New Roman" panose="02020603050405020304" pitchFamily="18" charset="0"/>
              </a:rPr>
              <a:t> Relation between log total length (cm) and body weight (gm) of female </a:t>
            </a:r>
            <a:r>
              <a:rPr lang="en-US" sz="1200" i="1" baseline="0">
                <a:latin typeface="Times New Roman" panose="02020603050405020304" pitchFamily="18" charset="0"/>
                <a:cs typeface="Times New Roman" panose="02020603050405020304" pitchFamily="18" charset="0"/>
              </a:rPr>
              <a:t>M. tengara</a:t>
            </a:r>
            <a:endParaRPr lang="en-US" sz="1200" i="1">
              <a:latin typeface="Times New Roman" panose="02020603050405020304" pitchFamily="18" charset="0"/>
              <a:cs typeface="Times New Roman" panose="02020603050405020304" pitchFamily="18" charset="0"/>
            </a:endParaRPr>
          </a:p>
        </c:rich>
      </c:tx>
      <c:layout>
        <c:manualLayout>
          <c:xMode val="edge"/>
          <c:yMode val="edge"/>
          <c:x val="0.13788012850750977"/>
          <c:y val="0.80810075823855354"/>
        </c:manualLayout>
      </c:layout>
      <c:overlay val="0"/>
      <c:spPr>
        <a:noFill/>
        <a:ln>
          <a:noFill/>
        </a:ln>
        <a:effectLst/>
      </c:spPr>
      <c:txPr>
        <a:bodyPr rot="0" spcFirstLastPara="1" vertOverflow="ellipsis" vert="horz" wrap="square" anchor="ctr" anchorCtr="1"/>
        <a:lstStyle/>
        <a:p>
          <a:pPr algn="l">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127675727878927"/>
          <c:y val="3.111880112542215E-2"/>
          <c:w val="0.75386764619683089"/>
          <c:h val="0.59154761427658398"/>
        </c:manualLayout>
      </c:layout>
      <c:scatterChart>
        <c:scatterStyle val="lineMarker"/>
        <c:varyColors val="0"/>
        <c:ser>
          <c:idx val="0"/>
          <c:order val="0"/>
          <c:tx>
            <c:strRef>
              <c:f>FEMALE!$D$2</c:f>
              <c:strCache>
                <c:ptCount val="1"/>
                <c:pt idx="0">
                  <c:v>log of weight</c:v>
                </c:pt>
              </c:strCache>
            </c:strRef>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38744396825411848"/>
                  <c:y val="3.8530155603038234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FEMALE!$C$3:$C$195</c:f>
              <c:numCache>
                <c:formatCode>General</c:formatCode>
                <c:ptCount val="193"/>
                <c:pt idx="0">
                  <c:v>1.0334237554869496</c:v>
                </c:pt>
                <c:pt idx="1">
                  <c:v>0.98677173426624487</c:v>
                </c:pt>
                <c:pt idx="2">
                  <c:v>0.99122607569249488</c:v>
                </c:pt>
                <c:pt idx="3">
                  <c:v>0.97312785359969867</c:v>
                </c:pt>
                <c:pt idx="4">
                  <c:v>0.97772360528884772</c:v>
                </c:pt>
                <c:pt idx="5">
                  <c:v>1.0791812460476249</c:v>
                </c:pt>
                <c:pt idx="6">
                  <c:v>1.0413926851582251</c:v>
                </c:pt>
                <c:pt idx="7">
                  <c:v>1.0211892990699381</c:v>
                </c:pt>
                <c:pt idx="8">
                  <c:v>1.0492180226701815</c:v>
                </c:pt>
                <c:pt idx="9">
                  <c:v>1.0530784434834197</c:v>
                </c:pt>
                <c:pt idx="10">
                  <c:v>1.0374264979406236</c:v>
                </c:pt>
                <c:pt idx="11">
                  <c:v>1.0606978403536116</c:v>
                </c:pt>
                <c:pt idx="12">
                  <c:v>1.0681858617461617</c:v>
                </c:pt>
                <c:pt idx="13">
                  <c:v>1.0530784434834197</c:v>
                </c:pt>
                <c:pt idx="14">
                  <c:v>1.0374264979406236</c:v>
                </c:pt>
                <c:pt idx="15">
                  <c:v>0.99122607569249488</c:v>
                </c:pt>
                <c:pt idx="16">
                  <c:v>0.98677173426624487</c:v>
                </c:pt>
                <c:pt idx="17">
                  <c:v>0.99122607569249488</c:v>
                </c:pt>
                <c:pt idx="18">
                  <c:v>1.0413926851582251</c:v>
                </c:pt>
                <c:pt idx="19">
                  <c:v>0.97772360528884772</c:v>
                </c:pt>
                <c:pt idx="20">
                  <c:v>1.0086001717619175</c:v>
                </c:pt>
                <c:pt idx="21">
                  <c:v>1.0253058652647702</c:v>
                </c:pt>
                <c:pt idx="22">
                  <c:v>1.0170333392987803</c:v>
                </c:pt>
                <c:pt idx="23">
                  <c:v>0.9956351945975499</c:v>
                </c:pt>
                <c:pt idx="24">
                  <c:v>1.0128372247051722</c:v>
                </c:pt>
                <c:pt idx="25">
                  <c:v>0.9956351945975499</c:v>
                </c:pt>
                <c:pt idx="26">
                  <c:v>1.0043213737826426</c:v>
                </c:pt>
                <c:pt idx="27">
                  <c:v>1.0128372247051722</c:v>
                </c:pt>
                <c:pt idx="28">
                  <c:v>1.0293837776852097</c:v>
                </c:pt>
                <c:pt idx="29">
                  <c:v>1.0374264979406236</c:v>
                </c:pt>
                <c:pt idx="30">
                  <c:v>1.0413926851582251</c:v>
                </c:pt>
                <c:pt idx="31">
                  <c:v>1.0492180226701815</c:v>
                </c:pt>
                <c:pt idx="32">
                  <c:v>1.0606978403536116</c:v>
                </c:pt>
                <c:pt idx="33">
                  <c:v>1.0374264979406236</c:v>
                </c:pt>
                <c:pt idx="34">
                  <c:v>1.0492180226701815</c:v>
                </c:pt>
                <c:pt idx="35">
                  <c:v>1.0569048513364727</c:v>
                </c:pt>
                <c:pt idx="36">
                  <c:v>1.0791812460476249</c:v>
                </c:pt>
                <c:pt idx="37">
                  <c:v>1.0863598306747482</c:v>
                </c:pt>
                <c:pt idx="38">
                  <c:v>1.0492180226701815</c:v>
                </c:pt>
                <c:pt idx="39">
                  <c:v>1.0644579892269184</c:v>
                </c:pt>
                <c:pt idx="40">
                  <c:v>1.0492180226701815</c:v>
                </c:pt>
                <c:pt idx="41">
                  <c:v>1.0969100130080565</c:v>
                </c:pt>
                <c:pt idx="42">
                  <c:v>1.0293837776852097</c:v>
                </c:pt>
                <c:pt idx="43">
                  <c:v>1.0899051114393981</c:v>
                </c:pt>
                <c:pt idx="44">
                  <c:v>1.0969100130080565</c:v>
                </c:pt>
                <c:pt idx="45">
                  <c:v>1.0293837776852097</c:v>
                </c:pt>
                <c:pt idx="46">
                  <c:v>1.0043213737826426</c:v>
                </c:pt>
                <c:pt idx="47">
                  <c:v>1.0211892990699381</c:v>
                </c:pt>
                <c:pt idx="48">
                  <c:v>1.0170333392987803</c:v>
                </c:pt>
                <c:pt idx="49">
                  <c:v>1</c:v>
                </c:pt>
                <c:pt idx="50">
                  <c:v>1.0211892990699381</c:v>
                </c:pt>
                <c:pt idx="51">
                  <c:v>0.95424250943932487</c:v>
                </c:pt>
                <c:pt idx="52">
                  <c:v>0.81954393554186866</c:v>
                </c:pt>
                <c:pt idx="53">
                  <c:v>0.89209460269048035</c:v>
                </c:pt>
                <c:pt idx="54">
                  <c:v>0.91907809237607396</c:v>
                </c:pt>
                <c:pt idx="55">
                  <c:v>1.0211892990699381</c:v>
                </c:pt>
                <c:pt idx="56">
                  <c:v>0.95904139232109353</c:v>
                </c:pt>
                <c:pt idx="57">
                  <c:v>0.99122607569249488</c:v>
                </c:pt>
                <c:pt idx="58">
                  <c:v>0.93449845124356767</c:v>
                </c:pt>
                <c:pt idx="59">
                  <c:v>0.91381385238371671</c:v>
                </c:pt>
                <c:pt idx="60">
                  <c:v>0.99122607569249488</c:v>
                </c:pt>
                <c:pt idx="61">
                  <c:v>0.77085201164214423</c:v>
                </c:pt>
                <c:pt idx="62">
                  <c:v>0.76342799356293722</c:v>
                </c:pt>
                <c:pt idx="63">
                  <c:v>0.71600334363479923</c:v>
                </c:pt>
                <c:pt idx="64">
                  <c:v>1.1038037209559568</c:v>
                </c:pt>
                <c:pt idx="65">
                  <c:v>0.81291335664285558</c:v>
                </c:pt>
                <c:pt idx="66">
                  <c:v>0.83250891270623628</c:v>
                </c:pt>
                <c:pt idx="67">
                  <c:v>0.82607480270082645</c:v>
                </c:pt>
                <c:pt idx="68">
                  <c:v>0.83884909073725533</c:v>
                </c:pt>
                <c:pt idx="69">
                  <c:v>0.89209460269048035</c:v>
                </c:pt>
                <c:pt idx="70">
                  <c:v>0.95904139232109353</c:v>
                </c:pt>
                <c:pt idx="71">
                  <c:v>1.0043213737826426</c:v>
                </c:pt>
                <c:pt idx="72">
                  <c:v>0.92941892571429274</c:v>
                </c:pt>
                <c:pt idx="73">
                  <c:v>1.0934216851622351</c:v>
                </c:pt>
                <c:pt idx="74">
                  <c:v>1.0899051114393981</c:v>
                </c:pt>
                <c:pt idx="75">
                  <c:v>1.1038037209559568</c:v>
                </c:pt>
                <c:pt idx="76">
                  <c:v>1.0718820073061255</c:v>
                </c:pt>
                <c:pt idx="77">
                  <c:v>1.110589710299249</c:v>
                </c:pt>
                <c:pt idx="78">
                  <c:v>1.1072099696478683</c:v>
                </c:pt>
                <c:pt idx="79">
                  <c:v>0.88649072517248184</c:v>
                </c:pt>
                <c:pt idx="80">
                  <c:v>0.93951925261861846</c:v>
                </c:pt>
                <c:pt idx="81">
                  <c:v>0.94448267215016868</c:v>
                </c:pt>
                <c:pt idx="82">
                  <c:v>0.94448267215016868</c:v>
                </c:pt>
                <c:pt idx="83">
                  <c:v>0.97312785359969867</c:v>
                </c:pt>
                <c:pt idx="84">
                  <c:v>0.86332286012045589</c:v>
                </c:pt>
                <c:pt idx="85">
                  <c:v>0.94448267215016868</c:v>
                </c:pt>
                <c:pt idx="86">
                  <c:v>0.9493900066449128</c:v>
                </c:pt>
                <c:pt idx="87">
                  <c:v>0.93951925261861846</c:v>
                </c:pt>
                <c:pt idx="88">
                  <c:v>0.90848501887864974</c:v>
                </c:pt>
                <c:pt idx="89">
                  <c:v>0.87506126339170009</c:v>
                </c:pt>
                <c:pt idx="90">
                  <c:v>0.89209460269048035</c:v>
                </c:pt>
                <c:pt idx="91">
                  <c:v>0.89762709129044149</c:v>
                </c:pt>
                <c:pt idx="92">
                  <c:v>0.88081359228079137</c:v>
                </c:pt>
                <c:pt idx="93">
                  <c:v>0.90308998699194354</c:v>
                </c:pt>
                <c:pt idx="94">
                  <c:v>0.88649072517248184</c:v>
                </c:pt>
                <c:pt idx="95">
                  <c:v>0.93449845124356767</c:v>
                </c:pt>
                <c:pt idx="96">
                  <c:v>0.99122607569249488</c:v>
                </c:pt>
                <c:pt idx="97">
                  <c:v>0.94448267215016868</c:v>
                </c:pt>
                <c:pt idx="98">
                  <c:v>0.93951925261861846</c:v>
                </c:pt>
                <c:pt idx="99">
                  <c:v>0.75587485567249146</c:v>
                </c:pt>
                <c:pt idx="100">
                  <c:v>0.83250891270623628</c:v>
                </c:pt>
                <c:pt idx="101">
                  <c:v>0.88081359228079137</c:v>
                </c:pt>
                <c:pt idx="102">
                  <c:v>0.90848501887864974</c:v>
                </c:pt>
                <c:pt idx="103">
                  <c:v>0.9956351945975499</c:v>
                </c:pt>
                <c:pt idx="104">
                  <c:v>0.98677173426624487</c:v>
                </c:pt>
                <c:pt idx="105">
                  <c:v>0.76342799356293722</c:v>
                </c:pt>
                <c:pt idx="106">
                  <c:v>0.9242792860618817</c:v>
                </c:pt>
                <c:pt idx="107">
                  <c:v>0.9956351945975499</c:v>
                </c:pt>
                <c:pt idx="108">
                  <c:v>0.97312785359969867</c:v>
                </c:pt>
                <c:pt idx="109">
                  <c:v>0.94448267215016868</c:v>
                </c:pt>
                <c:pt idx="110">
                  <c:v>0.84509804001425681</c:v>
                </c:pt>
                <c:pt idx="111">
                  <c:v>1.0413926851582251</c:v>
                </c:pt>
                <c:pt idx="112">
                  <c:v>1.0128372247051722</c:v>
                </c:pt>
                <c:pt idx="113">
                  <c:v>1.0334237554869496</c:v>
                </c:pt>
                <c:pt idx="114">
                  <c:v>0.93449845124356767</c:v>
                </c:pt>
                <c:pt idx="115">
                  <c:v>1</c:v>
                </c:pt>
                <c:pt idx="116">
                  <c:v>1.0413926851582251</c:v>
                </c:pt>
                <c:pt idx="117">
                  <c:v>0.93951925261861846</c:v>
                </c:pt>
                <c:pt idx="118">
                  <c:v>0.94448267215016868</c:v>
                </c:pt>
                <c:pt idx="119">
                  <c:v>1.0374264979406236</c:v>
                </c:pt>
                <c:pt idx="120">
                  <c:v>0.85125834871907524</c:v>
                </c:pt>
                <c:pt idx="121">
                  <c:v>0.96378782734555524</c:v>
                </c:pt>
                <c:pt idx="122">
                  <c:v>0.87506126339170009</c:v>
                </c:pt>
                <c:pt idx="123">
                  <c:v>0.84509804001425681</c:v>
                </c:pt>
                <c:pt idx="124">
                  <c:v>0.90848501887864974</c:v>
                </c:pt>
                <c:pt idx="125">
                  <c:v>1.0253058652647702</c:v>
                </c:pt>
                <c:pt idx="126">
                  <c:v>1.0334237554869496</c:v>
                </c:pt>
                <c:pt idx="127">
                  <c:v>0.93951925261861846</c:v>
                </c:pt>
                <c:pt idx="128">
                  <c:v>1.0530784434834197</c:v>
                </c:pt>
                <c:pt idx="129">
                  <c:v>0.72427586960078905</c:v>
                </c:pt>
                <c:pt idx="130">
                  <c:v>1.0530784434834197</c:v>
                </c:pt>
                <c:pt idx="131">
                  <c:v>0.74036268949424389</c:v>
                </c:pt>
                <c:pt idx="132">
                  <c:v>1.0293837776852097</c:v>
                </c:pt>
                <c:pt idx="133">
                  <c:v>0.92941892571429274</c:v>
                </c:pt>
                <c:pt idx="134">
                  <c:v>0.94448267215016868</c:v>
                </c:pt>
                <c:pt idx="135">
                  <c:v>0.88649072517248184</c:v>
                </c:pt>
                <c:pt idx="136">
                  <c:v>1.0934216851622351</c:v>
                </c:pt>
                <c:pt idx="137">
                  <c:v>0.92941892571429274</c:v>
                </c:pt>
                <c:pt idx="138">
                  <c:v>0.94448267215016868</c:v>
                </c:pt>
                <c:pt idx="139">
                  <c:v>1.0681858617461617</c:v>
                </c:pt>
                <c:pt idx="140">
                  <c:v>0.74036268949424389</c:v>
                </c:pt>
                <c:pt idx="141">
                  <c:v>0.75587485567249146</c:v>
                </c:pt>
                <c:pt idx="142">
                  <c:v>0.90848501887864974</c:v>
                </c:pt>
                <c:pt idx="143">
                  <c:v>0.86923171973097624</c:v>
                </c:pt>
                <c:pt idx="144">
                  <c:v>0.85125834871907524</c:v>
                </c:pt>
                <c:pt idx="145">
                  <c:v>0.84509804001425681</c:v>
                </c:pt>
                <c:pt idx="146">
                  <c:v>0.87506126339170009</c:v>
                </c:pt>
                <c:pt idx="147">
                  <c:v>0.86332286012045589</c:v>
                </c:pt>
                <c:pt idx="148">
                  <c:v>0.9493900066449128</c:v>
                </c:pt>
                <c:pt idx="149">
                  <c:v>1.0934216851622351</c:v>
                </c:pt>
                <c:pt idx="150">
                  <c:v>0.94448267215016868</c:v>
                </c:pt>
                <c:pt idx="151">
                  <c:v>0.91381385238371671</c:v>
                </c:pt>
                <c:pt idx="152">
                  <c:v>1.0211892990699381</c:v>
                </c:pt>
                <c:pt idx="153">
                  <c:v>1.0827853703164501</c:v>
                </c:pt>
                <c:pt idx="154">
                  <c:v>1.0293837776852097</c:v>
                </c:pt>
                <c:pt idx="155">
                  <c:v>1.0413926851582251</c:v>
                </c:pt>
                <c:pt idx="156">
                  <c:v>1.0644579892269184</c:v>
                </c:pt>
                <c:pt idx="157">
                  <c:v>1.0969100130080565</c:v>
                </c:pt>
                <c:pt idx="158">
                  <c:v>1.1072099696478683</c:v>
                </c:pt>
                <c:pt idx="159">
                  <c:v>0.77085201164214423</c:v>
                </c:pt>
                <c:pt idx="160">
                  <c:v>0.94448267215016868</c:v>
                </c:pt>
                <c:pt idx="161">
                  <c:v>0.98677173426624487</c:v>
                </c:pt>
                <c:pt idx="162">
                  <c:v>1.0086001717619175</c:v>
                </c:pt>
                <c:pt idx="163">
                  <c:v>1.0086001717619175</c:v>
                </c:pt>
                <c:pt idx="164">
                  <c:v>1.0791812460476249</c:v>
                </c:pt>
                <c:pt idx="165">
                  <c:v>0.77815125038364363</c:v>
                </c:pt>
                <c:pt idx="166">
                  <c:v>0.84509804001425681</c:v>
                </c:pt>
                <c:pt idx="167">
                  <c:v>0.96378782734555524</c:v>
                </c:pt>
                <c:pt idx="168">
                  <c:v>0.95904139232109353</c:v>
                </c:pt>
                <c:pt idx="169">
                  <c:v>0.97772360528884772</c:v>
                </c:pt>
                <c:pt idx="170">
                  <c:v>0.97312785359969867</c:v>
                </c:pt>
                <c:pt idx="171">
                  <c:v>0.90308998699194354</c:v>
                </c:pt>
                <c:pt idx="172">
                  <c:v>0.9493900066449128</c:v>
                </c:pt>
                <c:pt idx="173">
                  <c:v>0.88649072517248184</c:v>
                </c:pt>
                <c:pt idx="174">
                  <c:v>0.89209460269048035</c:v>
                </c:pt>
                <c:pt idx="175">
                  <c:v>1.0043213737826426</c:v>
                </c:pt>
                <c:pt idx="176">
                  <c:v>0.87506126339170009</c:v>
                </c:pt>
                <c:pt idx="177">
                  <c:v>0.97312785359969867</c:v>
                </c:pt>
                <c:pt idx="178">
                  <c:v>0.95424250943932487</c:v>
                </c:pt>
                <c:pt idx="179">
                  <c:v>0.79239168949825389</c:v>
                </c:pt>
                <c:pt idx="180">
                  <c:v>0.90308998699194354</c:v>
                </c:pt>
                <c:pt idx="181">
                  <c:v>0.95424250943932487</c:v>
                </c:pt>
                <c:pt idx="182">
                  <c:v>1.0413926851582251</c:v>
                </c:pt>
                <c:pt idx="183">
                  <c:v>1.0791812460476249</c:v>
                </c:pt>
                <c:pt idx="184">
                  <c:v>0.87506126339170009</c:v>
                </c:pt>
                <c:pt idx="185">
                  <c:v>0.91907809237607396</c:v>
                </c:pt>
                <c:pt idx="186">
                  <c:v>0.87506126339170009</c:v>
                </c:pt>
                <c:pt idx="187">
                  <c:v>1.0086001717619175</c:v>
                </c:pt>
                <c:pt idx="188">
                  <c:v>1.0086001717619175</c:v>
                </c:pt>
                <c:pt idx="189">
                  <c:v>0.96848294855393513</c:v>
                </c:pt>
                <c:pt idx="190">
                  <c:v>0.96848294855393513</c:v>
                </c:pt>
                <c:pt idx="191">
                  <c:v>0.9493900066449128</c:v>
                </c:pt>
                <c:pt idx="192">
                  <c:v>0.97772360528884772</c:v>
                </c:pt>
              </c:numCache>
            </c:numRef>
          </c:xVal>
          <c:yVal>
            <c:numRef>
              <c:f>FEMALE!$D$3:$D$195</c:f>
              <c:numCache>
                <c:formatCode>General</c:formatCode>
                <c:ptCount val="193"/>
                <c:pt idx="0">
                  <c:v>1.1931245983544616</c:v>
                </c:pt>
                <c:pt idx="1">
                  <c:v>1.0681858617461617</c:v>
                </c:pt>
                <c:pt idx="2">
                  <c:v>1.0899051114393981</c:v>
                </c:pt>
                <c:pt idx="3">
                  <c:v>1.0530784434834197</c:v>
                </c:pt>
                <c:pt idx="4">
                  <c:v>1.0718820073061255</c:v>
                </c:pt>
                <c:pt idx="5">
                  <c:v>1.287801729930226</c:v>
                </c:pt>
                <c:pt idx="6">
                  <c:v>1.2013971243204515</c:v>
                </c:pt>
                <c:pt idx="7">
                  <c:v>1.1875207208364631</c:v>
                </c:pt>
                <c:pt idx="8">
                  <c:v>1.1986570869544226</c:v>
                </c:pt>
                <c:pt idx="9">
                  <c:v>1.2013971243204515</c:v>
                </c:pt>
                <c:pt idx="10">
                  <c:v>1.1931245983544616</c:v>
                </c:pt>
                <c:pt idx="11">
                  <c:v>1.2278867046136734</c:v>
                </c:pt>
                <c:pt idx="12">
                  <c:v>1.2430380486862944</c:v>
                </c:pt>
                <c:pt idx="13">
                  <c:v>1.2227164711475833</c:v>
                </c:pt>
                <c:pt idx="14">
                  <c:v>1.1903316981702914</c:v>
                </c:pt>
                <c:pt idx="15">
                  <c:v>1.0969100130080565</c:v>
                </c:pt>
                <c:pt idx="16">
                  <c:v>1.0863598306747482</c:v>
                </c:pt>
                <c:pt idx="17">
                  <c:v>1.0899051114393981</c:v>
                </c:pt>
                <c:pt idx="18">
                  <c:v>1.2013971243204515</c:v>
                </c:pt>
                <c:pt idx="19">
                  <c:v>1.0606978403536116</c:v>
                </c:pt>
                <c:pt idx="20">
                  <c:v>1.1398790864012365</c:v>
                </c:pt>
                <c:pt idx="21">
                  <c:v>1.1760912590556813</c:v>
                </c:pt>
                <c:pt idx="22">
                  <c:v>1.1553360374650619</c:v>
                </c:pt>
                <c:pt idx="23">
                  <c:v>1.0934216851622351</c:v>
                </c:pt>
                <c:pt idx="24">
                  <c:v>1.1430148002540952</c:v>
                </c:pt>
                <c:pt idx="25">
                  <c:v>1.1172712956557642</c:v>
                </c:pt>
                <c:pt idx="26">
                  <c:v>1.1172712956557642</c:v>
                </c:pt>
                <c:pt idx="27">
                  <c:v>1.1398790864012365</c:v>
                </c:pt>
                <c:pt idx="28">
                  <c:v>1.1613680022349748</c:v>
                </c:pt>
                <c:pt idx="29">
                  <c:v>1.1702617153949575</c:v>
                </c:pt>
                <c:pt idx="30">
                  <c:v>1.209515014542631</c:v>
                </c:pt>
                <c:pt idx="31">
                  <c:v>1.2148438480476977</c:v>
                </c:pt>
                <c:pt idx="32">
                  <c:v>1.2278867046136734</c:v>
                </c:pt>
                <c:pt idx="33">
                  <c:v>1.1789769472931695</c:v>
                </c:pt>
                <c:pt idx="34">
                  <c:v>1.2227164711475833</c:v>
                </c:pt>
                <c:pt idx="35">
                  <c:v>1.2227164711475833</c:v>
                </c:pt>
                <c:pt idx="36">
                  <c:v>1.2504200023088941</c:v>
                </c:pt>
                <c:pt idx="37">
                  <c:v>1.2741578492636798</c:v>
                </c:pt>
                <c:pt idx="38">
                  <c:v>1.2121876044039579</c:v>
                </c:pt>
                <c:pt idx="39">
                  <c:v>1.2430380486862944</c:v>
                </c:pt>
                <c:pt idx="40">
                  <c:v>1.2013971243204515</c:v>
                </c:pt>
                <c:pt idx="41">
                  <c:v>1.2988530764097066</c:v>
                </c:pt>
                <c:pt idx="42">
                  <c:v>1.1522883443830565</c:v>
                </c:pt>
                <c:pt idx="43">
                  <c:v>1.2900346113625181</c:v>
                </c:pt>
                <c:pt idx="44">
                  <c:v>1.2966651902615312</c:v>
                </c:pt>
                <c:pt idx="45">
                  <c:v>1.1613680022349748</c:v>
                </c:pt>
                <c:pt idx="46">
                  <c:v>1.1702617153949575</c:v>
                </c:pt>
                <c:pt idx="47">
                  <c:v>1.173186268412274</c:v>
                </c:pt>
                <c:pt idx="48">
                  <c:v>1.1430148002540952</c:v>
                </c:pt>
                <c:pt idx="49">
                  <c:v>1.1172712956557642</c:v>
                </c:pt>
                <c:pt idx="50">
                  <c:v>1.1367205671564067</c:v>
                </c:pt>
                <c:pt idx="51">
                  <c:v>0.76342799356293722</c:v>
                </c:pt>
                <c:pt idx="52">
                  <c:v>0.46239799789895608</c:v>
                </c:pt>
                <c:pt idx="53">
                  <c:v>0.50514997831990605</c:v>
                </c:pt>
                <c:pt idx="54">
                  <c:v>0.71600334363479923</c:v>
                </c:pt>
                <c:pt idx="55">
                  <c:v>1.1492191126553799</c:v>
                </c:pt>
                <c:pt idx="56">
                  <c:v>0.83884909073725533</c:v>
                </c:pt>
                <c:pt idx="57">
                  <c:v>1.0863598306747482</c:v>
                </c:pt>
                <c:pt idx="58">
                  <c:v>0.74036268949424389</c:v>
                </c:pt>
                <c:pt idx="59">
                  <c:v>0.72427586960078905</c:v>
                </c:pt>
                <c:pt idx="60">
                  <c:v>1.0863598306747482</c:v>
                </c:pt>
                <c:pt idx="61">
                  <c:v>0.46239799789895608</c:v>
                </c:pt>
                <c:pt idx="62">
                  <c:v>0.46239799789895608</c:v>
                </c:pt>
                <c:pt idx="63">
                  <c:v>0.3979400086720376</c:v>
                </c:pt>
                <c:pt idx="64">
                  <c:v>1.2988530764097066</c:v>
                </c:pt>
                <c:pt idx="65">
                  <c:v>0.3979400086720376</c:v>
                </c:pt>
                <c:pt idx="66">
                  <c:v>0.49136169383427269</c:v>
                </c:pt>
                <c:pt idx="67">
                  <c:v>0.46239799789895608</c:v>
                </c:pt>
                <c:pt idx="68">
                  <c:v>0.49136169383427269</c:v>
                </c:pt>
                <c:pt idx="69">
                  <c:v>0.61278385671973545</c:v>
                </c:pt>
                <c:pt idx="70">
                  <c:v>0.83250891270623628</c:v>
                </c:pt>
                <c:pt idx="71">
                  <c:v>1.1430148002540952</c:v>
                </c:pt>
                <c:pt idx="72">
                  <c:v>0.72427586960078905</c:v>
                </c:pt>
                <c:pt idx="73">
                  <c:v>1.2922560713564761</c:v>
                </c:pt>
                <c:pt idx="74">
                  <c:v>1.2900346113625181</c:v>
                </c:pt>
                <c:pt idx="75">
                  <c:v>1.2988530764097066</c:v>
                </c:pt>
                <c:pt idx="76">
                  <c:v>1.2624510897304295</c:v>
                </c:pt>
                <c:pt idx="77">
                  <c:v>1.2988530764097066</c:v>
                </c:pt>
                <c:pt idx="78">
                  <c:v>1.2944662261615929</c:v>
                </c:pt>
                <c:pt idx="79">
                  <c:v>0.66275783168157409</c:v>
                </c:pt>
                <c:pt idx="80">
                  <c:v>0.72427586960078905</c:v>
                </c:pt>
                <c:pt idx="81">
                  <c:v>0.76342799356293722</c:v>
                </c:pt>
                <c:pt idx="82">
                  <c:v>0.74818802700620035</c:v>
                </c:pt>
                <c:pt idx="83">
                  <c:v>1.0899051114393981</c:v>
                </c:pt>
                <c:pt idx="84">
                  <c:v>0.59106460702649921</c:v>
                </c:pt>
                <c:pt idx="85">
                  <c:v>0.74818802700620035</c:v>
                </c:pt>
                <c:pt idx="86">
                  <c:v>0.75587485567249146</c:v>
                </c:pt>
                <c:pt idx="87">
                  <c:v>0.74036268949424389</c:v>
                </c:pt>
                <c:pt idx="88">
                  <c:v>0.69019608002851374</c:v>
                </c:pt>
                <c:pt idx="89">
                  <c:v>0.57978359661681012</c:v>
                </c:pt>
                <c:pt idx="90">
                  <c:v>0.61278385671973545</c:v>
                </c:pt>
                <c:pt idx="91">
                  <c:v>0.68124123737558717</c:v>
                </c:pt>
                <c:pt idx="92">
                  <c:v>0.61278385671973545</c:v>
                </c:pt>
                <c:pt idx="93">
                  <c:v>0.63346845557958653</c:v>
                </c:pt>
                <c:pt idx="94">
                  <c:v>0.63346845557958653</c:v>
                </c:pt>
                <c:pt idx="95">
                  <c:v>0.70757017609793638</c:v>
                </c:pt>
                <c:pt idx="96">
                  <c:v>1.0899051114393981</c:v>
                </c:pt>
                <c:pt idx="97">
                  <c:v>0.71600334363479923</c:v>
                </c:pt>
                <c:pt idx="98">
                  <c:v>0.69019608002851374</c:v>
                </c:pt>
                <c:pt idx="99">
                  <c:v>0.44715803134221921</c:v>
                </c:pt>
                <c:pt idx="100">
                  <c:v>0.49136169383427269</c:v>
                </c:pt>
                <c:pt idx="101">
                  <c:v>0.63346845557958653</c:v>
                </c:pt>
                <c:pt idx="102">
                  <c:v>0.68124123737558717</c:v>
                </c:pt>
                <c:pt idx="103">
                  <c:v>1.1038037209559568</c:v>
                </c:pt>
                <c:pt idx="104">
                  <c:v>1.0899051114393981</c:v>
                </c:pt>
                <c:pt idx="105">
                  <c:v>0.3979400086720376</c:v>
                </c:pt>
                <c:pt idx="106">
                  <c:v>0.69019608002851374</c:v>
                </c:pt>
                <c:pt idx="107">
                  <c:v>1.110589710299249</c:v>
                </c:pt>
                <c:pt idx="108">
                  <c:v>0.83884909073725533</c:v>
                </c:pt>
                <c:pt idx="109">
                  <c:v>0.72427586960078905</c:v>
                </c:pt>
                <c:pt idx="110">
                  <c:v>0.50514997831990605</c:v>
                </c:pt>
                <c:pt idx="111">
                  <c:v>1.209515014542631</c:v>
                </c:pt>
                <c:pt idx="112">
                  <c:v>1.173186268412274</c:v>
                </c:pt>
                <c:pt idx="113">
                  <c:v>1.1818435879447726</c:v>
                </c:pt>
                <c:pt idx="114">
                  <c:v>0.72427586960078905</c:v>
                </c:pt>
                <c:pt idx="115">
                  <c:v>1.0899051114393981</c:v>
                </c:pt>
                <c:pt idx="116">
                  <c:v>1.209515014542631</c:v>
                </c:pt>
                <c:pt idx="117">
                  <c:v>0.66275783168157409</c:v>
                </c:pt>
                <c:pt idx="118">
                  <c:v>0.76342799356293722</c:v>
                </c:pt>
                <c:pt idx="119">
                  <c:v>1.2068258760318498</c:v>
                </c:pt>
                <c:pt idx="120">
                  <c:v>0.57978359661681012</c:v>
                </c:pt>
                <c:pt idx="121">
                  <c:v>0.86923171973097624</c:v>
                </c:pt>
                <c:pt idx="122">
                  <c:v>0.63346845557958653</c:v>
                </c:pt>
                <c:pt idx="123">
                  <c:v>0.51851393987788741</c:v>
                </c:pt>
                <c:pt idx="124">
                  <c:v>0.69019608002851374</c:v>
                </c:pt>
                <c:pt idx="125">
                  <c:v>1.1613680022349748</c:v>
                </c:pt>
                <c:pt idx="126">
                  <c:v>1.1613680022349748</c:v>
                </c:pt>
                <c:pt idx="127">
                  <c:v>0.74036268949424389</c:v>
                </c:pt>
                <c:pt idx="128">
                  <c:v>1.2253092817258628</c:v>
                </c:pt>
                <c:pt idx="129">
                  <c:v>0.38021124171160603</c:v>
                </c:pt>
                <c:pt idx="130">
                  <c:v>1.2278867046136734</c:v>
                </c:pt>
                <c:pt idx="131">
                  <c:v>0.38021124171160603</c:v>
                </c:pt>
                <c:pt idx="132">
                  <c:v>1.1613680022349748</c:v>
                </c:pt>
                <c:pt idx="133">
                  <c:v>0.74818802700620035</c:v>
                </c:pt>
                <c:pt idx="134">
                  <c:v>0.76342799356293722</c:v>
                </c:pt>
                <c:pt idx="135">
                  <c:v>0.66275783168157409</c:v>
                </c:pt>
                <c:pt idx="136">
                  <c:v>1.2833012287035497</c:v>
                </c:pt>
                <c:pt idx="137">
                  <c:v>0.70757017609793638</c:v>
                </c:pt>
                <c:pt idx="138">
                  <c:v>0.68124123737558717</c:v>
                </c:pt>
                <c:pt idx="139">
                  <c:v>1.2278867046136734</c:v>
                </c:pt>
                <c:pt idx="140">
                  <c:v>0.36172783601759284</c:v>
                </c:pt>
                <c:pt idx="141">
                  <c:v>0.3979400086720376</c:v>
                </c:pt>
                <c:pt idx="142">
                  <c:v>0.65321251377534373</c:v>
                </c:pt>
                <c:pt idx="143">
                  <c:v>0.61278385671973545</c:v>
                </c:pt>
                <c:pt idx="144">
                  <c:v>0.55630250076728727</c:v>
                </c:pt>
                <c:pt idx="145">
                  <c:v>0.56820172406699498</c:v>
                </c:pt>
                <c:pt idx="146">
                  <c:v>0.59106460702649921</c:v>
                </c:pt>
                <c:pt idx="147">
                  <c:v>0.56820172406699498</c:v>
                </c:pt>
                <c:pt idx="148">
                  <c:v>0.77085201164214423</c:v>
                </c:pt>
                <c:pt idx="149">
                  <c:v>1.2944662261615929</c:v>
                </c:pt>
                <c:pt idx="150">
                  <c:v>0.74036268949424389</c:v>
                </c:pt>
                <c:pt idx="151">
                  <c:v>0.72427586960078905</c:v>
                </c:pt>
                <c:pt idx="152">
                  <c:v>1.1583624920952498</c:v>
                </c:pt>
                <c:pt idx="153">
                  <c:v>1.2944662261615929</c:v>
                </c:pt>
                <c:pt idx="154">
                  <c:v>1.1643528557844371</c:v>
                </c:pt>
                <c:pt idx="155">
                  <c:v>1.1875207208364631</c:v>
                </c:pt>
                <c:pt idx="156">
                  <c:v>1.2278867046136734</c:v>
                </c:pt>
                <c:pt idx="157">
                  <c:v>1.2900346113625181</c:v>
                </c:pt>
                <c:pt idx="158">
                  <c:v>1.2966651902615312</c:v>
                </c:pt>
                <c:pt idx="159">
                  <c:v>0.3979400086720376</c:v>
                </c:pt>
                <c:pt idx="160">
                  <c:v>0.74036268949424389</c:v>
                </c:pt>
                <c:pt idx="161">
                  <c:v>1.1038037209559568</c:v>
                </c:pt>
                <c:pt idx="162">
                  <c:v>1.1702617153949575</c:v>
                </c:pt>
                <c:pt idx="163">
                  <c:v>1.1522883443830565</c:v>
                </c:pt>
                <c:pt idx="164">
                  <c:v>1.2988530764097066</c:v>
                </c:pt>
                <c:pt idx="165">
                  <c:v>0.44715803134221921</c:v>
                </c:pt>
                <c:pt idx="166">
                  <c:v>0.51851393987788741</c:v>
                </c:pt>
                <c:pt idx="167">
                  <c:v>0.79934054945358168</c:v>
                </c:pt>
                <c:pt idx="168">
                  <c:v>0.77815125038364363</c:v>
                </c:pt>
                <c:pt idx="169">
                  <c:v>0.81291335664285558</c:v>
                </c:pt>
                <c:pt idx="170">
                  <c:v>0.83250891270623628</c:v>
                </c:pt>
                <c:pt idx="171">
                  <c:v>0.69019608002851374</c:v>
                </c:pt>
                <c:pt idx="172">
                  <c:v>0.74036268949424389</c:v>
                </c:pt>
                <c:pt idx="173">
                  <c:v>0.57978359661681012</c:v>
                </c:pt>
                <c:pt idx="174">
                  <c:v>0.59106460702649921</c:v>
                </c:pt>
                <c:pt idx="175">
                  <c:v>1.1238516409670858</c:v>
                </c:pt>
                <c:pt idx="176">
                  <c:v>0.57978359661681012</c:v>
                </c:pt>
                <c:pt idx="177">
                  <c:v>1.0827853703164501</c:v>
                </c:pt>
                <c:pt idx="178">
                  <c:v>0.84509804001425681</c:v>
                </c:pt>
                <c:pt idx="179">
                  <c:v>0.46239799789895608</c:v>
                </c:pt>
                <c:pt idx="180">
                  <c:v>0.67209785793571752</c:v>
                </c:pt>
                <c:pt idx="181">
                  <c:v>0.88081359228079137</c:v>
                </c:pt>
                <c:pt idx="182">
                  <c:v>1.1702617153949575</c:v>
                </c:pt>
                <c:pt idx="183">
                  <c:v>1.271841606536499</c:v>
                </c:pt>
                <c:pt idx="184">
                  <c:v>0.55630250076728727</c:v>
                </c:pt>
                <c:pt idx="185">
                  <c:v>0.69019608002851374</c:v>
                </c:pt>
                <c:pt idx="186">
                  <c:v>0.50514997831990605</c:v>
                </c:pt>
                <c:pt idx="187">
                  <c:v>1.0791812460476249</c:v>
                </c:pt>
                <c:pt idx="188">
                  <c:v>1.1072099696478683</c:v>
                </c:pt>
                <c:pt idx="189">
                  <c:v>1.0492180226701815</c:v>
                </c:pt>
                <c:pt idx="190">
                  <c:v>1.0413926851582251</c:v>
                </c:pt>
                <c:pt idx="191">
                  <c:v>0.70757017609793638</c:v>
                </c:pt>
                <c:pt idx="192">
                  <c:v>1.0644579892269184</c:v>
                </c:pt>
              </c:numCache>
            </c:numRef>
          </c:yVal>
          <c:smooth val="0"/>
          <c:extLst>
            <c:ext xmlns:c16="http://schemas.microsoft.com/office/drawing/2014/chart" uri="{C3380CC4-5D6E-409C-BE32-E72D297353CC}">
              <c16:uniqueId val="{00000001-B021-4DB5-848D-011739DA4B11}"/>
            </c:ext>
          </c:extLst>
        </c:ser>
        <c:dLbls>
          <c:showLegendKey val="0"/>
          <c:showVal val="0"/>
          <c:showCatName val="0"/>
          <c:showSerName val="0"/>
          <c:showPercent val="0"/>
          <c:showBubbleSize val="0"/>
        </c:dLbls>
        <c:axId val="873231728"/>
        <c:axId val="1021163280"/>
      </c:scatterChart>
      <c:valAx>
        <c:axId val="873231728"/>
        <c:scaling>
          <c:orientation val="minMax"/>
          <c:max val="1.2"/>
          <c:min val="0.60000000000000009"/>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LOG</a:t>
                </a:r>
                <a:r>
                  <a:rPr lang="en-IN" baseline="0"/>
                  <a:t> LENGTH (cm)</a:t>
                </a: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21163280"/>
        <c:crosses val="autoZero"/>
        <c:crossBetween val="midCat"/>
      </c:valAx>
      <c:valAx>
        <c:axId val="1021163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LOG</a:t>
                </a:r>
                <a:r>
                  <a:rPr lang="en-IN" baseline="0"/>
                  <a:t>  WEIGHT(gm) </a:t>
                </a:r>
                <a:endParaRPr lang="en-IN"/>
              </a:p>
            </c:rich>
          </c:tx>
          <c:layout>
            <c:manualLayout>
              <c:xMode val="edge"/>
              <c:yMode val="edge"/>
              <c:x val="1.9969743236189771E-2"/>
              <c:y val="0.1965303295421405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3231728"/>
        <c:crosses val="autoZero"/>
        <c:crossBetween val="midCat"/>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A9FF616-EEBF-4378-AF4A-4D69CF0065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TotalTime>
  <Pages>15</Pages>
  <Words>3171</Words>
  <Characters>1807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PEDA</dc:creator>
  <cp:keywords/>
  <dc:description/>
  <cp:lastModifiedBy>aninditadutta9735@outlook.com</cp:lastModifiedBy>
  <cp:revision>27</cp:revision>
  <cp:lastPrinted>2024-06-04T06:59:00Z</cp:lastPrinted>
  <dcterms:created xsi:type="dcterms:W3CDTF">2026-03-20T15:48:00Z</dcterms:created>
  <dcterms:modified xsi:type="dcterms:W3CDTF">2026-03-26T06:35:00Z</dcterms:modified>
</cp:coreProperties>
</file>